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XSpec="center" w:tblpY="2150"/>
        <w:bidiVisual/>
        <w:tblW w:w="103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28"/>
        <w:gridCol w:w="1348"/>
        <w:gridCol w:w="628"/>
        <w:gridCol w:w="799"/>
        <w:gridCol w:w="309"/>
        <w:gridCol w:w="2114"/>
        <w:gridCol w:w="745"/>
        <w:gridCol w:w="265"/>
        <w:gridCol w:w="454"/>
        <w:gridCol w:w="328"/>
        <w:gridCol w:w="2689"/>
      </w:tblGrid>
      <w:tr w:rsidR="00932D6E" w:rsidRPr="008F0497" w:rsidTr="009D59A2">
        <w:trPr>
          <w:trHeight w:val="266"/>
        </w:trPr>
        <w:tc>
          <w:tcPr>
            <w:tcW w:w="10307" w:type="dxa"/>
            <w:gridSpan w:val="11"/>
            <w:vAlign w:val="center"/>
          </w:tcPr>
          <w:p w:rsidR="00932D6E" w:rsidRPr="00FA682C" w:rsidRDefault="00D916B1" w:rsidP="00A84ED6">
            <w:pPr>
              <w:jc w:val="center"/>
              <w:rPr>
                <w:b/>
                <w:bCs/>
                <w:sz w:val="34"/>
                <w:szCs w:val="34"/>
                <w:rtl/>
                <w:lang w:bidi="ar-EG"/>
              </w:rPr>
            </w:pPr>
            <w:r>
              <w:rPr>
                <w:rFonts w:hint="cs"/>
                <w:b/>
                <w:bCs/>
                <w:sz w:val="34"/>
                <w:szCs w:val="34"/>
                <w:rtl/>
                <w:lang w:bidi="ar-EG"/>
              </w:rPr>
              <w:t>إ</w:t>
            </w:r>
            <w:r w:rsidR="00932D6E" w:rsidRPr="00FA682C">
              <w:rPr>
                <w:rFonts w:hint="cs"/>
                <w:b/>
                <w:bCs/>
                <w:sz w:val="34"/>
                <w:szCs w:val="34"/>
                <w:rtl/>
                <w:lang w:bidi="ar-EG"/>
              </w:rPr>
              <w:t xml:space="preserve">ستمارة التسجيل في </w:t>
            </w:r>
            <w:r w:rsidR="00932D6E" w:rsidRPr="00FA682C">
              <w:rPr>
                <w:b/>
                <w:bCs/>
                <w:sz w:val="34"/>
                <w:szCs w:val="34"/>
                <w:rtl/>
                <w:lang w:bidi="ar-EG"/>
              </w:rPr>
              <w:t xml:space="preserve">المؤتمر </w:t>
            </w:r>
            <w:r w:rsidR="00A84ED6">
              <w:rPr>
                <w:rFonts w:hint="cs"/>
                <w:b/>
                <w:bCs/>
                <w:sz w:val="34"/>
                <w:szCs w:val="34"/>
                <w:rtl/>
                <w:lang w:bidi="ar-EG"/>
              </w:rPr>
              <w:t>الثالث</w:t>
            </w:r>
            <w:r w:rsidR="00932D6E" w:rsidRPr="00FA682C">
              <w:rPr>
                <w:b/>
                <w:bCs/>
                <w:sz w:val="34"/>
                <w:szCs w:val="34"/>
                <w:rtl/>
                <w:lang w:bidi="ar-EG"/>
              </w:rPr>
              <w:t xml:space="preserve"> للبحوث الطلابية</w:t>
            </w:r>
          </w:p>
          <w:p w:rsidR="00932D6E" w:rsidRDefault="00932D6E" w:rsidP="00382E50">
            <w:pPr>
              <w:jc w:val="center"/>
              <w:rPr>
                <w:b/>
                <w:bCs/>
                <w:sz w:val="34"/>
                <w:szCs w:val="34"/>
                <w:rtl/>
                <w:lang w:bidi="ar-EG"/>
              </w:rPr>
            </w:pPr>
            <w:r w:rsidRPr="00FA682C">
              <w:rPr>
                <w:b/>
                <w:bCs/>
                <w:sz w:val="34"/>
                <w:szCs w:val="34"/>
                <w:rtl/>
                <w:lang w:bidi="ar-EG"/>
              </w:rPr>
              <w:t>«</w:t>
            </w:r>
            <w:r w:rsidRPr="00FA682C">
              <w:rPr>
                <w:rFonts w:cs="Arial" w:hint="cs"/>
                <w:b/>
                <w:bCs/>
                <w:sz w:val="34"/>
                <w:szCs w:val="34"/>
                <w:rtl/>
                <w:lang w:bidi="ar-EG"/>
              </w:rPr>
              <w:t>البحوث</w:t>
            </w:r>
            <w:r w:rsidR="00382E50">
              <w:rPr>
                <w:rFonts w:cs="Arial" w:hint="cs"/>
                <w:b/>
                <w:bCs/>
                <w:sz w:val="34"/>
                <w:szCs w:val="34"/>
                <w:rtl/>
                <w:lang w:bidi="ar-EG"/>
              </w:rPr>
              <w:t xml:space="preserve"> </w:t>
            </w:r>
            <w:r w:rsidRPr="00FA682C">
              <w:rPr>
                <w:rFonts w:cs="Arial" w:hint="cs"/>
                <w:b/>
                <w:bCs/>
                <w:sz w:val="34"/>
                <w:szCs w:val="34"/>
                <w:rtl/>
                <w:lang w:bidi="ar-EG"/>
              </w:rPr>
              <w:t>الطلابية</w:t>
            </w:r>
            <w:r w:rsidR="00382E50">
              <w:rPr>
                <w:rFonts w:cs="Arial" w:hint="cs"/>
                <w:b/>
                <w:bCs/>
                <w:sz w:val="34"/>
                <w:szCs w:val="34"/>
                <w:rtl/>
                <w:lang w:bidi="ar-EG"/>
              </w:rPr>
              <w:t xml:space="preserve"> ..وتحديات التنمية</w:t>
            </w:r>
            <w:r w:rsidRPr="00FA682C">
              <w:rPr>
                <w:b/>
                <w:bCs/>
                <w:sz w:val="34"/>
                <w:szCs w:val="34"/>
                <w:rtl/>
                <w:lang w:bidi="ar-EG"/>
              </w:rPr>
              <w:t>»</w:t>
            </w:r>
          </w:p>
          <w:p w:rsidR="00932D6E" w:rsidRDefault="00382E50" w:rsidP="00A84ED6">
            <w:pPr>
              <w:jc w:val="center"/>
              <w:rPr>
                <w:b/>
                <w:bCs/>
                <w:sz w:val="32"/>
                <w:szCs w:val="32"/>
                <w:rtl/>
                <w:lang w:bidi="ar-EG"/>
              </w:rPr>
            </w:pPr>
            <w:r>
              <w:rPr>
                <w:rFonts w:cs="Arial" w:hint="cs"/>
                <w:b/>
                <w:bCs/>
                <w:sz w:val="34"/>
                <w:szCs w:val="34"/>
                <w:rtl/>
                <w:lang w:bidi="ar-EG"/>
              </w:rPr>
              <w:t xml:space="preserve"> 5مايو</w:t>
            </w:r>
            <w:r w:rsidR="00932D6E" w:rsidRPr="00FA682C">
              <w:rPr>
                <w:rFonts w:cs="Arial"/>
                <w:b/>
                <w:bCs/>
                <w:sz w:val="34"/>
                <w:szCs w:val="34"/>
                <w:rtl/>
                <w:lang w:bidi="ar-EG"/>
              </w:rPr>
              <w:t xml:space="preserve"> 201</w:t>
            </w:r>
            <w:r w:rsidR="00A84ED6">
              <w:rPr>
                <w:rFonts w:cs="Arial" w:hint="cs"/>
                <w:b/>
                <w:bCs/>
                <w:sz w:val="34"/>
                <w:szCs w:val="34"/>
                <w:rtl/>
                <w:lang w:bidi="ar-EG"/>
              </w:rPr>
              <w:t>9</w:t>
            </w:r>
          </w:p>
          <w:p w:rsidR="00932D6E" w:rsidRPr="0053348C" w:rsidRDefault="00932D6E" w:rsidP="00932D6E">
            <w:pPr>
              <w:rPr>
                <w:rFonts w:asciiTheme="minorBidi" w:hAnsiTheme="minorBidi"/>
                <w:b/>
                <w:bCs/>
                <w:sz w:val="10"/>
                <w:szCs w:val="10"/>
                <w:rtl/>
                <w:lang w:bidi="ar-EG"/>
              </w:rPr>
            </w:pPr>
          </w:p>
        </w:tc>
      </w:tr>
      <w:tr w:rsidR="00932D6E" w:rsidRPr="008F0497" w:rsidTr="009D59A2">
        <w:trPr>
          <w:trHeight w:val="266"/>
        </w:trPr>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س</w:t>
            </w:r>
            <w:r w:rsidR="00B11BCA">
              <w:rPr>
                <w:rFonts w:asciiTheme="minorBidi" w:hAnsiTheme="minorBidi" w:hint="cs"/>
                <w:b/>
                <w:bCs/>
                <w:sz w:val="26"/>
                <w:szCs w:val="26"/>
                <w:rtl/>
                <w:lang w:bidi="ar-EG"/>
              </w:rPr>
              <w:t>ــــــ</w:t>
            </w:r>
            <w:r w:rsidRPr="008F0497">
              <w:rPr>
                <w:rFonts w:asciiTheme="minorBidi" w:hAnsiTheme="minorBidi"/>
                <w:b/>
                <w:bCs/>
                <w:sz w:val="26"/>
                <w:szCs w:val="26"/>
                <w:rtl/>
                <w:lang w:bidi="ar-EG"/>
              </w:rPr>
              <w:t>م المتق</w:t>
            </w:r>
            <w:r w:rsidR="00B11BCA">
              <w:rPr>
                <w:rFonts w:asciiTheme="minorBidi" w:hAnsiTheme="minorBidi" w:hint="cs"/>
                <w:b/>
                <w:bCs/>
                <w:sz w:val="26"/>
                <w:szCs w:val="26"/>
                <w:rtl/>
                <w:lang w:bidi="ar-EG"/>
              </w:rPr>
              <w:t>ــ</w:t>
            </w:r>
            <w:r w:rsidRPr="008F0497">
              <w:rPr>
                <w:rFonts w:asciiTheme="minorBidi" w:hAnsiTheme="minorBidi"/>
                <w:b/>
                <w:bCs/>
                <w:sz w:val="26"/>
                <w:szCs w:val="26"/>
                <w:rtl/>
                <w:lang w:bidi="ar-EG"/>
              </w:rPr>
              <w:t>دم:</w:t>
            </w:r>
          </w:p>
        </w:tc>
        <w:sdt>
          <w:sdtPr>
            <w:rPr>
              <w:rFonts w:asciiTheme="minorBidi" w:hAnsiTheme="minorBidi"/>
              <w:b/>
              <w:bCs/>
              <w:sz w:val="26"/>
              <w:szCs w:val="26"/>
              <w:rtl/>
              <w:lang w:bidi="ar-EG"/>
            </w:rPr>
            <w:id w:val="798880430"/>
            <w:placeholder>
              <w:docPart w:val="ADBC65235D3943C9AECFC9005EF0D5D1"/>
            </w:placeholder>
          </w:sdtPr>
          <w:sdtContent>
            <w:tc>
              <w:tcPr>
                <w:tcW w:w="8331" w:type="dxa"/>
                <w:gridSpan w:val="9"/>
                <w:vAlign w:val="center"/>
              </w:tcPr>
              <w:p w:rsidR="009D59A2" w:rsidRDefault="009D59A2" w:rsidP="009D59A2">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محمود المصرى</w:t>
                </w:r>
                <w:r w:rsidR="00B93F05">
                  <w:rPr>
                    <w:rFonts w:asciiTheme="minorBidi" w:hAnsiTheme="minorBidi"/>
                    <w:b/>
                    <w:bCs/>
                    <w:sz w:val="26"/>
                    <w:szCs w:val="26"/>
                    <w:rtl/>
                    <w:lang w:bidi="ar-EG"/>
                  </w:rPr>
                  <w:t>–</w:t>
                </w:r>
                <w:r>
                  <w:rPr>
                    <w:rFonts w:asciiTheme="minorBidi" w:hAnsiTheme="minorBidi" w:hint="cs"/>
                    <w:b/>
                    <w:bCs/>
                    <w:sz w:val="26"/>
                    <w:szCs w:val="26"/>
                    <w:rtl/>
                    <w:lang w:bidi="ar-EG"/>
                  </w:rPr>
                  <w:t>همام عمر</w:t>
                </w:r>
                <w:r w:rsidR="00B93F05">
                  <w:rPr>
                    <w:rFonts w:asciiTheme="minorBidi" w:hAnsiTheme="minorBidi"/>
                    <w:b/>
                    <w:bCs/>
                    <w:sz w:val="26"/>
                    <w:szCs w:val="26"/>
                    <w:rtl/>
                    <w:lang w:bidi="ar-EG"/>
                  </w:rPr>
                  <w:t>–</w:t>
                </w:r>
                <w:r>
                  <w:rPr>
                    <w:rFonts w:asciiTheme="minorBidi" w:hAnsiTheme="minorBidi" w:hint="cs"/>
                    <w:b/>
                    <w:bCs/>
                    <w:sz w:val="26"/>
                    <w:szCs w:val="26"/>
                    <w:rtl/>
                    <w:lang w:bidi="ar-EG"/>
                  </w:rPr>
                  <w:t>عبدالرحمن فهمى</w:t>
                </w:r>
              </w:p>
              <w:p w:rsidR="00932D6E" w:rsidRPr="008F0497" w:rsidRDefault="009D59A2" w:rsidP="009D59A2">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سراء اشرف </w:t>
                </w:r>
                <w:r>
                  <w:rPr>
                    <w:rFonts w:asciiTheme="minorBidi" w:hAnsiTheme="minorBidi"/>
                    <w:b/>
                    <w:bCs/>
                    <w:sz w:val="26"/>
                    <w:szCs w:val="26"/>
                    <w:rtl/>
                    <w:lang w:bidi="ar-EG"/>
                  </w:rPr>
                  <w:t>–</w:t>
                </w:r>
                <w:r>
                  <w:rPr>
                    <w:rFonts w:asciiTheme="minorBidi" w:hAnsiTheme="minorBidi" w:hint="cs"/>
                    <w:b/>
                    <w:bCs/>
                    <w:sz w:val="26"/>
                    <w:szCs w:val="26"/>
                    <w:rtl/>
                    <w:lang w:bidi="ar-EG"/>
                  </w:rPr>
                  <w:t xml:space="preserve"> اسلام عادل </w:t>
                </w:r>
                <w:r>
                  <w:rPr>
                    <w:rFonts w:asciiTheme="minorBidi" w:hAnsiTheme="minorBidi"/>
                    <w:b/>
                    <w:bCs/>
                    <w:sz w:val="26"/>
                    <w:szCs w:val="26"/>
                    <w:rtl/>
                    <w:lang w:bidi="ar-EG"/>
                  </w:rPr>
                  <w:t>–</w:t>
                </w:r>
                <w:r>
                  <w:rPr>
                    <w:rFonts w:asciiTheme="minorBidi" w:hAnsiTheme="minorBidi" w:hint="cs"/>
                    <w:b/>
                    <w:bCs/>
                    <w:sz w:val="26"/>
                    <w:szCs w:val="26"/>
                    <w:rtl/>
                    <w:lang w:bidi="ar-EG"/>
                  </w:rPr>
                  <w:t xml:space="preserve"> منة الله السيد</w:t>
                </w:r>
              </w:p>
            </w:tc>
          </w:sdtContent>
        </w:sdt>
      </w:tr>
      <w:tr w:rsidR="00932D6E" w:rsidRPr="008F0497" w:rsidTr="009D59A2">
        <w:trPr>
          <w:trHeight w:val="338"/>
        </w:trPr>
        <w:tc>
          <w:tcPr>
            <w:tcW w:w="1976" w:type="dxa"/>
            <w:gridSpan w:val="2"/>
            <w:vAlign w:val="center"/>
          </w:tcPr>
          <w:p w:rsidR="00932D6E" w:rsidRPr="008F0497" w:rsidRDefault="00932D6E" w:rsidP="00932D6E">
            <w:pPr>
              <w:spacing w:line="276" w:lineRule="auto"/>
              <w:rPr>
                <w:rFonts w:ascii="Times New Roman" w:hAnsi="Times New Roman" w:cs="Times New Roman"/>
                <w:b/>
                <w:bCs/>
                <w:sz w:val="26"/>
                <w:szCs w:val="26"/>
                <w:rtl/>
                <w:lang w:bidi="ar-EG"/>
              </w:rPr>
            </w:pPr>
            <w:r w:rsidRPr="008F0497">
              <w:rPr>
                <w:rFonts w:ascii="Times New Roman" w:hAnsi="Times New Roman" w:cs="Times New Roman"/>
                <w:b/>
                <w:bCs/>
                <w:sz w:val="26"/>
                <w:szCs w:val="26"/>
                <w:rtl/>
                <w:lang w:bidi="ar-EG"/>
              </w:rPr>
              <w:t>▪</w:t>
            </w:r>
            <w:r w:rsidRPr="008F0497">
              <w:rPr>
                <w:rFonts w:ascii="Times New Roman" w:hAnsi="Times New Roman" w:cs="Times New Roman" w:hint="cs"/>
                <w:b/>
                <w:bCs/>
                <w:sz w:val="26"/>
                <w:szCs w:val="26"/>
                <w:rtl/>
                <w:lang w:bidi="ar-EG"/>
              </w:rPr>
              <w:t xml:space="preserve"> ال</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رق</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 xml:space="preserve">م </w:t>
            </w:r>
            <w:r w:rsidR="00B11BCA" w:rsidRPr="008F0497">
              <w:rPr>
                <w:rFonts w:ascii="Times New Roman" w:hAnsi="Times New Roman" w:cs="Times New Roman" w:hint="cs"/>
                <w:b/>
                <w:bCs/>
                <w:sz w:val="26"/>
                <w:szCs w:val="26"/>
                <w:rtl/>
                <w:lang w:bidi="ar-EG"/>
              </w:rPr>
              <w:t>الج</w:t>
            </w:r>
            <w:r w:rsidR="00B11BCA">
              <w:rPr>
                <w:rFonts w:ascii="Times New Roman" w:hAnsi="Times New Roman" w:cs="Times New Roman" w:hint="cs"/>
                <w:b/>
                <w:bCs/>
                <w:sz w:val="26"/>
                <w:szCs w:val="26"/>
                <w:rtl/>
                <w:lang w:bidi="ar-EG"/>
              </w:rPr>
              <w:t>ـ</w:t>
            </w:r>
            <w:r w:rsidR="00B11BCA" w:rsidRPr="008F0497">
              <w:rPr>
                <w:rFonts w:ascii="Times New Roman" w:hAnsi="Times New Roman" w:cs="Times New Roman" w:hint="cs"/>
                <w:b/>
                <w:bCs/>
                <w:sz w:val="26"/>
                <w:szCs w:val="26"/>
                <w:rtl/>
                <w:lang w:bidi="ar-EG"/>
              </w:rPr>
              <w:t>ام</w:t>
            </w:r>
            <w:r w:rsidR="00B11BCA">
              <w:rPr>
                <w:rFonts w:ascii="Times New Roman" w:hAnsi="Times New Roman" w:cs="Times New Roman" w:hint="cs"/>
                <w:b/>
                <w:bCs/>
                <w:sz w:val="26"/>
                <w:szCs w:val="26"/>
                <w:rtl/>
                <w:lang w:bidi="ar-EG"/>
              </w:rPr>
              <w:t>عـ</w:t>
            </w:r>
            <w:r w:rsidR="00B11BCA" w:rsidRPr="008F0497">
              <w:rPr>
                <w:rFonts w:ascii="Times New Roman" w:hAnsi="Times New Roman" w:cs="Times New Roman" w:hint="cs"/>
                <w:b/>
                <w:bCs/>
                <w:sz w:val="26"/>
                <w:szCs w:val="26"/>
                <w:rtl/>
                <w:lang w:bidi="ar-EG"/>
              </w:rPr>
              <w:t>ي</w:t>
            </w:r>
            <w:r w:rsidRPr="008F0497">
              <w:rPr>
                <w:rFonts w:ascii="Times New Roman" w:hAnsi="Times New Roman" w:cs="Times New Roman" w:hint="cs"/>
                <w:b/>
                <w:bCs/>
                <w:sz w:val="26"/>
                <w:szCs w:val="26"/>
                <w:rtl/>
                <w:lang w:bidi="ar-EG"/>
              </w:rPr>
              <w:t>:</w:t>
            </w:r>
          </w:p>
        </w:tc>
        <w:sdt>
          <w:sdtPr>
            <w:rPr>
              <w:rFonts w:asciiTheme="minorBidi" w:hAnsiTheme="minorBidi"/>
              <w:b/>
              <w:bCs/>
              <w:sz w:val="26"/>
              <w:szCs w:val="26"/>
              <w:rtl/>
              <w:lang w:bidi="ar-EG"/>
            </w:rPr>
            <w:id w:val="-200556110"/>
            <w:placeholder>
              <w:docPart w:val="E55A1AA04E404137B97A5E1A1FB2033C"/>
            </w:placeholder>
            <w:showingPlcHdr/>
          </w:sdtPr>
          <w:sdtContent>
            <w:tc>
              <w:tcPr>
                <w:tcW w:w="8331" w:type="dxa"/>
                <w:gridSpan w:val="9"/>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rFonts w:cstheme="minorHAnsi"/>
                    <w:sz w:val="26"/>
                    <w:szCs w:val="26"/>
                  </w:rPr>
                  <w:t>………………………….………………….</w:t>
                </w:r>
              </w:p>
            </w:tc>
          </w:sdtContent>
        </w:sdt>
      </w:tr>
      <w:tr w:rsidR="00932D6E" w:rsidRPr="008F0497" w:rsidTr="009D59A2">
        <w:trPr>
          <w:trHeight w:val="482"/>
        </w:trPr>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البرنامج </w:t>
            </w:r>
            <w:r w:rsidR="00B11BCA" w:rsidRPr="008F0497">
              <w:rPr>
                <w:rFonts w:asciiTheme="minorBidi" w:hAnsiTheme="minorBidi" w:hint="cs"/>
                <w:b/>
                <w:bCs/>
                <w:sz w:val="26"/>
                <w:szCs w:val="26"/>
                <w:rtl/>
                <w:lang w:bidi="ar-EG"/>
              </w:rPr>
              <w:t>الع</w:t>
            </w:r>
            <w:r w:rsidR="00B11BCA">
              <w:rPr>
                <w:rFonts w:asciiTheme="minorBidi" w:hAnsiTheme="minorBidi" w:hint="cs"/>
                <w:b/>
                <w:bCs/>
                <w:sz w:val="26"/>
                <w:szCs w:val="26"/>
                <w:rtl/>
                <w:lang w:bidi="ar-EG"/>
              </w:rPr>
              <w:t>ـ</w:t>
            </w:r>
            <w:r w:rsidR="00B11BCA" w:rsidRPr="008F0497">
              <w:rPr>
                <w:rFonts w:asciiTheme="minorBidi" w:hAnsiTheme="minorBidi" w:hint="cs"/>
                <w:b/>
                <w:bCs/>
                <w:sz w:val="26"/>
                <w:szCs w:val="26"/>
                <w:rtl/>
                <w:lang w:bidi="ar-EG"/>
              </w:rPr>
              <w:t>ل</w:t>
            </w:r>
            <w:r w:rsidR="00B11BCA">
              <w:rPr>
                <w:rFonts w:asciiTheme="minorBidi" w:hAnsiTheme="minorBidi" w:hint="cs"/>
                <w:b/>
                <w:bCs/>
                <w:sz w:val="26"/>
                <w:szCs w:val="26"/>
                <w:rtl/>
                <w:lang w:bidi="ar-EG"/>
              </w:rPr>
              <w:t>م</w:t>
            </w:r>
            <w:r w:rsidR="00B11BCA" w:rsidRPr="008F0497">
              <w:rPr>
                <w:rFonts w:asciiTheme="minorBidi" w:hAnsiTheme="minorBidi" w:hint="cs"/>
                <w:b/>
                <w:bCs/>
                <w:sz w:val="26"/>
                <w:szCs w:val="26"/>
                <w:rtl/>
                <w:lang w:bidi="ar-EG"/>
              </w:rPr>
              <w:t>ي</w:t>
            </w:r>
            <w:r w:rsidRPr="008F0497">
              <w:rPr>
                <w:rFonts w:asciiTheme="minorBidi" w:hAnsiTheme="minorBidi" w:hint="cs"/>
                <w:b/>
                <w:bCs/>
                <w:sz w:val="26"/>
                <w:szCs w:val="26"/>
                <w:rtl/>
                <w:lang w:bidi="ar-EG"/>
              </w:rPr>
              <w:t>:</w:t>
            </w:r>
          </w:p>
        </w:tc>
        <w:sdt>
          <w:sdtPr>
            <w:rPr>
              <w:rFonts w:asciiTheme="minorBidi" w:hAnsiTheme="minorBidi"/>
              <w:b/>
              <w:bCs/>
              <w:sz w:val="26"/>
              <w:szCs w:val="26"/>
              <w:rtl/>
              <w:lang w:bidi="ar-EG"/>
            </w:rPr>
            <w:id w:val="1444651611"/>
            <w:placeholder>
              <w:docPart w:val="61ED7500127148938BF624648ED4D5DF"/>
            </w:placeholder>
          </w:sdtPr>
          <w:sdtContent>
            <w:tc>
              <w:tcPr>
                <w:tcW w:w="3850" w:type="dxa"/>
                <w:gridSpan w:val="4"/>
                <w:vAlign w:val="center"/>
              </w:tcPr>
              <w:p w:rsidR="00932D6E" w:rsidRPr="008F0497" w:rsidRDefault="00B93F05" w:rsidP="00B93F05">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الهندسة الزراعية</w:t>
                </w:r>
              </w:p>
            </w:tc>
          </w:sdtContent>
        </w:sdt>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lang w:bidi="ar-EG"/>
              </w:rPr>
              <w:t xml:space="preserve"> ▪</w:t>
            </w:r>
            <w:r w:rsidRPr="008F0497">
              <w:rPr>
                <w:rFonts w:asciiTheme="minorBidi" w:hAnsiTheme="minorBidi"/>
                <w:b/>
                <w:bCs/>
                <w:sz w:val="26"/>
                <w:szCs w:val="26"/>
                <w:rtl/>
                <w:lang w:bidi="ar-EG"/>
              </w:rPr>
              <w:t>القسم التابع ل</w:t>
            </w:r>
            <w:r w:rsidR="00B11BCA">
              <w:rPr>
                <w:rFonts w:asciiTheme="minorBidi" w:hAnsiTheme="minorBidi" w:hint="cs"/>
                <w:b/>
                <w:bCs/>
                <w:sz w:val="26"/>
                <w:szCs w:val="26"/>
                <w:rtl/>
                <w:lang w:bidi="ar-EG"/>
              </w:rPr>
              <w:t>ــ</w:t>
            </w:r>
            <w:r w:rsidRPr="008F0497">
              <w:rPr>
                <w:rFonts w:asciiTheme="minorBidi" w:hAnsiTheme="minorBidi"/>
                <w:b/>
                <w:bCs/>
                <w:sz w:val="26"/>
                <w:szCs w:val="26"/>
                <w:rtl/>
                <w:lang w:bidi="ar-EG"/>
              </w:rPr>
              <w:t>ه</w:t>
            </w:r>
            <w:r w:rsidRPr="008F0497">
              <w:rPr>
                <w:rFonts w:asciiTheme="minorBidi" w:hAnsiTheme="minorBidi" w:hint="cs"/>
                <w:b/>
                <w:bCs/>
                <w:sz w:val="26"/>
                <w:szCs w:val="26"/>
                <w:rtl/>
                <w:lang w:bidi="ar-EG"/>
              </w:rPr>
              <w:t>:</w:t>
            </w:r>
          </w:p>
        </w:tc>
        <w:tc>
          <w:tcPr>
            <w:tcW w:w="2689" w:type="dxa"/>
          </w:tcPr>
          <w:p w:rsidR="00932D6E" w:rsidRPr="008F0497" w:rsidRDefault="004A6260" w:rsidP="00B93F05">
            <w:pPr>
              <w:tabs>
                <w:tab w:val="right" w:pos="2331"/>
              </w:tabs>
              <w:spacing w:line="276" w:lineRule="auto"/>
              <w:rPr>
                <w:rFonts w:asciiTheme="minorBidi" w:hAnsiTheme="minorBidi"/>
                <w:b/>
                <w:bCs/>
                <w:sz w:val="26"/>
                <w:szCs w:val="26"/>
                <w:rtl/>
                <w:lang w:bidi="ar-EG"/>
              </w:rPr>
            </w:pPr>
            <w:sdt>
              <w:sdtPr>
                <w:rPr>
                  <w:rFonts w:asciiTheme="minorBidi" w:hAnsiTheme="minorBidi"/>
                  <w:b/>
                  <w:bCs/>
                  <w:sz w:val="26"/>
                  <w:szCs w:val="26"/>
                  <w:rtl/>
                  <w:lang w:bidi="ar-EG"/>
                </w:rPr>
                <w:id w:val="1700279428"/>
                <w:placeholder>
                  <w:docPart w:val="0FF51B7C89044D268CAC9FCD6FF4FBAA"/>
                </w:placeholder>
              </w:sdtPr>
              <w:sdtContent>
                <w:r w:rsidR="00B93F05">
                  <w:rPr>
                    <w:rFonts w:asciiTheme="minorBidi" w:hAnsiTheme="minorBidi" w:hint="cs"/>
                    <w:b/>
                    <w:bCs/>
                    <w:sz w:val="26"/>
                    <w:szCs w:val="26"/>
                    <w:rtl/>
                    <w:lang w:bidi="ar-EG"/>
                  </w:rPr>
                  <w:t>الهندسة الزراعية</w:t>
                </w:r>
              </w:sdtContent>
            </w:sdt>
            <w:r w:rsidR="00417433">
              <w:rPr>
                <w:rFonts w:asciiTheme="minorBidi" w:hAnsiTheme="minorBidi"/>
                <w:b/>
                <w:bCs/>
                <w:sz w:val="26"/>
                <w:szCs w:val="26"/>
                <w:rtl/>
                <w:lang w:bidi="ar-EG"/>
              </w:rPr>
              <w:tab/>
            </w:r>
          </w:p>
        </w:tc>
      </w:tr>
      <w:tr w:rsidR="00932D6E" w:rsidRPr="008F0497" w:rsidTr="009D59A2">
        <w:tc>
          <w:tcPr>
            <w:tcW w:w="1976" w:type="dxa"/>
            <w:gridSpan w:val="2"/>
            <w:vAlign w:val="center"/>
          </w:tcPr>
          <w:p w:rsidR="00932D6E" w:rsidRPr="008F0497" w:rsidRDefault="00932D6E" w:rsidP="00932D6E">
            <w:pPr>
              <w:spacing w:line="276" w:lineRule="auto"/>
              <w:rPr>
                <w:rFonts w:ascii="Times New Roman" w:hAnsi="Times New Roman" w:cs="Times New Roman"/>
                <w:b/>
                <w:bCs/>
                <w:sz w:val="26"/>
                <w:szCs w:val="26"/>
                <w:rtl/>
                <w:lang w:bidi="ar-EG"/>
              </w:rPr>
            </w:pPr>
            <w:r w:rsidRPr="008F0497">
              <w:rPr>
                <w:rFonts w:ascii="Times New Roman" w:hAnsi="Times New Roman" w:cs="Times New Roman"/>
                <w:b/>
                <w:bCs/>
                <w:sz w:val="26"/>
                <w:szCs w:val="26"/>
                <w:rtl/>
                <w:lang w:bidi="ar-EG"/>
              </w:rPr>
              <w:t>▪</w:t>
            </w:r>
            <w:r w:rsidRPr="008F0497">
              <w:rPr>
                <w:rFonts w:ascii="Times New Roman" w:hAnsi="Times New Roman" w:cs="Times New Roman" w:hint="cs"/>
                <w:b/>
                <w:bCs/>
                <w:sz w:val="26"/>
                <w:szCs w:val="26"/>
                <w:rtl/>
                <w:lang w:bidi="ar-EG"/>
              </w:rPr>
              <w:t xml:space="preserve"> ال</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كل</w:t>
            </w:r>
            <w:r w:rsidR="00B11BCA">
              <w:rPr>
                <w:rFonts w:ascii="Times New Roman" w:hAnsi="Times New Roman" w:cs="Times New Roman" w:hint="cs"/>
                <w:b/>
                <w:bCs/>
                <w:sz w:val="26"/>
                <w:szCs w:val="26"/>
                <w:rtl/>
                <w:lang w:bidi="ar-EG"/>
              </w:rPr>
              <w:t>ــــــــ</w:t>
            </w:r>
            <w:r w:rsidR="007442F8">
              <w:rPr>
                <w:rFonts w:ascii="Times New Roman" w:hAnsi="Times New Roman" w:cs="Times New Roman" w:hint="cs"/>
                <w:b/>
                <w:bCs/>
                <w:sz w:val="26"/>
                <w:szCs w:val="26"/>
                <w:rtl/>
                <w:lang w:bidi="ar-EG"/>
              </w:rPr>
              <w:t>ــ</w:t>
            </w:r>
            <w:r w:rsidR="00B11BCA">
              <w:rPr>
                <w:rFonts w:ascii="Times New Roman" w:hAnsi="Times New Roman" w:cs="Times New Roman" w:hint="cs"/>
                <w:b/>
                <w:bCs/>
                <w:sz w:val="26"/>
                <w:szCs w:val="26"/>
                <w:rtl/>
                <w:lang w:bidi="ar-EG"/>
              </w:rPr>
              <w:t>ـــــــ</w:t>
            </w:r>
            <w:r w:rsidRPr="008F0497">
              <w:rPr>
                <w:rFonts w:ascii="Times New Roman" w:hAnsi="Times New Roman" w:cs="Times New Roman" w:hint="cs"/>
                <w:b/>
                <w:bCs/>
                <w:sz w:val="26"/>
                <w:szCs w:val="26"/>
                <w:rtl/>
                <w:lang w:bidi="ar-EG"/>
              </w:rPr>
              <w:t>ية</w:t>
            </w:r>
            <w:r>
              <w:rPr>
                <w:rFonts w:ascii="Times New Roman" w:hAnsi="Times New Roman" w:cs="Times New Roman" w:hint="cs"/>
                <w:b/>
                <w:bCs/>
                <w:sz w:val="26"/>
                <w:szCs w:val="26"/>
                <w:rtl/>
                <w:lang w:bidi="ar-EG"/>
              </w:rPr>
              <w:t>:</w:t>
            </w:r>
          </w:p>
        </w:tc>
        <w:sdt>
          <w:sdtPr>
            <w:rPr>
              <w:rFonts w:asciiTheme="minorBidi" w:hAnsiTheme="minorBidi"/>
              <w:b/>
              <w:bCs/>
              <w:sz w:val="26"/>
              <w:szCs w:val="26"/>
              <w:rtl/>
              <w:lang w:bidi="ar-EG"/>
            </w:rPr>
            <w:id w:val="1705897432"/>
            <w:placeholder>
              <w:docPart w:val="FD2B060DD157498B8DD15C67BD13FBF7"/>
            </w:placeholder>
          </w:sdtPr>
          <w:sdtContent>
            <w:tc>
              <w:tcPr>
                <w:tcW w:w="3850" w:type="dxa"/>
                <w:gridSpan w:val="4"/>
                <w:vAlign w:val="center"/>
              </w:tcPr>
              <w:p w:rsidR="00932D6E" w:rsidRPr="008F0497" w:rsidRDefault="00B93F05" w:rsidP="00B93F05">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الزراعة</w:t>
                </w:r>
              </w:p>
            </w:tc>
          </w:sdtContent>
        </w:sdt>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المستوى</w:t>
            </w:r>
            <w:r>
              <w:rPr>
                <w:rFonts w:asciiTheme="minorBidi" w:hAnsiTheme="minorBidi" w:hint="cs"/>
                <w:b/>
                <w:bCs/>
                <w:sz w:val="26"/>
                <w:szCs w:val="26"/>
                <w:rtl/>
                <w:lang w:bidi="ar-EG"/>
              </w:rPr>
              <w:t>/الفرقة</w:t>
            </w:r>
            <w:r w:rsidRPr="008F0497">
              <w:rPr>
                <w:rFonts w:asciiTheme="minorBidi" w:hAnsiTheme="minorBidi" w:hint="cs"/>
                <w:b/>
                <w:bCs/>
                <w:sz w:val="26"/>
                <w:szCs w:val="26"/>
                <w:rtl/>
                <w:lang w:bidi="ar-EG"/>
              </w:rPr>
              <w:t xml:space="preserve">: </w:t>
            </w:r>
          </w:p>
        </w:tc>
        <w:sdt>
          <w:sdtPr>
            <w:rPr>
              <w:rFonts w:asciiTheme="minorBidi" w:hAnsiTheme="minorBidi"/>
              <w:b/>
              <w:bCs/>
              <w:sz w:val="26"/>
              <w:szCs w:val="26"/>
              <w:rtl/>
              <w:lang w:bidi="ar-EG"/>
            </w:rPr>
            <w:id w:val="-1234005245"/>
            <w:placeholder>
              <w:docPart w:val="8D2B0B8F1E2149309C83944A1EEBC505"/>
            </w:placeholder>
          </w:sdtPr>
          <w:sdtContent>
            <w:tc>
              <w:tcPr>
                <w:tcW w:w="2689" w:type="dxa"/>
                <w:vAlign w:val="center"/>
              </w:tcPr>
              <w:p w:rsidR="00932D6E" w:rsidRPr="008F0497" w:rsidRDefault="00F66218" w:rsidP="00F66218">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مستوى </w:t>
                </w:r>
                <w:r w:rsidR="00B93F05">
                  <w:rPr>
                    <w:rFonts w:asciiTheme="minorBidi" w:hAnsiTheme="minorBidi" w:hint="cs"/>
                    <w:b/>
                    <w:bCs/>
                    <w:sz w:val="26"/>
                    <w:szCs w:val="26"/>
                    <w:rtl/>
                    <w:lang w:bidi="ar-EG"/>
                  </w:rPr>
                  <w:t>الرابع</w:t>
                </w:r>
              </w:p>
            </w:tc>
          </w:sdtContent>
        </w:sdt>
      </w:tr>
      <w:tr w:rsidR="00932D6E" w:rsidRPr="008F0497" w:rsidTr="009D59A2">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ل</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ع</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 xml:space="preserve">ام </w:t>
            </w:r>
            <w:r w:rsidRPr="008F0497">
              <w:rPr>
                <w:rFonts w:asciiTheme="minorBidi" w:hAnsiTheme="minorBidi" w:hint="cs"/>
                <w:b/>
                <w:bCs/>
                <w:sz w:val="26"/>
                <w:szCs w:val="26"/>
                <w:rtl/>
                <w:lang w:bidi="ar-EG"/>
              </w:rPr>
              <w:t>الدراس</w:t>
            </w:r>
            <w:r w:rsidR="00B11BCA">
              <w:rPr>
                <w:rFonts w:asciiTheme="minorBidi" w:hAnsiTheme="minorBidi" w:hint="cs"/>
                <w:b/>
                <w:bCs/>
                <w:sz w:val="26"/>
                <w:szCs w:val="26"/>
                <w:rtl/>
                <w:lang w:bidi="ar-EG"/>
              </w:rPr>
              <w:t>ــ</w:t>
            </w:r>
            <w:r w:rsidRPr="008F0497">
              <w:rPr>
                <w:rFonts w:asciiTheme="minorBidi" w:hAnsiTheme="minorBidi" w:hint="cs"/>
                <w:b/>
                <w:bCs/>
                <w:sz w:val="26"/>
                <w:szCs w:val="26"/>
                <w:rtl/>
                <w:lang w:bidi="ar-EG"/>
              </w:rPr>
              <w:t>ي:</w:t>
            </w:r>
          </w:p>
        </w:tc>
        <w:sdt>
          <w:sdtPr>
            <w:rPr>
              <w:rFonts w:asciiTheme="minorBidi" w:hAnsiTheme="minorBidi"/>
              <w:b/>
              <w:bCs/>
              <w:sz w:val="26"/>
              <w:szCs w:val="26"/>
              <w:rtl/>
              <w:lang w:bidi="ar-EG"/>
            </w:rPr>
            <w:id w:val="673853811"/>
            <w:placeholder>
              <w:docPart w:val="F624717A412B40B0A202212E5E57F2D3"/>
            </w:placeholder>
          </w:sdtPr>
          <w:sdtContent>
            <w:tc>
              <w:tcPr>
                <w:tcW w:w="3850" w:type="dxa"/>
                <w:gridSpan w:val="4"/>
                <w:vAlign w:val="center"/>
              </w:tcPr>
              <w:p w:rsidR="00932D6E" w:rsidRPr="008F0497" w:rsidRDefault="00B93F05" w:rsidP="009D59A2">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201</w:t>
                </w:r>
                <w:r w:rsidR="009D59A2">
                  <w:rPr>
                    <w:rFonts w:asciiTheme="minorBidi" w:hAnsiTheme="minorBidi" w:hint="cs"/>
                    <w:b/>
                    <w:bCs/>
                    <w:sz w:val="26"/>
                    <w:szCs w:val="26"/>
                    <w:rtl/>
                    <w:lang w:bidi="ar-EG"/>
                  </w:rPr>
                  <w:t>8</w:t>
                </w:r>
                <w:r>
                  <w:rPr>
                    <w:rFonts w:asciiTheme="minorBidi" w:hAnsiTheme="minorBidi" w:hint="cs"/>
                    <w:b/>
                    <w:bCs/>
                    <w:sz w:val="26"/>
                    <w:szCs w:val="26"/>
                    <w:rtl/>
                    <w:lang w:bidi="ar-EG"/>
                  </w:rPr>
                  <w:t>-201</w:t>
                </w:r>
                <w:r w:rsidR="009D59A2">
                  <w:rPr>
                    <w:rFonts w:asciiTheme="minorBidi" w:hAnsiTheme="minorBidi" w:hint="cs"/>
                    <w:b/>
                    <w:bCs/>
                    <w:sz w:val="26"/>
                    <w:szCs w:val="26"/>
                    <w:rtl/>
                    <w:lang w:bidi="ar-EG"/>
                  </w:rPr>
                  <w:t>9</w:t>
                </w:r>
              </w:p>
            </w:tc>
          </w:sdtContent>
        </w:sdt>
        <w:tc>
          <w:tcPr>
            <w:tcW w:w="1792" w:type="dxa"/>
            <w:gridSpan w:val="4"/>
            <w:vAlign w:val="center"/>
          </w:tcPr>
          <w:p w:rsidR="00932D6E" w:rsidRPr="00036546" w:rsidRDefault="00932D6E" w:rsidP="009D59A2">
            <w:pPr>
              <w:spacing w:line="276" w:lineRule="auto"/>
              <w:rPr>
                <w:rFonts w:asciiTheme="minorBidi" w:hAnsiTheme="minorBidi"/>
                <w:b/>
                <w:bCs/>
                <w:sz w:val="24"/>
                <w:szCs w:val="24"/>
                <w:rtl/>
                <w:lang w:bidi="ar-EG"/>
              </w:rPr>
            </w:pPr>
            <w:r w:rsidRPr="00036546">
              <w:rPr>
                <w:rFonts w:ascii="Times New Roman" w:hAnsi="Times New Roman" w:cs="Times New Roman"/>
                <w:b/>
                <w:bCs/>
                <w:sz w:val="24"/>
                <w:szCs w:val="24"/>
                <w:rtl/>
                <w:lang w:bidi="ar-EG"/>
              </w:rPr>
              <w:t>▪</w:t>
            </w:r>
            <w:r w:rsidR="001A71A0">
              <w:rPr>
                <w:rFonts w:asciiTheme="minorBidi" w:hAnsiTheme="minorBidi" w:hint="cs"/>
                <w:b/>
                <w:bCs/>
                <w:sz w:val="24"/>
                <w:szCs w:val="24"/>
                <w:rtl/>
                <w:lang w:bidi="ar-EG"/>
              </w:rPr>
              <w:t xml:space="preserve">رقــــــــم </w:t>
            </w:r>
            <w:r w:rsidRPr="00036546">
              <w:rPr>
                <w:rFonts w:asciiTheme="minorBidi" w:hAnsiTheme="minorBidi" w:hint="cs"/>
                <w:b/>
                <w:bCs/>
                <w:sz w:val="24"/>
                <w:szCs w:val="24"/>
                <w:rtl/>
                <w:lang w:bidi="ar-EG"/>
              </w:rPr>
              <w:t>التليفون:</w:t>
            </w:r>
          </w:p>
        </w:tc>
        <w:sdt>
          <w:sdtPr>
            <w:rPr>
              <w:rFonts w:asciiTheme="minorBidi" w:hAnsiTheme="minorBidi"/>
              <w:b/>
              <w:bCs/>
              <w:sz w:val="18"/>
              <w:szCs w:val="18"/>
              <w:rtl/>
              <w:lang w:bidi="ar-EG"/>
            </w:rPr>
            <w:id w:val="-1015375928"/>
            <w:placeholder>
              <w:docPart w:val="5BD7F933E5E04B0AB6E7C89AECE03FB6"/>
            </w:placeholder>
          </w:sdtPr>
          <w:sdtContent>
            <w:tc>
              <w:tcPr>
                <w:tcW w:w="2689" w:type="dxa"/>
                <w:vAlign w:val="center"/>
              </w:tcPr>
              <w:p w:rsidR="00932D6E" w:rsidRPr="00B93F05" w:rsidRDefault="00B93F05" w:rsidP="009D59A2">
                <w:pPr>
                  <w:spacing w:line="276" w:lineRule="auto"/>
                  <w:rPr>
                    <w:rFonts w:asciiTheme="minorBidi" w:hAnsiTheme="minorBidi"/>
                    <w:b/>
                    <w:bCs/>
                    <w:sz w:val="18"/>
                    <w:szCs w:val="18"/>
                    <w:rtl/>
                    <w:lang w:bidi="ar-EG"/>
                  </w:rPr>
                </w:pPr>
                <w:r w:rsidRPr="00B93F05">
                  <w:rPr>
                    <w:rFonts w:asciiTheme="minorBidi" w:hAnsiTheme="minorBidi" w:hint="cs"/>
                    <w:b/>
                    <w:bCs/>
                    <w:sz w:val="18"/>
                    <w:szCs w:val="18"/>
                    <w:rtl/>
                    <w:lang w:bidi="ar-EG"/>
                  </w:rPr>
                  <w:t>01</w:t>
                </w:r>
                <w:r w:rsidR="009D59A2">
                  <w:rPr>
                    <w:rFonts w:asciiTheme="minorBidi" w:hAnsiTheme="minorBidi" w:hint="cs"/>
                    <w:b/>
                    <w:bCs/>
                    <w:sz w:val="18"/>
                    <w:szCs w:val="18"/>
                    <w:rtl/>
                    <w:lang w:bidi="ar-EG"/>
                  </w:rPr>
                  <w:t>023635713</w:t>
                </w:r>
                <w:r w:rsidRPr="00B93F05">
                  <w:rPr>
                    <w:rFonts w:asciiTheme="minorBidi" w:hAnsiTheme="minorBidi" w:hint="cs"/>
                    <w:b/>
                    <w:bCs/>
                    <w:sz w:val="18"/>
                    <w:szCs w:val="18"/>
                    <w:rtl/>
                    <w:lang w:bidi="ar-EG"/>
                  </w:rPr>
                  <w:t>-</w:t>
                </w:r>
                <w:r w:rsidR="009D59A2">
                  <w:rPr>
                    <w:rFonts w:asciiTheme="minorBidi" w:hAnsiTheme="minorBidi" w:hint="cs"/>
                    <w:b/>
                    <w:bCs/>
                    <w:sz w:val="18"/>
                    <w:szCs w:val="18"/>
                    <w:rtl/>
                    <w:lang w:bidi="ar-EG"/>
                  </w:rPr>
                  <w:t xml:space="preserve"> 01155416688</w:t>
                </w:r>
              </w:p>
            </w:tc>
          </w:sdtContent>
        </w:sdt>
      </w:tr>
      <w:tr w:rsidR="00932D6E" w:rsidRPr="008F0497" w:rsidTr="009D59A2">
        <w:trPr>
          <w:trHeight w:val="460"/>
        </w:trPr>
        <w:tc>
          <w:tcPr>
            <w:tcW w:w="1976" w:type="dxa"/>
            <w:gridSpan w:val="2"/>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البريد </w:t>
            </w:r>
            <w:r w:rsidRPr="008F0497">
              <w:rPr>
                <w:rFonts w:asciiTheme="minorBidi" w:hAnsiTheme="minorBidi" w:hint="cs"/>
                <w:b/>
                <w:bCs/>
                <w:sz w:val="26"/>
                <w:szCs w:val="26"/>
                <w:rtl/>
                <w:lang w:bidi="ar-EG"/>
              </w:rPr>
              <w:t>الإلكتروني:</w:t>
            </w:r>
          </w:p>
        </w:tc>
        <w:sdt>
          <w:sdtPr>
            <w:rPr>
              <w:rFonts w:asciiTheme="minorBidi" w:hAnsiTheme="minorBidi"/>
              <w:b/>
              <w:bCs/>
              <w:sz w:val="26"/>
              <w:szCs w:val="26"/>
              <w:rtl/>
              <w:lang w:bidi="ar-EG"/>
            </w:rPr>
            <w:id w:val="-419106371"/>
            <w:placeholder>
              <w:docPart w:val="5B0294A9813F45169F4754B0D624C181"/>
            </w:placeholder>
          </w:sdtPr>
          <w:sdtContent>
            <w:tc>
              <w:tcPr>
                <w:tcW w:w="8331" w:type="dxa"/>
                <w:gridSpan w:val="9"/>
              </w:tcPr>
              <w:p w:rsidR="00932D6E" w:rsidRPr="008F0497" w:rsidRDefault="004A6260" w:rsidP="00A84ED6">
                <w:pPr>
                  <w:spacing w:line="276" w:lineRule="auto"/>
                  <w:rPr>
                    <w:rFonts w:asciiTheme="minorBidi" w:hAnsiTheme="minorBidi"/>
                    <w:b/>
                    <w:bCs/>
                    <w:sz w:val="26"/>
                    <w:szCs w:val="26"/>
                    <w:rtl/>
                    <w:lang w:bidi="ar-EG"/>
                  </w:rPr>
                </w:pPr>
                <w:hyperlink r:id="rId8" w:history="1">
                  <w:r w:rsidR="00A84ED6" w:rsidRPr="00AF2632">
                    <w:rPr>
                      <w:rStyle w:val="Hyperlink"/>
                      <w:rFonts w:asciiTheme="minorBidi" w:hAnsiTheme="minorBidi"/>
                      <w:b/>
                      <w:bCs/>
                      <w:sz w:val="26"/>
                      <w:szCs w:val="26"/>
                      <w:lang w:bidi="ar-EG"/>
                    </w:rPr>
                    <w:t>ramadan_emara@agr.suez.edu.eg</w:t>
                  </w:r>
                </w:hyperlink>
              </w:p>
            </w:tc>
          </w:sdtContent>
        </w:sdt>
      </w:tr>
      <w:tr w:rsidR="00932D6E" w:rsidRPr="008F0497" w:rsidTr="009D59A2">
        <w:trPr>
          <w:trHeight w:val="266"/>
        </w:trPr>
        <w:tc>
          <w:tcPr>
            <w:tcW w:w="5826" w:type="dxa"/>
            <w:gridSpan w:val="6"/>
            <w:vAlign w:val="center"/>
          </w:tcPr>
          <w:p w:rsidR="00932D6E" w:rsidRPr="00036546" w:rsidRDefault="00932D6E" w:rsidP="00932D6E">
            <w:pPr>
              <w:spacing w:line="276" w:lineRule="auto"/>
              <w:rPr>
                <w:rFonts w:ascii="Times New Roman" w:hAnsi="Times New Roman" w:cs="Times New Roman"/>
                <w:b/>
                <w:bCs/>
                <w:sz w:val="12"/>
                <w:szCs w:val="12"/>
                <w:rtl/>
                <w:lang w:bidi="ar-EG"/>
              </w:rPr>
            </w:pPr>
          </w:p>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عنوان البحث باللغة ال</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ع</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ربي</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ة</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689"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D59A2">
        <w:trPr>
          <w:trHeight w:val="1201"/>
        </w:trPr>
        <w:sdt>
          <w:sdtPr>
            <w:rPr>
              <w:rFonts w:asciiTheme="minorBidi" w:hAnsiTheme="minorBidi"/>
              <w:b/>
              <w:bCs/>
              <w:sz w:val="26"/>
              <w:szCs w:val="26"/>
              <w:rtl/>
              <w:lang w:bidi="ar-EG"/>
            </w:rPr>
            <w:id w:val="-1080746249"/>
            <w:placeholder>
              <w:docPart w:val="06F3E1377644424AB3768FC560F0C779"/>
            </w:placeholder>
          </w:sdtPr>
          <w:sdtContent>
            <w:tc>
              <w:tcPr>
                <w:tcW w:w="10307" w:type="dxa"/>
                <w:gridSpan w:val="11"/>
              </w:tcPr>
              <w:p w:rsidR="00932D6E" w:rsidRPr="008F0497" w:rsidRDefault="008D2806" w:rsidP="008D2806">
                <w:pPr>
                  <w:spacing w:line="276" w:lineRule="auto"/>
                  <w:jc w:val="center"/>
                  <w:rPr>
                    <w:rFonts w:asciiTheme="minorBidi" w:hAnsiTheme="minorBidi"/>
                    <w:b/>
                    <w:bCs/>
                    <w:sz w:val="26"/>
                    <w:szCs w:val="26"/>
                    <w:rtl/>
                    <w:lang w:bidi="ar-EG"/>
                  </w:rPr>
                </w:pPr>
                <w:r w:rsidRPr="00A62F92">
                  <w:rPr>
                    <w:rFonts w:asciiTheme="minorBidi" w:hAnsiTheme="minorBidi"/>
                    <w:b/>
                    <w:bCs/>
                    <w:sz w:val="26"/>
                    <w:szCs w:val="26"/>
                    <w:rtl/>
                    <w:lang w:bidi="ar-EG"/>
                  </w:rPr>
                  <w:t xml:space="preserve">تصنيع مجمع شمسي </w:t>
                </w:r>
                <w:r>
                  <w:rPr>
                    <w:rFonts w:ascii="Times New Roman" w:eastAsia="Calibri" w:hAnsi="Times New Roman" w:cs="Times New Roman" w:hint="cs"/>
                    <w:b/>
                    <w:bCs/>
                    <w:sz w:val="24"/>
                    <w:szCs w:val="24"/>
                    <w:rtl/>
                    <w:lang w:bidi="ar-EG"/>
                  </w:rPr>
                  <w:t xml:space="preserve">من </w:t>
                </w:r>
                <w:r w:rsidRPr="00A62F92">
                  <w:rPr>
                    <w:rFonts w:asciiTheme="minorBidi" w:hAnsiTheme="minorBidi"/>
                    <w:b/>
                    <w:bCs/>
                    <w:sz w:val="26"/>
                    <w:szCs w:val="26"/>
                    <w:rtl/>
                    <w:lang w:bidi="ar-EG"/>
                  </w:rPr>
                  <w:t xml:space="preserve">علب الألمنيوم </w:t>
                </w:r>
                <w:r w:rsidR="009D59A2">
                  <w:rPr>
                    <w:rFonts w:asciiTheme="minorBidi" w:hAnsiTheme="minorBidi" w:hint="cs"/>
                    <w:b/>
                    <w:bCs/>
                    <w:sz w:val="26"/>
                    <w:szCs w:val="26"/>
                    <w:rtl/>
                    <w:lang w:bidi="ar-EG"/>
                  </w:rPr>
                  <w:t>ا</w:t>
                </w:r>
                <w:r>
                  <w:rPr>
                    <w:rFonts w:asciiTheme="minorBidi" w:hAnsiTheme="minorBidi" w:hint="cs"/>
                    <w:b/>
                    <w:bCs/>
                    <w:sz w:val="26"/>
                    <w:szCs w:val="26"/>
                    <w:rtl/>
                    <w:lang w:bidi="ar-EG"/>
                  </w:rPr>
                  <w:t>لمعاد</w:t>
                </w:r>
                <w:r w:rsidR="009D59A2">
                  <w:rPr>
                    <w:rFonts w:asciiTheme="minorBidi" w:hAnsiTheme="minorBidi" w:hint="cs"/>
                    <w:b/>
                    <w:bCs/>
                    <w:sz w:val="26"/>
                    <w:szCs w:val="26"/>
                    <w:rtl/>
                    <w:lang w:bidi="ar-EG"/>
                  </w:rPr>
                  <w:t xml:space="preserve"> تدوير</w:t>
                </w:r>
                <w:r>
                  <w:rPr>
                    <w:rFonts w:asciiTheme="minorBidi" w:hAnsiTheme="minorBidi" w:hint="cs"/>
                    <w:b/>
                    <w:bCs/>
                    <w:sz w:val="26"/>
                    <w:szCs w:val="26"/>
                    <w:rtl/>
                    <w:lang w:bidi="ar-EG"/>
                  </w:rPr>
                  <w:t>ها واستخدام نظام تتبع شمسى لتعظيم الاستفاده من الطاقه الشمسيه</w:t>
                </w:r>
              </w:p>
            </w:tc>
          </w:sdtContent>
        </w:sdt>
      </w:tr>
      <w:tr w:rsidR="00932D6E" w:rsidRPr="008F0497" w:rsidTr="009D59A2">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عنوان البحث باللغة الانجليزية</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689"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D59A2">
        <w:trPr>
          <w:trHeight w:val="1273"/>
        </w:trPr>
        <w:sdt>
          <w:sdtPr>
            <w:rPr>
              <w:rFonts w:asciiTheme="minorBidi" w:hAnsiTheme="minorBidi"/>
              <w:b/>
              <w:bCs/>
              <w:sz w:val="26"/>
              <w:szCs w:val="26"/>
              <w:lang w:bidi="ar-EG"/>
            </w:rPr>
            <w:id w:val="1853604066"/>
            <w:placeholder>
              <w:docPart w:val="179D9C39189D498CA32C611404F9EFCB"/>
            </w:placeholder>
          </w:sdtPr>
          <w:sdtContent>
            <w:tc>
              <w:tcPr>
                <w:tcW w:w="10307" w:type="dxa"/>
                <w:gridSpan w:val="11"/>
              </w:tcPr>
              <w:p w:rsidR="00932D6E" w:rsidRPr="008F0497" w:rsidRDefault="008D2806" w:rsidP="008D2806">
                <w:pPr>
                  <w:bidi w:val="0"/>
                  <w:spacing w:line="276" w:lineRule="auto"/>
                  <w:jc w:val="center"/>
                  <w:rPr>
                    <w:rFonts w:asciiTheme="minorBidi" w:hAnsiTheme="minorBidi"/>
                    <w:b/>
                    <w:bCs/>
                    <w:sz w:val="26"/>
                    <w:szCs w:val="26"/>
                    <w:rtl/>
                    <w:lang w:bidi="ar-EG"/>
                  </w:rPr>
                </w:pPr>
                <w:r>
                  <w:rPr>
                    <w:rFonts w:asciiTheme="minorBidi" w:hAnsiTheme="minorBidi"/>
                    <w:b/>
                    <w:bCs/>
                    <w:sz w:val="26"/>
                    <w:szCs w:val="26"/>
                    <w:lang w:bidi="ar-EG"/>
                  </w:rPr>
                  <w:t>F</w:t>
                </w:r>
                <w:r w:rsidRPr="00A62F92">
                  <w:rPr>
                    <w:rFonts w:asciiTheme="minorBidi" w:hAnsiTheme="minorBidi"/>
                    <w:b/>
                    <w:bCs/>
                    <w:sz w:val="26"/>
                    <w:szCs w:val="26"/>
                    <w:lang w:bidi="ar-EG"/>
                  </w:rPr>
                  <w:t xml:space="preserve">abricating solar collector </w:t>
                </w:r>
                <w:r>
                  <w:rPr>
                    <w:rFonts w:asciiTheme="minorBidi" w:hAnsiTheme="minorBidi"/>
                    <w:b/>
                    <w:bCs/>
                    <w:sz w:val="26"/>
                    <w:szCs w:val="26"/>
                    <w:lang w:bidi="ar-EG"/>
                  </w:rPr>
                  <w:t>from</w:t>
                </w:r>
                <w:r w:rsidR="00A62F92" w:rsidRPr="00A62F92">
                  <w:rPr>
                    <w:rFonts w:asciiTheme="minorBidi" w:hAnsiTheme="minorBidi"/>
                    <w:b/>
                    <w:bCs/>
                    <w:sz w:val="26"/>
                    <w:szCs w:val="26"/>
                    <w:lang w:bidi="ar-EG"/>
                  </w:rPr>
                  <w:t xml:space="preserve">recyclable aluminum cans </w:t>
                </w:r>
                <w:r>
                  <w:rPr>
                    <w:rFonts w:asciiTheme="minorBidi" w:hAnsiTheme="minorBidi"/>
                    <w:b/>
                    <w:bCs/>
                    <w:sz w:val="26"/>
                    <w:szCs w:val="26"/>
                    <w:lang w:bidi="ar-EG"/>
                  </w:rPr>
                  <w:t>and using solar track system to maximize benefits of solar energy</w:t>
                </w:r>
              </w:p>
            </w:tc>
          </w:sdtContent>
        </w:sdt>
      </w:tr>
      <w:tr w:rsidR="00932D6E" w:rsidRPr="008F0497" w:rsidTr="009D59A2">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سماء المشرفين على الموضوع</w:t>
            </w:r>
            <w:r w:rsidR="00B11BCA">
              <w:rPr>
                <w:rFonts w:asciiTheme="minorBidi" w:hAnsiTheme="minorBidi" w:hint="cs"/>
                <w:b/>
                <w:bCs/>
                <w:sz w:val="26"/>
                <w:szCs w:val="26"/>
                <w:rtl/>
                <w:lang w:bidi="ar-EG"/>
              </w:rPr>
              <w:t>/المشروع</w:t>
            </w:r>
            <w:r w:rsidRPr="008F0497">
              <w:rPr>
                <w:rFonts w:asciiTheme="minorBidi" w:hAnsiTheme="minorBidi"/>
                <w:b/>
                <w:bCs/>
                <w:sz w:val="26"/>
                <w:szCs w:val="26"/>
                <w:rtl/>
                <w:lang w:bidi="ar-EG"/>
              </w:rPr>
              <w:t xml:space="preserve"> البحثى</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689"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D59A2">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1-</w:t>
            </w:r>
          </w:p>
        </w:tc>
        <w:sdt>
          <w:sdtPr>
            <w:rPr>
              <w:rFonts w:asciiTheme="minorBidi" w:hAnsiTheme="minorBidi"/>
              <w:b/>
              <w:bCs/>
              <w:sz w:val="26"/>
              <w:szCs w:val="26"/>
              <w:rtl/>
              <w:lang w:bidi="ar-EG"/>
            </w:rPr>
            <w:id w:val="-719436849"/>
            <w:placeholder>
              <w:docPart w:val="B77EB3AB01CB49A48A711E770039C765"/>
            </w:placeholder>
          </w:sdtPr>
          <w:sdtContent>
            <w:tc>
              <w:tcPr>
                <w:tcW w:w="5198" w:type="dxa"/>
                <w:gridSpan w:val="5"/>
                <w:vAlign w:val="center"/>
              </w:tcPr>
              <w:p w:rsidR="00932D6E" w:rsidRPr="008F0497" w:rsidRDefault="00B93F05" w:rsidP="00A84ED6">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د/ </w:t>
                </w:r>
                <w:r w:rsidR="00A84ED6">
                  <w:rPr>
                    <w:rFonts w:asciiTheme="minorBidi" w:hAnsiTheme="minorBidi" w:hint="cs"/>
                    <w:b/>
                    <w:bCs/>
                    <w:sz w:val="26"/>
                    <w:szCs w:val="26"/>
                    <w:rtl/>
                    <w:lang w:bidi="ar-EG"/>
                  </w:rPr>
                  <w:t>سامح سعيد كشك</w:t>
                </w:r>
              </w:p>
            </w:tc>
          </w:sdtContent>
        </w:sdt>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جهة العمل:</w:t>
            </w:r>
          </w:p>
        </w:tc>
        <w:sdt>
          <w:sdtPr>
            <w:rPr>
              <w:rFonts w:asciiTheme="minorBidi" w:hAnsiTheme="minorBidi"/>
              <w:b/>
              <w:bCs/>
              <w:sz w:val="26"/>
              <w:szCs w:val="26"/>
              <w:rtl/>
              <w:lang w:bidi="ar-EG"/>
            </w:rPr>
            <w:id w:val="-1304613327"/>
            <w:placeholder>
              <w:docPart w:val="17CF1F28849B484A92B6CAD8B9F4A179"/>
            </w:placeholder>
          </w:sdtPr>
          <w:sdtContent>
            <w:tc>
              <w:tcPr>
                <w:tcW w:w="3017" w:type="dxa"/>
                <w:gridSpan w:val="2"/>
                <w:vAlign w:val="center"/>
              </w:tcPr>
              <w:p w:rsidR="00932D6E" w:rsidRPr="008F0497" w:rsidRDefault="00B93F05" w:rsidP="00B93F05">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كلية الزراعة</w:t>
                </w:r>
              </w:p>
            </w:tc>
          </w:sdtContent>
        </w:sdt>
      </w:tr>
      <w:tr w:rsidR="00932D6E" w:rsidRPr="008F0497" w:rsidTr="009D59A2">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2-</w:t>
            </w:r>
          </w:p>
        </w:tc>
        <w:sdt>
          <w:sdtPr>
            <w:rPr>
              <w:rFonts w:asciiTheme="minorBidi" w:hAnsiTheme="minorBidi"/>
              <w:b/>
              <w:bCs/>
              <w:sz w:val="26"/>
              <w:szCs w:val="26"/>
              <w:rtl/>
              <w:lang w:bidi="ar-EG"/>
            </w:rPr>
            <w:id w:val="-2046664635"/>
            <w:placeholder>
              <w:docPart w:val="F603E46A60A34742B798BA4F45C27BA7"/>
            </w:placeholder>
          </w:sdtPr>
          <w:sdtContent>
            <w:tc>
              <w:tcPr>
                <w:tcW w:w="5198" w:type="dxa"/>
                <w:gridSpan w:val="5"/>
                <w:vAlign w:val="center"/>
              </w:tcPr>
              <w:p w:rsidR="00932D6E" w:rsidRPr="008F0497" w:rsidRDefault="00B93F05" w:rsidP="00B93F05">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د./رمضان عبد الحميد عمارة</w:t>
                </w:r>
              </w:p>
            </w:tc>
          </w:sdtContent>
        </w:sdt>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جهة العمل:</w:t>
            </w:r>
          </w:p>
        </w:tc>
        <w:sdt>
          <w:sdtPr>
            <w:rPr>
              <w:rFonts w:asciiTheme="minorBidi" w:hAnsiTheme="minorBidi"/>
              <w:b/>
              <w:bCs/>
              <w:sz w:val="26"/>
              <w:szCs w:val="26"/>
              <w:rtl/>
              <w:lang w:bidi="ar-EG"/>
            </w:rPr>
            <w:id w:val="-1810926700"/>
            <w:placeholder>
              <w:docPart w:val="EB8269E6535A4193B89ED64F3AA12844"/>
            </w:placeholder>
          </w:sdtPr>
          <w:sdtContent>
            <w:tc>
              <w:tcPr>
                <w:tcW w:w="3017" w:type="dxa"/>
                <w:gridSpan w:val="2"/>
                <w:vAlign w:val="center"/>
              </w:tcPr>
              <w:p w:rsidR="00932D6E" w:rsidRPr="008F0497" w:rsidRDefault="00B93F05" w:rsidP="00B93F05">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كلية الزراعة</w:t>
                </w:r>
              </w:p>
            </w:tc>
          </w:sdtContent>
        </w:sdt>
      </w:tr>
      <w:tr w:rsidR="00932D6E" w:rsidRPr="008F0497" w:rsidTr="009D59A2">
        <w:trPr>
          <w:trHeight w:val="190"/>
        </w:trPr>
        <w:tc>
          <w:tcPr>
            <w:tcW w:w="10307" w:type="dxa"/>
            <w:gridSpan w:val="11"/>
            <w:vAlign w:val="center"/>
          </w:tcPr>
          <w:p w:rsidR="00932D6E" w:rsidRPr="00417433" w:rsidRDefault="00932D6E" w:rsidP="00932D6E">
            <w:pPr>
              <w:spacing w:line="276" w:lineRule="auto"/>
              <w:jc w:val="both"/>
              <w:rPr>
                <w:rFonts w:asciiTheme="minorBidi" w:hAnsiTheme="minorBidi"/>
                <w:b/>
                <w:bCs/>
                <w:sz w:val="16"/>
                <w:szCs w:val="16"/>
                <w:rtl/>
                <w:lang w:bidi="ar-EG"/>
              </w:rPr>
            </w:pPr>
          </w:p>
        </w:tc>
      </w:tr>
      <w:tr w:rsidR="00932D6E" w:rsidRPr="008F0497" w:rsidTr="009D59A2">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اوجه الاستفادة من البحث، الجهات المستفيدة:</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689"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D59A2">
        <w:trPr>
          <w:trHeight w:val="1523"/>
        </w:trPr>
        <w:sdt>
          <w:sdtPr>
            <w:rPr>
              <w:rFonts w:asciiTheme="minorBidi" w:hAnsiTheme="minorBidi"/>
              <w:b/>
              <w:bCs/>
              <w:i/>
              <w:iCs/>
              <w:sz w:val="26"/>
              <w:szCs w:val="26"/>
              <w:u w:val="single"/>
              <w:rtl/>
              <w:lang w:bidi="ar-EG"/>
            </w:rPr>
            <w:id w:val="-12999203"/>
            <w:placeholder>
              <w:docPart w:val="AD2EE442D6404F38AF0774A57DC9B86D"/>
            </w:placeholder>
          </w:sdtPr>
          <w:sdtEndPr>
            <w:rPr>
              <w:i w:val="0"/>
              <w:iCs w:val="0"/>
              <w:u w:val="none"/>
            </w:rPr>
          </w:sdtEndPr>
          <w:sdtContent>
            <w:tc>
              <w:tcPr>
                <w:tcW w:w="10307" w:type="dxa"/>
                <w:gridSpan w:val="11"/>
              </w:tcPr>
              <w:p w:rsidR="00D96D0B" w:rsidRPr="00D96D0B" w:rsidRDefault="00D96D0B" w:rsidP="00D96D0B">
                <w:pPr>
                  <w:spacing w:line="276" w:lineRule="auto"/>
                  <w:rPr>
                    <w:rFonts w:asciiTheme="minorBidi" w:hAnsiTheme="minorBidi"/>
                    <w:b/>
                    <w:bCs/>
                    <w:i/>
                    <w:iCs/>
                    <w:sz w:val="26"/>
                    <w:szCs w:val="26"/>
                    <w:u w:val="single"/>
                    <w:rtl/>
                    <w:lang w:bidi="ar-EG"/>
                  </w:rPr>
                </w:pPr>
                <w:r w:rsidRPr="00D96D0B">
                  <w:rPr>
                    <w:rFonts w:asciiTheme="minorBidi" w:hAnsiTheme="minorBidi" w:hint="cs"/>
                    <w:b/>
                    <w:bCs/>
                    <w:i/>
                    <w:iCs/>
                    <w:sz w:val="26"/>
                    <w:szCs w:val="26"/>
                    <w:u w:val="single"/>
                    <w:rtl/>
                    <w:lang w:bidi="ar-EG"/>
                  </w:rPr>
                  <w:t>اوجة الإستفادة</w:t>
                </w:r>
              </w:p>
              <w:p w:rsidR="008C7D0E" w:rsidRPr="00D96D0B" w:rsidRDefault="008C7D0E" w:rsidP="008C7D0E">
                <w:pPr>
                  <w:spacing w:line="276" w:lineRule="auto"/>
                  <w:rPr>
                    <w:rFonts w:asciiTheme="minorBidi" w:hAnsiTheme="minorBidi"/>
                    <w:sz w:val="26"/>
                    <w:szCs w:val="26"/>
                    <w:rtl/>
                    <w:lang w:bidi="ar-EG"/>
                  </w:rPr>
                </w:pPr>
                <w:r>
                  <w:rPr>
                    <w:rFonts w:asciiTheme="minorBidi" w:hAnsiTheme="minorBidi" w:hint="cs"/>
                    <w:sz w:val="26"/>
                    <w:szCs w:val="26"/>
                    <w:rtl/>
                    <w:lang w:bidi="ar-EG"/>
                  </w:rPr>
                  <w:t>تعظيم الاستفاده من الطاقه الشمسيه بنظام التتبع الشمسى</w:t>
                </w:r>
              </w:p>
              <w:p w:rsidR="00D96D0B" w:rsidRDefault="009D59A2" w:rsidP="00B93F05">
                <w:pPr>
                  <w:spacing w:line="276" w:lineRule="auto"/>
                  <w:rPr>
                    <w:rFonts w:asciiTheme="minorBidi" w:hAnsiTheme="minorBidi"/>
                    <w:sz w:val="26"/>
                    <w:szCs w:val="26"/>
                    <w:rtl/>
                    <w:lang w:bidi="ar-EG"/>
                  </w:rPr>
                </w:pPr>
                <w:r>
                  <w:rPr>
                    <w:rFonts w:asciiTheme="minorBidi" w:hAnsiTheme="minorBidi" w:hint="cs"/>
                    <w:sz w:val="26"/>
                    <w:szCs w:val="26"/>
                    <w:rtl/>
                    <w:lang w:bidi="ar-EG"/>
                  </w:rPr>
                  <w:t>اعادة تدور علب الالومنيوم والاستفادة منها</w:t>
                </w:r>
              </w:p>
              <w:p w:rsidR="008C7D0E" w:rsidRDefault="00D96D0B" w:rsidP="009D59A2">
                <w:pPr>
                  <w:spacing w:line="276" w:lineRule="auto"/>
                  <w:rPr>
                    <w:rFonts w:asciiTheme="minorBidi" w:hAnsiTheme="minorBidi"/>
                    <w:sz w:val="26"/>
                    <w:szCs w:val="26"/>
                    <w:lang w:bidi="ar-EG"/>
                  </w:rPr>
                </w:pPr>
                <w:r>
                  <w:rPr>
                    <w:rFonts w:asciiTheme="minorBidi" w:hAnsiTheme="minorBidi" w:hint="cs"/>
                    <w:sz w:val="26"/>
                    <w:szCs w:val="26"/>
                    <w:rtl/>
                    <w:lang w:bidi="ar-EG"/>
                  </w:rPr>
                  <w:t xml:space="preserve">فهم وتحليل عملية </w:t>
                </w:r>
                <w:r w:rsidR="009D59A2">
                  <w:rPr>
                    <w:rFonts w:asciiTheme="minorBidi" w:hAnsiTheme="minorBidi" w:hint="cs"/>
                    <w:sz w:val="26"/>
                    <w:szCs w:val="26"/>
                    <w:rtl/>
                    <w:lang w:bidi="ar-EG"/>
                  </w:rPr>
                  <w:t>التسخين الشمسى</w:t>
                </w:r>
              </w:p>
              <w:p w:rsidR="00D96D0B" w:rsidRDefault="008C7D0E" w:rsidP="009D59A2">
                <w:pPr>
                  <w:spacing w:line="276" w:lineRule="auto"/>
                  <w:rPr>
                    <w:rFonts w:asciiTheme="minorBidi" w:hAnsiTheme="minorBidi"/>
                    <w:sz w:val="26"/>
                    <w:szCs w:val="26"/>
                    <w:rtl/>
                    <w:lang w:bidi="ar-EG"/>
                  </w:rPr>
                </w:pPr>
                <w:r w:rsidRPr="00D96D0B">
                  <w:rPr>
                    <w:rFonts w:asciiTheme="minorBidi" w:hAnsiTheme="minorBidi" w:hint="cs"/>
                    <w:sz w:val="26"/>
                    <w:szCs w:val="26"/>
                    <w:rtl/>
                    <w:lang w:bidi="ar-EG"/>
                  </w:rPr>
                  <w:t>تطبيق تقنيات حديثة للتحكم فى عملية تجفيف المنتجات الزراعية</w:t>
                </w:r>
              </w:p>
              <w:p w:rsidR="00D96D0B" w:rsidRPr="00D96D0B" w:rsidRDefault="00D96D0B" w:rsidP="008C7D0E">
                <w:pPr>
                  <w:spacing w:line="276" w:lineRule="auto"/>
                  <w:rPr>
                    <w:rFonts w:asciiTheme="minorBidi" w:hAnsiTheme="minorBidi"/>
                    <w:b/>
                    <w:bCs/>
                    <w:i/>
                    <w:iCs/>
                    <w:sz w:val="26"/>
                    <w:szCs w:val="26"/>
                    <w:u w:val="single"/>
                    <w:rtl/>
                    <w:lang w:bidi="ar-EG"/>
                  </w:rPr>
                </w:pPr>
                <w:r w:rsidRPr="00D96D0B">
                  <w:rPr>
                    <w:rFonts w:asciiTheme="minorBidi" w:hAnsiTheme="minorBidi" w:hint="cs"/>
                    <w:b/>
                    <w:bCs/>
                    <w:i/>
                    <w:iCs/>
                    <w:sz w:val="26"/>
                    <w:szCs w:val="26"/>
                    <w:u w:val="single"/>
                    <w:rtl/>
                    <w:lang w:bidi="ar-EG"/>
                  </w:rPr>
                  <w:t>الجهات المستفيدة</w:t>
                </w:r>
              </w:p>
              <w:p w:rsidR="00932D6E" w:rsidRPr="008F0497" w:rsidRDefault="00D96D0B" w:rsidP="009D59A2">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مصانع الاغذية </w:t>
                </w:r>
                <w:r>
                  <w:rPr>
                    <w:rFonts w:asciiTheme="minorBidi" w:hAnsiTheme="minorBidi"/>
                    <w:b/>
                    <w:bCs/>
                    <w:sz w:val="26"/>
                    <w:szCs w:val="26"/>
                    <w:rtl/>
                    <w:lang w:bidi="ar-EG"/>
                  </w:rPr>
                  <w:t>–</w:t>
                </w:r>
                <w:r w:rsidR="009D59A2">
                  <w:rPr>
                    <w:rFonts w:asciiTheme="minorBidi" w:hAnsiTheme="minorBidi" w:hint="cs"/>
                    <w:b/>
                    <w:bCs/>
                    <w:sz w:val="26"/>
                    <w:szCs w:val="26"/>
                    <w:rtl/>
                    <w:lang w:bidi="ar-EG"/>
                  </w:rPr>
                  <w:t>شركات تجفيف المنتجات</w:t>
                </w:r>
                <w:r>
                  <w:rPr>
                    <w:rFonts w:asciiTheme="minorBidi" w:hAnsiTheme="minorBidi"/>
                    <w:b/>
                    <w:bCs/>
                    <w:sz w:val="26"/>
                    <w:szCs w:val="26"/>
                    <w:rtl/>
                    <w:lang w:bidi="ar-EG"/>
                  </w:rPr>
                  <w:t>–</w:t>
                </w:r>
                <w:r w:rsidR="009D59A2">
                  <w:rPr>
                    <w:rFonts w:asciiTheme="minorBidi" w:hAnsiTheme="minorBidi" w:hint="cs"/>
                    <w:b/>
                    <w:bCs/>
                    <w:sz w:val="26"/>
                    <w:szCs w:val="26"/>
                    <w:rtl/>
                    <w:lang w:bidi="ar-EG"/>
                  </w:rPr>
                  <w:t>مطبقى الطاقه الجديدة والمتجدده</w:t>
                </w:r>
              </w:p>
            </w:tc>
          </w:sdtContent>
        </w:sdt>
      </w:tr>
      <w:tr w:rsidR="00932D6E" w:rsidRPr="008F0497" w:rsidTr="009D59A2">
        <w:trPr>
          <w:trHeight w:val="131"/>
        </w:trPr>
        <w:tc>
          <w:tcPr>
            <w:tcW w:w="10307" w:type="dxa"/>
            <w:gridSpan w:val="11"/>
            <w:vAlign w:val="center"/>
          </w:tcPr>
          <w:p w:rsidR="00932D6E" w:rsidRPr="006D2DF9" w:rsidRDefault="00932D6E" w:rsidP="00932D6E">
            <w:pPr>
              <w:rPr>
                <w:rFonts w:asciiTheme="minorBidi" w:hAnsiTheme="minorBidi"/>
                <w:b/>
                <w:bCs/>
                <w:sz w:val="6"/>
                <w:szCs w:val="6"/>
                <w:rtl/>
                <w:lang w:bidi="ar-EG"/>
              </w:rPr>
            </w:pPr>
          </w:p>
        </w:tc>
      </w:tr>
      <w:tr w:rsidR="00932D6E" w:rsidRPr="008F0497" w:rsidTr="009D59A2">
        <w:tc>
          <w:tcPr>
            <w:tcW w:w="260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طريقة العرض</w:t>
            </w:r>
            <w:r w:rsidRPr="008F0497">
              <w:rPr>
                <w:rFonts w:asciiTheme="minorBidi" w:hAnsiTheme="minorBidi" w:hint="cs"/>
                <w:b/>
                <w:bCs/>
                <w:sz w:val="26"/>
                <w:szCs w:val="26"/>
                <w:rtl/>
                <w:lang w:bidi="ar-EG"/>
              </w:rPr>
              <w:t xml:space="preserve"> المفضلة* </w:t>
            </w:r>
          </w:p>
        </w:tc>
        <w:sdt>
          <w:sdtPr>
            <w:rPr>
              <w:rFonts w:asciiTheme="minorBidi" w:hAnsiTheme="minorBidi"/>
              <w:b/>
              <w:bCs/>
              <w:sz w:val="26"/>
              <w:szCs w:val="26"/>
              <w:rtl/>
              <w:lang w:bidi="ar-EG"/>
            </w:rPr>
            <w:id w:val="1961840495"/>
          </w:sdtPr>
          <w:sdtContent>
            <w:tc>
              <w:tcPr>
                <w:tcW w:w="799" w:type="dxa"/>
                <w:vAlign w:val="center"/>
              </w:tcPr>
              <w:p w:rsidR="00932D6E" w:rsidRPr="008F0497" w:rsidRDefault="00B11BCA" w:rsidP="00B11BCA">
                <w:pPr>
                  <w:spacing w:line="276" w:lineRule="auto"/>
                  <w:jc w:val="center"/>
                  <w:rPr>
                    <w:rFonts w:asciiTheme="minorBidi" w:hAnsiTheme="minorBidi"/>
                    <w:b/>
                    <w:bCs/>
                    <w:sz w:val="26"/>
                    <w:szCs w:val="26"/>
                    <w:rtl/>
                    <w:lang w:bidi="ar-EG"/>
                  </w:rPr>
                </w:pPr>
                <w:r>
                  <w:rPr>
                    <w:rFonts w:ascii="Meiryo" w:eastAsia="Meiryo" w:hAnsi="Meiryo" w:cs="Meiryo" w:hint="eastAsia"/>
                    <w:b/>
                    <w:bCs/>
                    <w:sz w:val="26"/>
                    <w:szCs w:val="26"/>
                    <w:rtl/>
                    <w:lang w:bidi="ar-EG"/>
                  </w:rPr>
                  <w:t>☐</w:t>
                </w:r>
              </w:p>
            </w:tc>
          </w:sdtContent>
        </w:sdt>
        <w:tc>
          <w:tcPr>
            <w:tcW w:w="2423" w:type="dxa"/>
            <w:gridSpan w:val="2"/>
            <w:vAlign w:val="center"/>
          </w:tcPr>
          <w:p w:rsidR="00932D6E" w:rsidRPr="008F0497" w:rsidRDefault="00932D6E" w:rsidP="00932D6E">
            <w:pPr>
              <w:spacing w:line="276" w:lineRule="auto"/>
              <w:rPr>
                <w:rFonts w:asciiTheme="minorBidi" w:hAnsiTheme="minorBidi"/>
                <w:b/>
                <w:bCs/>
                <w:sz w:val="26"/>
                <w:szCs w:val="26"/>
                <w:lang w:bidi="ar-EG"/>
              </w:rPr>
            </w:pPr>
            <w:r w:rsidRPr="008F0497">
              <w:rPr>
                <w:rFonts w:asciiTheme="minorBidi" w:hAnsiTheme="minorBidi"/>
                <w:b/>
                <w:bCs/>
                <w:sz w:val="26"/>
                <w:szCs w:val="26"/>
                <w:rtl/>
                <w:lang w:bidi="ar-EG"/>
              </w:rPr>
              <w:t xml:space="preserve">ملصق </w:t>
            </w:r>
            <w:r w:rsidRPr="008F0497">
              <w:rPr>
                <w:rFonts w:asciiTheme="minorBidi" w:hAnsiTheme="minorBidi"/>
                <w:b/>
                <w:bCs/>
                <w:sz w:val="26"/>
                <w:szCs w:val="26"/>
                <w:lang w:bidi="ar-EG"/>
              </w:rPr>
              <w:t>Poster</w:t>
            </w:r>
          </w:p>
        </w:tc>
        <w:sdt>
          <w:sdtPr>
            <w:rPr>
              <w:rFonts w:asciiTheme="minorBidi" w:hAnsiTheme="minorBidi"/>
              <w:b/>
              <w:bCs/>
              <w:sz w:val="26"/>
              <w:szCs w:val="26"/>
              <w:rtl/>
              <w:lang w:bidi="ar-EG"/>
            </w:rPr>
            <w:id w:val="1937248638"/>
          </w:sdtPr>
          <w:sdtContent>
            <w:tc>
              <w:tcPr>
                <w:tcW w:w="1010" w:type="dxa"/>
                <w:gridSpan w:val="2"/>
                <w:vAlign w:val="center"/>
              </w:tcPr>
              <w:p w:rsidR="00932D6E" w:rsidRPr="008F0497" w:rsidRDefault="00D70C76" w:rsidP="00932D6E">
                <w:pPr>
                  <w:spacing w:line="276" w:lineRule="auto"/>
                  <w:jc w:val="center"/>
                  <w:rPr>
                    <w:rFonts w:asciiTheme="minorBidi" w:hAnsiTheme="minorBidi"/>
                    <w:b/>
                    <w:bCs/>
                    <w:sz w:val="26"/>
                    <w:szCs w:val="26"/>
                    <w:rtl/>
                    <w:lang w:bidi="ar-EG"/>
                  </w:rPr>
                </w:pPr>
                <w:r>
                  <w:rPr>
                    <w:rFonts w:ascii="MS Gothic" w:eastAsia="MS Gothic" w:hAnsi="MS Gothic" w:cs="MS Gothic" w:hint="eastAsia"/>
                    <w:b/>
                    <w:bCs/>
                    <w:sz w:val="26"/>
                    <w:szCs w:val="26"/>
                    <w:rtl/>
                    <w:lang w:bidi="ar-EG"/>
                  </w:rPr>
                  <w:t>☒</w:t>
                </w:r>
              </w:p>
            </w:tc>
          </w:sdtContent>
        </w:sdt>
        <w:tc>
          <w:tcPr>
            <w:tcW w:w="3471" w:type="dxa"/>
            <w:gridSpan w:val="3"/>
            <w:vAlign w:val="center"/>
          </w:tcPr>
          <w:p w:rsidR="00932D6E" w:rsidRPr="008F0497" w:rsidRDefault="00932D6E" w:rsidP="00932D6E">
            <w:pPr>
              <w:spacing w:line="276" w:lineRule="auto"/>
              <w:rPr>
                <w:rFonts w:asciiTheme="minorBidi" w:hAnsiTheme="minorBidi"/>
                <w:b/>
                <w:bCs/>
                <w:sz w:val="26"/>
                <w:szCs w:val="26"/>
                <w:lang w:bidi="ar-EG"/>
              </w:rPr>
            </w:pPr>
            <w:r w:rsidRPr="008F0497">
              <w:rPr>
                <w:rFonts w:asciiTheme="minorBidi" w:hAnsiTheme="minorBidi"/>
                <w:b/>
                <w:bCs/>
                <w:sz w:val="26"/>
                <w:szCs w:val="26"/>
                <w:rtl/>
                <w:lang w:bidi="ar-EG"/>
              </w:rPr>
              <w:t xml:space="preserve">عرض </w:t>
            </w:r>
            <w:r w:rsidR="00F43654" w:rsidRPr="008F0497">
              <w:rPr>
                <w:rFonts w:asciiTheme="minorBidi" w:hAnsiTheme="minorBidi" w:hint="cs"/>
                <w:b/>
                <w:bCs/>
                <w:sz w:val="26"/>
                <w:szCs w:val="26"/>
                <w:rtl/>
                <w:lang w:bidi="ar-EG"/>
              </w:rPr>
              <w:t>تقديمي</w:t>
            </w:r>
            <w:r w:rsidR="00F43654">
              <w:rPr>
                <w:rFonts w:asciiTheme="minorBidi" w:hAnsiTheme="minorBidi" w:hint="cs"/>
                <w:b/>
                <w:bCs/>
                <w:sz w:val="26"/>
                <w:szCs w:val="26"/>
                <w:rtl/>
                <w:lang w:bidi="ar-EG"/>
              </w:rPr>
              <w:t xml:space="preserve"> شفهي</w:t>
            </w:r>
            <w:r w:rsidRPr="008F0497">
              <w:rPr>
                <w:rFonts w:asciiTheme="minorBidi" w:hAnsiTheme="minorBidi"/>
                <w:b/>
                <w:bCs/>
                <w:sz w:val="26"/>
                <w:szCs w:val="26"/>
                <w:lang w:bidi="ar-EG"/>
              </w:rPr>
              <w:t>Oral</w:t>
            </w:r>
          </w:p>
        </w:tc>
      </w:tr>
      <w:tr w:rsidR="00932D6E" w:rsidRPr="008F0497" w:rsidTr="009D59A2">
        <w:trPr>
          <w:trHeight w:val="180"/>
        </w:trPr>
        <w:tc>
          <w:tcPr>
            <w:tcW w:w="10307" w:type="dxa"/>
            <w:gridSpan w:val="11"/>
            <w:vAlign w:val="center"/>
          </w:tcPr>
          <w:p w:rsidR="00932D6E" w:rsidRPr="00BE40BD" w:rsidRDefault="00932D6E" w:rsidP="00932D6E">
            <w:pPr>
              <w:spacing w:line="276" w:lineRule="auto"/>
              <w:rPr>
                <w:rFonts w:asciiTheme="minorBidi" w:hAnsiTheme="minorBidi"/>
                <w:b/>
                <w:bCs/>
                <w:sz w:val="16"/>
                <w:szCs w:val="16"/>
                <w:rtl/>
                <w:lang w:bidi="ar-EG"/>
              </w:rPr>
            </w:pPr>
            <w:r w:rsidRPr="00BE40BD">
              <w:rPr>
                <w:rFonts w:asciiTheme="minorBidi" w:hAnsiTheme="minorBidi" w:hint="cs"/>
                <w:b/>
                <w:bCs/>
                <w:sz w:val="16"/>
                <w:szCs w:val="16"/>
                <w:rtl/>
                <w:lang w:bidi="ar-EG"/>
              </w:rPr>
              <w:t>*  ستقوم اللجنة المنظمة بالتواصل مع مقدمي الأبحاث لتأكيد طريقة العرض او تعديلها.</w:t>
            </w:r>
          </w:p>
        </w:tc>
      </w:tr>
      <w:tr w:rsidR="00932D6E" w:rsidRPr="008F0497" w:rsidTr="009D59A2">
        <w:tc>
          <w:tcPr>
            <w:tcW w:w="3712"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توقيع المتقدم </w:t>
            </w:r>
            <w:r w:rsidRPr="008F0497">
              <w:rPr>
                <w:rFonts w:asciiTheme="minorBidi" w:hAnsiTheme="minorBidi" w:hint="cs"/>
                <w:b/>
                <w:bCs/>
                <w:sz w:val="26"/>
                <w:szCs w:val="26"/>
                <w:rtl/>
                <w:lang w:bidi="ar-EG"/>
              </w:rPr>
              <w:t>:</w:t>
            </w:r>
          </w:p>
        </w:tc>
        <w:tc>
          <w:tcPr>
            <w:tcW w:w="3906" w:type="dxa"/>
            <w:gridSpan w:val="5"/>
            <w:vAlign w:val="center"/>
          </w:tcPr>
          <w:p w:rsidR="00932D6E" w:rsidRPr="008F0497" w:rsidRDefault="00932D6E" w:rsidP="00932D6E">
            <w:pPr>
              <w:spacing w:line="276" w:lineRule="auto"/>
              <w:rPr>
                <w:rFonts w:asciiTheme="minorBidi" w:hAnsiTheme="minorBidi"/>
                <w:b/>
                <w:bCs/>
                <w:sz w:val="26"/>
                <w:szCs w:val="26"/>
                <w:rtl/>
                <w:lang w:bidi="ar-EG"/>
              </w:rPr>
            </w:pPr>
          </w:p>
        </w:tc>
        <w:tc>
          <w:tcPr>
            <w:tcW w:w="2689"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D59A2">
        <w:sdt>
          <w:sdtPr>
            <w:rPr>
              <w:rFonts w:asciiTheme="minorBidi" w:hAnsiTheme="minorBidi"/>
              <w:b/>
              <w:bCs/>
              <w:sz w:val="26"/>
              <w:szCs w:val="26"/>
              <w:rtl/>
              <w:lang w:bidi="ar-EG"/>
            </w:rPr>
            <w:id w:val="-148359901"/>
            <w:placeholder>
              <w:docPart w:val="50C649F3E6754B61B2F8DF1DCC6A27B7"/>
            </w:placeholder>
          </w:sdtPr>
          <w:sdtContent>
            <w:tc>
              <w:tcPr>
                <w:tcW w:w="3712" w:type="dxa"/>
                <w:gridSpan w:val="5"/>
                <w:tcBorders>
                  <w:bottom w:val="single" w:sz="4" w:space="0" w:color="auto"/>
                </w:tcBorders>
                <w:vAlign w:val="center"/>
              </w:tcPr>
              <w:p w:rsidR="00932D6E" w:rsidRPr="008F0497" w:rsidRDefault="009D59A2" w:rsidP="009D59A2">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همام عمر همام محمد</w:t>
                </w:r>
              </w:p>
            </w:tc>
          </w:sdtContent>
        </w:sdt>
        <w:tc>
          <w:tcPr>
            <w:tcW w:w="2859"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توقيع احد المشرفين</w:t>
            </w:r>
            <w:r w:rsidRPr="008F0497">
              <w:rPr>
                <w:rFonts w:asciiTheme="minorBidi" w:hAnsiTheme="minorBidi" w:hint="cs"/>
                <w:b/>
                <w:bCs/>
                <w:sz w:val="26"/>
                <w:szCs w:val="26"/>
                <w:rtl/>
                <w:lang w:bidi="ar-EG"/>
              </w:rPr>
              <w:t>:</w:t>
            </w:r>
          </w:p>
        </w:tc>
        <w:sdt>
          <w:sdtPr>
            <w:rPr>
              <w:rFonts w:asciiTheme="minorBidi" w:hAnsiTheme="minorBidi"/>
              <w:b/>
              <w:bCs/>
              <w:sz w:val="26"/>
              <w:szCs w:val="26"/>
              <w:rtl/>
              <w:lang w:bidi="ar-EG"/>
            </w:rPr>
            <w:id w:val="936020258"/>
            <w:placeholder>
              <w:docPart w:val="8B227A0231B342ECADE5526B3C10EDE9"/>
            </w:placeholder>
          </w:sdtPr>
          <w:sdtContent>
            <w:tc>
              <w:tcPr>
                <w:tcW w:w="3736" w:type="dxa"/>
                <w:gridSpan w:val="4"/>
                <w:tcBorders>
                  <w:bottom w:val="single" w:sz="4" w:space="0" w:color="auto"/>
                </w:tcBorders>
                <w:vAlign w:val="center"/>
              </w:tcPr>
              <w:p w:rsidR="00932D6E" w:rsidRPr="008F0497" w:rsidRDefault="004A6260" w:rsidP="009D59A2">
                <w:pPr>
                  <w:spacing w:line="276" w:lineRule="auto"/>
                  <w:rPr>
                    <w:rFonts w:asciiTheme="minorBidi" w:hAnsiTheme="minorBidi"/>
                    <w:b/>
                    <w:bCs/>
                    <w:sz w:val="26"/>
                    <w:szCs w:val="26"/>
                    <w:rtl/>
                    <w:lang w:bidi="ar-EG"/>
                  </w:rPr>
                </w:pPr>
                <w:sdt>
                  <w:sdtPr>
                    <w:rPr>
                      <w:rFonts w:asciiTheme="minorBidi" w:hAnsiTheme="minorBidi"/>
                      <w:b/>
                      <w:bCs/>
                      <w:sz w:val="26"/>
                      <w:szCs w:val="26"/>
                      <w:rtl/>
                      <w:lang w:bidi="ar-EG"/>
                    </w:rPr>
                    <w:id w:val="1140539092"/>
                  </w:sdtPr>
                  <w:sdtContent>
                    <w:r w:rsidR="00F66218">
                      <w:rPr>
                        <w:rFonts w:asciiTheme="minorBidi" w:hAnsiTheme="minorBidi" w:hint="cs"/>
                        <w:b/>
                        <w:bCs/>
                        <w:sz w:val="26"/>
                        <w:szCs w:val="26"/>
                        <w:rtl/>
                        <w:lang w:bidi="ar-EG"/>
                      </w:rPr>
                      <w:t xml:space="preserve">د/ </w:t>
                    </w:r>
                    <w:r w:rsidR="009D59A2">
                      <w:rPr>
                        <w:rFonts w:asciiTheme="minorBidi" w:hAnsiTheme="minorBidi" w:hint="cs"/>
                        <w:b/>
                        <w:bCs/>
                        <w:sz w:val="26"/>
                        <w:szCs w:val="26"/>
                        <w:rtl/>
                        <w:lang w:bidi="ar-EG"/>
                      </w:rPr>
                      <w:t>رمضان عبد الحميد عماره</w:t>
                    </w:r>
                  </w:sdtContent>
                </w:sdt>
              </w:p>
            </w:tc>
          </w:sdtContent>
        </w:sdt>
      </w:tr>
    </w:tbl>
    <w:p w:rsidR="000E3228" w:rsidRPr="000E3228" w:rsidRDefault="000E3228" w:rsidP="00AA62BF">
      <w:pPr>
        <w:jc w:val="center"/>
        <w:rPr>
          <w:b/>
          <w:bCs/>
          <w:sz w:val="2"/>
          <w:szCs w:val="2"/>
          <w:rtl/>
          <w:lang w:bidi="ar-EG"/>
        </w:rPr>
      </w:pPr>
    </w:p>
    <w:p w:rsidR="00FA682C" w:rsidRDefault="00BE40BD" w:rsidP="00ED3F3D">
      <w:pPr>
        <w:bidi w:val="0"/>
        <w:rPr>
          <w:b/>
          <w:bCs/>
          <w:sz w:val="32"/>
          <w:szCs w:val="32"/>
          <w:lang w:bidi="ar-EG"/>
        </w:rPr>
      </w:pPr>
      <w:r>
        <w:rPr>
          <w:b/>
          <w:bCs/>
          <w:sz w:val="32"/>
          <w:szCs w:val="32"/>
          <w:rtl/>
          <w:lang w:bidi="ar-EG"/>
        </w:rPr>
        <w:br w:type="page"/>
      </w:r>
    </w:p>
    <w:p w:rsidR="008D5AFB" w:rsidRDefault="008D5AFB" w:rsidP="00F4607E">
      <w:pPr>
        <w:spacing w:line="240" w:lineRule="auto"/>
        <w:jc w:val="center"/>
        <w:rPr>
          <w:b/>
          <w:bCs/>
          <w:sz w:val="32"/>
          <w:szCs w:val="32"/>
          <w:rtl/>
          <w:lang w:bidi="ar-EG"/>
        </w:rPr>
      </w:pPr>
      <w:r>
        <w:rPr>
          <w:rFonts w:hint="cs"/>
          <w:b/>
          <w:bCs/>
          <w:sz w:val="32"/>
          <w:szCs w:val="32"/>
          <w:rtl/>
          <w:lang w:bidi="ar-EG"/>
        </w:rPr>
        <w:lastRenderedPageBreak/>
        <w:t xml:space="preserve">ملخص البحث ( </w:t>
      </w:r>
      <w:r w:rsidR="00251536">
        <w:rPr>
          <w:rFonts w:hint="cs"/>
          <w:b/>
          <w:bCs/>
          <w:sz w:val="32"/>
          <w:szCs w:val="32"/>
          <w:rtl/>
          <w:lang w:bidi="ar-EG"/>
        </w:rPr>
        <w:t>لا يزيد</w:t>
      </w:r>
      <w:r>
        <w:rPr>
          <w:rFonts w:hint="cs"/>
          <w:b/>
          <w:bCs/>
          <w:sz w:val="32"/>
          <w:szCs w:val="32"/>
          <w:rtl/>
          <w:lang w:bidi="ar-EG"/>
        </w:rPr>
        <w:t xml:space="preserve"> عن 250 كلمة)</w:t>
      </w:r>
    </w:p>
    <w:tbl>
      <w:tblPr>
        <w:tblStyle w:val="TableGrid"/>
        <w:tblpPr w:leftFromText="180" w:rightFromText="180" w:vertAnchor="page" w:horzAnchor="margin" w:tblpXSpec="center" w:tblpY="2150"/>
        <w:bidiVisual/>
        <w:tblW w:w="103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307"/>
      </w:tblGrid>
      <w:tr w:rsidR="00ED3F3D" w:rsidRPr="008F0497" w:rsidTr="00EF32AF">
        <w:trPr>
          <w:trHeight w:val="1273"/>
        </w:trPr>
        <w:sdt>
          <w:sdtPr>
            <w:rPr>
              <w:rFonts w:asciiTheme="minorBidi" w:hAnsiTheme="minorBidi"/>
              <w:b/>
              <w:bCs/>
              <w:sz w:val="26"/>
              <w:szCs w:val="26"/>
              <w:lang w:bidi="ar-EG"/>
            </w:rPr>
            <w:id w:val="905490464"/>
          </w:sdtPr>
          <w:sdtContent>
            <w:tc>
              <w:tcPr>
                <w:tcW w:w="10307" w:type="dxa"/>
              </w:tcPr>
              <w:p w:rsidR="00ED3F3D" w:rsidRPr="008F0497" w:rsidRDefault="00ED3F3D" w:rsidP="00EF32AF">
                <w:pPr>
                  <w:bidi w:val="0"/>
                  <w:spacing w:line="276" w:lineRule="auto"/>
                  <w:jc w:val="center"/>
                  <w:rPr>
                    <w:rFonts w:asciiTheme="minorBidi" w:hAnsiTheme="minorBidi"/>
                    <w:b/>
                    <w:bCs/>
                    <w:sz w:val="26"/>
                    <w:szCs w:val="26"/>
                    <w:rtl/>
                    <w:lang w:bidi="ar-EG"/>
                  </w:rPr>
                </w:pPr>
                <w:r>
                  <w:rPr>
                    <w:rFonts w:asciiTheme="minorBidi" w:hAnsiTheme="minorBidi"/>
                    <w:b/>
                    <w:bCs/>
                    <w:sz w:val="26"/>
                    <w:szCs w:val="26"/>
                    <w:lang w:bidi="ar-EG"/>
                  </w:rPr>
                  <w:t>F</w:t>
                </w:r>
                <w:r w:rsidRPr="00A62F92">
                  <w:rPr>
                    <w:rFonts w:asciiTheme="minorBidi" w:hAnsiTheme="minorBidi"/>
                    <w:b/>
                    <w:bCs/>
                    <w:sz w:val="26"/>
                    <w:szCs w:val="26"/>
                    <w:lang w:bidi="ar-EG"/>
                  </w:rPr>
                  <w:t xml:space="preserve">abricating  solar collector </w:t>
                </w:r>
                <w:r>
                  <w:rPr>
                    <w:rFonts w:asciiTheme="minorBidi" w:hAnsiTheme="minorBidi"/>
                    <w:b/>
                    <w:bCs/>
                    <w:sz w:val="26"/>
                    <w:szCs w:val="26"/>
                    <w:lang w:bidi="ar-EG"/>
                  </w:rPr>
                  <w:t xml:space="preserve">from </w:t>
                </w:r>
                <w:r w:rsidRPr="00A62F92">
                  <w:rPr>
                    <w:rFonts w:asciiTheme="minorBidi" w:hAnsiTheme="minorBidi"/>
                    <w:b/>
                    <w:bCs/>
                    <w:sz w:val="26"/>
                    <w:szCs w:val="26"/>
                    <w:lang w:bidi="ar-EG"/>
                  </w:rPr>
                  <w:t xml:space="preserve">recyclable aluminum cans </w:t>
                </w:r>
                <w:r>
                  <w:rPr>
                    <w:rFonts w:asciiTheme="minorBidi" w:hAnsiTheme="minorBidi"/>
                    <w:b/>
                    <w:bCs/>
                    <w:sz w:val="26"/>
                    <w:szCs w:val="26"/>
                    <w:lang w:bidi="ar-EG"/>
                  </w:rPr>
                  <w:t>and using solar track system to maximize benefits of solar energy</w:t>
                </w:r>
              </w:p>
            </w:tc>
          </w:sdtContent>
        </w:sdt>
      </w:tr>
    </w:tbl>
    <w:p w:rsidR="005A210A" w:rsidRPr="00D61C20" w:rsidRDefault="005A210A" w:rsidP="005A210A">
      <w:pPr>
        <w:jc w:val="center"/>
        <w:rPr>
          <w:rFonts w:asciiTheme="majorBidi" w:hAnsiTheme="majorBidi" w:cstheme="majorBidi"/>
          <w:b/>
          <w:bCs/>
          <w:caps/>
          <w:sz w:val="12"/>
          <w:szCs w:val="12"/>
        </w:rPr>
      </w:pPr>
    </w:p>
    <w:sdt>
      <w:sdtPr>
        <w:rPr>
          <w:rFonts w:asciiTheme="majorBidi" w:hAnsiTheme="majorBidi" w:cstheme="majorBidi"/>
          <w:b/>
          <w:bCs/>
          <w:sz w:val="28"/>
          <w:szCs w:val="28"/>
        </w:rPr>
        <w:id w:val="1462239573"/>
      </w:sdtPr>
      <w:sdtContent>
        <w:p w:rsidR="00D70C76" w:rsidRPr="00537C51" w:rsidRDefault="00D70C76" w:rsidP="008C7D0E">
          <w:pPr>
            <w:bidi w:val="0"/>
            <w:spacing w:after="0" w:line="390" w:lineRule="atLeast"/>
            <w:rPr>
              <w:rFonts w:ascii="Helvetica" w:eastAsia="Times New Roman" w:hAnsi="Helvetica" w:cs="Helvetica"/>
              <w:color w:val="000000"/>
              <w:sz w:val="20"/>
              <w:szCs w:val="20"/>
            </w:rPr>
          </w:pPr>
          <w:r w:rsidRPr="00537C51">
            <w:rPr>
              <w:rFonts w:ascii="Helvetica" w:eastAsia="Times New Roman" w:hAnsi="Helvetica" w:cs="Helvetica"/>
              <w:b/>
              <w:bCs/>
              <w:color w:val="000000"/>
              <w:sz w:val="24"/>
              <w:szCs w:val="24"/>
              <w:u w:val="single"/>
            </w:rPr>
            <w:t>Students</w:t>
          </w:r>
          <w:r w:rsidRPr="00537C51">
            <w:rPr>
              <w:rFonts w:ascii="Helvetica" w:eastAsia="Times New Roman" w:hAnsi="Helvetica" w:cs="Helvetica"/>
              <w:b/>
              <w:bCs/>
              <w:color w:val="000000"/>
              <w:sz w:val="28"/>
              <w:szCs w:val="28"/>
            </w:rPr>
            <w:t>: </w:t>
          </w:r>
          <w:r w:rsidR="008C7D0E">
            <w:rPr>
              <w:rFonts w:ascii="Helvetica" w:eastAsia="Times New Roman" w:hAnsi="Helvetica" w:cs="Helvetica"/>
              <w:b/>
              <w:bCs/>
              <w:i/>
              <w:iCs/>
              <w:color w:val="000000"/>
              <w:sz w:val="24"/>
              <w:szCs w:val="24"/>
            </w:rPr>
            <w:t>Mahmoud ElMasry</w:t>
          </w:r>
          <w:r w:rsidRPr="00537C51">
            <w:rPr>
              <w:rFonts w:ascii="Helvetica" w:eastAsia="Times New Roman" w:hAnsi="Helvetica" w:cs="Helvetica"/>
              <w:b/>
              <w:bCs/>
              <w:i/>
              <w:iCs/>
              <w:color w:val="000000"/>
              <w:sz w:val="24"/>
              <w:szCs w:val="24"/>
            </w:rPr>
            <w:t xml:space="preserve">, </w:t>
          </w:r>
          <w:r w:rsidR="008C7D0E">
            <w:rPr>
              <w:rFonts w:ascii="Helvetica" w:eastAsia="Times New Roman" w:hAnsi="Helvetica" w:cs="Helvetica"/>
              <w:b/>
              <w:bCs/>
              <w:i/>
              <w:iCs/>
              <w:color w:val="000000"/>
              <w:sz w:val="24"/>
              <w:szCs w:val="24"/>
            </w:rPr>
            <w:t>Hamam Omar</w:t>
          </w:r>
          <w:r w:rsidRPr="00537C51">
            <w:rPr>
              <w:rFonts w:ascii="Helvetica" w:eastAsia="Times New Roman" w:hAnsi="Helvetica" w:cs="Helvetica"/>
              <w:b/>
              <w:bCs/>
              <w:i/>
              <w:iCs/>
              <w:color w:val="000000"/>
              <w:sz w:val="24"/>
              <w:szCs w:val="24"/>
            </w:rPr>
            <w:t xml:space="preserve">, </w:t>
          </w:r>
          <w:r w:rsidR="008C7D0E">
            <w:rPr>
              <w:rFonts w:ascii="Helvetica" w:eastAsia="Times New Roman" w:hAnsi="Helvetica" w:cs="Helvetica"/>
              <w:b/>
              <w:bCs/>
              <w:i/>
              <w:iCs/>
              <w:color w:val="000000"/>
              <w:sz w:val="24"/>
              <w:szCs w:val="24"/>
            </w:rPr>
            <w:t xml:space="preserve">AbdElRahmanFahmyEsraa Ashraf, Eslam Adel </w:t>
          </w:r>
          <w:r w:rsidR="008C7D0E" w:rsidRPr="00537C51">
            <w:rPr>
              <w:rFonts w:ascii="Helvetica" w:eastAsia="Times New Roman" w:hAnsi="Helvetica" w:cs="Helvetica"/>
              <w:b/>
              <w:bCs/>
              <w:i/>
              <w:iCs/>
              <w:color w:val="000000"/>
              <w:sz w:val="24"/>
              <w:szCs w:val="24"/>
            </w:rPr>
            <w:t>&amp;  </w:t>
          </w:r>
          <w:r w:rsidR="008C7D0E">
            <w:rPr>
              <w:rFonts w:ascii="Helvetica" w:eastAsia="Times New Roman" w:hAnsi="Helvetica" w:cs="Helvetica"/>
              <w:b/>
              <w:bCs/>
              <w:i/>
              <w:iCs/>
              <w:color w:val="000000"/>
              <w:sz w:val="24"/>
              <w:szCs w:val="24"/>
            </w:rPr>
            <w:t>MentalahElSyed</w:t>
          </w:r>
        </w:p>
        <w:p w:rsidR="005A210A" w:rsidRPr="00D70C76" w:rsidRDefault="00D70C76" w:rsidP="008C7D0E">
          <w:pPr>
            <w:bidi w:val="0"/>
            <w:spacing w:after="0" w:line="390" w:lineRule="atLeast"/>
            <w:rPr>
              <w:rFonts w:ascii="Helvetica" w:eastAsia="Times New Roman" w:hAnsi="Helvetica" w:cs="Helvetica"/>
              <w:color w:val="000000"/>
              <w:sz w:val="20"/>
              <w:szCs w:val="20"/>
            </w:rPr>
          </w:pPr>
          <w:r w:rsidRPr="00537C51">
            <w:rPr>
              <w:rFonts w:ascii="Helvetica" w:eastAsia="Times New Roman" w:hAnsi="Helvetica" w:cs="Helvetica"/>
              <w:b/>
              <w:bCs/>
              <w:color w:val="000000"/>
              <w:sz w:val="24"/>
              <w:szCs w:val="24"/>
              <w:u w:val="single"/>
            </w:rPr>
            <w:t>Supervisors</w:t>
          </w:r>
          <w:r w:rsidRPr="00537C51">
            <w:rPr>
              <w:rFonts w:ascii="Helvetica" w:eastAsia="Times New Roman" w:hAnsi="Helvetica" w:cs="Helvetica"/>
              <w:b/>
              <w:bCs/>
              <w:color w:val="000000"/>
              <w:sz w:val="24"/>
              <w:szCs w:val="24"/>
            </w:rPr>
            <w:t xml:space="preserve">: </w:t>
          </w:r>
          <w:r w:rsidRPr="008C7D0E">
            <w:rPr>
              <w:rFonts w:ascii="Helvetica" w:eastAsia="Times New Roman" w:hAnsi="Helvetica" w:cs="Helvetica"/>
              <w:b/>
              <w:bCs/>
              <w:i/>
              <w:iCs/>
              <w:color w:val="000000"/>
              <w:sz w:val="24"/>
              <w:szCs w:val="24"/>
            </w:rPr>
            <w:t>Dr.</w:t>
          </w:r>
          <w:r w:rsidRPr="00537C51">
            <w:rPr>
              <w:rFonts w:ascii="Helvetica" w:eastAsia="Times New Roman" w:hAnsi="Helvetica" w:cs="Helvetica"/>
              <w:b/>
              <w:bCs/>
              <w:color w:val="000000"/>
              <w:sz w:val="20"/>
              <w:szCs w:val="20"/>
              <w:lang w:val="en-GB"/>
            </w:rPr>
            <w:t> </w:t>
          </w:r>
          <w:r w:rsidRPr="00537C51">
            <w:rPr>
              <w:rFonts w:ascii="Helvetica" w:eastAsia="Times New Roman" w:hAnsi="Helvetica" w:cs="Helvetica"/>
              <w:b/>
              <w:bCs/>
              <w:i/>
              <w:iCs/>
              <w:color w:val="000000"/>
              <w:sz w:val="24"/>
              <w:szCs w:val="24"/>
            </w:rPr>
            <w:t>Ramadan ElGamal</w:t>
          </w:r>
          <w:r w:rsidR="008C7D0E" w:rsidRPr="00537C51">
            <w:rPr>
              <w:rFonts w:ascii="Symbol" w:eastAsia="Times New Roman" w:hAnsi="Symbol" w:cs="Helvetica"/>
              <w:b/>
              <w:bCs/>
              <w:color w:val="196AD4"/>
              <w:sz w:val="20"/>
              <w:szCs w:val="20"/>
              <w:u w:val="single"/>
              <w:lang w:val="en-GB"/>
            </w:rPr>
            <w:t></w:t>
          </w:r>
          <w:r w:rsidR="008C7D0E" w:rsidRPr="00537C51">
            <w:rPr>
              <w:rFonts w:ascii="Helvetica" w:eastAsia="Times New Roman" w:hAnsi="Helvetica" w:cs="Helvetica"/>
              <w:b/>
              <w:bCs/>
              <w:color w:val="000000"/>
              <w:sz w:val="20"/>
              <w:szCs w:val="20"/>
              <w:lang w:val="en-GB"/>
            </w:rPr>
            <w:t> </w:t>
          </w:r>
          <w:r w:rsidRPr="00537C51">
            <w:rPr>
              <w:rFonts w:ascii="Helvetica" w:eastAsia="Times New Roman" w:hAnsi="Helvetica" w:cs="Helvetica"/>
              <w:b/>
              <w:bCs/>
              <w:color w:val="000000"/>
              <w:sz w:val="24"/>
              <w:szCs w:val="24"/>
            </w:rPr>
            <w:t> </w:t>
          </w:r>
          <w:r w:rsidR="008C7D0E">
            <w:rPr>
              <w:rFonts w:ascii="Helvetica" w:eastAsia="Times New Roman" w:hAnsi="Helvetica" w:cs="Helvetica"/>
              <w:b/>
              <w:bCs/>
              <w:color w:val="000000"/>
              <w:sz w:val="24"/>
              <w:szCs w:val="24"/>
            </w:rPr>
            <w:t>&amp;</w:t>
          </w:r>
          <w:r w:rsidRPr="00537C51">
            <w:rPr>
              <w:rFonts w:ascii="Helvetica" w:eastAsia="Times New Roman" w:hAnsi="Helvetica" w:cs="Helvetica"/>
              <w:b/>
              <w:bCs/>
              <w:color w:val="000000"/>
              <w:sz w:val="24"/>
              <w:szCs w:val="24"/>
            </w:rPr>
            <w:t>  </w:t>
          </w:r>
          <w:r w:rsidR="008C7D0E" w:rsidRPr="00537C51">
            <w:rPr>
              <w:rFonts w:ascii="Helvetica" w:eastAsia="Times New Roman" w:hAnsi="Helvetica" w:cs="Helvetica"/>
              <w:b/>
              <w:bCs/>
              <w:color w:val="000000"/>
              <w:sz w:val="24"/>
              <w:szCs w:val="24"/>
            </w:rPr>
            <w:t>Dr. </w:t>
          </w:r>
          <w:r w:rsidR="008C7D0E">
            <w:rPr>
              <w:rFonts w:ascii="Helvetica" w:eastAsia="Times New Roman" w:hAnsi="Helvetica" w:cs="Helvetica"/>
              <w:b/>
              <w:bCs/>
              <w:i/>
              <w:iCs/>
              <w:color w:val="000000"/>
              <w:sz w:val="24"/>
              <w:szCs w:val="24"/>
            </w:rPr>
            <w:t>SamehKishk</w:t>
          </w:r>
          <w:r w:rsidR="008C7D0E" w:rsidRPr="00537C51">
            <w:rPr>
              <w:rFonts w:ascii="Helvetica" w:eastAsia="Times New Roman" w:hAnsi="Helvetica" w:cs="Helvetica"/>
              <w:b/>
              <w:bCs/>
              <w:color w:val="000000"/>
              <w:sz w:val="20"/>
              <w:szCs w:val="20"/>
              <w:lang w:val="en-GB"/>
            </w:rPr>
            <w:t> </w:t>
          </w:r>
        </w:p>
      </w:sdtContent>
    </w:sdt>
    <w:sdt>
      <w:sdtPr>
        <w:rPr>
          <w:rFonts w:asciiTheme="majorBidi" w:hAnsiTheme="majorBidi" w:cstheme="majorBidi"/>
          <w:i/>
          <w:iCs/>
          <w:sz w:val="24"/>
          <w:szCs w:val="24"/>
        </w:rPr>
        <w:id w:val="1510804761"/>
      </w:sdtPr>
      <w:sdtContent>
        <w:p w:rsidR="005A210A" w:rsidRPr="00D70C76" w:rsidRDefault="00D70C76" w:rsidP="00D70C76">
          <w:pPr>
            <w:bidi w:val="0"/>
            <w:spacing w:after="0" w:line="390" w:lineRule="atLeast"/>
            <w:jc w:val="center"/>
            <w:rPr>
              <w:rFonts w:ascii="Helvetica" w:eastAsia="Times New Roman" w:hAnsi="Helvetica" w:cs="Helvetica"/>
              <w:color w:val="000000"/>
              <w:sz w:val="20"/>
              <w:szCs w:val="20"/>
            </w:rPr>
          </w:pPr>
          <w:r w:rsidRPr="00537C51">
            <w:rPr>
              <w:rFonts w:ascii="Helvetica" w:eastAsia="Times New Roman" w:hAnsi="Helvetica" w:cs="Helvetica"/>
              <w:color w:val="000000"/>
              <w:sz w:val="20"/>
              <w:szCs w:val="20"/>
            </w:rPr>
            <w:t>Agricultural Engineering Department, Faculty of Agriculture, Suez Canal University, 41522 Ismailia, Egypt</w:t>
          </w:r>
        </w:p>
      </w:sdtContent>
    </w:sdt>
    <w:p w:rsidR="005A210A" w:rsidRPr="00D61C20" w:rsidRDefault="005A210A" w:rsidP="005A210A">
      <w:pPr>
        <w:tabs>
          <w:tab w:val="left" w:pos="7950"/>
        </w:tabs>
        <w:rPr>
          <w:rFonts w:asciiTheme="majorBidi" w:hAnsiTheme="majorBidi" w:cstheme="majorBidi"/>
          <w:sz w:val="12"/>
          <w:szCs w:val="12"/>
        </w:rPr>
      </w:pPr>
    </w:p>
    <w:p w:rsidR="008C7D0E" w:rsidRPr="00150D10" w:rsidRDefault="008C7D0E" w:rsidP="008C7D0E">
      <w:pPr>
        <w:autoSpaceDE w:val="0"/>
        <w:autoSpaceDN w:val="0"/>
        <w:bidi w:val="0"/>
        <w:adjustRightInd w:val="0"/>
        <w:jc w:val="both"/>
        <w:rPr>
          <w:rFonts w:cs="Times New Roman"/>
          <w:sz w:val="28"/>
          <w:szCs w:val="28"/>
        </w:rPr>
      </w:pPr>
      <w:r w:rsidRPr="00150D10">
        <w:rPr>
          <w:rFonts w:cs="Times New Roman"/>
          <w:sz w:val="28"/>
          <w:szCs w:val="28"/>
        </w:rPr>
        <w:t>The shortages in conventional fuels along with the continuous rise in their prices have led to an</w:t>
      </w:r>
      <w:bookmarkStart w:id="0" w:name="_GoBack"/>
      <w:bookmarkEnd w:id="0"/>
      <w:r w:rsidRPr="00150D10">
        <w:rPr>
          <w:rFonts w:cs="Times New Roman"/>
          <w:sz w:val="28"/>
          <w:szCs w:val="28"/>
        </w:rPr>
        <w:t xml:space="preserve"> increased emphasis on using solar energy as an alternative source of energy. However, establishing reliable and affordable solar collectors for different applications is a great challenge. Therefore, </w:t>
      </w:r>
      <w:r w:rsidRPr="00150D10">
        <w:rPr>
          <w:rStyle w:val="apple-style-span"/>
          <w:rFonts w:cs="Times New Roman"/>
          <w:sz w:val="28"/>
          <w:szCs w:val="28"/>
        </w:rPr>
        <w:t>this project aimed to design and fabricate an efficient and cheap solar air collector from recyclable aluminum cans.</w:t>
      </w:r>
      <w:r w:rsidRPr="00150D10">
        <w:rPr>
          <w:rFonts w:cs="Times New Roman"/>
          <w:sz w:val="28"/>
          <w:szCs w:val="28"/>
        </w:rPr>
        <w:t xml:space="preserve">Also, the power needed for the air fans is supplied from photovoltaic panel. The </w:t>
      </w:r>
      <w:r w:rsidRPr="00150D10">
        <w:rPr>
          <w:rStyle w:val="apple-style-span"/>
          <w:rFonts w:cs="Times New Roman"/>
          <w:sz w:val="28"/>
          <w:szCs w:val="28"/>
        </w:rPr>
        <w:t>solar air collector and the</w:t>
      </w:r>
      <w:r w:rsidRPr="00150D10">
        <w:rPr>
          <w:rFonts w:cs="Times New Roman"/>
          <w:sz w:val="28"/>
          <w:szCs w:val="28"/>
        </w:rPr>
        <w:t xml:space="preserve"> photovoltaic panel are loaded on solar tracking system to maximize the utilization of the available solar radiation. The results revealed that the thermal efficiency of the solar collectors with tracking system was higher than the solar collectors without tracking system. Also, the</w:t>
      </w:r>
      <w:r w:rsidRPr="00150D10">
        <w:rPr>
          <w:rStyle w:val="apple-style-span"/>
          <w:rFonts w:cs="Times New Roman"/>
          <w:sz w:val="28"/>
          <w:szCs w:val="28"/>
        </w:rPr>
        <w:t xml:space="preserve"> solar collector from recyclable aluminum cans</w:t>
      </w:r>
      <w:r w:rsidRPr="00150D10">
        <w:rPr>
          <w:rFonts w:cs="Times New Roman"/>
          <w:sz w:val="28"/>
          <w:szCs w:val="28"/>
        </w:rPr>
        <w:t xml:space="preserve"> gives higher efficiency from traditional solar collectors with less cost. Finally, the thermal efficiency of the solar collectors increased considerably from 25 to 63% when the air-flow rate increased from 15 to 45 m</w:t>
      </w:r>
      <w:r w:rsidRPr="00150D10">
        <w:rPr>
          <w:rFonts w:cs="Times New Roman"/>
          <w:sz w:val="28"/>
          <w:szCs w:val="28"/>
          <w:vertAlign w:val="superscript"/>
        </w:rPr>
        <w:t>3</w:t>
      </w:r>
      <w:r w:rsidRPr="00150D10">
        <w:rPr>
          <w:rFonts w:cs="Times New Roman"/>
          <w:sz w:val="28"/>
          <w:szCs w:val="28"/>
        </w:rPr>
        <w:t>h</w:t>
      </w:r>
      <w:r w:rsidRPr="00150D10">
        <w:rPr>
          <w:rFonts w:cs="Times New Roman"/>
          <w:sz w:val="28"/>
          <w:szCs w:val="28"/>
          <w:vertAlign w:val="superscript"/>
        </w:rPr>
        <w:t>-1</w:t>
      </w:r>
      <w:r w:rsidRPr="00150D10">
        <w:rPr>
          <w:rFonts w:cs="Times New Roman"/>
          <w:sz w:val="28"/>
          <w:szCs w:val="28"/>
        </w:rPr>
        <w:t xml:space="preserve">. </w:t>
      </w:r>
    </w:p>
    <w:p w:rsidR="005A210A" w:rsidRDefault="005A210A" w:rsidP="005A210A">
      <w:pPr>
        <w:rPr>
          <w:rFonts w:asciiTheme="majorBidi" w:hAnsiTheme="majorBidi" w:cstheme="majorBidi"/>
          <w:sz w:val="24"/>
          <w:szCs w:val="24"/>
        </w:rPr>
      </w:pPr>
    </w:p>
    <w:p w:rsidR="005A210A" w:rsidRDefault="005A210A" w:rsidP="008C7D0E">
      <w:pPr>
        <w:tabs>
          <w:tab w:val="left" w:pos="2580"/>
        </w:tabs>
        <w:bidi w:val="0"/>
        <w:jc w:val="both"/>
        <w:rPr>
          <w:rFonts w:asciiTheme="majorBidi" w:hAnsiTheme="majorBidi" w:cstheme="majorBidi"/>
          <w:b/>
          <w:bCs/>
          <w:sz w:val="24"/>
          <w:szCs w:val="24"/>
        </w:rPr>
      </w:pPr>
      <w:r w:rsidRPr="00612A93">
        <w:rPr>
          <w:rFonts w:asciiTheme="majorBidi" w:hAnsiTheme="majorBidi" w:cstheme="majorBidi"/>
          <w:b/>
          <w:bCs/>
          <w:sz w:val="24"/>
          <w:szCs w:val="24"/>
        </w:rPr>
        <w:t xml:space="preserve">Keywords: </w:t>
      </w:r>
      <w:sdt>
        <w:sdtPr>
          <w:rPr>
            <w:rFonts w:asciiTheme="majorBidi" w:hAnsiTheme="majorBidi" w:cstheme="majorBidi"/>
            <w:b/>
            <w:bCs/>
            <w:sz w:val="24"/>
            <w:szCs w:val="24"/>
          </w:rPr>
          <w:id w:val="-667788504"/>
        </w:sdtPr>
        <w:sdtContent>
          <w:r w:rsidR="008C7D0E">
            <w:rPr>
              <w:rFonts w:ascii="Helvetica" w:eastAsia="Times New Roman" w:hAnsi="Helvetica" w:cs="Helvetica"/>
              <w:i/>
              <w:iCs/>
              <w:color w:val="000000"/>
              <w:sz w:val="24"/>
              <w:szCs w:val="24"/>
            </w:rPr>
            <w:t>Solar energy</w:t>
          </w:r>
          <w:r w:rsidR="00D70C76" w:rsidRPr="00537C51">
            <w:rPr>
              <w:rFonts w:ascii="Helvetica" w:eastAsia="Times New Roman" w:hAnsi="Helvetica" w:cs="Helvetica"/>
              <w:i/>
              <w:iCs/>
              <w:color w:val="000000"/>
              <w:sz w:val="24"/>
              <w:szCs w:val="24"/>
            </w:rPr>
            <w:t xml:space="preserve">; </w:t>
          </w:r>
          <w:r w:rsidR="008C7D0E">
            <w:rPr>
              <w:rFonts w:ascii="Helvetica" w:eastAsia="Times New Roman" w:hAnsi="Helvetica" w:cs="Helvetica"/>
              <w:i/>
              <w:iCs/>
              <w:color w:val="000000"/>
              <w:sz w:val="24"/>
              <w:szCs w:val="24"/>
            </w:rPr>
            <w:t>solar collectors</w:t>
          </w:r>
          <w:r w:rsidR="00D70C76" w:rsidRPr="00537C51">
            <w:rPr>
              <w:rFonts w:ascii="Helvetica" w:eastAsia="Times New Roman" w:hAnsi="Helvetica" w:cs="Helvetica"/>
              <w:i/>
              <w:iCs/>
              <w:color w:val="000000"/>
              <w:sz w:val="24"/>
              <w:szCs w:val="24"/>
            </w:rPr>
            <w:t xml:space="preserve">; </w:t>
          </w:r>
          <w:r w:rsidR="008C7D0E" w:rsidRPr="008C7D0E">
            <w:rPr>
              <w:rFonts w:ascii="Helvetica" w:eastAsia="Times New Roman" w:hAnsi="Helvetica" w:cs="Helvetica"/>
              <w:i/>
              <w:iCs/>
              <w:color w:val="000000"/>
              <w:sz w:val="24"/>
              <w:szCs w:val="24"/>
            </w:rPr>
            <w:t>recyclable aluminum cans</w:t>
          </w:r>
          <w:r w:rsidR="00D70C76" w:rsidRPr="00537C51">
            <w:rPr>
              <w:rFonts w:ascii="Helvetica" w:eastAsia="Times New Roman" w:hAnsi="Helvetica" w:cs="Helvetica"/>
              <w:i/>
              <w:iCs/>
              <w:color w:val="000000"/>
              <w:sz w:val="24"/>
              <w:szCs w:val="24"/>
            </w:rPr>
            <w:t xml:space="preserve">; </w:t>
          </w:r>
          <w:r w:rsidR="008C7D0E">
            <w:rPr>
              <w:rFonts w:cs="Times New Roman"/>
              <w:sz w:val="28"/>
              <w:szCs w:val="28"/>
            </w:rPr>
            <w:t>thermal efficiency</w:t>
          </w:r>
          <w:r w:rsidR="00D70C76" w:rsidRPr="00537C51">
            <w:rPr>
              <w:rFonts w:ascii="Helvetica" w:eastAsia="Times New Roman" w:hAnsi="Helvetica" w:cs="Helvetica"/>
              <w:i/>
              <w:iCs/>
              <w:color w:val="000000"/>
              <w:sz w:val="24"/>
              <w:szCs w:val="24"/>
            </w:rPr>
            <w:t xml:space="preserve">; </w:t>
          </w:r>
          <w:r w:rsidR="008C7D0E" w:rsidRPr="00150D10">
            <w:rPr>
              <w:rFonts w:cs="Times New Roman"/>
              <w:sz w:val="28"/>
              <w:szCs w:val="28"/>
            </w:rPr>
            <w:t>solar tracking system</w:t>
          </w:r>
          <w:r w:rsidR="00D70C76" w:rsidRPr="00537C51">
            <w:rPr>
              <w:rFonts w:ascii="Helvetica" w:eastAsia="Times New Roman" w:hAnsi="Helvetica" w:cs="Helvetica"/>
              <w:i/>
              <w:iCs/>
              <w:color w:val="000000"/>
              <w:sz w:val="24"/>
              <w:szCs w:val="24"/>
            </w:rPr>
            <w:t>.</w:t>
          </w:r>
        </w:sdtContent>
      </w:sdt>
      <w:r w:rsidRPr="00612A93">
        <w:rPr>
          <w:rFonts w:asciiTheme="majorBidi" w:hAnsiTheme="majorBidi" w:cstheme="majorBidi"/>
          <w:b/>
          <w:bCs/>
          <w:sz w:val="24"/>
          <w:szCs w:val="24"/>
        </w:rPr>
        <w:tab/>
      </w:r>
    </w:p>
    <w:p w:rsidR="00251536" w:rsidRPr="00796EF8" w:rsidRDefault="00251536" w:rsidP="003A09F2">
      <w:pPr>
        <w:rPr>
          <w:rFonts w:asciiTheme="majorBidi" w:hAnsiTheme="majorBidi" w:cstheme="majorBidi"/>
          <w:b/>
          <w:bCs/>
          <w:sz w:val="24"/>
          <w:szCs w:val="24"/>
          <w:rtl/>
          <w:lang w:bidi="ar-EG"/>
        </w:rPr>
      </w:pPr>
    </w:p>
    <w:sectPr w:rsidR="00251536" w:rsidRPr="00796EF8" w:rsidSect="002C316E">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720" w:left="1800" w:header="708" w:footer="38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51D3B" w:rsidRDefault="00D51D3B" w:rsidP="00AA62BF">
      <w:pPr>
        <w:spacing w:after="0" w:line="240" w:lineRule="auto"/>
      </w:pPr>
      <w:r>
        <w:separator/>
      </w:r>
    </w:p>
  </w:endnote>
  <w:endnote w:type="continuationSeparator" w:id="1">
    <w:p w:rsidR="00D51D3B" w:rsidRDefault="00D51D3B" w:rsidP="00AA62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w:altName w:val="Arial Unicode MS"/>
    <w:charset w:val="80"/>
    <w:family w:val="swiss"/>
    <w:pitch w:val="variable"/>
    <w:sig w:usb0="00000000" w:usb1="EAC7FFFF" w:usb2="00010012" w:usb3="00000000" w:csb0="0002009F" w:csb1="00000000"/>
  </w:font>
  <w:font w:name="MS Gothic">
    <w:altName w:val="MS Mincho"/>
    <w:panose1 w:val="020B0609070205080204"/>
    <w:charset w:val="80"/>
    <w:family w:val="moder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2E50" w:rsidRDefault="00382E5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316E" w:rsidRDefault="002C316E" w:rsidP="002C316E">
    <w:pPr>
      <w:pStyle w:val="Footer"/>
      <w:jc w:val="center"/>
      <w:rPr>
        <w:lang w:bidi="ar-EG"/>
      </w:rPr>
    </w:pPr>
    <w:r>
      <w:rPr>
        <w:rFonts w:hint="cs"/>
        <w:rtl/>
        <w:lang w:bidi="ar-EG"/>
      </w:rPr>
      <w:t>يتم التقديم من خلال وحدات الدعم الأكاديمي للطلاب بكل كلية</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2E50" w:rsidRDefault="00382E5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51D3B" w:rsidRDefault="00D51D3B" w:rsidP="00AA62BF">
      <w:pPr>
        <w:spacing w:after="0" w:line="240" w:lineRule="auto"/>
      </w:pPr>
      <w:r>
        <w:separator/>
      </w:r>
    </w:p>
  </w:footnote>
  <w:footnote w:type="continuationSeparator" w:id="1">
    <w:p w:rsidR="00D51D3B" w:rsidRDefault="00D51D3B" w:rsidP="00AA62B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2E50" w:rsidRDefault="00382E5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62BF" w:rsidRPr="00AA62BF" w:rsidRDefault="00FA682C" w:rsidP="00FA682C">
    <w:pPr>
      <w:pStyle w:val="Header"/>
      <w:jc w:val="center"/>
      <w:rPr>
        <w:b/>
        <w:bCs/>
        <w:sz w:val="30"/>
        <w:szCs w:val="30"/>
        <w:rtl/>
        <w:lang w:bidi="ar-EG"/>
      </w:rPr>
    </w:pPr>
    <w:r w:rsidRPr="00FA682C">
      <w:rPr>
        <w:b/>
        <w:bCs/>
        <w:noProof/>
        <w:sz w:val="30"/>
        <w:szCs w:val="30"/>
      </w:rPr>
      <w:drawing>
        <wp:anchor distT="0" distB="0" distL="114300" distR="114300" simplePos="0" relativeHeight="251662336" behindDoc="0" locked="0" layoutInCell="1" allowOverlap="1">
          <wp:simplePos x="0" y="0"/>
          <wp:positionH relativeFrom="column">
            <wp:posOffset>-419735</wp:posOffset>
          </wp:positionH>
          <wp:positionV relativeFrom="paragraph">
            <wp:posOffset>-87630</wp:posOffset>
          </wp:positionV>
          <wp:extent cx="755396" cy="731520"/>
          <wp:effectExtent l="0" t="0" r="698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2">
                            <a14:imgEffect>
                              <a14:backgroundRemoval t="3125" b="97266" l="9961" r="92090">
                                <a14:foregroundMark x1="30762" y1="27995" x2="30762" y2="27995"/>
                                <a14:foregroundMark x1="39551" y1="22656" x2="27344" y2="36719"/>
                                <a14:foregroundMark x1="63965" y1="35547" x2="59473" y2="83073"/>
                                <a14:foregroundMark x1="61816" y1="45182" x2="28711" y2="53125"/>
                                <a14:foregroundMark x1="49902" y1="81250" x2="48340" y2="37500"/>
                                <a14:foregroundMark x1="62402" y1="20313" x2="34863" y2="63151"/>
                                <a14:foregroundMark x1="24023" y1="38281" x2="70410" y2="64844"/>
                                <a14:foregroundMark x1="56543" y1="16406" x2="72949" y2="50000"/>
                                <a14:foregroundMark x1="35254" y1="74609" x2="18457" y2="44922"/>
                                <a14:foregroundMark x1="52734" y1="87760" x2="77637" y2="48307"/>
                                <a14:foregroundMark x1="47461" y1="23958" x2="47168" y2="30990"/>
                                <a14:foregroundMark x1="37988" y1="19271" x2="65234" y2="44010"/>
                              </a14:backgroundRemoval>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3228" t="3602" r="16157" b="5235"/>
                  <a:stretch/>
                </pic:blipFill>
                <pic:spPr>
                  <a:xfrm>
                    <a:off x="0" y="0"/>
                    <a:ext cx="755396" cy="731520"/>
                  </a:xfrm>
                  <a:prstGeom prst="rect">
                    <a:avLst/>
                  </a:prstGeom>
                </pic:spPr>
              </pic:pic>
            </a:graphicData>
          </a:graphic>
        </wp:anchor>
      </w:drawing>
    </w:r>
    <w:r w:rsidR="000E3228" w:rsidRPr="00AA62BF">
      <w:rPr>
        <w:b/>
        <w:bCs/>
        <w:noProof/>
        <w:sz w:val="30"/>
        <w:szCs w:val="30"/>
      </w:rPr>
      <w:drawing>
        <wp:anchor distT="0" distB="0" distL="114300" distR="114300" simplePos="0" relativeHeight="251661312" behindDoc="0" locked="0" layoutInCell="1" allowOverlap="1">
          <wp:simplePos x="0" y="0"/>
          <wp:positionH relativeFrom="column">
            <wp:posOffset>4454261</wp:posOffset>
          </wp:positionH>
          <wp:positionV relativeFrom="paragraph">
            <wp:posOffset>-86360</wp:posOffset>
          </wp:positionV>
          <wp:extent cx="746760" cy="731520"/>
          <wp:effectExtent l="0" t="0" r="0" b="0"/>
          <wp:wrapNone/>
          <wp:docPr id="8" name="Picture 8" descr="شعار جامعة قناة السوي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descr="شعار جامعة قناة السويس"/>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46760" cy="731520"/>
                  </a:xfrm>
                  <a:prstGeom prst="rect">
                    <a:avLst/>
                  </a:prstGeom>
                  <a:noFill/>
                  <a:ln>
                    <a:noFill/>
                  </a:ln>
                  <a:extLst/>
                </pic:spPr>
              </pic:pic>
            </a:graphicData>
          </a:graphic>
        </wp:anchor>
      </w:drawing>
    </w:r>
    <w:r w:rsidR="00AA62BF" w:rsidRPr="00AA62BF">
      <w:rPr>
        <w:rFonts w:hint="cs"/>
        <w:b/>
        <w:bCs/>
        <w:sz w:val="30"/>
        <w:szCs w:val="30"/>
        <w:rtl/>
        <w:lang w:bidi="ar-EG"/>
      </w:rPr>
      <w:t>جامعة قناة السويس</w:t>
    </w:r>
  </w:p>
  <w:p w:rsidR="00AA62BF" w:rsidRDefault="0053784A" w:rsidP="00AA62BF">
    <w:pPr>
      <w:pStyle w:val="Header"/>
      <w:jc w:val="center"/>
      <w:rPr>
        <w:b/>
        <w:bCs/>
        <w:sz w:val="30"/>
        <w:szCs w:val="30"/>
        <w:rtl/>
        <w:lang w:bidi="ar-EG"/>
      </w:rPr>
    </w:pPr>
    <w:r>
      <w:rPr>
        <w:rFonts w:hint="cs"/>
        <w:b/>
        <w:bCs/>
        <w:sz w:val="30"/>
        <w:szCs w:val="30"/>
        <w:rtl/>
        <w:lang w:bidi="ar-EG"/>
      </w:rPr>
      <w:t>قطاع شئون</w:t>
    </w:r>
    <w:r w:rsidR="00382E50">
      <w:rPr>
        <w:rFonts w:hint="cs"/>
        <w:b/>
        <w:bCs/>
        <w:sz w:val="30"/>
        <w:szCs w:val="30"/>
        <w:rtl/>
        <w:lang w:bidi="ar-EG"/>
      </w:rPr>
      <w:t xml:space="preserve"> </w:t>
    </w:r>
    <w:r>
      <w:rPr>
        <w:rFonts w:hint="cs"/>
        <w:b/>
        <w:bCs/>
        <w:sz w:val="30"/>
        <w:szCs w:val="30"/>
        <w:rtl/>
        <w:lang w:bidi="ar-EG"/>
      </w:rPr>
      <w:t>التعليم</w:t>
    </w:r>
    <w:r w:rsidR="00B11BCA">
      <w:rPr>
        <w:rFonts w:hint="cs"/>
        <w:b/>
        <w:bCs/>
        <w:sz w:val="30"/>
        <w:szCs w:val="30"/>
        <w:rtl/>
        <w:lang w:bidi="ar-EG"/>
      </w:rPr>
      <w:t xml:space="preserve"> والطلاب</w:t>
    </w:r>
  </w:p>
  <w:p w:rsidR="0053784A" w:rsidRDefault="0053784A" w:rsidP="00AA62BF">
    <w:pPr>
      <w:pStyle w:val="Header"/>
      <w:jc w:val="center"/>
      <w:rPr>
        <w:rtl/>
        <w:lang w:bidi="ar-EG"/>
      </w:rPr>
    </w:pPr>
    <w:r>
      <w:rPr>
        <w:rFonts w:hint="cs"/>
        <w:b/>
        <w:bCs/>
        <w:sz w:val="30"/>
        <w:szCs w:val="30"/>
        <w:rtl/>
        <w:lang w:bidi="ar-EG"/>
      </w:rPr>
      <w:t xml:space="preserve">مركز الدعم </w:t>
    </w:r>
    <w:r w:rsidR="00812D4F">
      <w:rPr>
        <w:rFonts w:hint="cs"/>
        <w:b/>
        <w:bCs/>
        <w:sz w:val="30"/>
        <w:szCs w:val="30"/>
        <w:rtl/>
        <w:lang w:bidi="ar-EG"/>
      </w:rPr>
      <w:t>الأكاديمي</w:t>
    </w:r>
    <w:r>
      <w:rPr>
        <w:rFonts w:hint="cs"/>
        <w:b/>
        <w:bCs/>
        <w:sz w:val="30"/>
        <w:szCs w:val="30"/>
        <w:rtl/>
        <w:lang w:bidi="ar-EG"/>
      </w:rPr>
      <w:t xml:space="preserve"> للطلاب</w:t>
    </w:r>
  </w:p>
  <w:p w:rsidR="00AA62BF" w:rsidRPr="00AA62BF" w:rsidRDefault="00AA62BF" w:rsidP="00FA682C">
    <w:pPr>
      <w:pStyle w:val="Header"/>
      <w:tabs>
        <w:tab w:val="clear" w:pos="8306"/>
        <w:tab w:val="right" w:pos="9206"/>
      </w:tabs>
      <w:ind w:left="-874" w:right="-1440"/>
      <w:jc w:val="center"/>
      <w:rPr>
        <w:u w:val="single"/>
        <w:rtl/>
        <w:lang w:bidi="ar-EG"/>
      </w:rPr>
    </w:pPr>
    <w:r w:rsidRPr="00AA62BF">
      <w:rPr>
        <w:rFonts w:hint="cs"/>
        <w:u w:val="single"/>
        <w:rtl/>
        <w:lang w:bidi="ar-EG"/>
      </w:rPr>
      <w:t>----------------------------------------------------</w:t>
    </w:r>
    <w:r w:rsidR="00FA682C">
      <w:rPr>
        <w:rFonts w:hint="cs"/>
        <w:u w:val="single"/>
        <w:rtl/>
        <w:lang w:bidi="ar-EG"/>
      </w:rPr>
      <w:t>-----------</w:t>
    </w:r>
    <w:r w:rsidRPr="00AA62BF">
      <w:rPr>
        <w:rFonts w:hint="cs"/>
        <w:u w:val="single"/>
        <w:rtl/>
        <w:lang w:bidi="ar-EG"/>
      </w:rPr>
      <w: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2E50" w:rsidRDefault="00382E5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D8C39AE"/>
    <w:multiLevelType w:val="hybridMultilevel"/>
    <w:tmpl w:val="19148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cumentProtection w:edit="forms" w:enforcement="0"/>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tDS0sDAyMrYwNTMxMzBU0lEKTi0uzszPAykwqgUAJ4g9zCwAAAA="/>
  </w:docVars>
  <w:rsids>
    <w:rsidRoot w:val="00F61926"/>
    <w:rsid w:val="000119C7"/>
    <w:rsid w:val="00020873"/>
    <w:rsid w:val="00036546"/>
    <w:rsid w:val="000421E4"/>
    <w:rsid w:val="0005585B"/>
    <w:rsid w:val="000605BD"/>
    <w:rsid w:val="000E3228"/>
    <w:rsid w:val="001322F9"/>
    <w:rsid w:val="00153074"/>
    <w:rsid w:val="001767F2"/>
    <w:rsid w:val="001A1DC2"/>
    <w:rsid w:val="001A71A0"/>
    <w:rsid w:val="00221263"/>
    <w:rsid w:val="00251536"/>
    <w:rsid w:val="00261B9F"/>
    <w:rsid w:val="002704D2"/>
    <w:rsid w:val="002852CE"/>
    <w:rsid w:val="002C316E"/>
    <w:rsid w:val="002F34D2"/>
    <w:rsid w:val="00301AFB"/>
    <w:rsid w:val="00320FF8"/>
    <w:rsid w:val="00354E91"/>
    <w:rsid w:val="00360327"/>
    <w:rsid w:val="00370538"/>
    <w:rsid w:val="00382E50"/>
    <w:rsid w:val="003A09F2"/>
    <w:rsid w:val="003D4653"/>
    <w:rsid w:val="00417433"/>
    <w:rsid w:val="004A6260"/>
    <w:rsid w:val="004B5853"/>
    <w:rsid w:val="004C2828"/>
    <w:rsid w:val="004E1391"/>
    <w:rsid w:val="004F2EFA"/>
    <w:rsid w:val="0053348C"/>
    <w:rsid w:val="0053784A"/>
    <w:rsid w:val="00543496"/>
    <w:rsid w:val="00546AB6"/>
    <w:rsid w:val="005A210A"/>
    <w:rsid w:val="005A58FE"/>
    <w:rsid w:val="005F3ED4"/>
    <w:rsid w:val="006273C1"/>
    <w:rsid w:val="0066297D"/>
    <w:rsid w:val="006B0397"/>
    <w:rsid w:val="006D2DF9"/>
    <w:rsid w:val="0070124A"/>
    <w:rsid w:val="007442F8"/>
    <w:rsid w:val="00745FFF"/>
    <w:rsid w:val="00773116"/>
    <w:rsid w:val="00786657"/>
    <w:rsid w:val="00796390"/>
    <w:rsid w:val="00796EF8"/>
    <w:rsid w:val="007C1B05"/>
    <w:rsid w:val="007F7B37"/>
    <w:rsid w:val="00812D4F"/>
    <w:rsid w:val="00817FEB"/>
    <w:rsid w:val="008C2AD6"/>
    <w:rsid w:val="008C7995"/>
    <w:rsid w:val="008C7D0E"/>
    <w:rsid w:val="008D2806"/>
    <w:rsid w:val="008D5AFB"/>
    <w:rsid w:val="008E51D2"/>
    <w:rsid w:val="008F0497"/>
    <w:rsid w:val="00901639"/>
    <w:rsid w:val="00932D6E"/>
    <w:rsid w:val="009401EE"/>
    <w:rsid w:val="00961C8F"/>
    <w:rsid w:val="00983840"/>
    <w:rsid w:val="009D59A2"/>
    <w:rsid w:val="00A14A56"/>
    <w:rsid w:val="00A461CF"/>
    <w:rsid w:val="00A55DC4"/>
    <w:rsid w:val="00A62F92"/>
    <w:rsid w:val="00A65E94"/>
    <w:rsid w:val="00A84ED6"/>
    <w:rsid w:val="00A93477"/>
    <w:rsid w:val="00AA62BF"/>
    <w:rsid w:val="00AB52DC"/>
    <w:rsid w:val="00AD027F"/>
    <w:rsid w:val="00B02C21"/>
    <w:rsid w:val="00B11BCA"/>
    <w:rsid w:val="00B319C7"/>
    <w:rsid w:val="00B348D5"/>
    <w:rsid w:val="00B451C4"/>
    <w:rsid w:val="00B93F05"/>
    <w:rsid w:val="00B97480"/>
    <w:rsid w:val="00BE40BD"/>
    <w:rsid w:val="00C16953"/>
    <w:rsid w:val="00C84417"/>
    <w:rsid w:val="00CD2A13"/>
    <w:rsid w:val="00D51D3B"/>
    <w:rsid w:val="00D70C76"/>
    <w:rsid w:val="00D845DB"/>
    <w:rsid w:val="00D916B1"/>
    <w:rsid w:val="00D96D0B"/>
    <w:rsid w:val="00DA1D40"/>
    <w:rsid w:val="00DC6C83"/>
    <w:rsid w:val="00DE0DA3"/>
    <w:rsid w:val="00E6607C"/>
    <w:rsid w:val="00ED3F3D"/>
    <w:rsid w:val="00F070D7"/>
    <w:rsid w:val="00F43654"/>
    <w:rsid w:val="00F4607E"/>
    <w:rsid w:val="00F529DE"/>
    <w:rsid w:val="00F61926"/>
    <w:rsid w:val="00F66218"/>
    <w:rsid w:val="00F711E3"/>
    <w:rsid w:val="00F85719"/>
    <w:rsid w:val="00FA1390"/>
    <w:rsid w:val="00FA682C"/>
    <w:rsid w:val="00FB5D00"/>
    <w:rsid w:val="00FB6D34"/>
    <w:rsid w:val="00FB750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51D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619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A62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AA62BF"/>
  </w:style>
  <w:style w:type="paragraph" w:styleId="Footer">
    <w:name w:val="footer"/>
    <w:basedOn w:val="Normal"/>
    <w:link w:val="FooterChar"/>
    <w:uiPriority w:val="99"/>
    <w:unhideWhenUsed/>
    <w:rsid w:val="00AA62BF"/>
    <w:pPr>
      <w:tabs>
        <w:tab w:val="center" w:pos="4153"/>
        <w:tab w:val="right" w:pos="8306"/>
      </w:tabs>
      <w:spacing w:after="0" w:line="240" w:lineRule="auto"/>
    </w:pPr>
  </w:style>
  <w:style w:type="character" w:customStyle="1" w:styleId="FooterChar">
    <w:name w:val="Footer Char"/>
    <w:basedOn w:val="DefaultParagraphFont"/>
    <w:link w:val="Footer"/>
    <w:uiPriority w:val="99"/>
    <w:rsid w:val="00AA62BF"/>
  </w:style>
  <w:style w:type="paragraph" w:styleId="NormalWeb">
    <w:name w:val="Normal (Web)"/>
    <w:basedOn w:val="Normal"/>
    <w:uiPriority w:val="99"/>
    <w:semiHidden/>
    <w:unhideWhenUsed/>
    <w:rsid w:val="00AA62B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76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7F2"/>
    <w:rPr>
      <w:rFonts w:ascii="Tahoma" w:hAnsi="Tahoma" w:cs="Tahoma"/>
      <w:sz w:val="16"/>
      <w:szCs w:val="16"/>
    </w:rPr>
  </w:style>
  <w:style w:type="paragraph" w:styleId="ListParagraph">
    <w:name w:val="List Paragraph"/>
    <w:basedOn w:val="Normal"/>
    <w:uiPriority w:val="34"/>
    <w:qFormat/>
    <w:rsid w:val="004C2828"/>
    <w:pPr>
      <w:ind w:left="720"/>
      <w:contextualSpacing/>
    </w:pPr>
  </w:style>
  <w:style w:type="character" w:styleId="PlaceholderText">
    <w:name w:val="Placeholder Text"/>
    <w:basedOn w:val="DefaultParagraphFont"/>
    <w:uiPriority w:val="99"/>
    <w:semiHidden/>
    <w:rsid w:val="00B348D5"/>
    <w:rPr>
      <w:color w:val="808080"/>
    </w:rPr>
  </w:style>
  <w:style w:type="character" w:styleId="Hyperlink">
    <w:name w:val="Hyperlink"/>
    <w:basedOn w:val="DefaultParagraphFont"/>
    <w:uiPriority w:val="99"/>
    <w:unhideWhenUsed/>
    <w:rsid w:val="00D916B1"/>
    <w:rPr>
      <w:color w:val="0000FF" w:themeColor="hyperlink"/>
      <w:u w:val="single"/>
    </w:rPr>
  </w:style>
  <w:style w:type="character" w:customStyle="1" w:styleId="apple-style-span">
    <w:name w:val="apple-style-span"/>
    <w:basedOn w:val="DefaultParagraphFont"/>
    <w:rsid w:val="008C7D0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619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A62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AA62BF"/>
  </w:style>
  <w:style w:type="paragraph" w:styleId="Footer">
    <w:name w:val="footer"/>
    <w:basedOn w:val="Normal"/>
    <w:link w:val="FooterChar"/>
    <w:uiPriority w:val="99"/>
    <w:unhideWhenUsed/>
    <w:rsid w:val="00AA62BF"/>
    <w:pPr>
      <w:tabs>
        <w:tab w:val="center" w:pos="4153"/>
        <w:tab w:val="right" w:pos="8306"/>
      </w:tabs>
      <w:spacing w:after="0" w:line="240" w:lineRule="auto"/>
    </w:pPr>
  </w:style>
  <w:style w:type="character" w:customStyle="1" w:styleId="FooterChar">
    <w:name w:val="Footer Char"/>
    <w:basedOn w:val="DefaultParagraphFont"/>
    <w:link w:val="Footer"/>
    <w:uiPriority w:val="99"/>
    <w:rsid w:val="00AA62BF"/>
  </w:style>
  <w:style w:type="paragraph" w:styleId="NormalWeb">
    <w:name w:val="Normal (Web)"/>
    <w:basedOn w:val="Normal"/>
    <w:uiPriority w:val="99"/>
    <w:semiHidden/>
    <w:unhideWhenUsed/>
    <w:rsid w:val="00AA62B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76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7F2"/>
    <w:rPr>
      <w:rFonts w:ascii="Tahoma" w:hAnsi="Tahoma" w:cs="Tahoma"/>
      <w:sz w:val="16"/>
      <w:szCs w:val="16"/>
    </w:rPr>
  </w:style>
  <w:style w:type="paragraph" w:styleId="ListParagraph">
    <w:name w:val="List Paragraph"/>
    <w:basedOn w:val="Normal"/>
    <w:uiPriority w:val="34"/>
    <w:qFormat/>
    <w:rsid w:val="004C2828"/>
    <w:pPr>
      <w:ind w:left="720"/>
      <w:contextualSpacing/>
    </w:pPr>
  </w:style>
  <w:style w:type="character" w:styleId="PlaceholderText">
    <w:name w:val="Placeholder Text"/>
    <w:basedOn w:val="DefaultParagraphFont"/>
    <w:uiPriority w:val="99"/>
    <w:semiHidden/>
    <w:rsid w:val="00B348D5"/>
    <w:rPr>
      <w:color w:val="808080"/>
    </w:rPr>
  </w:style>
  <w:style w:type="character" w:styleId="Hyperlink">
    <w:name w:val="Hyperlink"/>
    <w:basedOn w:val="DefaultParagraphFont"/>
    <w:uiPriority w:val="99"/>
    <w:unhideWhenUsed/>
    <w:rsid w:val="00D916B1"/>
    <w:rPr>
      <w:color w:val="0000FF" w:themeColor="hyperlink"/>
      <w:u w:val="single"/>
    </w:rPr>
  </w:style>
  <w:style w:type="character" w:customStyle="1" w:styleId="apple-style-span">
    <w:name w:val="apple-style-span"/>
    <w:basedOn w:val="DefaultParagraphFont"/>
    <w:rsid w:val="008C7D0E"/>
  </w:style>
</w:styles>
</file>

<file path=word/webSettings.xml><?xml version="1.0" encoding="utf-8"?>
<w:webSettings xmlns:r="http://schemas.openxmlformats.org/officeDocument/2006/relationships" xmlns:w="http://schemas.openxmlformats.org/wordprocessingml/2006/main">
  <w:divs>
    <w:div w:id="478613396">
      <w:bodyDiv w:val="1"/>
      <w:marLeft w:val="0"/>
      <w:marRight w:val="0"/>
      <w:marTop w:val="0"/>
      <w:marBottom w:val="0"/>
      <w:divBdr>
        <w:top w:val="none" w:sz="0" w:space="0" w:color="auto"/>
        <w:left w:val="none" w:sz="0" w:space="0" w:color="auto"/>
        <w:bottom w:val="none" w:sz="0" w:space="0" w:color="auto"/>
        <w:right w:val="none" w:sz="0" w:space="0" w:color="auto"/>
      </w:divBdr>
    </w:div>
    <w:div w:id="1044715669">
      <w:bodyDiv w:val="1"/>
      <w:marLeft w:val="0"/>
      <w:marRight w:val="0"/>
      <w:marTop w:val="0"/>
      <w:marBottom w:val="0"/>
      <w:divBdr>
        <w:top w:val="none" w:sz="0" w:space="0" w:color="auto"/>
        <w:left w:val="none" w:sz="0" w:space="0" w:color="auto"/>
        <w:bottom w:val="none" w:sz="0" w:space="0" w:color="auto"/>
        <w:right w:val="none" w:sz="0" w:space="0" w:color="auto"/>
      </w:divBdr>
    </w:div>
    <w:div w:id="160866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madan_emara@agr.suez.edu.eg" TargetMode="External"/><Relationship Id="rId13" Type="http://schemas.openxmlformats.org/officeDocument/2006/relationships/header" Target="header3.xml"/><Relationship Id="rId1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DBC65235D3943C9AECFC9005EF0D5D1"/>
        <w:category>
          <w:name w:val="General"/>
          <w:gallery w:val="placeholder"/>
        </w:category>
        <w:types>
          <w:type w:val="bbPlcHdr"/>
        </w:types>
        <w:behaviors>
          <w:behavior w:val="content"/>
        </w:behaviors>
        <w:guid w:val="{9C016604-9BC7-44EC-A4A6-B881968A1DCC}"/>
      </w:docPartPr>
      <w:docPartBody>
        <w:p w:rsidR="00875272" w:rsidRDefault="00875272" w:rsidP="00875272">
          <w:pPr>
            <w:pStyle w:val="ADBC65235D3943C9AECFC9005EF0D5D12"/>
          </w:pPr>
          <w:r w:rsidRPr="008F0497">
            <w:rPr>
              <w:rStyle w:val="PlaceholderText"/>
              <w:rFonts w:cs="Andalus"/>
              <w:sz w:val="26"/>
              <w:szCs w:val="26"/>
            </w:rPr>
            <w:t>………………………….………………….</w:t>
          </w:r>
        </w:p>
      </w:docPartBody>
    </w:docPart>
    <w:docPart>
      <w:docPartPr>
        <w:name w:val="E55A1AA04E404137B97A5E1A1FB2033C"/>
        <w:category>
          <w:name w:val="General"/>
          <w:gallery w:val="placeholder"/>
        </w:category>
        <w:types>
          <w:type w:val="bbPlcHdr"/>
        </w:types>
        <w:behaviors>
          <w:behavior w:val="content"/>
        </w:behaviors>
        <w:guid w:val="{D9C499BF-2824-4DA5-8025-B673F0844601}"/>
      </w:docPartPr>
      <w:docPartBody>
        <w:p w:rsidR="00875272" w:rsidRDefault="00875272" w:rsidP="00875272">
          <w:pPr>
            <w:pStyle w:val="E55A1AA04E404137B97A5E1A1FB2033C2"/>
          </w:pPr>
          <w:r w:rsidRPr="008F0497">
            <w:rPr>
              <w:rStyle w:val="PlaceholderText"/>
              <w:rFonts w:cstheme="minorHAnsi"/>
              <w:sz w:val="26"/>
              <w:szCs w:val="26"/>
            </w:rPr>
            <w:t>………………………….………………….</w:t>
          </w:r>
        </w:p>
      </w:docPartBody>
    </w:docPart>
    <w:docPart>
      <w:docPartPr>
        <w:name w:val="61ED7500127148938BF624648ED4D5DF"/>
        <w:category>
          <w:name w:val="General"/>
          <w:gallery w:val="placeholder"/>
        </w:category>
        <w:types>
          <w:type w:val="bbPlcHdr"/>
        </w:types>
        <w:behaviors>
          <w:behavior w:val="content"/>
        </w:behaviors>
        <w:guid w:val="{13128CC6-77F6-49B6-A636-059A817F1D1A}"/>
      </w:docPartPr>
      <w:docPartBody>
        <w:p w:rsidR="00875272" w:rsidRDefault="00875272" w:rsidP="00875272">
          <w:pPr>
            <w:pStyle w:val="61ED7500127148938BF624648ED4D5DF2"/>
          </w:pPr>
          <w:r w:rsidRPr="008F0497">
            <w:rPr>
              <w:rStyle w:val="PlaceholderText"/>
              <w:sz w:val="26"/>
              <w:szCs w:val="26"/>
            </w:rPr>
            <w:t>…………………………….</w:t>
          </w:r>
        </w:p>
      </w:docPartBody>
    </w:docPart>
    <w:docPart>
      <w:docPartPr>
        <w:name w:val="0FF51B7C89044D268CAC9FCD6FF4FBAA"/>
        <w:category>
          <w:name w:val="General"/>
          <w:gallery w:val="placeholder"/>
        </w:category>
        <w:types>
          <w:type w:val="bbPlcHdr"/>
        </w:types>
        <w:behaviors>
          <w:behavior w:val="content"/>
        </w:behaviors>
        <w:guid w:val="{A4AA235F-5FBC-47EB-8F91-5184E62AFC9C}"/>
      </w:docPartPr>
      <w:docPartBody>
        <w:p w:rsidR="00875272" w:rsidRDefault="00875272" w:rsidP="00875272">
          <w:pPr>
            <w:pStyle w:val="0FF51B7C89044D268CAC9FCD6FF4FBAA2"/>
          </w:pPr>
          <w:r w:rsidRPr="008F0497">
            <w:rPr>
              <w:rStyle w:val="PlaceholderText"/>
              <w:sz w:val="26"/>
              <w:szCs w:val="26"/>
            </w:rPr>
            <w:t>………………….</w:t>
          </w:r>
        </w:p>
      </w:docPartBody>
    </w:docPart>
    <w:docPart>
      <w:docPartPr>
        <w:name w:val="FD2B060DD157498B8DD15C67BD13FBF7"/>
        <w:category>
          <w:name w:val="General"/>
          <w:gallery w:val="placeholder"/>
        </w:category>
        <w:types>
          <w:type w:val="bbPlcHdr"/>
        </w:types>
        <w:behaviors>
          <w:behavior w:val="content"/>
        </w:behaviors>
        <w:guid w:val="{DAEA7DC1-1874-4251-8E67-C1B642DB2354}"/>
      </w:docPartPr>
      <w:docPartBody>
        <w:p w:rsidR="00875272" w:rsidRDefault="00875272" w:rsidP="00875272">
          <w:pPr>
            <w:pStyle w:val="FD2B060DD157498B8DD15C67BD13FBF72"/>
          </w:pPr>
          <w:r w:rsidRPr="008F0497">
            <w:rPr>
              <w:rStyle w:val="PlaceholderText"/>
              <w:sz w:val="26"/>
              <w:szCs w:val="26"/>
            </w:rPr>
            <w:t>…………………………….</w:t>
          </w:r>
        </w:p>
      </w:docPartBody>
    </w:docPart>
    <w:docPart>
      <w:docPartPr>
        <w:name w:val="8D2B0B8F1E2149309C83944A1EEBC505"/>
        <w:category>
          <w:name w:val="General"/>
          <w:gallery w:val="placeholder"/>
        </w:category>
        <w:types>
          <w:type w:val="bbPlcHdr"/>
        </w:types>
        <w:behaviors>
          <w:behavior w:val="content"/>
        </w:behaviors>
        <w:guid w:val="{2C23C379-73C3-4DE4-BC37-6A73C423547D}"/>
      </w:docPartPr>
      <w:docPartBody>
        <w:p w:rsidR="00875272" w:rsidRDefault="00875272" w:rsidP="00875272">
          <w:pPr>
            <w:pStyle w:val="8D2B0B8F1E2149309C83944A1EEBC5052"/>
          </w:pPr>
          <w:r w:rsidRPr="008F0497">
            <w:rPr>
              <w:rStyle w:val="PlaceholderText"/>
              <w:sz w:val="26"/>
              <w:szCs w:val="26"/>
            </w:rPr>
            <w:t>………………….</w:t>
          </w:r>
        </w:p>
      </w:docPartBody>
    </w:docPart>
    <w:docPart>
      <w:docPartPr>
        <w:name w:val="F624717A412B40B0A202212E5E57F2D3"/>
        <w:category>
          <w:name w:val="General"/>
          <w:gallery w:val="placeholder"/>
        </w:category>
        <w:types>
          <w:type w:val="bbPlcHdr"/>
        </w:types>
        <w:behaviors>
          <w:behavior w:val="content"/>
        </w:behaviors>
        <w:guid w:val="{6A660162-1CB5-4475-AD18-00369450164D}"/>
      </w:docPartPr>
      <w:docPartBody>
        <w:p w:rsidR="00875272" w:rsidRDefault="00875272" w:rsidP="00875272">
          <w:pPr>
            <w:pStyle w:val="F624717A412B40B0A202212E5E57F2D32"/>
          </w:pPr>
          <w:r w:rsidRPr="008F0497">
            <w:rPr>
              <w:rStyle w:val="PlaceholderText"/>
              <w:sz w:val="26"/>
              <w:szCs w:val="26"/>
            </w:rPr>
            <w:t>…………………………….</w:t>
          </w:r>
        </w:p>
      </w:docPartBody>
    </w:docPart>
    <w:docPart>
      <w:docPartPr>
        <w:name w:val="5BD7F933E5E04B0AB6E7C89AECE03FB6"/>
        <w:category>
          <w:name w:val="General"/>
          <w:gallery w:val="placeholder"/>
        </w:category>
        <w:types>
          <w:type w:val="bbPlcHdr"/>
        </w:types>
        <w:behaviors>
          <w:behavior w:val="content"/>
        </w:behaviors>
        <w:guid w:val="{7EAAE2A5-A5BA-45A6-89BE-4F861E6C9E6E}"/>
      </w:docPartPr>
      <w:docPartBody>
        <w:p w:rsidR="00875272" w:rsidRDefault="00875272" w:rsidP="00875272">
          <w:pPr>
            <w:pStyle w:val="5BD7F933E5E04B0AB6E7C89AECE03FB62"/>
          </w:pPr>
          <w:r w:rsidRPr="008F0497">
            <w:rPr>
              <w:rStyle w:val="PlaceholderText"/>
              <w:sz w:val="26"/>
              <w:szCs w:val="26"/>
            </w:rPr>
            <w:t>………………….</w:t>
          </w:r>
        </w:p>
      </w:docPartBody>
    </w:docPart>
    <w:docPart>
      <w:docPartPr>
        <w:name w:val="5B0294A9813F45169F4754B0D624C181"/>
        <w:category>
          <w:name w:val="General"/>
          <w:gallery w:val="placeholder"/>
        </w:category>
        <w:types>
          <w:type w:val="bbPlcHdr"/>
        </w:types>
        <w:behaviors>
          <w:behavior w:val="content"/>
        </w:behaviors>
        <w:guid w:val="{F3E789E5-5FDA-4C4F-A8B8-617DD8F2FC64}"/>
      </w:docPartPr>
      <w:docPartBody>
        <w:p w:rsidR="00875272" w:rsidRDefault="00875272" w:rsidP="00875272">
          <w:pPr>
            <w:pStyle w:val="5B0294A9813F45169F4754B0D624C1812"/>
          </w:pPr>
          <w:r w:rsidRPr="008F0497">
            <w:rPr>
              <w:rStyle w:val="PlaceholderText"/>
              <w:sz w:val="26"/>
              <w:szCs w:val="26"/>
            </w:rPr>
            <w:t>…………………………….……………….</w:t>
          </w:r>
        </w:p>
      </w:docPartBody>
    </w:docPart>
    <w:docPart>
      <w:docPartPr>
        <w:name w:val="06F3E1377644424AB3768FC560F0C779"/>
        <w:category>
          <w:name w:val="General"/>
          <w:gallery w:val="placeholder"/>
        </w:category>
        <w:types>
          <w:type w:val="bbPlcHdr"/>
        </w:types>
        <w:behaviors>
          <w:behavior w:val="content"/>
        </w:behaviors>
        <w:guid w:val="{4CE9BD3D-7EA0-430F-B31A-1B45A295C974}"/>
      </w:docPartPr>
      <w:docPartBody>
        <w:p w:rsidR="00875272" w:rsidRDefault="00875272" w:rsidP="00875272">
          <w:pPr>
            <w:pStyle w:val="06F3E1377644424AB3768FC560F0C7792"/>
          </w:pPr>
          <w:r w:rsidRPr="008F0497">
            <w:rPr>
              <w:rStyle w:val="PlaceholderText"/>
              <w:rFonts w:cs="Andalus"/>
              <w:sz w:val="26"/>
              <w:szCs w:val="26"/>
            </w:rPr>
            <w:t>………………………….………………….………………………….………………….………………………….………………….</w:t>
          </w:r>
        </w:p>
      </w:docPartBody>
    </w:docPart>
    <w:docPart>
      <w:docPartPr>
        <w:name w:val="179D9C39189D498CA32C611404F9EFCB"/>
        <w:category>
          <w:name w:val="General"/>
          <w:gallery w:val="placeholder"/>
        </w:category>
        <w:types>
          <w:type w:val="bbPlcHdr"/>
        </w:types>
        <w:behaviors>
          <w:behavior w:val="content"/>
        </w:behaviors>
        <w:guid w:val="{3D56A2D9-15F0-4E99-91E6-3DE9316A8160}"/>
      </w:docPartPr>
      <w:docPartBody>
        <w:p w:rsidR="00875272" w:rsidRDefault="00875272" w:rsidP="00875272">
          <w:pPr>
            <w:pStyle w:val="179D9C39189D498CA32C611404F9EFCB2"/>
          </w:pPr>
          <w:r w:rsidRPr="008F0497">
            <w:rPr>
              <w:rStyle w:val="PlaceholderText"/>
              <w:rFonts w:cs="Andalus"/>
              <w:sz w:val="26"/>
              <w:szCs w:val="26"/>
            </w:rPr>
            <w:t>………………………….………………….………………………….………………….………………………….………………….</w:t>
          </w:r>
        </w:p>
      </w:docPartBody>
    </w:docPart>
    <w:docPart>
      <w:docPartPr>
        <w:name w:val="B77EB3AB01CB49A48A711E770039C765"/>
        <w:category>
          <w:name w:val="General"/>
          <w:gallery w:val="placeholder"/>
        </w:category>
        <w:types>
          <w:type w:val="bbPlcHdr"/>
        </w:types>
        <w:behaviors>
          <w:behavior w:val="content"/>
        </w:behaviors>
        <w:guid w:val="{2CF49107-2292-4B56-B722-590D43CBAFEE}"/>
      </w:docPartPr>
      <w:docPartBody>
        <w:p w:rsidR="00875272" w:rsidRDefault="00875272" w:rsidP="00875272">
          <w:pPr>
            <w:pStyle w:val="B77EB3AB01CB49A48A711E770039C7652"/>
          </w:pPr>
          <w:r w:rsidRPr="008F0497">
            <w:rPr>
              <w:rStyle w:val="PlaceholderText"/>
              <w:sz w:val="26"/>
              <w:szCs w:val="26"/>
            </w:rPr>
            <w:t>…………………………………………….</w:t>
          </w:r>
        </w:p>
      </w:docPartBody>
    </w:docPart>
    <w:docPart>
      <w:docPartPr>
        <w:name w:val="17CF1F28849B484A92B6CAD8B9F4A179"/>
        <w:category>
          <w:name w:val="General"/>
          <w:gallery w:val="placeholder"/>
        </w:category>
        <w:types>
          <w:type w:val="bbPlcHdr"/>
        </w:types>
        <w:behaviors>
          <w:behavior w:val="content"/>
        </w:behaviors>
        <w:guid w:val="{F4FFD549-9068-4138-9999-5CDB62C7F967}"/>
      </w:docPartPr>
      <w:docPartBody>
        <w:p w:rsidR="00875272" w:rsidRDefault="00875272" w:rsidP="00875272">
          <w:pPr>
            <w:pStyle w:val="17CF1F28849B484A92B6CAD8B9F4A1792"/>
          </w:pPr>
          <w:r w:rsidRPr="008F0497">
            <w:rPr>
              <w:rStyle w:val="PlaceholderText"/>
              <w:sz w:val="26"/>
              <w:szCs w:val="26"/>
            </w:rPr>
            <w:t>…………..</w:t>
          </w:r>
        </w:p>
      </w:docPartBody>
    </w:docPart>
    <w:docPart>
      <w:docPartPr>
        <w:name w:val="F603E46A60A34742B798BA4F45C27BA7"/>
        <w:category>
          <w:name w:val="General"/>
          <w:gallery w:val="placeholder"/>
        </w:category>
        <w:types>
          <w:type w:val="bbPlcHdr"/>
        </w:types>
        <w:behaviors>
          <w:behavior w:val="content"/>
        </w:behaviors>
        <w:guid w:val="{6E90BC0F-199D-4A78-BE37-ED327CE49AC8}"/>
      </w:docPartPr>
      <w:docPartBody>
        <w:p w:rsidR="00875272" w:rsidRDefault="00875272" w:rsidP="00875272">
          <w:pPr>
            <w:pStyle w:val="F603E46A60A34742B798BA4F45C27BA72"/>
          </w:pPr>
          <w:r w:rsidRPr="008F0497">
            <w:rPr>
              <w:rStyle w:val="PlaceholderText"/>
              <w:sz w:val="26"/>
              <w:szCs w:val="26"/>
            </w:rPr>
            <w:t>………………………….………………….</w:t>
          </w:r>
        </w:p>
      </w:docPartBody>
    </w:docPart>
    <w:docPart>
      <w:docPartPr>
        <w:name w:val="EB8269E6535A4193B89ED64F3AA12844"/>
        <w:category>
          <w:name w:val="General"/>
          <w:gallery w:val="placeholder"/>
        </w:category>
        <w:types>
          <w:type w:val="bbPlcHdr"/>
        </w:types>
        <w:behaviors>
          <w:behavior w:val="content"/>
        </w:behaviors>
        <w:guid w:val="{B146A157-17D8-4680-AECD-3E43940871ED}"/>
      </w:docPartPr>
      <w:docPartBody>
        <w:p w:rsidR="00875272" w:rsidRDefault="00875272" w:rsidP="00875272">
          <w:pPr>
            <w:pStyle w:val="EB8269E6535A4193B89ED64F3AA128442"/>
          </w:pPr>
          <w:r w:rsidRPr="008F0497">
            <w:rPr>
              <w:rStyle w:val="PlaceholderText"/>
              <w:sz w:val="26"/>
              <w:szCs w:val="26"/>
            </w:rPr>
            <w:t>…………..</w:t>
          </w:r>
        </w:p>
      </w:docPartBody>
    </w:docPart>
    <w:docPart>
      <w:docPartPr>
        <w:name w:val="AD2EE442D6404F38AF0774A57DC9B86D"/>
        <w:category>
          <w:name w:val="General"/>
          <w:gallery w:val="placeholder"/>
        </w:category>
        <w:types>
          <w:type w:val="bbPlcHdr"/>
        </w:types>
        <w:behaviors>
          <w:behavior w:val="content"/>
        </w:behaviors>
        <w:guid w:val="{B391C860-205A-4683-B1C2-5C52E03E7D20}"/>
      </w:docPartPr>
      <w:docPartBody>
        <w:p w:rsidR="00875272" w:rsidRDefault="00875272" w:rsidP="00875272">
          <w:pPr>
            <w:pStyle w:val="AD2EE442D6404F38AF0774A57DC9B86D2"/>
          </w:pPr>
          <w:r w:rsidRPr="008F0497">
            <w:rPr>
              <w:rStyle w:val="PlaceholderText"/>
              <w:rFonts w:cs="Andalus"/>
              <w:sz w:val="26"/>
              <w:szCs w:val="26"/>
            </w:rPr>
            <w:t>………………………….………………….………………………….………………….………………………….………………….</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w:altName w:val="Arial Unicode MS"/>
    <w:charset w:val="80"/>
    <w:family w:val="swiss"/>
    <w:pitch w:val="variable"/>
    <w:sig w:usb0="00000000" w:usb1="EAC7FFFF" w:usb2="00010012" w:usb3="00000000" w:csb0="0002009F" w:csb1="00000000"/>
  </w:font>
  <w:font w:name="MS Gothic">
    <w:altName w:val="MS Mincho"/>
    <w:panose1 w:val="020B0609070205080204"/>
    <w:charset w:val="80"/>
    <w:family w:val="moder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ndalus">
    <w:panose1 w:val="02020603050405020304"/>
    <w:charset w:val="00"/>
    <w:family w:val="roman"/>
    <w:pitch w:val="variable"/>
    <w:sig w:usb0="00002003" w:usb1="80000000" w:usb2="00000008" w:usb3="00000000" w:csb0="0000004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64579"/>
    <w:rsid w:val="001346FB"/>
    <w:rsid w:val="0019290F"/>
    <w:rsid w:val="00231E9B"/>
    <w:rsid w:val="00256842"/>
    <w:rsid w:val="00326D93"/>
    <w:rsid w:val="00354EAB"/>
    <w:rsid w:val="003A565A"/>
    <w:rsid w:val="003B0CED"/>
    <w:rsid w:val="003D1375"/>
    <w:rsid w:val="003E0AC3"/>
    <w:rsid w:val="00421CB9"/>
    <w:rsid w:val="00491629"/>
    <w:rsid w:val="005358DD"/>
    <w:rsid w:val="00577CD3"/>
    <w:rsid w:val="005F383D"/>
    <w:rsid w:val="005F3D1B"/>
    <w:rsid w:val="00626BDE"/>
    <w:rsid w:val="00684061"/>
    <w:rsid w:val="0070209D"/>
    <w:rsid w:val="007A3BBF"/>
    <w:rsid w:val="00804145"/>
    <w:rsid w:val="00875272"/>
    <w:rsid w:val="008A5243"/>
    <w:rsid w:val="008E2123"/>
    <w:rsid w:val="0091658E"/>
    <w:rsid w:val="00952E45"/>
    <w:rsid w:val="00A57B31"/>
    <w:rsid w:val="00AB1576"/>
    <w:rsid w:val="00AC55D7"/>
    <w:rsid w:val="00BC7CC9"/>
    <w:rsid w:val="00CE0C04"/>
    <w:rsid w:val="00D64579"/>
    <w:rsid w:val="00E4279E"/>
    <w:rsid w:val="00E47553"/>
    <w:rsid w:val="00E85D07"/>
    <w:rsid w:val="00EA2C19"/>
    <w:rsid w:val="00F00545"/>
    <w:rsid w:val="00F640D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3BBF"/>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7CD3"/>
    <w:rPr>
      <w:color w:val="808080"/>
    </w:rPr>
  </w:style>
  <w:style w:type="paragraph" w:customStyle="1" w:styleId="4FECF5CB75F94B64A62670B8B3BF15AD">
    <w:name w:val="4FECF5CB75F94B64A62670B8B3BF15AD"/>
    <w:rsid w:val="00D64579"/>
    <w:pPr>
      <w:bidi/>
    </w:pPr>
  </w:style>
  <w:style w:type="paragraph" w:customStyle="1" w:styleId="6346096C62104655A9B631656B97D452">
    <w:name w:val="6346096C62104655A9B631656B97D452"/>
    <w:rsid w:val="00D64579"/>
    <w:pPr>
      <w:bidi/>
    </w:pPr>
  </w:style>
  <w:style w:type="paragraph" w:customStyle="1" w:styleId="4FECF5CB75F94B64A62670B8B3BF15AD1">
    <w:name w:val="4FECF5CB75F94B64A62670B8B3BF15AD1"/>
    <w:rsid w:val="00D64579"/>
    <w:pPr>
      <w:bidi/>
    </w:pPr>
    <w:rPr>
      <w:rFonts w:eastAsiaTheme="minorHAnsi"/>
    </w:rPr>
  </w:style>
  <w:style w:type="paragraph" w:customStyle="1" w:styleId="F8FBCA2950E4486A88F7C95696A38036">
    <w:name w:val="F8FBCA2950E4486A88F7C95696A38036"/>
    <w:rsid w:val="00D64579"/>
    <w:pPr>
      <w:bidi/>
    </w:pPr>
    <w:rPr>
      <w:rFonts w:eastAsiaTheme="minorHAnsi"/>
    </w:rPr>
  </w:style>
  <w:style w:type="paragraph" w:customStyle="1" w:styleId="F2D2B31375D84C5084BD37904B01B6A0">
    <w:name w:val="F2D2B31375D84C5084BD37904B01B6A0"/>
    <w:rsid w:val="00D64579"/>
    <w:pPr>
      <w:bidi/>
    </w:pPr>
    <w:rPr>
      <w:rFonts w:eastAsiaTheme="minorHAnsi"/>
    </w:rPr>
  </w:style>
  <w:style w:type="paragraph" w:customStyle="1" w:styleId="1D2571CA7E784BACBA14C51854142280">
    <w:name w:val="1D2571CA7E784BACBA14C51854142280"/>
    <w:rsid w:val="00D64579"/>
    <w:pPr>
      <w:bidi/>
    </w:pPr>
    <w:rPr>
      <w:rFonts w:eastAsiaTheme="minorHAnsi"/>
    </w:rPr>
  </w:style>
  <w:style w:type="paragraph" w:customStyle="1" w:styleId="A99FA218C0504F469445D46AD0B630BB">
    <w:name w:val="A99FA218C0504F469445D46AD0B630BB"/>
    <w:rsid w:val="00D64579"/>
    <w:pPr>
      <w:bidi/>
    </w:pPr>
    <w:rPr>
      <w:rFonts w:eastAsiaTheme="minorHAnsi"/>
    </w:rPr>
  </w:style>
  <w:style w:type="paragraph" w:customStyle="1" w:styleId="C47B91D655744636BD0D67EBD9CA15DD">
    <w:name w:val="C47B91D655744636BD0D67EBD9CA15DD"/>
    <w:rsid w:val="00D64579"/>
    <w:pPr>
      <w:bidi/>
    </w:pPr>
    <w:rPr>
      <w:rFonts w:eastAsiaTheme="minorHAnsi"/>
    </w:rPr>
  </w:style>
  <w:style w:type="paragraph" w:customStyle="1" w:styleId="6D9B2884BC93444C86775C3702B46BB0">
    <w:name w:val="6D9B2884BC93444C86775C3702B46BB0"/>
    <w:rsid w:val="00D64579"/>
    <w:pPr>
      <w:bidi/>
    </w:pPr>
    <w:rPr>
      <w:rFonts w:eastAsiaTheme="minorHAnsi"/>
    </w:rPr>
  </w:style>
  <w:style w:type="paragraph" w:customStyle="1" w:styleId="7E989754071F461CAD69A733FEABC57A">
    <w:name w:val="7E989754071F461CAD69A733FEABC57A"/>
    <w:rsid w:val="00D64579"/>
    <w:pPr>
      <w:bidi/>
    </w:pPr>
    <w:rPr>
      <w:rFonts w:eastAsiaTheme="minorHAnsi"/>
    </w:rPr>
  </w:style>
  <w:style w:type="paragraph" w:customStyle="1" w:styleId="2A109C01170F4C59BE7A0B6D96BAA6F0">
    <w:name w:val="2A109C01170F4C59BE7A0B6D96BAA6F0"/>
    <w:rsid w:val="00D64579"/>
    <w:pPr>
      <w:bidi/>
    </w:pPr>
    <w:rPr>
      <w:rFonts w:eastAsiaTheme="minorHAnsi"/>
    </w:rPr>
  </w:style>
  <w:style w:type="paragraph" w:customStyle="1" w:styleId="AB9D167D5D7347A299F66A436ABB630C">
    <w:name w:val="AB9D167D5D7347A299F66A436ABB630C"/>
    <w:rsid w:val="00D64579"/>
    <w:pPr>
      <w:bidi/>
    </w:pPr>
    <w:rPr>
      <w:rFonts w:eastAsiaTheme="minorHAnsi"/>
    </w:rPr>
  </w:style>
  <w:style w:type="paragraph" w:customStyle="1" w:styleId="8FC8ACC199874A83AF1244A0992459AD">
    <w:name w:val="8FC8ACC199874A83AF1244A0992459AD"/>
    <w:rsid w:val="00D64579"/>
    <w:pPr>
      <w:bidi/>
    </w:pPr>
    <w:rPr>
      <w:rFonts w:eastAsiaTheme="minorHAnsi"/>
    </w:rPr>
  </w:style>
  <w:style w:type="paragraph" w:customStyle="1" w:styleId="51BAB176544C460DAF94DCD9FCB82CCD">
    <w:name w:val="51BAB176544C460DAF94DCD9FCB82CCD"/>
    <w:rsid w:val="00D64579"/>
    <w:pPr>
      <w:bidi/>
    </w:pPr>
    <w:rPr>
      <w:rFonts w:eastAsiaTheme="minorHAnsi"/>
    </w:rPr>
  </w:style>
  <w:style w:type="paragraph" w:customStyle="1" w:styleId="BDA86F69E7344F098A4D8EAA54E0C8CE">
    <w:name w:val="BDA86F69E7344F098A4D8EAA54E0C8CE"/>
    <w:rsid w:val="00D64579"/>
    <w:pPr>
      <w:bidi/>
    </w:pPr>
    <w:rPr>
      <w:rFonts w:eastAsiaTheme="minorHAnsi"/>
    </w:rPr>
  </w:style>
  <w:style w:type="paragraph" w:customStyle="1" w:styleId="7BC5D7CEBEBD4341B6186B60DC675CB1">
    <w:name w:val="7BC5D7CEBEBD4341B6186B60DC675CB1"/>
    <w:rsid w:val="00D64579"/>
    <w:pPr>
      <w:bidi/>
    </w:pPr>
    <w:rPr>
      <w:rFonts w:eastAsiaTheme="minorHAnsi"/>
    </w:rPr>
  </w:style>
  <w:style w:type="paragraph" w:customStyle="1" w:styleId="A1F0CCC3031D4B86A1DE880CE9B3992F">
    <w:name w:val="A1F0CCC3031D4B86A1DE880CE9B3992F"/>
    <w:rsid w:val="00D64579"/>
    <w:pPr>
      <w:bidi/>
    </w:pPr>
    <w:rPr>
      <w:rFonts w:eastAsiaTheme="minorHAnsi"/>
    </w:rPr>
  </w:style>
  <w:style w:type="paragraph" w:customStyle="1" w:styleId="968754EAE78F4B5CBE5A693FCE99AB8E">
    <w:name w:val="968754EAE78F4B5CBE5A693FCE99AB8E"/>
    <w:rsid w:val="00D64579"/>
    <w:pPr>
      <w:bidi/>
    </w:pPr>
    <w:rPr>
      <w:rFonts w:eastAsiaTheme="minorHAnsi"/>
    </w:rPr>
  </w:style>
  <w:style w:type="paragraph" w:customStyle="1" w:styleId="702F545EFFDD44A6A342811A98FA786F">
    <w:name w:val="702F545EFFDD44A6A342811A98FA786F"/>
    <w:rsid w:val="00D64579"/>
    <w:pPr>
      <w:bidi/>
    </w:pPr>
    <w:rPr>
      <w:rFonts w:eastAsiaTheme="minorHAnsi"/>
    </w:rPr>
  </w:style>
  <w:style w:type="paragraph" w:customStyle="1" w:styleId="C0C6DFC4223D43E591D01B98CCFB63CD">
    <w:name w:val="C0C6DFC4223D43E591D01B98CCFB63CD"/>
    <w:rsid w:val="00D64579"/>
    <w:pPr>
      <w:bidi/>
    </w:pPr>
    <w:rPr>
      <w:rFonts w:eastAsiaTheme="minorHAnsi"/>
    </w:rPr>
  </w:style>
  <w:style w:type="paragraph" w:customStyle="1" w:styleId="906E2AD9C1B240C39011F1F4CCE2ED88">
    <w:name w:val="906E2AD9C1B240C39011F1F4CCE2ED88"/>
    <w:rsid w:val="00D64579"/>
    <w:pPr>
      <w:bidi/>
    </w:pPr>
    <w:rPr>
      <w:rFonts w:eastAsiaTheme="minorHAnsi"/>
    </w:rPr>
  </w:style>
  <w:style w:type="paragraph" w:customStyle="1" w:styleId="6346096C62104655A9B631656B97D4521">
    <w:name w:val="6346096C62104655A9B631656B97D4521"/>
    <w:rsid w:val="00D64579"/>
    <w:pPr>
      <w:bidi/>
    </w:pPr>
    <w:rPr>
      <w:rFonts w:eastAsiaTheme="minorHAnsi"/>
    </w:rPr>
  </w:style>
  <w:style w:type="paragraph" w:customStyle="1" w:styleId="172FA92CE8FC4CC5A58914E60BF202D2">
    <w:name w:val="172FA92CE8FC4CC5A58914E60BF202D2"/>
    <w:rsid w:val="00D64579"/>
    <w:pPr>
      <w:bidi/>
    </w:pPr>
    <w:rPr>
      <w:rFonts w:eastAsiaTheme="minorHAnsi"/>
    </w:rPr>
  </w:style>
  <w:style w:type="paragraph" w:customStyle="1" w:styleId="2F8C9D73D07143488FAB35715C0E2058">
    <w:name w:val="2F8C9D73D07143488FAB35715C0E2058"/>
    <w:rsid w:val="00D64579"/>
    <w:pPr>
      <w:bidi/>
    </w:pPr>
  </w:style>
  <w:style w:type="paragraph" w:customStyle="1" w:styleId="4589570E9DC7416E9B2052A526728E0C">
    <w:name w:val="4589570E9DC7416E9B2052A526728E0C"/>
    <w:rsid w:val="00D64579"/>
    <w:pPr>
      <w:bidi/>
    </w:pPr>
    <w:rPr>
      <w:rFonts w:eastAsiaTheme="minorHAnsi"/>
    </w:rPr>
  </w:style>
  <w:style w:type="paragraph" w:customStyle="1" w:styleId="C8F4F9C8FA6D41B08F1DC550B537E720">
    <w:name w:val="C8F4F9C8FA6D41B08F1DC550B537E720"/>
    <w:rsid w:val="00D64579"/>
    <w:pPr>
      <w:bidi/>
    </w:pPr>
    <w:rPr>
      <w:rFonts w:eastAsiaTheme="minorHAnsi"/>
    </w:rPr>
  </w:style>
  <w:style w:type="paragraph" w:customStyle="1" w:styleId="5AF32B25149E4E36AB7452DA80D18762">
    <w:name w:val="5AF32B25149E4E36AB7452DA80D18762"/>
    <w:rsid w:val="00D64579"/>
    <w:pPr>
      <w:bidi/>
    </w:pPr>
    <w:rPr>
      <w:rFonts w:eastAsiaTheme="minorHAnsi"/>
    </w:rPr>
  </w:style>
  <w:style w:type="paragraph" w:customStyle="1" w:styleId="1D2571CA7E784BACBA14C518541422801">
    <w:name w:val="1D2571CA7E784BACBA14C518541422801"/>
    <w:rsid w:val="00D64579"/>
    <w:pPr>
      <w:bidi/>
    </w:pPr>
    <w:rPr>
      <w:rFonts w:eastAsiaTheme="minorHAnsi"/>
    </w:rPr>
  </w:style>
  <w:style w:type="paragraph" w:customStyle="1" w:styleId="A99FA218C0504F469445D46AD0B630BB1">
    <w:name w:val="A99FA218C0504F469445D46AD0B630BB1"/>
    <w:rsid w:val="00D64579"/>
    <w:pPr>
      <w:bidi/>
    </w:pPr>
    <w:rPr>
      <w:rFonts w:eastAsiaTheme="minorHAnsi"/>
    </w:rPr>
  </w:style>
  <w:style w:type="paragraph" w:customStyle="1" w:styleId="C47B91D655744636BD0D67EBD9CA15DD1">
    <w:name w:val="C47B91D655744636BD0D67EBD9CA15DD1"/>
    <w:rsid w:val="00D64579"/>
    <w:pPr>
      <w:bidi/>
    </w:pPr>
    <w:rPr>
      <w:rFonts w:eastAsiaTheme="minorHAnsi"/>
    </w:rPr>
  </w:style>
  <w:style w:type="paragraph" w:customStyle="1" w:styleId="6D9B2884BC93444C86775C3702B46BB01">
    <w:name w:val="6D9B2884BC93444C86775C3702B46BB01"/>
    <w:rsid w:val="00D64579"/>
    <w:pPr>
      <w:bidi/>
    </w:pPr>
    <w:rPr>
      <w:rFonts w:eastAsiaTheme="minorHAnsi"/>
    </w:rPr>
  </w:style>
  <w:style w:type="paragraph" w:customStyle="1" w:styleId="7E989754071F461CAD69A733FEABC57A1">
    <w:name w:val="7E989754071F461CAD69A733FEABC57A1"/>
    <w:rsid w:val="00D64579"/>
    <w:pPr>
      <w:bidi/>
    </w:pPr>
    <w:rPr>
      <w:rFonts w:eastAsiaTheme="minorHAnsi"/>
    </w:rPr>
  </w:style>
  <w:style w:type="paragraph" w:customStyle="1" w:styleId="2A109C01170F4C59BE7A0B6D96BAA6F01">
    <w:name w:val="2A109C01170F4C59BE7A0B6D96BAA6F01"/>
    <w:rsid w:val="00D64579"/>
    <w:pPr>
      <w:bidi/>
    </w:pPr>
    <w:rPr>
      <w:rFonts w:eastAsiaTheme="minorHAnsi"/>
    </w:rPr>
  </w:style>
  <w:style w:type="paragraph" w:customStyle="1" w:styleId="AB9D167D5D7347A299F66A436ABB630C1">
    <w:name w:val="AB9D167D5D7347A299F66A436ABB630C1"/>
    <w:rsid w:val="00D64579"/>
    <w:pPr>
      <w:bidi/>
    </w:pPr>
    <w:rPr>
      <w:rFonts w:eastAsiaTheme="minorHAnsi"/>
    </w:rPr>
  </w:style>
  <w:style w:type="paragraph" w:customStyle="1" w:styleId="8FC8ACC199874A83AF1244A0992459AD1">
    <w:name w:val="8FC8ACC199874A83AF1244A0992459AD1"/>
    <w:rsid w:val="00D64579"/>
    <w:pPr>
      <w:bidi/>
    </w:pPr>
    <w:rPr>
      <w:rFonts w:eastAsiaTheme="minorHAnsi"/>
    </w:rPr>
  </w:style>
  <w:style w:type="paragraph" w:customStyle="1" w:styleId="51BAB176544C460DAF94DCD9FCB82CCD1">
    <w:name w:val="51BAB176544C460DAF94DCD9FCB82CCD1"/>
    <w:rsid w:val="00D64579"/>
    <w:pPr>
      <w:bidi/>
    </w:pPr>
    <w:rPr>
      <w:rFonts w:eastAsiaTheme="minorHAnsi"/>
    </w:rPr>
  </w:style>
  <w:style w:type="paragraph" w:customStyle="1" w:styleId="BDA86F69E7344F098A4D8EAA54E0C8CE1">
    <w:name w:val="BDA86F69E7344F098A4D8EAA54E0C8CE1"/>
    <w:rsid w:val="00D64579"/>
    <w:pPr>
      <w:bidi/>
    </w:pPr>
    <w:rPr>
      <w:rFonts w:eastAsiaTheme="minorHAnsi"/>
    </w:rPr>
  </w:style>
  <w:style w:type="paragraph" w:customStyle="1" w:styleId="7BC5D7CEBEBD4341B6186B60DC675CB11">
    <w:name w:val="7BC5D7CEBEBD4341B6186B60DC675CB11"/>
    <w:rsid w:val="00D64579"/>
    <w:pPr>
      <w:bidi/>
    </w:pPr>
    <w:rPr>
      <w:rFonts w:eastAsiaTheme="minorHAnsi"/>
    </w:rPr>
  </w:style>
  <w:style w:type="paragraph" w:customStyle="1" w:styleId="A1F0CCC3031D4B86A1DE880CE9B3992F1">
    <w:name w:val="A1F0CCC3031D4B86A1DE880CE9B3992F1"/>
    <w:rsid w:val="00D64579"/>
    <w:pPr>
      <w:bidi/>
    </w:pPr>
    <w:rPr>
      <w:rFonts w:eastAsiaTheme="minorHAnsi"/>
    </w:rPr>
  </w:style>
  <w:style w:type="paragraph" w:customStyle="1" w:styleId="968754EAE78F4B5CBE5A693FCE99AB8E1">
    <w:name w:val="968754EAE78F4B5CBE5A693FCE99AB8E1"/>
    <w:rsid w:val="00D64579"/>
    <w:pPr>
      <w:bidi/>
    </w:pPr>
    <w:rPr>
      <w:rFonts w:eastAsiaTheme="minorHAnsi"/>
    </w:rPr>
  </w:style>
  <w:style w:type="paragraph" w:customStyle="1" w:styleId="702F545EFFDD44A6A342811A98FA786F1">
    <w:name w:val="702F545EFFDD44A6A342811A98FA786F1"/>
    <w:rsid w:val="00D64579"/>
    <w:pPr>
      <w:bidi/>
    </w:pPr>
    <w:rPr>
      <w:rFonts w:eastAsiaTheme="minorHAnsi"/>
    </w:rPr>
  </w:style>
  <w:style w:type="paragraph" w:customStyle="1" w:styleId="C0C6DFC4223D43E591D01B98CCFB63CD1">
    <w:name w:val="C0C6DFC4223D43E591D01B98CCFB63CD1"/>
    <w:rsid w:val="00D64579"/>
    <w:pPr>
      <w:bidi/>
    </w:pPr>
    <w:rPr>
      <w:rFonts w:eastAsiaTheme="minorHAnsi"/>
    </w:rPr>
  </w:style>
  <w:style w:type="paragraph" w:customStyle="1" w:styleId="906E2AD9C1B240C39011F1F4CCE2ED881">
    <w:name w:val="906E2AD9C1B240C39011F1F4CCE2ED881"/>
    <w:rsid w:val="00D64579"/>
    <w:pPr>
      <w:bidi/>
    </w:pPr>
    <w:rPr>
      <w:rFonts w:eastAsiaTheme="minorHAnsi"/>
    </w:rPr>
  </w:style>
  <w:style w:type="paragraph" w:customStyle="1" w:styleId="6346096C62104655A9B631656B97D4522">
    <w:name w:val="6346096C62104655A9B631656B97D4522"/>
    <w:rsid w:val="00D64579"/>
    <w:pPr>
      <w:bidi/>
    </w:pPr>
    <w:rPr>
      <w:rFonts w:eastAsiaTheme="minorHAnsi"/>
    </w:rPr>
  </w:style>
  <w:style w:type="paragraph" w:customStyle="1" w:styleId="172FA92CE8FC4CC5A58914E60BF202D21">
    <w:name w:val="172FA92CE8FC4CC5A58914E60BF202D21"/>
    <w:rsid w:val="00D64579"/>
    <w:pPr>
      <w:bidi/>
    </w:pPr>
    <w:rPr>
      <w:rFonts w:eastAsiaTheme="minorHAnsi"/>
    </w:rPr>
  </w:style>
  <w:style w:type="paragraph" w:customStyle="1" w:styleId="47C5473CFE0D46E48564CB96DE8B177C">
    <w:name w:val="47C5473CFE0D46E48564CB96DE8B177C"/>
    <w:rsid w:val="00D64579"/>
    <w:pPr>
      <w:bidi/>
    </w:pPr>
  </w:style>
  <w:style w:type="paragraph" w:customStyle="1" w:styleId="CC40E2B20CD24304A798A9B211E1ACC7">
    <w:name w:val="CC40E2B20CD24304A798A9B211E1ACC7"/>
    <w:rsid w:val="00D64579"/>
    <w:pPr>
      <w:bidi/>
    </w:pPr>
  </w:style>
  <w:style w:type="paragraph" w:customStyle="1" w:styleId="E3ABA08FC83142F1A3953E8C2AECB0B0">
    <w:name w:val="E3ABA08FC83142F1A3953E8C2AECB0B0"/>
    <w:rsid w:val="00D64579"/>
    <w:pPr>
      <w:bidi/>
    </w:pPr>
  </w:style>
  <w:style w:type="paragraph" w:customStyle="1" w:styleId="3BFACE0966AB439EADA0A0386199082E">
    <w:name w:val="3BFACE0966AB439EADA0A0386199082E"/>
    <w:rsid w:val="00D64579"/>
    <w:pPr>
      <w:bidi/>
    </w:pPr>
  </w:style>
  <w:style w:type="paragraph" w:customStyle="1" w:styleId="EF64790CBE284B8C804DE67942AC71E6">
    <w:name w:val="EF64790CBE284B8C804DE67942AC71E6"/>
    <w:rsid w:val="00D64579"/>
    <w:pPr>
      <w:bidi/>
    </w:pPr>
  </w:style>
  <w:style w:type="paragraph" w:customStyle="1" w:styleId="8C7E0920A99D48DC9EE1A8D80DA81876">
    <w:name w:val="8C7E0920A99D48DC9EE1A8D80DA81876"/>
    <w:rsid w:val="00D64579"/>
    <w:pPr>
      <w:bidi/>
    </w:pPr>
  </w:style>
  <w:style w:type="paragraph" w:customStyle="1" w:styleId="12B668DD5B8649ECBBA349C64ABD6889">
    <w:name w:val="12B668DD5B8649ECBBA349C64ABD6889"/>
    <w:rsid w:val="00D64579"/>
    <w:pPr>
      <w:bidi/>
    </w:pPr>
  </w:style>
  <w:style w:type="paragraph" w:customStyle="1" w:styleId="CD590C44D54C436BA187D4309DC33899">
    <w:name w:val="CD590C44D54C436BA187D4309DC33899"/>
    <w:rsid w:val="00D64579"/>
    <w:pPr>
      <w:bidi/>
    </w:pPr>
  </w:style>
  <w:style w:type="paragraph" w:customStyle="1" w:styleId="E5CAB303AE89448D8D15D526A66E0F0F">
    <w:name w:val="E5CAB303AE89448D8D15D526A66E0F0F"/>
    <w:rsid w:val="00D64579"/>
    <w:pPr>
      <w:bidi/>
    </w:pPr>
  </w:style>
  <w:style w:type="paragraph" w:customStyle="1" w:styleId="42BB0C9D19BB4498944B925D7C76F590">
    <w:name w:val="42BB0C9D19BB4498944B925D7C76F590"/>
    <w:rsid w:val="00D64579"/>
    <w:pPr>
      <w:bidi/>
    </w:pPr>
  </w:style>
  <w:style w:type="paragraph" w:customStyle="1" w:styleId="53EDD9F4B518420191134C762D40FEFF">
    <w:name w:val="53EDD9F4B518420191134C762D40FEFF"/>
    <w:rsid w:val="00D64579"/>
    <w:pPr>
      <w:bidi/>
    </w:pPr>
  </w:style>
  <w:style w:type="paragraph" w:customStyle="1" w:styleId="0854A7D12B04420391D3D59A58E9B67F">
    <w:name w:val="0854A7D12B04420391D3D59A58E9B67F"/>
    <w:rsid w:val="00D64579"/>
    <w:pPr>
      <w:bidi/>
    </w:pPr>
  </w:style>
  <w:style w:type="paragraph" w:customStyle="1" w:styleId="293D1710F23F4165ACE8188B0CFA161C">
    <w:name w:val="293D1710F23F4165ACE8188B0CFA161C"/>
    <w:rsid w:val="00D64579"/>
    <w:pPr>
      <w:bidi/>
    </w:pPr>
  </w:style>
  <w:style w:type="paragraph" w:customStyle="1" w:styleId="89FF70F97AB84313AB512FC69581910C">
    <w:name w:val="89FF70F97AB84313AB512FC69581910C"/>
    <w:rsid w:val="00D64579"/>
    <w:pPr>
      <w:bidi/>
    </w:pPr>
  </w:style>
  <w:style w:type="paragraph" w:customStyle="1" w:styleId="677AD409372A4B1FB693574AD7E09E2E">
    <w:name w:val="677AD409372A4B1FB693574AD7E09E2E"/>
    <w:rsid w:val="00D64579"/>
    <w:pPr>
      <w:bidi/>
    </w:pPr>
  </w:style>
  <w:style w:type="paragraph" w:customStyle="1" w:styleId="47C5473CFE0D46E48564CB96DE8B177C1">
    <w:name w:val="47C5473CFE0D46E48564CB96DE8B177C1"/>
    <w:rsid w:val="00D64579"/>
    <w:pPr>
      <w:bidi/>
    </w:pPr>
    <w:rPr>
      <w:rFonts w:eastAsiaTheme="minorHAnsi"/>
    </w:rPr>
  </w:style>
  <w:style w:type="paragraph" w:customStyle="1" w:styleId="CC40E2B20CD24304A798A9B211E1ACC71">
    <w:name w:val="CC40E2B20CD24304A798A9B211E1ACC71"/>
    <w:rsid w:val="00D64579"/>
    <w:pPr>
      <w:bidi/>
    </w:pPr>
    <w:rPr>
      <w:rFonts w:eastAsiaTheme="minorHAnsi"/>
    </w:rPr>
  </w:style>
  <w:style w:type="paragraph" w:customStyle="1" w:styleId="E3ABA08FC83142F1A3953E8C2AECB0B01">
    <w:name w:val="E3ABA08FC83142F1A3953E8C2AECB0B01"/>
    <w:rsid w:val="00D64579"/>
    <w:pPr>
      <w:bidi/>
    </w:pPr>
    <w:rPr>
      <w:rFonts w:eastAsiaTheme="minorHAnsi"/>
    </w:rPr>
  </w:style>
  <w:style w:type="paragraph" w:customStyle="1" w:styleId="1D2571CA7E784BACBA14C518541422802">
    <w:name w:val="1D2571CA7E784BACBA14C518541422802"/>
    <w:rsid w:val="00D64579"/>
    <w:pPr>
      <w:bidi/>
    </w:pPr>
    <w:rPr>
      <w:rFonts w:eastAsiaTheme="minorHAnsi"/>
    </w:rPr>
  </w:style>
  <w:style w:type="paragraph" w:customStyle="1" w:styleId="3BFACE0966AB439EADA0A0386199082E1">
    <w:name w:val="3BFACE0966AB439EADA0A0386199082E1"/>
    <w:rsid w:val="00D64579"/>
    <w:pPr>
      <w:bidi/>
    </w:pPr>
    <w:rPr>
      <w:rFonts w:eastAsiaTheme="minorHAnsi"/>
    </w:rPr>
  </w:style>
  <w:style w:type="paragraph" w:customStyle="1" w:styleId="C47B91D655744636BD0D67EBD9CA15DD2">
    <w:name w:val="C47B91D655744636BD0D67EBD9CA15DD2"/>
    <w:rsid w:val="00D64579"/>
    <w:pPr>
      <w:bidi/>
    </w:pPr>
    <w:rPr>
      <w:rFonts w:eastAsiaTheme="minorHAnsi"/>
    </w:rPr>
  </w:style>
  <w:style w:type="paragraph" w:customStyle="1" w:styleId="EF64790CBE284B8C804DE67942AC71E61">
    <w:name w:val="EF64790CBE284B8C804DE67942AC71E61"/>
    <w:rsid w:val="00D64579"/>
    <w:pPr>
      <w:bidi/>
    </w:pPr>
    <w:rPr>
      <w:rFonts w:eastAsiaTheme="minorHAnsi"/>
    </w:rPr>
  </w:style>
  <w:style w:type="paragraph" w:customStyle="1" w:styleId="7E989754071F461CAD69A733FEABC57A2">
    <w:name w:val="7E989754071F461CAD69A733FEABC57A2"/>
    <w:rsid w:val="00D64579"/>
    <w:pPr>
      <w:bidi/>
    </w:pPr>
    <w:rPr>
      <w:rFonts w:eastAsiaTheme="minorHAnsi"/>
    </w:rPr>
  </w:style>
  <w:style w:type="paragraph" w:customStyle="1" w:styleId="2A109C01170F4C59BE7A0B6D96BAA6F02">
    <w:name w:val="2A109C01170F4C59BE7A0B6D96BAA6F02"/>
    <w:rsid w:val="00D64579"/>
    <w:pPr>
      <w:bidi/>
    </w:pPr>
    <w:rPr>
      <w:rFonts w:eastAsiaTheme="minorHAnsi"/>
    </w:rPr>
  </w:style>
  <w:style w:type="paragraph" w:customStyle="1" w:styleId="8C7E0920A99D48DC9EE1A8D80DA818761">
    <w:name w:val="8C7E0920A99D48DC9EE1A8D80DA818761"/>
    <w:rsid w:val="00D64579"/>
    <w:pPr>
      <w:bidi/>
    </w:pPr>
    <w:rPr>
      <w:rFonts w:eastAsiaTheme="minorHAnsi"/>
    </w:rPr>
  </w:style>
  <w:style w:type="paragraph" w:customStyle="1" w:styleId="12B668DD5B8649ECBBA349C64ABD68891">
    <w:name w:val="12B668DD5B8649ECBBA349C64ABD68891"/>
    <w:rsid w:val="00D64579"/>
    <w:pPr>
      <w:bidi/>
    </w:pPr>
    <w:rPr>
      <w:rFonts w:eastAsiaTheme="minorHAnsi"/>
    </w:rPr>
  </w:style>
  <w:style w:type="paragraph" w:customStyle="1" w:styleId="CD590C44D54C436BA187D4309DC338991">
    <w:name w:val="CD590C44D54C436BA187D4309DC338991"/>
    <w:rsid w:val="00D64579"/>
    <w:pPr>
      <w:bidi/>
    </w:pPr>
    <w:rPr>
      <w:rFonts w:eastAsiaTheme="minorHAnsi"/>
    </w:rPr>
  </w:style>
  <w:style w:type="paragraph" w:customStyle="1" w:styleId="51BAB176544C460DAF94DCD9FCB82CCD2">
    <w:name w:val="51BAB176544C460DAF94DCD9FCB82CCD2"/>
    <w:rsid w:val="00D64579"/>
    <w:pPr>
      <w:bidi/>
    </w:pPr>
    <w:rPr>
      <w:rFonts w:eastAsiaTheme="minorHAnsi"/>
    </w:rPr>
  </w:style>
  <w:style w:type="paragraph" w:customStyle="1" w:styleId="E5CAB303AE89448D8D15D526A66E0F0F1">
    <w:name w:val="E5CAB303AE89448D8D15D526A66E0F0F1"/>
    <w:rsid w:val="00D64579"/>
    <w:pPr>
      <w:bidi/>
    </w:pPr>
    <w:rPr>
      <w:rFonts w:eastAsiaTheme="minorHAnsi"/>
    </w:rPr>
  </w:style>
  <w:style w:type="paragraph" w:customStyle="1" w:styleId="7BC5D7CEBEBD4341B6186B60DC675CB12">
    <w:name w:val="7BC5D7CEBEBD4341B6186B60DC675CB12"/>
    <w:rsid w:val="00D64579"/>
    <w:pPr>
      <w:bidi/>
    </w:pPr>
    <w:rPr>
      <w:rFonts w:eastAsiaTheme="minorHAnsi"/>
    </w:rPr>
  </w:style>
  <w:style w:type="paragraph" w:customStyle="1" w:styleId="42BB0C9D19BB4498944B925D7C76F5901">
    <w:name w:val="42BB0C9D19BB4498944B925D7C76F5901"/>
    <w:rsid w:val="00D64579"/>
    <w:pPr>
      <w:bidi/>
    </w:pPr>
    <w:rPr>
      <w:rFonts w:eastAsiaTheme="minorHAnsi"/>
    </w:rPr>
  </w:style>
  <w:style w:type="paragraph" w:customStyle="1" w:styleId="968754EAE78F4B5CBE5A693FCE99AB8E2">
    <w:name w:val="968754EAE78F4B5CBE5A693FCE99AB8E2"/>
    <w:rsid w:val="00D64579"/>
    <w:pPr>
      <w:bidi/>
    </w:pPr>
    <w:rPr>
      <w:rFonts w:eastAsiaTheme="minorHAnsi"/>
    </w:rPr>
  </w:style>
  <w:style w:type="paragraph" w:customStyle="1" w:styleId="53EDD9F4B518420191134C762D40FEFF1">
    <w:name w:val="53EDD9F4B518420191134C762D40FEFF1"/>
    <w:rsid w:val="00D64579"/>
    <w:pPr>
      <w:bidi/>
    </w:pPr>
    <w:rPr>
      <w:rFonts w:eastAsiaTheme="minorHAnsi"/>
    </w:rPr>
  </w:style>
  <w:style w:type="paragraph" w:customStyle="1" w:styleId="C0C6DFC4223D43E591D01B98CCFB63CD2">
    <w:name w:val="C0C6DFC4223D43E591D01B98CCFB63CD2"/>
    <w:rsid w:val="00D64579"/>
    <w:pPr>
      <w:bidi/>
    </w:pPr>
    <w:rPr>
      <w:rFonts w:eastAsiaTheme="minorHAnsi"/>
    </w:rPr>
  </w:style>
  <w:style w:type="paragraph" w:customStyle="1" w:styleId="0854A7D12B04420391D3D59A58E9B67F1">
    <w:name w:val="0854A7D12B04420391D3D59A58E9B67F1"/>
    <w:rsid w:val="00D64579"/>
    <w:pPr>
      <w:bidi/>
    </w:pPr>
    <w:rPr>
      <w:rFonts w:eastAsiaTheme="minorHAnsi"/>
    </w:rPr>
  </w:style>
  <w:style w:type="paragraph" w:customStyle="1" w:styleId="293D1710F23F4165ACE8188B0CFA161C1">
    <w:name w:val="293D1710F23F4165ACE8188B0CFA161C1"/>
    <w:rsid w:val="00D64579"/>
    <w:pPr>
      <w:bidi/>
    </w:pPr>
    <w:rPr>
      <w:rFonts w:eastAsiaTheme="minorHAnsi"/>
    </w:rPr>
  </w:style>
  <w:style w:type="paragraph" w:customStyle="1" w:styleId="89FF70F97AB84313AB512FC69581910C1">
    <w:name w:val="89FF70F97AB84313AB512FC69581910C1"/>
    <w:rsid w:val="00D64579"/>
    <w:pPr>
      <w:bidi/>
    </w:pPr>
    <w:rPr>
      <w:rFonts w:eastAsiaTheme="minorHAnsi"/>
    </w:rPr>
  </w:style>
  <w:style w:type="paragraph" w:customStyle="1" w:styleId="644FA51473D84E0DA16FC9BBFF5DBD8A">
    <w:name w:val="644FA51473D84E0DA16FC9BBFF5DBD8A"/>
    <w:rsid w:val="008E2123"/>
    <w:pPr>
      <w:bidi/>
    </w:pPr>
  </w:style>
  <w:style w:type="paragraph" w:customStyle="1" w:styleId="3C6EAB31AE1A4AE3A5E7803325D50B83">
    <w:name w:val="3C6EAB31AE1A4AE3A5E7803325D50B83"/>
    <w:rsid w:val="008E2123"/>
    <w:pPr>
      <w:bidi/>
    </w:pPr>
  </w:style>
  <w:style w:type="paragraph" w:customStyle="1" w:styleId="3B07004B8F7A433493925AF9A8BEA4F6">
    <w:name w:val="3B07004B8F7A433493925AF9A8BEA4F6"/>
    <w:rsid w:val="008E2123"/>
    <w:pPr>
      <w:bidi/>
    </w:pPr>
  </w:style>
  <w:style w:type="paragraph" w:customStyle="1" w:styleId="47C5473CFE0D46E48564CB96DE8B177C2">
    <w:name w:val="47C5473CFE0D46E48564CB96DE8B177C2"/>
    <w:rsid w:val="008E2123"/>
    <w:pPr>
      <w:bidi/>
    </w:pPr>
    <w:rPr>
      <w:rFonts w:eastAsiaTheme="minorHAnsi"/>
    </w:rPr>
  </w:style>
  <w:style w:type="paragraph" w:customStyle="1" w:styleId="CC40E2B20CD24304A798A9B211E1ACC72">
    <w:name w:val="CC40E2B20CD24304A798A9B211E1ACC72"/>
    <w:rsid w:val="008E2123"/>
    <w:pPr>
      <w:bidi/>
    </w:pPr>
    <w:rPr>
      <w:rFonts w:eastAsiaTheme="minorHAnsi"/>
    </w:rPr>
  </w:style>
  <w:style w:type="paragraph" w:customStyle="1" w:styleId="E3ABA08FC83142F1A3953E8C2AECB0B02">
    <w:name w:val="E3ABA08FC83142F1A3953E8C2AECB0B02"/>
    <w:rsid w:val="008E2123"/>
    <w:pPr>
      <w:bidi/>
    </w:pPr>
    <w:rPr>
      <w:rFonts w:eastAsiaTheme="minorHAnsi"/>
    </w:rPr>
  </w:style>
  <w:style w:type="paragraph" w:customStyle="1" w:styleId="1D2571CA7E784BACBA14C518541422803">
    <w:name w:val="1D2571CA7E784BACBA14C518541422803"/>
    <w:rsid w:val="008E2123"/>
    <w:pPr>
      <w:bidi/>
    </w:pPr>
    <w:rPr>
      <w:rFonts w:eastAsiaTheme="minorHAnsi"/>
    </w:rPr>
  </w:style>
  <w:style w:type="paragraph" w:customStyle="1" w:styleId="3BFACE0966AB439EADA0A0386199082E2">
    <w:name w:val="3BFACE0966AB439EADA0A0386199082E2"/>
    <w:rsid w:val="008E2123"/>
    <w:pPr>
      <w:bidi/>
    </w:pPr>
    <w:rPr>
      <w:rFonts w:eastAsiaTheme="minorHAnsi"/>
    </w:rPr>
  </w:style>
  <w:style w:type="paragraph" w:customStyle="1" w:styleId="C47B91D655744636BD0D67EBD9CA15DD3">
    <w:name w:val="C47B91D655744636BD0D67EBD9CA15DD3"/>
    <w:rsid w:val="008E2123"/>
    <w:pPr>
      <w:bidi/>
    </w:pPr>
    <w:rPr>
      <w:rFonts w:eastAsiaTheme="minorHAnsi"/>
    </w:rPr>
  </w:style>
  <w:style w:type="paragraph" w:customStyle="1" w:styleId="EF64790CBE284B8C804DE67942AC71E62">
    <w:name w:val="EF64790CBE284B8C804DE67942AC71E62"/>
    <w:rsid w:val="008E2123"/>
    <w:pPr>
      <w:bidi/>
    </w:pPr>
    <w:rPr>
      <w:rFonts w:eastAsiaTheme="minorHAnsi"/>
    </w:rPr>
  </w:style>
  <w:style w:type="paragraph" w:customStyle="1" w:styleId="7E989754071F461CAD69A733FEABC57A3">
    <w:name w:val="7E989754071F461CAD69A733FEABC57A3"/>
    <w:rsid w:val="008E2123"/>
    <w:pPr>
      <w:bidi/>
    </w:pPr>
    <w:rPr>
      <w:rFonts w:eastAsiaTheme="minorHAnsi"/>
    </w:rPr>
  </w:style>
  <w:style w:type="paragraph" w:customStyle="1" w:styleId="2A109C01170F4C59BE7A0B6D96BAA6F03">
    <w:name w:val="2A109C01170F4C59BE7A0B6D96BAA6F03"/>
    <w:rsid w:val="008E2123"/>
    <w:pPr>
      <w:bidi/>
    </w:pPr>
    <w:rPr>
      <w:rFonts w:eastAsiaTheme="minorHAnsi"/>
    </w:rPr>
  </w:style>
  <w:style w:type="paragraph" w:customStyle="1" w:styleId="8C7E0920A99D48DC9EE1A8D80DA818762">
    <w:name w:val="8C7E0920A99D48DC9EE1A8D80DA818762"/>
    <w:rsid w:val="008E2123"/>
    <w:pPr>
      <w:bidi/>
    </w:pPr>
    <w:rPr>
      <w:rFonts w:eastAsiaTheme="minorHAnsi"/>
    </w:rPr>
  </w:style>
  <w:style w:type="paragraph" w:customStyle="1" w:styleId="12B668DD5B8649ECBBA349C64ABD68892">
    <w:name w:val="12B668DD5B8649ECBBA349C64ABD68892"/>
    <w:rsid w:val="008E2123"/>
    <w:pPr>
      <w:bidi/>
    </w:pPr>
    <w:rPr>
      <w:rFonts w:eastAsiaTheme="minorHAnsi"/>
    </w:rPr>
  </w:style>
  <w:style w:type="paragraph" w:customStyle="1" w:styleId="CD590C44D54C436BA187D4309DC338992">
    <w:name w:val="CD590C44D54C436BA187D4309DC338992"/>
    <w:rsid w:val="008E2123"/>
    <w:pPr>
      <w:bidi/>
    </w:pPr>
    <w:rPr>
      <w:rFonts w:eastAsiaTheme="minorHAnsi"/>
    </w:rPr>
  </w:style>
  <w:style w:type="paragraph" w:customStyle="1" w:styleId="51BAB176544C460DAF94DCD9FCB82CCD3">
    <w:name w:val="51BAB176544C460DAF94DCD9FCB82CCD3"/>
    <w:rsid w:val="008E2123"/>
    <w:pPr>
      <w:bidi/>
    </w:pPr>
    <w:rPr>
      <w:rFonts w:eastAsiaTheme="minorHAnsi"/>
    </w:rPr>
  </w:style>
  <w:style w:type="paragraph" w:customStyle="1" w:styleId="E5CAB303AE89448D8D15D526A66E0F0F2">
    <w:name w:val="E5CAB303AE89448D8D15D526A66E0F0F2"/>
    <w:rsid w:val="008E2123"/>
    <w:pPr>
      <w:bidi/>
    </w:pPr>
    <w:rPr>
      <w:rFonts w:eastAsiaTheme="minorHAnsi"/>
    </w:rPr>
  </w:style>
  <w:style w:type="paragraph" w:customStyle="1" w:styleId="644FA51473D84E0DA16FC9BBFF5DBD8A1">
    <w:name w:val="644FA51473D84E0DA16FC9BBFF5DBD8A1"/>
    <w:rsid w:val="008E2123"/>
    <w:pPr>
      <w:bidi/>
    </w:pPr>
    <w:rPr>
      <w:rFonts w:eastAsiaTheme="minorHAnsi"/>
    </w:rPr>
  </w:style>
  <w:style w:type="paragraph" w:customStyle="1" w:styleId="42BB0C9D19BB4498944B925D7C76F5902">
    <w:name w:val="42BB0C9D19BB4498944B925D7C76F5902"/>
    <w:rsid w:val="008E2123"/>
    <w:pPr>
      <w:bidi/>
    </w:pPr>
    <w:rPr>
      <w:rFonts w:eastAsiaTheme="minorHAnsi"/>
    </w:rPr>
  </w:style>
  <w:style w:type="paragraph" w:customStyle="1" w:styleId="3C6EAB31AE1A4AE3A5E7803325D50B831">
    <w:name w:val="3C6EAB31AE1A4AE3A5E7803325D50B831"/>
    <w:rsid w:val="008E2123"/>
    <w:pPr>
      <w:bidi/>
    </w:pPr>
    <w:rPr>
      <w:rFonts w:eastAsiaTheme="minorHAnsi"/>
    </w:rPr>
  </w:style>
  <w:style w:type="paragraph" w:customStyle="1" w:styleId="53EDD9F4B518420191134C762D40FEFF2">
    <w:name w:val="53EDD9F4B518420191134C762D40FEFF2"/>
    <w:rsid w:val="008E2123"/>
    <w:pPr>
      <w:bidi/>
    </w:pPr>
    <w:rPr>
      <w:rFonts w:eastAsiaTheme="minorHAnsi"/>
    </w:rPr>
  </w:style>
  <w:style w:type="paragraph" w:customStyle="1" w:styleId="3B07004B8F7A433493925AF9A8BEA4F61">
    <w:name w:val="3B07004B8F7A433493925AF9A8BEA4F61"/>
    <w:rsid w:val="008E2123"/>
    <w:pPr>
      <w:bidi/>
    </w:pPr>
    <w:rPr>
      <w:rFonts w:eastAsiaTheme="minorHAnsi"/>
    </w:rPr>
  </w:style>
  <w:style w:type="paragraph" w:customStyle="1" w:styleId="0854A7D12B04420391D3D59A58E9B67F2">
    <w:name w:val="0854A7D12B04420391D3D59A58E9B67F2"/>
    <w:rsid w:val="008E2123"/>
    <w:pPr>
      <w:bidi/>
    </w:pPr>
    <w:rPr>
      <w:rFonts w:eastAsiaTheme="minorHAnsi"/>
    </w:rPr>
  </w:style>
  <w:style w:type="paragraph" w:customStyle="1" w:styleId="293D1710F23F4165ACE8188B0CFA161C2">
    <w:name w:val="293D1710F23F4165ACE8188B0CFA161C2"/>
    <w:rsid w:val="008E2123"/>
    <w:pPr>
      <w:bidi/>
    </w:pPr>
    <w:rPr>
      <w:rFonts w:eastAsiaTheme="minorHAnsi"/>
    </w:rPr>
  </w:style>
  <w:style w:type="paragraph" w:customStyle="1" w:styleId="89FF70F97AB84313AB512FC69581910C2">
    <w:name w:val="89FF70F97AB84313AB512FC69581910C2"/>
    <w:rsid w:val="008E2123"/>
    <w:pPr>
      <w:bidi/>
    </w:pPr>
    <w:rPr>
      <w:rFonts w:eastAsiaTheme="minorHAnsi"/>
    </w:rPr>
  </w:style>
  <w:style w:type="paragraph" w:customStyle="1" w:styleId="47C5473CFE0D46E48564CB96DE8B177C3">
    <w:name w:val="47C5473CFE0D46E48564CB96DE8B177C3"/>
    <w:rsid w:val="008E2123"/>
    <w:pPr>
      <w:bidi/>
    </w:pPr>
    <w:rPr>
      <w:rFonts w:eastAsiaTheme="minorHAnsi"/>
    </w:rPr>
  </w:style>
  <w:style w:type="paragraph" w:customStyle="1" w:styleId="CC40E2B20CD24304A798A9B211E1ACC73">
    <w:name w:val="CC40E2B20CD24304A798A9B211E1ACC73"/>
    <w:rsid w:val="008E2123"/>
    <w:pPr>
      <w:bidi/>
    </w:pPr>
    <w:rPr>
      <w:rFonts w:eastAsiaTheme="minorHAnsi"/>
    </w:rPr>
  </w:style>
  <w:style w:type="paragraph" w:customStyle="1" w:styleId="E3ABA08FC83142F1A3953E8C2AECB0B03">
    <w:name w:val="E3ABA08FC83142F1A3953E8C2AECB0B03"/>
    <w:rsid w:val="008E2123"/>
    <w:pPr>
      <w:bidi/>
    </w:pPr>
    <w:rPr>
      <w:rFonts w:eastAsiaTheme="minorHAnsi"/>
    </w:rPr>
  </w:style>
  <w:style w:type="paragraph" w:customStyle="1" w:styleId="1D2571CA7E784BACBA14C518541422804">
    <w:name w:val="1D2571CA7E784BACBA14C518541422804"/>
    <w:rsid w:val="008E2123"/>
    <w:pPr>
      <w:bidi/>
    </w:pPr>
    <w:rPr>
      <w:rFonts w:eastAsiaTheme="minorHAnsi"/>
    </w:rPr>
  </w:style>
  <w:style w:type="paragraph" w:customStyle="1" w:styleId="3BFACE0966AB439EADA0A0386199082E3">
    <w:name w:val="3BFACE0966AB439EADA0A0386199082E3"/>
    <w:rsid w:val="008E2123"/>
    <w:pPr>
      <w:bidi/>
    </w:pPr>
    <w:rPr>
      <w:rFonts w:eastAsiaTheme="minorHAnsi"/>
    </w:rPr>
  </w:style>
  <w:style w:type="paragraph" w:customStyle="1" w:styleId="C47B91D655744636BD0D67EBD9CA15DD4">
    <w:name w:val="C47B91D655744636BD0D67EBD9CA15DD4"/>
    <w:rsid w:val="008E2123"/>
    <w:pPr>
      <w:bidi/>
    </w:pPr>
    <w:rPr>
      <w:rFonts w:eastAsiaTheme="minorHAnsi"/>
    </w:rPr>
  </w:style>
  <w:style w:type="paragraph" w:customStyle="1" w:styleId="EF64790CBE284B8C804DE67942AC71E63">
    <w:name w:val="EF64790CBE284B8C804DE67942AC71E63"/>
    <w:rsid w:val="008E2123"/>
    <w:pPr>
      <w:bidi/>
    </w:pPr>
    <w:rPr>
      <w:rFonts w:eastAsiaTheme="minorHAnsi"/>
    </w:rPr>
  </w:style>
  <w:style w:type="paragraph" w:customStyle="1" w:styleId="7E989754071F461CAD69A733FEABC57A4">
    <w:name w:val="7E989754071F461CAD69A733FEABC57A4"/>
    <w:rsid w:val="008E2123"/>
    <w:pPr>
      <w:bidi/>
    </w:pPr>
    <w:rPr>
      <w:rFonts w:eastAsiaTheme="minorHAnsi"/>
    </w:rPr>
  </w:style>
  <w:style w:type="paragraph" w:customStyle="1" w:styleId="2A109C01170F4C59BE7A0B6D96BAA6F04">
    <w:name w:val="2A109C01170F4C59BE7A0B6D96BAA6F04"/>
    <w:rsid w:val="008E2123"/>
    <w:pPr>
      <w:bidi/>
    </w:pPr>
    <w:rPr>
      <w:rFonts w:eastAsiaTheme="minorHAnsi"/>
    </w:rPr>
  </w:style>
  <w:style w:type="paragraph" w:customStyle="1" w:styleId="12B668DD5B8649ECBBA349C64ABD68893">
    <w:name w:val="12B668DD5B8649ECBBA349C64ABD68893"/>
    <w:rsid w:val="008E2123"/>
    <w:pPr>
      <w:bidi/>
    </w:pPr>
    <w:rPr>
      <w:rFonts w:eastAsiaTheme="minorHAnsi"/>
    </w:rPr>
  </w:style>
  <w:style w:type="paragraph" w:customStyle="1" w:styleId="CD590C44D54C436BA187D4309DC338993">
    <w:name w:val="CD590C44D54C436BA187D4309DC338993"/>
    <w:rsid w:val="008E2123"/>
    <w:pPr>
      <w:bidi/>
    </w:pPr>
    <w:rPr>
      <w:rFonts w:eastAsiaTheme="minorHAnsi"/>
    </w:rPr>
  </w:style>
  <w:style w:type="paragraph" w:customStyle="1" w:styleId="51BAB176544C460DAF94DCD9FCB82CCD4">
    <w:name w:val="51BAB176544C460DAF94DCD9FCB82CCD4"/>
    <w:rsid w:val="008E2123"/>
    <w:pPr>
      <w:bidi/>
    </w:pPr>
    <w:rPr>
      <w:rFonts w:eastAsiaTheme="minorHAnsi"/>
    </w:rPr>
  </w:style>
  <w:style w:type="paragraph" w:customStyle="1" w:styleId="E5CAB303AE89448D8D15D526A66E0F0F3">
    <w:name w:val="E5CAB303AE89448D8D15D526A66E0F0F3"/>
    <w:rsid w:val="008E2123"/>
    <w:pPr>
      <w:bidi/>
    </w:pPr>
    <w:rPr>
      <w:rFonts w:eastAsiaTheme="minorHAnsi"/>
    </w:rPr>
  </w:style>
  <w:style w:type="paragraph" w:customStyle="1" w:styleId="644FA51473D84E0DA16FC9BBFF5DBD8A2">
    <w:name w:val="644FA51473D84E0DA16FC9BBFF5DBD8A2"/>
    <w:rsid w:val="008E2123"/>
    <w:pPr>
      <w:bidi/>
    </w:pPr>
    <w:rPr>
      <w:rFonts w:eastAsiaTheme="minorHAnsi"/>
    </w:rPr>
  </w:style>
  <w:style w:type="paragraph" w:customStyle="1" w:styleId="42BB0C9D19BB4498944B925D7C76F5903">
    <w:name w:val="42BB0C9D19BB4498944B925D7C76F5903"/>
    <w:rsid w:val="008E2123"/>
    <w:pPr>
      <w:bidi/>
    </w:pPr>
    <w:rPr>
      <w:rFonts w:eastAsiaTheme="minorHAnsi"/>
    </w:rPr>
  </w:style>
  <w:style w:type="paragraph" w:customStyle="1" w:styleId="3C6EAB31AE1A4AE3A5E7803325D50B832">
    <w:name w:val="3C6EAB31AE1A4AE3A5E7803325D50B832"/>
    <w:rsid w:val="008E2123"/>
    <w:pPr>
      <w:bidi/>
    </w:pPr>
    <w:rPr>
      <w:rFonts w:eastAsiaTheme="minorHAnsi"/>
    </w:rPr>
  </w:style>
  <w:style w:type="paragraph" w:customStyle="1" w:styleId="53EDD9F4B518420191134C762D40FEFF3">
    <w:name w:val="53EDD9F4B518420191134C762D40FEFF3"/>
    <w:rsid w:val="008E2123"/>
    <w:pPr>
      <w:bidi/>
    </w:pPr>
    <w:rPr>
      <w:rFonts w:eastAsiaTheme="minorHAnsi"/>
    </w:rPr>
  </w:style>
  <w:style w:type="paragraph" w:customStyle="1" w:styleId="3B07004B8F7A433493925AF9A8BEA4F62">
    <w:name w:val="3B07004B8F7A433493925AF9A8BEA4F62"/>
    <w:rsid w:val="008E2123"/>
    <w:pPr>
      <w:bidi/>
    </w:pPr>
    <w:rPr>
      <w:rFonts w:eastAsiaTheme="minorHAnsi"/>
    </w:rPr>
  </w:style>
  <w:style w:type="paragraph" w:customStyle="1" w:styleId="0854A7D12B04420391D3D59A58E9B67F3">
    <w:name w:val="0854A7D12B04420391D3D59A58E9B67F3"/>
    <w:rsid w:val="008E2123"/>
    <w:pPr>
      <w:bidi/>
    </w:pPr>
    <w:rPr>
      <w:rFonts w:eastAsiaTheme="minorHAnsi"/>
    </w:rPr>
  </w:style>
  <w:style w:type="paragraph" w:customStyle="1" w:styleId="293D1710F23F4165ACE8188B0CFA161C3">
    <w:name w:val="293D1710F23F4165ACE8188B0CFA161C3"/>
    <w:rsid w:val="008E2123"/>
    <w:pPr>
      <w:bidi/>
    </w:pPr>
    <w:rPr>
      <w:rFonts w:eastAsiaTheme="minorHAnsi"/>
    </w:rPr>
  </w:style>
  <w:style w:type="paragraph" w:customStyle="1" w:styleId="89FF70F97AB84313AB512FC69581910C3">
    <w:name w:val="89FF70F97AB84313AB512FC69581910C3"/>
    <w:rsid w:val="008E2123"/>
    <w:pPr>
      <w:bidi/>
    </w:pPr>
    <w:rPr>
      <w:rFonts w:eastAsiaTheme="minorHAnsi"/>
    </w:rPr>
  </w:style>
  <w:style w:type="paragraph" w:customStyle="1" w:styleId="47C5473CFE0D46E48564CB96DE8B177C4">
    <w:name w:val="47C5473CFE0D46E48564CB96DE8B177C4"/>
    <w:rsid w:val="008E2123"/>
    <w:pPr>
      <w:bidi/>
    </w:pPr>
    <w:rPr>
      <w:rFonts w:eastAsiaTheme="minorHAnsi"/>
    </w:rPr>
  </w:style>
  <w:style w:type="paragraph" w:customStyle="1" w:styleId="CC40E2B20CD24304A798A9B211E1ACC74">
    <w:name w:val="CC40E2B20CD24304A798A9B211E1ACC74"/>
    <w:rsid w:val="008E2123"/>
    <w:pPr>
      <w:bidi/>
    </w:pPr>
    <w:rPr>
      <w:rFonts w:eastAsiaTheme="minorHAnsi"/>
    </w:rPr>
  </w:style>
  <w:style w:type="paragraph" w:customStyle="1" w:styleId="E3ABA08FC83142F1A3953E8C2AECB0B04">
    <w:name w:val="E3ABA08FC83142F1A3953E8C2AECB0B04"/>
    <w:rsid w:val="008E2123"/>
    <w:pPr>
      <w:bidi/>
    </w:pPr>
    <w:rPr>
      <w:rFonts w:eastAsiaTheme="minorHAnsi"/>
    </w:rPr>
  </w:style>
  <w:style w:type="paragraph" w:customStyle="1" w:styleId="1D2571CA7E784BACBA14C518541422805">
    <w:name w:val="1D2571CA7E784BACBA14C518541422805"/>
    <w:rsid w:val="008E2123"/>
    <w:pPr>
      <w:bidi/>
    </w:pPr>
    <w:rPr>
      <w:rFonts w:eastAsiaTheme="minorHAnsi"/>
    </w:rPr>
  </w:style>
  <w:style w:type="paragraph" w:customStyle="1" w:styleId="3BFACE0966AB439EADA0A0386199082E4">
    <w:name w:val="3BFACE0966AB439EADA0A0386199082E4"/>
    <w:rsid w:val="008E2123"/>
    <w:pPr>
      <w:bidi/>
    </w:pPr>
    <w:rPr>
      <w:rFonts w:eastAsiaTheme="minorHAnsi"/>
    </w:rPr>
  </w:style>
  <w:style w:type="paragraph" w:customStyle="1" w:styleId="C47B91D655744636BD0D67EBD9CA15DD5">
    <w:name w:val="C47B91D655744636BD0D67EBD9CA15DD5"/>
    <w:rsid w:val="008E2123"/>
    <w:pPr>
      <w:bidi/>
    </w:pPr>
    <w:rPr>
      <w:rFonts w:eastAsiaTheme="minorHAnsi"/>
    </w:rPr>
  </w:style>
  <w:style w:type="paragraph" w:customStyle="1" w:styleId="EF64790CBE284B8C804DE67942AC71E64">
    <w:name w:val="EF64790CBE284B8C804DE67942AC71E64"/>
    <w:rsid w:val="008E2123"/>
    <w:pPr>
      <w:bidi/>
    </w:pPr>
    <w:rPr>
      <w:rFonts w:eastAsiaTheme="minorHAnsi"/>
    </w:rPr>
  </w:style>
  <w:style w:type="paragraph" w:customStyle="1" w:styleId="7E989754071F461CAD69A733FEABC57A5">
    <w:name w:val="7E989754071F461CAD69A733FEABC57A5"/>
    <w:rsid w:val="008E2123"/>
    <w:pPr>
      <w:bidi/>
    </w:pPr>
    <w:rPr>
      <w:rFonts w:eastAsiaTheme="minorHAnsi"/>
    </w:rPr>
  </w:style>
  <w:style w:type="paragraph" w:customStyle="1" w:styleId="2A109C01170F4C59BE7A0B6D96BAA6F05">
    <w:name w:val="2A109C01170F4C59BE7A0B6D96BAA6F05"/>
    <w:rsid w:val="008E2123"/>
    <w:pPr>
      <w:bidi/>
    </w:pPr>
    <w:rPr>
      <w:rFonts w:eastAsiaTheme="minorHAnsi"/>
    </w:rPr>
  </w:style>
  <w:style w:type="paragraph" w:customStyle="1" w:styleId="12B668DD5B8649ECBBA349C64ABD68894">
    <w:name w:val="12B668DD5B8649ECBBA349C64ABD68894"/>
    <w:rsid w:val="008E2123"/>
    <w:pPr>
      <w:bidi/>
    </w:pPr>
    <w:rPr>
      <w:rFonts w:eastAsiaTheme="minorHAnsi"/>
    </w:rPr>
  </w:style>
  <w:style w:type="paragraph" w:customStyle="1" w:styleId="CD590C44D54C436BA187D4309DC338994">
    <w:name w:val="CD590C44D54C436BA187D4309DC338994"/>
    <w:rsid w:val="008E2123"/>
    <w:pPr>
      <w:bidi/>
    </w:pPr>
    <w:rPr>
      <w:rFonts w:eastAsiaTheme="minorHAnsi"/>
    </w:rPr>
  </w:style>
  <w:style w:type="paragraph" w:customStyle="1" w:styleId="51BAB176544C460DAF94DCD9FCB82CCD5">
    <w:name w:val="51BAB176544C460DAF94DCD9FCB82CCD5"/>
    <w:rsid w:val="008E2123"/>
    <w:pPr>
      <w:bidi/>
    </w:pPr>
    <w:rPr>
      <w:rFonts w:eastAsiaTheme="minorHAnsi"/>
    </w:rPr>
  </w:style>
  <w:style w:type="paragraph" w:customStyle="1" w:styleId="E5CAB303AE89448D8D15D526A66E0F0F4">
    <w:name w:val="E5CAB303AE89448D8D15D526A66E0F0F4"/>
    <w:rsid w:val="008E2123"/>
    <w:pPr>
      <w:bidi/>
    </w:pPr>
    <w:rPr>
      <w:rFonts w:eastAsiaTheme="minorHAnsi"/>
    </w:rPr>
  </w:style>
  <w:style w:type="paragraph" w:customStyle="1" w:styleId="644FA51473D84E0DA16FC9BBFF5DBD8A3">
    <w:name w:val="644FA51473D84E0DA16FC9BBFF5DBD8A3"/>
    <w:rsid w:val="008E2123"/>
    <w:pPr>
      <w:bidi/>
    </w:pPr>
    <w:rPr>
      <w:rFonts w:eastAsiaTheme="minorHAnsi"/>
    </w:rPr>
  </w:style>
  <w:style w:type="paragraph" w:customStyle="1" w:styleId="42BB0C9D19BB4498944B925D7C76F5904">
    <w:name w:val="42BB0C9D19BB4498944B925D7C76F5904"/>
    <w:rsid w:val="008E2123"/>
    <w:pPr>
      <w:bidi/>
    </w:pPr>
    <w:rPr>
      <w:rFonts w:eastAsiaTheme="minorHAnsi"/>
    </w:rPr>
  </w:style>
  <w:style w:type="paragraph" w:customStyle="1" w:styleId="3C6EAB31AE1A4AE3A5E7803325D50B833">
    <w:name w:val="3C6EAB31AE1A4AE3A5E7803325D50B833"/>
    <w:rsid w:val="008E2123"/>
    <w:pPr>
      <w:bidi/>
    </w:pPr>
    <w:rPr>
      <w:rFonts w:eastAsiaTheme="minorHAnsi"/>
    </w:rPr>
  </w:style>
  <w:style w:type="paragraph" w:customStyle="1" w:styleId="53EDD9F4B518420191134C762D40FEFF4">
    <w:name w:val="53EDD9F4B518420191134C762D40FEFF4"/>
    <w:rsid w:val="008E2123"/>
    <w:pPr>
      <w:bidi/>
    </w:pPr>
    <w:rPr>
      <w:rFonts w:eastAsiaTheme="minorHAnsi"/>
    </w:rPr>
  </w:style>
  <w:style w:type="paragraph" w:customStyle="1" w:styleId="3B07004B8F7A433493925AF9A8BEA4F63">
    <w:name w:val="3B07004B8F7A433493925AF9A8BEA4F63"/>
    <w:rsid w:val="008E2123"/>
    <w:pPr>
      <w:bidi/>
    </w:pPr>
    <w:rPr>
      <w:rFonts w:eastAsiaTheme="minorHAnsi"/>
    </w:rPr>
  </w:style>
  <w:style w:type="paragraph" w:customStyle="1" w:styleId="0854A7D12B04420391D3D59A58E9B67F4">
    <w:name w:val="0854A7D12B04420391D3D59A58E9B67F4"/>
    <w:rsid w:val="008E2123"/>
    <w:pPr>
      <w:bidi/>
    </w:pPr>
    <w:rPr>
      <w:rFonts w:eastAsiaTheme="minorHAnsi"/>
    </w:rPr>
  </w:style>
  <w:style w:type="paragraph" w:customStyle="1" w:styleId="293D1710F23F4165ACE8188B0CFA161C4">
    <w:name w:val="293D1710F23F4165ACE8188B0CFA161C4"/>
    <w:rsid w:val="008E2123"/>
    <w:pPr>
      <w:bidi/>
    </w:pPr>
    <w:rPr>
      <w:rFonts w:eastAsiaTheme="minorHAnsi"/>
    </w:rPr>
  </w:style>
  <w:style w:type="paragraph" w:customStyle="1" w:styleId="89FF70F97AB84313AB512FC69581910C4">
    <w:name w:val="89FF70F97AB84313AB512FC69581910C4"/>
    <w:rsid w:val="008E2123"/>
    <w:pPr>
      <w:bidi/>
    </w:pPr>
    <w:rPr>
      <w:rFonts w:eastAsiaTheme="minorHAnsi"/>
    </w:rPr>
  </w:style>
  <w:style w:type="paragraph" w:customStyle="1" w:styleId="2FE430A2B39847F987BB9DDC906608CB">
    <w:name w:val="2FE430A2B39847F987BB9DDC906608CB"/>
    <w:rsid w:val="008E2123"/>
    <w:pPr>
      <w:bidi/>
    </w:pPr>
  </w:style>
  <w:style w:type="paragraph" w:customStyle="1" w:styleId="A4ACE5F5FE254E308A65D56F0C4A5C25">
    <w:name w:val="A4ACE5F5FE254E308A65D56F0C4A5C25"/>
    <w:rsid w:val="008E2123"/>
    <w:pPr>
      <w:bidi/>
    </w:pPr>
  </w:style>
  <w:style w:type="paragraph" w:customStyle="1" w:styleId="4205E110622A468980694382EABE0BD8">
    <w:name w:val="4205E110622A468980694382EABE0BD8"/>
    <w:rsid w:val="008E2123"/>
    <w:pPr>
      <w:bidi/>
    </w:pPr>
  </w:style>
  <w:style w:type="paragraph" w:customStyle="1" w:styleId="BB03B52584254981B3140ACF200A5541">
    <w:name w:val="BB03B52584254981B3140ACF200A5541"/>
    <w:rsid w:val="008E2123"/>
    <w:pPr>
      <w:bidi/>
    </w:pPr>
  </w:style>
  <w:style w:type="paragraph" w:customStyle="1" w:styleId="1D2C00C2E24F401898C6962F6C247EAD">
    <w:name w:val="1D2C00C2E24F401898C6962F6C247EAD"/>
    <w:rsid w:val="008E2123"/>
    <w:pPr>
      <w:bidi/>
    </w:pPr>
  </w:style>
  <w:style w:type="paragraph" w:customStyle="1" w:styleId="A7A45A40FDF04BA484818EF476A09EC6">
    <w:name w:val="A7A45A40FDF04BA484818EF476A09EC6"/>
    <w:rsid w:val="008E2123"/>
    <w:pPr>
      <w:bidi/>
    </w:pPr>
  </w:style>
  <w:style w:type="paragraph" w:customStyle="1" w:styleId="9550E424917F4D3B9FC9F89E4944F374">
    <w:name w:val="9550E424917F4D3B9FC9F89E4944F374"/>
    <w:rsid w:val="008E2123"/>
    <w:pPr>
      <w:bidi/>
    </w:pPr>
  </w:style>
  <w:style w:type="paragraph" w:customStyle="1" w:styleId="B5B94DDCC0D94531BD9235E34C0E2DDC">
    <w:name w:val="B5B94DDCC0D94531BD9235E34C0E2DDC"/>
    <w:rsid w:val="008E2123"/>
    <w:pPr>
      <w:bidi/>
    </w:pPr>
  </w:style>
  <w:style w:type="paragraph" w:customStyle="1" w:styleId="D709A954900E436C96AB6B48FF6D8C24">
    <w:name w:val="D709A954900E436C96AB6B48FF6D8C24"/>
    <w:rsid w:val="008E2123"/>
    <w:pPr>
      <w:bidi/>
    </w:pPr>
  </w:style>
  <w:style w:type="paragraph" w:customStyle="1" w:styleId="3C7A8843B2FA40E79170D343D5B1A391">
    <w:name w:val="3C7A8843B2FA40E79170D343D5B1A391"/>
    <w:rsid w:val="008E2123"/>
    <w:pPr>
      <w:bidi/>
    </w:pPr>
  </w:style>
  <w:style w:type="paragraph" w:customStyle="1" w:styleId="5A220BE63EA249C89A67446422FF0D34">
    <w:name w:val="5A220BE63EA249C89A67446422FF0D34"/>
    <w:rsid w:val="008E2123"/>
    <w:pPr>
      <w:bidi/>
    </w:pPr>
  </w:style>
  <w:style w:type="paragraph" w:customStyle="1" w:styleId="DF11C131D9934E4D983D050D163043E8">
    <w:name w:val="DF11C131D9934E4D983D050D163043E8"/>
    <w:rsid w:val="008E2123"/>
    <w:pPr>
      <w:bidi/>
    </w:pPr>
  </w:style>
  <w:style w:type="paragraph" w:customStyle="1" w:styleId="0393390AB8D94ACBBE38CFA264DF320B">
    <w:name w:val="0393390AB8D94ACBBE38CFA264DF320B"/>
    <w:rsid w:val="008E2123"/>
    <w:pPr>
      <w:bidi/>
    </w:pPr>
  </w:style>
  <w:style w:type="paragraph" w:customStyle="1" w:styleId="C2461189687A4378ACFCB6BCBBD7E35B">
    <w:name w:val="C2461189687A4378ACFCB6BCBBD7E35B"/>
    <w:rsid w:val="008E2123"/>
    <w:pPr>
      <w:bidi/>
    </w:pPr>
  </w:style>
  <w:style w:type="paragraph" w:customStyle="1" w:styleId="48490093629941649D502E0C84AB4B1F">
    <w:name w:val="48490093629941649D502E0C84AB4B1F"/>
    <w:rsid w:val="008E2123"/>
    <w:pPr>
      <w:bidi/>
    </w:pPr>
  </w:style>
  <w:style w:type="paragraph" w:customStyle="1" w:styleId="47C5473CFE0D46E48564CB96DE8B177C5">
    <w:name w:val="47C5473CFE0D46E48564CB96DE8B177C5"/>
    <w:rsid w:val="008E2123"/>
    <w:pPr>
      <w:bidi/>
    </w:pPr>
    <w:rPr>
      <w:rFonts w:eastAsiaTheme="minorHAnsi"/>
    </w:rPr>
  </w:style>
  <w:style w:type="paragraph" w:customStyle="1" w:styleId="CC40E2B20CD24304A798A9B211E1ACC75">
    <w:name w:val="CC40E2B20CD24304A798A9B211E1ACC75"/>
    <w:rsid w:val="008E2123"/>
    <w:pPr>
      <w:bidi/>
    </w:pPr>
    <w:rPr>
      <w:rFonts w:eastAsiaTheme="minorHAnsi"/>
    </w:rPr>
  </w:style>
  <w:style w:type="paragraph" w:customStyle="1" w:styleId="E3ABA08FC83142F1A3953E8C2AECB0B05">
    <w:name w:val="E3ABA08FC83142F1A3953E8C2AECB0B05"/>
    <w:rsid w:val="008E2123"/>
    <w:pPr>
      <w:bidi/>
    </w:pPr>
    <w:rPr>
      <w:rFonts w:eastAsiaTheme="minorHAnsi"/>
    </w:rPr>
  </w:style>
  <w:style w:type="paragraph" w:customStyle="1" w:styleId="1D2571CA7E784BACBA14C518541422806">
    <w:name w:val="1D2571CA7E784BACBA14C518541422806"/>
    <w:rsid w:val="008E2123"/>
    <w:pPr>
      <w:bidi/>
    </w:pPr>
    <w:rPr>
      <w:rFonts w:eastAsiaTheme="minorHAnsi"/>
    </w:rPr>
  </w:style>
  <w:style w:type="paragraph" w:customStyle="1" w:styleId="3BFACE0966AB439EADA0A0386199082E5">
    <w:name w:val="3BFACE0966AB439EADA0A0386199082E5"/>
    <w:rsid w:val="008E2123"/>
    <w:pPr>
      <w:bidi/>
    </w:pPr>
    <w:rPr>
      <w:rFonts w:eastAsiaTheme="minorHAnsi"/>
    </w:rPr>
  </w:style>
  <w:style w:type="paragraph" w:customStyle="1" w:styleId="C47B91D655744636BD0D67EBD9CA15DD6">
    <w:name w:val="C47B91D655744636BD0D67EBD9CA15DD6"/>
    <w:rsid w:val="008E2123"/>
    <w:pPr>
      <w:bidi/>
    </w:pPr>
    <w:rPr>
      <w:rFonts w:eastAsiaTheme="minorHAnsi"/>
    </w:rPr>
  </w:style>
  <w:style w:type="paragraph" w:customStyle="1" w:styleId="EF64790CBE284B8C804DE67942AC71E65">
    <w:name w:val="EF64790CBE284B8C804DE67942AC71E65"/>
    <w:rsid w:val="008E2123"/>
    <w:pPr>
      <w:bidi/>
    </w:pPr>
    <w:rPr>
      <w:rFonts w:eastAsiaTheme="minorHAnsi"/>
    </w:rPr>
  </w:style>
  <w:style w:type="paragraph" w:customStyle="1" w:styleId="7E989754071F461CAD69A733FEABC57A6">
    <w:name w:val="7E989754071F461CAD69A733FEABC57A6"/>
    <w:rsid w:val="008E2123"/>
    <w:pPr>
      <w:bidi/>
    </w:pPr>
    <w:rPr>
      <w:rFonts w:eastAsiaTheme="minorHAnsi"/>
    </w:rPr>
  </w:style>
  <w:style w:type="paragraph" w:customStyle="1" w:styleId="2A109C01170F4C59BE7A0B6D96BAA6F06">
    <w:name w:val="2A109C01170F4C59BE7A0B6D96BAA6F06"/>
    <w:rsid w:val="008E2123"/>
    <w:pPr>
      <w:bidi/>
    </w:pPr>
    <w:rPr>
      <w:rFonts w:eastAsiaTheme="minorHAnsi"/>
    </w:rPr>
  </w:style>
  <w:style w:type="paragraph" w:customStyle="1" w:styleId="1D2C00C2E24F401898C6962F6C247EAD1">
    <w:name w:val="1D2C00C2E24F401898C6962F6C247EAD1"/>
    <w:rsid w:val="008E2123"/>
    <w:pPr>
      <w:bidi/>
    </w:pPr>
    <w:rPr>
      <w:rFonts w:eastAsiaTheme="minorHAnsi"/>
    </w:rPr>
  </w:style>
  <w:style w:type="paragraph" w:customStyle="1" w:styleId="A7A45A40FDF04BA484818EF476A09EC61">
    <w:name w:val="A7A45A40FDF04BA484818EF476A09EC61"/>
    <w:rsid w:val="008E2123"/>
    <w:pPr>
      <w:bidi/>
    </w:pPr>
    <w:rPr>
      <w:rFonts w:eastAsiaTheme="minorHAnsi"/>
    </w:rPr>
  </w:style>
  <w:style w:type="paragraph" w:customStyle="1" w:styleId="9550E424917F4D3B9FC9F89E4944F3741">
    <w:name w:val="9550E424917F4D3B9FC9F89E4944F3741"/>
    <w:rsid w:val="008E2123"/>
    <w:pPr>
      <w:bidi/>
    </w:pPr>
    <w:rPr>
      <w:rFonts w:eastAsiaTheme="minorHAnsi"/>
    </w:rPr>
  </w:style>
  <w:style w:type="paragraph" w:customStyle="1" w:styleId="B5B94DDCC0D94531BD9235E34C0E2DDC1">
    <w:name w:val="B5B94DDCC0D94531BD9235E34C0E2DDC1"/>
    <w:rsid w:val="008E2123"/>
    <w:pPr>
      <w:bidi/>
    </w:pPr>
    <w:rPr>
      <w:rFonts w:eastAsiaTheme="minorHAnsi"/>
    </w:rPr>
  </w:style>
  <w:style w:type="paragraph" w:customStyle="1" w:styleId="D709A954900E436C96AB6B48FF6D8C241">
    <w:name w:val="D709A954900E436C96AB6B48FF6D8C241"/>
    <w:rsid w:val="008E2123"/>
    <w:pPr>
      <w:bidi/>
    </w:pPr>
    <w:rPr>
      <w:rFonts w:eastAsiaTheme="minorHAnsi"/>
    </w:rPr>
  </w:style>
  <w:style w:type="paragraph" w:customStyle="1" w:styleId="3C7A8843B2FA40E79170D343D5B1A3911">
    <w:name w:val="3C7A8843B2FA40E79170D343D5B1A3911"/>
    <w:rsid w:val="008E2123"/>
    <w:pPr>
      <w:bidi/>
    </w:pPr>
    <w:rPr>
      <w:rFonts w:eastAsiaTheme="minorHAnsi"/>
    </w:rPr>
  </w:style>
  <w:style w:type="paragraph" w:customStyle="1" w:styleId="5A220BE63EA249C89A67446422FF0D341">
    <w:name w:val="5A220BE63EA249C89A67446422FF0D341"/>
    <w:rsid w:val="008E2123"/>
    <w:pPr>
      <w:bidi/>
    </w:pPr>
    <w:rPr>
      <w:rFonts w:eastAsiaTheme="minorHAnsi"/>
    </w:rPr>
  </w:style>
  <w:style w:type="paragraph" w:customStyle="1" w:styleId="DF11C131D9934E4D983D050D163043E81">
    <w:name w:val="DF11C131D9934E4D983D050D163043E81"/>
    <w:rsid w:val="008E2123"/>
    <w:pPr>
      <w:bidi/>
    </w:pPr>
    <w:rPr>
      <w:rFonts w:eastAsiaTheme="minorHAnsi"/>
    </w:rPr>
  </w:style>
  <w:style w:type="paragraph" w:customStyle="1" w:styleId="C2461189687A4378ACFCB6BCBBD7E35B1">
    <w:name w:val="C2461189687A4378ACFCB6BCBBD7E35B1"/>
    <w:rsid w:val="008E2123"/>
    <w:pPr>
      <w:bidi/>
    </w:pPr>
    <w:rPr>
      <w:rFonts w:eastAsiaTheme="minorHAnsi"/>
    </w:rPr>
  </w:style>
  <w:style w:type="paragraph" w:customStyle="1" w:styleId="48490093629941649D502E0C84AB4B1F1">
    <w:name w:val="48490093629941649D502E0C84AB4B1F1"/>
    <w:rsid w:val="008E2123"/>
    <w:pPr>
      <w:bidi/>
    </w:pPr>
    <w:rPr>
      <w:rFonts w:eastAsiaTheme="minorHAnsi"/>
    </w:rPr>
  </w:style>
  <w:style w:type="paragraph" w:customStyle="1" w:styleId="1416D5CDC0874AFB9BAFEEF75850E131">
    <w:name w:val="1416D5CDC0874AFB9BAFEEF75850E131"/>
    <w:rsid w:val="008E2123"/>
    <w:pPr>
      <w:bidi/>
    </w:pPr>
  </w:style>
  <w:style w:type="paragraph" w:customStyle="1" w:styleId="086C4A77E33D4240BC8075C8F3DA61D4">
    <w:name w:val="086C4A77E33D4240BC8075C8F3DA61D4"/>
    <w:rsid w:val="008E2123"/>
    <w:pPr>
      <w:bidi/>
    </w:pPr>
  </w:style>
  <w:style w:type="paragraph" w:customStyle="1" w:styleId="2E25D405415149F192D316D575DF9146">
    <w:name w:val="2E25D405415149F192D316D575DF9146"/>
    <w:rsid w:val="008E2123"/>
    <w:pPr>
      <w:bidi/>
    </w:pPr>
  </w:style>
  <w:style w:type="paragraph" w:customStyle="1" w:styleId="DE100299FD354220AA4BFBFB89F2FD09">
    <w:name w:val="DE100299FD354220AA4BFBFB89F2FD09"/>
    <w:rsid w:val="008E2123"/>
    <w:pPr>
      <w:bidi/>
    </w:pPr>
  </w:style>
  <w:style w:type="paragraph" w:customStyle="1" w:styleId="C020A846DFA94135A942A0D0CB95EBE5">
    <w:name w:val="C020A846DFA94135A942A0D0CB95EBE5"/>
    <w:rsid w:val="008E2123"/>
    <w:pPr>
      <w:bidi/>
    </w:pPr>
  </w:style>
  <w:style w:type="paragraph" w:customStyle="1" w:styleId="36BCFE2B754B4C0D901D64BCFA7E30C1">
    <w:name w:val="36BCFE2B754B4C0D901D64BCFA7E30C1"/>
    <w:rsid w:val="008E2123"/>
    <w:pPr>
      <w:bidi/>
    </w:pPr>
  </w:style>
  <w:style w:type="paragraph" w:customStyle="1" w:styleId="C8A63A9128844C91AF136175A0A59185">
    <w:name w:val="C8A63A9128844C91AF136175A0A59185"/>
    <w:rsid w:val="008E2123"/>
    <w:pPr>
      <w:bidi/>
    </w:pPr>
  </w:style>
  <w:style w:type="paragraph" w:customStyle="1" w:styleId="1221A5D3BEDB4713BC0F7935A837D098">
    <w:name w:val="1221A5D3BEDB4713BC0F7935A837D098"/>
    <w:rsid w:val="008E2123"/>
    <w:pPr>
      <w:bidi/>
    </w:pPr>
  </w:style>
  <w:style w:type="paragraph" w:customStyle="1" w:styleId="24020B1726864E929AB4BA0CA821483C">
    <w:name w:val="24020B1726864E929AB4BA0CA821483C"/>
    <w:rsid w:val="008E2123"/>
    <w:pPr>
      <w:bidi/>
    </w:pPr>
  </w:style>
  <w:style w:type="paragraph" w:customStyle="1" w:styleId="5D2E4D495DD64434846A8307C044F101">
    <w:name w:val="5D2E4D495DD64434846A8307C044F101"/>
    <w:rsid w:val="008E2123"/>
    <w:pPr>
      <w:bidi/>
    </w:pPr>
  </w:style>
  <w:style w:type="paragraph" w:customStyle="1" w:styleId="D9F69BFA37904507B4A7409482CDBAFC">
    <w:name w:val="D9F69BFA37904507B4A7409482CDBAFC"/>
    <w:rsid w:val="008E2123"/>
    <w:pPr>
      <w:bidi/>
    </w:pPr>
  </w:style>
  <w:style w:type="paragraph" w:customStyle="1" w:styleId="9B69E46A8F6543F09BD5B40D8A05BA26">
    <w:name w:val="9B69E46A8F6543F09BD5B40D8A05BA26"/>
    <w:rsid w:val="008E2123"/>
    <w:pPr>
      <w:bidi/>
    </w:pPr>
  </w:style>
  <w:style w:type="paragraph" w:customStyle="1" w:styleId="2A58492F10B84FABA5E3605D8AADE627">
    <w:name w:val="2A58492F10B84FABA5E3605D8AADE627"/>
    <w:rsid w:val="008E2123"/>
    <w:pPr>
      <w:bidi/>
    </w:pPr>
  </w:style>
  <w:style w:type="paragraph" w:customStyle="1" w:styleId="3EA49C2AADE048E8BAAC4BA518CAD20F">
    <w:name w:val="3EA49C2AADE048E8BAAC4BA518CAD20F"/>
    <w:rsid w:val="008E2123"/>
    <w:pPr>
      <w:bidi/>
    </w:pPr>
  </w:style>
  <w:style w:type="paragraph" w:customStyle="1" w:styleId="AED288193C1D48988763AC9D6D8C83AB">
    <w:name w:val="AED288193C1D48988763AC9D6D8C83AB"/>
    <w:rsid w:val="008E2123"/>
    <w:pPr>
      <w:bidi/>
    </w:pPr>
  </w:style>
  <w:style w:type="paragraph" w:customStyle="1" w:styleId="B0F2D406C82C4B6289BC7940E77070D6">
    <w:name w:val="B0F2D406C82C4B6289BC7940E77070D6"/>
    <w:rsid w:val="008E2123"/>
    <w:pPr>
      <w:bidi/>
    </w:pPr>
  </w:style>
  <w:style w:type="paragraph" w:customStyle="1" w:styleId="C3CA5FE1E20945DBBF9AD512434FFD48">
    <w:name w:val="C3CA5FE1E20945DBBF9AD512434FFD48"/>
    <w:rsid w:val="008E2123"/>
    <w:pPr>
      <w:bidi/>
    </w:pPr>
  </w:style>
  <w:style w:type="paragraph" w:customStyle="1" w:styleId="0ED32F0ABE3A42FC87154C71DC9A4767">
    <w:name w:val="0ED32F0ABE3A42FC87154C71DC9A4767"/>
    <w:rsid w:val="008E2123"/>
    <w:pPr>
      <w:bidi/>
    </w:pPr>
  </w:style>
  <w:style w:type="paragraph" w:customStyle="1" w:styleId="47C5473CFE0D46E48564CB96DE8B177C6">
    <w:name w:val="47C5473CFE0D46E48564CB96DE8B177C6"/>
    <w:rsid w:val="008E2123"/>
    <w:pPr>
      <w:bidi/>
    </w:pPr>
    <w:rPr>
      <w:rFonts w:eastAsiaTheme="minorHAnsi"/>
    </w:rPr>
  </w:style>
  <w:style w:type="paragraph" w:customStyle="1" w:styleId="CC40E2B20CD24304A798A9B211E1ACC76">
    <w:name w:val="CC40E2B20CD24304A798A9B211E1ACC76"/>
    <w:rsid w:val="008E2123"/>
    <w:pPr>
      <w:bidi/>
    </w:pPr>
    <w:rPr>
      <w:rFonts w:eastAsiaTheme="minorHAnsi"/>
    </w:rPr>
  </w:style>
  <w:style w:type="paragraph" w:customStyle="1" w:styleId="E3ABA08FC83142F1A3953E8C2AECB0B06">
    <w:name w:val="E3ABA08FC83142F1A3953E8C2AECB0B06"/>
    <w:rsid w:val="008E2123"/>
    <w:pPr>
      <w:bidi/>
    </w:pPr>
    <w:rPr>
      <w:rFonts w:eastAsiaTheme="minorHAnsi"/>
    </w:rPr>
  </w:style>
  <w:style w:type="paragraph" w:customStyle="1" w:styleId="A8489255807C4666BC332DCC8692B0F2">
    <w:name w:val="A8489255807C4666BC332DCC8692B0F2"/>
    <w:rsid w:val="008E2123"/>
    <w:pPr>
      <w:bidi/>
    </w:pPr>
    <w:rPr>
      <w:rFonts w:eastAsiaTheme="minorHAnsi"/>
    </w:rPr>
  </w:style>
  <w:style w:type="paragraph" w:customStyle="1" w:styleId="1416D5CDC0874AFB9BAFEEF75850E1311">
    <w:name w:val="1416D5CDC0874AFB9BAFEEF75850E1311"/>
    <w:rsid w:val="008E2123"/>
    <w:pPr>
      <w:bidi/>
    </w:pPr>
    <w:rPr>
      <w:rFonts w:eastAsiaTheme="minorHAnsi"/>
    </w:rPr>
  </w:style>
  <w:style w:type="paragraph" w:customStyle="1" w:styleId="086C4A77E33D4240BC8075C8F3DA61D41">
    <w:name w:val="086C4A77E33D4240BC8075C8F3DA61D41"/>
    <w:rsid w:val="008E2123"/>
    <w:pPr>
      <w:bidi/>
    </w:pPr>
    <w:rPr>
      <w:rFonts w:eastAsiaTheme="minorHAnsi"/>
    </w:rPr>
  </w:style>
  <w:style w:type="paragraph" w:customStyle="1" w:styleId="2E25D405415149F192D316D575DF91461">
    <w:name w:val="2E25D405415149F192D316D575DF91461"/>
    <w:rsid w:val="008E2123"/>
    <w:pPr>
      <w:bidi/>
    </w:pPr>
    <w:rPr>
      <w:rFonts w:eastAsiaTheme="minorHAnsi"/>
    </w:rPr>
  </w:style>
  <w:style w:type="paragraph" w:customStyle="1" w:styleId="DE100299FD354220AA4BFBFB89F2FD091">
    <w:name w:val="DE100299FD354220AA4BFBFB89F2FD091"/>
    <w:rsid w:val="008E2123"/>
    <w:pPr>
      <w:bidi/>
    </w:pPr>
    <w:rPr>
      <w:rFonts w:eastAsiaTheme="minorHAnsi"/>
    </w:rPr>
  </w:style>
  <w:style w:type="paragraph" w:customStyle="1" w:styleId="C020A846DFA94135A942A0D0CB95EBE51">
    <w:name w:val="C020A846DFA94135A942A0D0CB95EBE51"/>
    <w:rsid w:val="008E2123"/>
    <w:pPr>
      <w:bidi/>
    </w:pPr>
    <w:rPr>
      <w:rFonts w:eastAsiaTheme="minorHAnsi"/>
    </w:rPr>
  </w:style>
  <w:style w:type="paragraph" w:customStyle="1" w:styleId="1221A5D3BEDB4713BC0F7935A837D0981">
    <w:name w:val="1221A5D3BEDB4713BC0F7935A837D0981"/>
    <w:rsid w:val="008E2123"/>
    <w:pPr>
      <w:bidi/>
    </w:pPr>
    <w:rPr>
      <w:rFonts w:eastAsiaTheme="minorHAnsi"/>
    </w:rPr>
  </w:style>
  <w:style w:type="paragraph" w:customStyle="1" w:styleId="24020B1726864E929AB4BA0CA821483C1">
    <w:name w:val="24020B1726864E929AB4BA0CA821483C1"/>
    <w:rsid w:val="008E2123"/>
    <w:pPr>
      <w:bidi/>
    </w:pPr>
    <w:rPr>
      <w:rFonts w:eastAsiaTheme="minorHAnsi"/>
    </w:rPr>
  </w:style>
  <w:style w:type="paragraph" w:customStyle="1" w:styleId="5D2E4D495DD64434846A8307C044F1011">
    <w:name w:val="5D2E4D495DD64434846A8307C044F1011"/>
    <w:rsid w:val="008E2123"/>
    <w:pPr>
      <w:bidi/>
    </w:pPr>
    <w:rPr>
      <w:rFonts w:eastAsiaTheme="minorHAnsi"/>
    </w:rPr>
  </w:style>
  <w:style w:type="paragraph" w:customStyle="1" w:styleId="D9F69BFA37904507B4A7409482CDBAFC1">
    <w:name w:val="D9F69BFA37904507B4A7409482CDBAFC1"/>
    <w:rsid w:val="008E2123"/>
    <w:pPr>
      <w:bidi/>
    </w:pPr>
    <w:rPr>
      <w:rFonts w:eastAsiaTheme="minorHAnsi"/>
    </w:rPr>
  </w:style>
  <w:style w:type="paragraph" w:customStyle="1" w:styleId="9B69E46A8F6543F09BD5B40D8A05BA261">
    <w:name w:val="9B69E46A8F6543F09BD5B40D8A05BA261"/>
    <w:rsid w:val="008E2123"/>
    <w:pPr>
      <w:bidi/>
    </w:pPr>
    <w:rPr>
      <w:rFonts w:eastAsiaTheme="minorHAnsi"/>
    </w:rPr>
  </w:style>
  <w:style w:type="paragraph" w:customStyle="1" w:styleId="2A58492F10B84FABA5E3605D8AADE6271">
    <w:name w:val="2A58492F10B84FABA5E3605D8AADE6271"/>
    <w:rsid w:val="008E2123"/>
    <w:pPr>
      <w:bidi/>
    </w:pPr>
    <w:rPr>
      <w:rFonts w:eastAsiaTheme="minorHAnsi"/>
    </w:rPr>
  </w:style>
  <w:style w:type="paragraph" w:customStyle="1" w:styleId="3EA49C2AADE048E8BAAC4BA518CAD20F1">
    <w:name w:val="3EA49C2AADE048E8BAAC4BA518CAD20F1"/>
    <w:rsid w:val="008E2123"/>
    <w:pPr>
      <w:bidi/>
    </w:pPr>
    <w:rPr>
      <w:rFonts w:eastAsiaTheme="minorHAnsi"/>
    </w:rPr>
  </w:style>
  <w:style w:type="paragraph" w:customStyle="1" w:styleId="AED288193C1D48988763AC9D6D8C83AB1">
    <w:name w:val="AED288193C1D48988763AC9D6D8C83AB1"/>
    <w:rsid w:val="008E2123"/>
    <w:pPr>
      <w:bidi/>
    </w:pPr>
    <w:rPr>
      <w:rFonts w:eastAsiaTheme="minorHAnsi"/>
    </w:rPr>
  </w:style>
  <w:style w:type="paragraph" w:customStyle="1" w:styleId="C3CA5FE1E20945DBBF9AD512434FFD481">
    <w:name w:val="C3CA5FE1E20945DBBF9AD512434FFD481"/>
    <w:rsid w:val="008E2123"/>
    <w:pPr>
      <w:bidi/>
    </w:pPr>
    <w:rPr>
      <w:rFonts w:eastAsiaTheme="minorHAnsi"/>
    </w:rPr>
  </w:style>
  <w:style w:type="paragraph" w:customStyle="1" w:styleId="0ED32F0ABE3A42FC87154C71DC9A47671">
    <w:name w:val="0ED32F0ABE3A42FC87154C71DC9A47671"/>
    <w:rsid w:val="008E2123"/>
    <w:pPr>
      <w:bidi/>
    </w:pPr>
    <w:rPr>
      <w:rFonts w:eastAsiaTheme="minorHAnsi"/>
    </w:rPr>
  </w:style>
  <w:style w:type="paragraph" w:customStyle="1" w:styleId="6B6055E4CF1A4A67819CD41F11217B16">
    <w:name w:val="6B6055E4CF1A4A67819CD41F11217B16"/>
    <w:rsid w:val="008E2123"/>
    <w:pPr>
      <w:bidi/>
    </w:pPr>
  </w:style>
  <w:style w:type="paragraph" w:customStyle="1" w:styleId="47C5473CFE0D46E48564CB96DE8B177C7">
    <w:name w:val="47C5473CFE0D46E48564CB96DE8B177C7"/>
    <w:rsid w:val="008E2123"/>
    <w:pPr>
      <w:bidi/>
    </w:pPr>
    <w:rPr>
      <w:rFonts w:eastAsiaTheme="minorHAnsi"/>
    </w:rPr>
  </w:style>
  <w:style w:type="paragraph" w:customStyle="1" w:styleId="CC40E2B20CD24304A798A9B211E1ACC77">
    <w:name w:val="CC40E2B20CD24304A798A9B211E1ACC77"/>
    <w:rsid w:val="008E2123"/>
    <w:pPr>
      <w:bidi/>
    </w:pPr>
    <w:rPr>
      <w:rFonts w:eastAsiaTheme="minorHAnsi"/>
    </w:rPr>
  </w:style>
  <w:style w:type="paragraph" w:customStyle="1" w:styleId="E3ABA08FC83142F1A3953E8C2AECB0B07">
    <w:name w:val="E3ABA08FC83142F1A3953E8C2AECB0B07"/>
    <w:rsid w:val="008E2123"/>
    <w:pPr>
      <w:bidi/>
    </w:pPr>
    <w:rPr>
      <w:rFonts w:eastAsiaTheme="minorHAnsi"/>
    </w:rPr>
  </w:style>
  <w:style w:type="paragraph" w:customStyle="1" w:styleId="A8489255807C4666BC332DCC8692B0F21">
    <w:name w:val="A8489255807C4666BC332DCC8692B0F21"/>
    <w:rsid w:val="008E2123"/>
    <w:pPr>
      <w:bidi/>
    </w:pPr>
    <w:rPr>
      <w:rFonts w:eastAsiaTheme="minorHAnsi"/>
    </w:rPr>
  </w:style>
  <w:style w:type="paragraph" w:customStyle="1" w:styleId="1416D5CDC0874AFB9BAFEEF75850E1312">
    <w:name w:val="1416D5CDC0874AFB9BAFEEF75850E1312"/>
    <w:rsid w:val="008E2123"/>
    <w:pPr>
      <w:bidi/>
    </w:pPr>
    <w:rPr>
      <w:rFonts w:eastAsiaTheme="minorHAnsi"/>
    </w:rPr>
  </w:style>
  <w:style w:type="paragraph" w:customStyle="1" w:styleId="6B6055E4CF1A4A67819CD41F11217B161">
    <w:name w:val="6B6055E4CF1A4A67819CD41F11217B161"/>
    <w:rsid w:val="008E2123"/>
    <w:pPr>
      <w:bidi/>
    </w:pPr>
    <w:rPr>
      <w:rFonts w:eastAsiaTheme="minorHAnsi"/>
    </w:rPr>
  </w:style>
  <w:style w:type="paragraph" w:customStyle="1" w:styleId="2E25D405415149F192D316D575DF91462">
    <w:name w:val="2E25D405415149F192D316D575DF91462"/>
    <w:rsid w:val="008E2123"/>
    <w:pPr>
      <w:bidi/>
    </w:pPr>
    <w:rPr>
      <w:rFonts w:eastAsiaTheme="minorHAnsi"/>
    </w:rPr>
  </w:style>
  <w:style w:type="paragraph" w:customStyle="1" w:styleId="DE100299FD354220AA4BFBFB89F2FD092">
    <w:name w:val="DE100299FD354220AA4BFBFB89F2FD092"/>
    <w:rsid w:val="008E2123"/>
    <w:pPr>
      <w:bidi/>
    </w:pPr>
    <w:rPr>
      <w:rFonts w:eastAsiaTheme="minorHAnsi"/>
    </w:rPr>
  </w:style>
  <w:style w:type="paragraph" w:customStyle="1" w:styleId="C020A846DFA94135A942A0D0CB95EBE52">
    <w:name w:val="C020A846DFA94135A942A0D0CB95EBE52"/>
    <w:rsid w:val="008E2123"/>
    <w:pPr>
      <w:bidi/>
    </w:pPr>
    <w:rPr>
      <w:rFonts w:eastAsiaTheme="minorHAnsi"/>
    </w:rPr>
  </w:style>
  <w:style w:type="paragraph" w:customStyle="1" w:styleId="1221A5D3BEDB4713BC0F7935A837D0982">
    <w:name w:val="1221A5D3BEDB4713BC0F7935A837D0982"/>
    <w:rsid w:val="008E2123"/>
    <w:pPr>
      <w:bidi/>
    </w:pPr>
    <w:rPr>
      <w:rFonts w:eastAsiaTheme="minorHAnsi"/>
    </w:rPr>
  </w:style>
  <w:style w:type="paragraph" w:customStyle="1" w:styleId="24020B1726864E929AB4BA0CA821483C2">
    <w:name w:val="24020B1726864E929AB4BA0CA821483C2"/>
    <w:rsid w:val="008E2123"/>
    <w:pPr>
      <w:bidi/>
    </w:pPr>
    <w:rPr>
      <w:rFonts w:eastAsiaTheme="minorHAnsi"/>
    </w:rPr>
  </w:style>
  <w:style w:type="paragraph" w:customStyle="1" w:styleId="5D2E4D495DD64434846A8307C044F1012">
    <w:name w:val="5D2E4D495DD64434846A8307C044F1012"/>
    <w:rsid w:val="008E2123"/>
    <w:pPr>
      <w:bidi/>
    </w:pPr>
    <w:rPr>
      <w:rFonts w:eastAsiaTheme="minorHAnsi"/>
    </w:rPr>
  </w:style>
  <w:style w:type="paragraph" w:customStyle="1" w:styleId="D9F69BFA37904507B4A7409482CDBAFC2">
    <w:name w:val="D9F69BFA37904507B4A7409482CDBAFC2"/>
    <w:rsid w:val="008E2123"/>
    <w:pPr>
      <w:bidi/>
    </w:pPr>
    <w:rPr>
      <w:rFonts w:eastAsiaTheme="minorHAnsi"/>
    </w:rPr>
  </w:style>
  <w:style w:type="paragraph" w:customStyle="1" w:styleId="9B69E46A8F6543F09BD5B40D8A05BA262">
    <w:name w:val="9B69E46A8F6543F09BD5B40D8A05BA262"/>
    <w:rsid w:val="008E2123"/>
    <w:pPr>
      <w:bidi/>
    </w:pPr>
    <w:rPr>
      <w:rFonts w:eastAsiaTheme="minorHAnsi"/>
    </w:rPr>
  </w:style>
  <w:style w:type="paragraph" w:customStyle="1" w:styleId="2A58492F10B84FABA5E3605D8AADE6272">
    <w:name w:val="2A58492F10B84FABA5E3605D8AADE6272"/>
    <w:rsid w:val="008E2123"/>
    <w:pPr>
      <w:bidi/>
    </w:pPr>
    <w:rPr>
      <w:rFonts w:eastAsiaTheme="minorHAnsi"/>
    </w:rPr>
  </w:style>
  <w:style w:type="paragraph" w:customStyle="1" w:styleId="3EA49C2AADE048E8BAAC4BA518CAD20F2">
    <w:name w:val="3EA49C2AADE048E8BAAC4BA518CAD20F2"/>
    <w:rsid w:val="008E2123"/>
    <w:pPr>
      <w:bidi/>
    </w:pPr>
    <w:rPr>
      <w:rFonts w:eastAsiaTheme="minorHAnsi"/>
    </w:rPr>
  </w:style>
  <w:style w:type="paragraph" w:customStyle="1" w:styleId="AED288193C1D48988763AC9D6D8C83AB2">
    <w:name w:val="AED288193C1D48988763AC9D6D8C83AB2"/>
    <w:rsid w:val="008E2123"/>
    <w:pPr>
      <w:bidi/>
    </w:pPr>
    <w:rPr>
      <w:rFonts w:eastAsiaTheme="minorHAnsi"/>
    </w:rPr>
  </w:style>
  <w:style w:type="paragraph" w:customStyle="1" w:styleId="C3CA5FE1E20945DBBF9AD512434FFD482">
    <w:name w:val="C3CA5FE1E20945DBBF9AD512434FFD482"/>
    <w:rsid w:val="008E2123"/>
    <w:pPr>
      <w:bidi/>
    </w:pPr>
    <w:rPr>
      <w:rFonts w:eastAsiaTheme="minorHAnsi"/>
    </w:rPr>
  </w:style>
  <w:style w:type="paragraph" w:customStyle="1" w:styleId="0ED32F0ABE3A42FC87154C71DC9A47672">
    <w:name w:val="0ED32F0ABE3A42FC87154C71DC9A47672"/>
    <w:rsid w:val="008E2123"/>
    <w:pPr>
      <w:bidi/>
    </w:pPr>
    <w:rPr>
      <w:rFonts w:eastAsiaTheme="minorHAnsi"/>
    </w:rPr>
  </w:style>
  <w:style w:type="paragraph" w:customStyle="1" w:styleId="47C5473CFE0D46E48564CB96DE8B177C8">
    <w:name w:val="47C5473CFE0D46E48564CB96DE8B177C8"/>
    <w:rsid w:val="008E2123"/>
    <w:pPr>
      <w:bidi/>
    </w:pPr>
    <w:rPr>
      <w:rFonts w:eastAsiaTheme="minorHAnsi"/>
    </w:rPr>
  </w:style>
  <w:style w:type="paragraph" w:customStyle="1" w:styleId="CC40E2B20CD24304A798A9B211E1ACC78">
    <w:name w:val="CC40E2B20CD24304A798A9B211E1ACC78"/>
    <w:rsid w:val="008E2123"/>
    <w:pPr>
      <w:bidi/>
    </w:pPr>
    <w:rPr>
      <w:rFonts w:eastAsiaTheme="minorHAnsi"/>
    </w:rPr>
  </w:style>
  <w:style w:type="paragraph" w:customStyle="1" w:styleId="E3ABA08FC83142F1A3953E8C2AECB0B08">
    <w:name w:val="E3ABA08FC83142F1A3953E8C2AECB0B08"/>
    <w:rsid w:val="008E2123"/>
    <w:pPr>
      <w:bidi/>
    </w:pPr>
    <w:rPr>
      <w:rFonts w:eastAsiaTheme="minorHAnsi"/>
    </w:rPr>
  </w:style>
  <w:style w:type="paragraph" w:customStyle="1" w:styleId="A8489255807C4666BC332DCC8692B0F22">
    <w:name w:val="A8489255807C4666BC332DCC8692B0F22"/>
    <w:rsid w:val="008E2123"/>
    <w:pPr>
      <w:bidi/>
    </w:pPr>
    <w:rPr>
      <w:rFonts w:eastAsiaTheme="minorHAnsi"/>
    </w:rPr>
  </w:style>
  <w:style w:type="paragraph" w:customStyle="1" w:styleId="1416D5CDC0874AFB9BAFEEF75850E1313">
    <w:name w:val="1416D5CDC0874AFB9BAFEEF75850E1313"/>
    <w:rsid w:val="008E2123"/>
    <w:pPr>
      <w:bidi/>
    </w:pPr>
    <w:rPr>
      <w:rFonts w:eastAsiaTheme="minorHAnsi"/>
    </w:rPr>
  </w:style>
  <w:style w:type="paragraph" w:customStyle="1" w:styleId="6B6055E4CF1A4A67819CD41F11217B162">
    <w:name w:val="6B6055E4CF1A4A67819CD41F11217B162"/>
    <w:rsid w:val="008E2123"/>
    <w:pPr>
      <w:bidi/>
    </w:pPr>
    <w:rPr>
      <w:rFonts w:eastAsiaTheme="minorHAnsi"/>
    </w:rPr>
  </w:style>
  <w:style w:type="paragraph" w:customStyle="1" w:styleId="2E25D405415149F192D316D575DF91463">
    <w:name w:val="2E25D405415149F192D316D575DF91463"/>
    <w:rsid w:val="008E2123"/>
    <w:pPr>
      <w:bidi/>
    </w:pPr>
    <w:rPr>
      <w:rFonts w:eastAsiaTheme="minorHAnsi"/>
    </w:rPr>
  </w:style>
  <w:style w:type="paragraph" w:customStyle="1" w:styleId="DE100299FD354220AA4BFBFB89F2FD093">
    <w:name w:val="DE100299FD354220AA4BFBFB89F2FD093"/>
    <w:rsid w:val="008E2123"/>
    <w:pPr>
      <w:bidi/>
    </w:pPr>
    <w:rPr>
      <w:rFonts w:eastAsiaTheme="minorHAnsi"/>
    </w:rPr>
  </w:style>
  <w:style w:type="paragraph" w:customStyle="1" w:styleId="1221A5D3BEDB4713BC0F7935A837D0983">
    <w:name w:val="1221A5D3BEDB4713BC0F7935A837D0983"/>
    <w:rsid w:val="008E2123"/>
    <w:pPr>
      <w:bidi/>
    </w:pPr>
    <w:rPr>
      <w:rFonts w:eastAsiaTheme="minorHAnsi"/>
    </w:rPr>
  </w:style>
  <w:style w:type="paragraph" w:customStyle="1" w:styleId="24020B1726864E929AB4BA0CA821483C3">
    <w:name w:val="24020B1726864E929AB4BA0CA821483C3"/>
    <w:rsid w:val="008E2123"/>
    <w:pPr>
      <w:bidi/>
    </w:pPr>
    <w:rPr>
      <w:rFonts w:eastAsiaTheme="minorHAnsi"/>
    </w:rPr>
  </w:style>
  <w:style w:type="paragraph" w:customStyle="1" w:styleId="5D2E4D495DD64434846A8307C044F1013">
    <w:name w:val="5D2E4D495DD64434846A8307C044F1013"/>
    <w:rsid w:val="008E2123"/>
    <w:pPr>
      <w:bidi/>
    </w:pPr>
    <w:rPr>
      <w:rFonts w:eastAsiaTheme="minorHAnsi"/>
    </w:rPr>
  </w:style>
  <w:style w:type="paragraph" w:customStyle="1" w:styleId="D9F69BFA37904507B4A7409482CDBAFC3">
    <w:name w:val="D9F69BFA37904507B4A7409482CDBAFC3"/>
    <w:rsid w:val="008E2123"/>
    <w:pPr>
      <w:bidi/>
    </w:pPr>
    <w:rPr>
      <w:rFonts w:eastAsiaTheme="minorHAnsi"/>
    </w:rPr>
  </w:style>
  <w:style w:type="paragraph" w:customStyle="1" w:styleId="9B69E46A8F6543F09BD5B40D8A05BA263">
    <w:name w:val="9B69E46A8F6543F09BD5B40D8A05BA263"/>
    <w:rsid w:val="008E2123"/>
    <w:pPr>
      <w:bidi/>
    </w:pPr>
    <w:rPr>
      <w:rFonts w:eastAsiaTheme="minorHAnsi"/>
    </w:rPr>
  </w:style>
  <w:style w:type="paragraph" w:customStyle="1" w:styleId="2A58492F10B84FABA5E3605D8AADE6273">
    <w:name w:val="2A58492F10B84FABA5E3605D8AADE6273"/>
    <w:rsid w:val="008E2123"/>
    <w:pPr>
      <w:bidi/>
    </w:pPr>
    <w:rPr>
      <w:rFonts w:eastAsiaTheme="minorHAnsi"/>
    </w:rPr>
  </w:style>
  <w:style w:type="paragraph" w:customStyle="1" w:styleId="3EA49C2AADE048E8BAAC4BA518CAD20F3">
    <w:name w:val="3EA49C2AADE048E8BAAC4BA518CAD20F3"/>
    <w:rsid w:val="008E2123"/>
    <w:pPr>
      <w:bidi/>
    </w:pPr>
    <w:rPr>
      <w:rFonts w:eastAsiaTheme="minorHAnsi"/>
    </w:rPr>
  </w:style>
  <w:style w:type="paragraph" w:customStyle="1" w:styleId="AED288193C1D48988763AC9D6D8C83AB3">
    <w:name w:val="AED288193C1D48988763AC9D6D8C83AB3"/>
    <w:rsid w:val="008E2123"/>
    <w:pPr>
      <w:bidi/>
    </w:pPr>
    <w:rPr>
      <w:rFonts w:eastAsiaTheme="minorHAnsi"/>
    </w:rPr>
  </w:style>
  <w:style w:type="paragraph" w:customStyle="1" w:styleId="C3CA5FE1E20945DBBF9AD512434FFD483">
    <w:name w:val="C3CA5FE1E20945DBBF9AD512434FFD483"/>
    <w:rsid w:val="008E2123"/>
    <w:pPr>
      <w:bidi/>
    </w:pPr>
    <w:rPr>
      <w:rFonts w:eastAsiaTheme="minorHAnsi"/>
    </w:rPr>
  </w:style>
  <w:style w:type="paragraph" w:customStyle="1" w:styleId="0ED32F0ABE3A42FC87154C71DC9A47673">
    <w:name w:val="0ED32F0ABE3A42FC87154C71DC9A47673"/>
    <w:rsid w:val="008E2123"/>
    <w:pPr>
      <w:bidi/>
    </w:pPr>
    <w:rPr>
      <w:rFonts w:eastAsiaTheme="minorHAnsi"/>
    </w:rPr>
  </w:style>
  <w:style w:type="paragraph" w:customStyle="1" w:styleId="47C5473CFE0D46E48564CB96DE8B177C9">
    <w:name w:val="47C5473CFE0D46E48564CB96DE8B177C9"/>
    <w:rsid w:val="00421CB9"/>
    <w:pPr>
      <w:bidi/>
    </w:pPr>
    <w:rPr>
      <w:rFonts w:eastAsiaTheme="minorHAnsi"/>
    </w:rPr>
  </w:style>
  <w:style w:type="paragraph" w:customStyle="1" w:styleId="CC40E2B20CD24304A798A9B211E1ACC79">
    <w:name w:val="CC40E2B20CD24304A798A9B211E1ACC79"/>
    <w:rsid w:val="00421CB9"/>
    <w:pPr>
      <w:bidi/>
    </w:pPr>
    <w:rPr>
      <w:rFonts w:eastAsiaTheme="minorHAnsi"/>
    </w:rPr>
  </w:style>
  <w:style w:type="paragraph" w:customStyle="1" w:styleId="E3ABA08FC83142F1A3953E8C2AECB0B09">
    <w:name w:val="E3ABA08FC83142F1A3953E8C2AECB0B09"/>
    <w:rsid w:val="00421CB9"/>
    <w:pPr>
      <w:bidi/>
    </w:pPr>
    <w:rPr>
      <w:rFonts w:eastAsiaTheme="minorHAnsi"/>
    </w:rPr>
  </w:style>
  <w:style w:type="paragraph" w:customStyle="1" w:styleId="A8489255807C4666BC332DCC8692B0F23">
    <w:name w:val="A8489255807C4666BC332DCC8692B0F23"/>
    <w:rsid w:val="00421CB9"/>
    <w:pPr>
      <w:bidi/>
    </w:pPr>
    <w:rPr>
      <w:rFonts w:eastAsiaTheme="minorHAnsi"/>
    </w:rPr>
  </w:style>
  <w:style w:type="paragraph" w:customStyle="1" w:styleId="1416D5CDC0874AFB9BAFEEF75850E1314">
    <w:name w:val="1416D5CDC0874AFB9BAFEEF75850E1314"/>
    <w:rsid w:val="00421CB9"/>
    <w:pPr>
      <w:bidi/>
    </w:pPr>
    <w:rPr>
      <w:rFonts w:eastAsiaTheme="minorHAnsi"/>
    </w:rPr>
  </w:style>
  <w:style w:type="paragraph" w:customStyle="1" w:styleId="6B6055E4CF1A4A67819CD41F11217B163">
    <w:name w:val="6B6055E4CF1A4A67819CD41F11217B163"/>
    <w:rsid w:val="00421CB9"/>
    <w:pPr>
      <w:bidi/>
    </w:pPr>
    <w:rPr>
      <w:rFonts w:eastAsiaTheme="minorHAnsi"/>
    </w:rPr>
  </w:style>
  <w:style w:type="paragraph" w:customStyle="1" w:styleId="2E25D405415149F192D316D575DF91464">
    <w:name w:val="2E25D405415149F192D316D575DF91464"/>
    <w:rsid w:val="00421CB9"/>
    <w:pPr>
      <w:bidi/>
    </w:pPr>
    <w:rPr>
      <w:rFonts w:eastAsiaTheme="minorHAnsi"/>
    </w:rPr>
  </w:style>
  <w:style w:type="paragraph" w:customStyle="1" w:styleId="DE100299FD354220AA4BFBFB89F2FD094">
    <w:name w:val="DE100299FD354220AA4BFBFB89F2FD094"/>
    <w:rsid w:val="00421CB9"/>
    <w:pPr>
      <w:bidi/>
    </w:pPr>
    <w:rPr>
      <w:rFonts w:eastAsiaTheme="minorHAnsi"/>
    </w:rPr>
  </w:style>
  <w:style w:type="paragraph" w:customStyle="1" w:styleId="1221A5D3BEDB4713BC0F7935A837D0984">
    <w:name w:val="1221A5D3BEDB4713BC0F7935A837D0984"/>
    <w:rsid w:val="00421CB9"/>
    <w:pPr>
      <w:bidi/>
    </w:pPr>
    <w:rPr>
      <w:rFonts w:eastAsiaTheme="minorHAnsi"/>
    </w:rPr>
  </w:style>
  <w:style w:type="paragraph" w:customStyle="1" w:styleId="24020B1726864E929AB4BA0CA821483C4">
    <w:name w:val="24020B1726864E929AB4BA0CA821483C4"/>
    <w:rsid w:val="00421CB9"/>
    <w:pPr>
      <w:bidi/>
    </w:pPr>
    <w:rPr>
      <w:rFonts w:eastAsiaTheme="minorHAnsi"/>
    </w:rPr>
  </w:style>
  <w:style w:type="paragraph" w:customStyle="1" w:styleId="5D2E4D495DD64434846A8307C044F1014">
    <w:name w:val="5D2E4D495DD64434846A8307C044F1014"/>
    <w:rsid w:val="00421CB9"/>
    <w:pPr>
      <w:bidi/>
    </w:pPr>
    <w:rPr>
      <w:rFonts w:eastAsiaTheme="minorHAnsi"/>
    </w:rPr>
  </w:style>
  <w:style w:type="paragraph" w:customStyle="1" w:styleId="D9F69BFA37904507B4A7409482CDBAFC4">
    <w:name w:val="D9F69BFA37904507B4A7409482CDBAFC4"/>
    <w:rsid w:val="00421CB9"/>
    <w:pPr>
      <w:bidi/>
    </w:pPr>
    <w:rPr>
      <w:rFonts w:eastAsiaTheme="minorHAnsi"/>
    </w:rPr>
  </w:style>
  <w:style w:type="paragraph" w:customStyle="1" w:styleId="9B69E46A8F6543F09BD5B40D8A05BA264">
    <w:name w:val="9B69E46A8F6543F09BD5B40D8A05BA264"/>
    <w:rsid w:val="00421CB9"/>
    <w:pPr>
      <w:bidi/>
    </w:pPr>
    <w:rPr>
      <w:rFonts w:eastAsiaTheme="minorHAnsi"/>
    </w:rPr>
  </w:style>
  <w:style w:type="paragraph" w:customStyle="1" w:styleId="2A58492F10B84FABA5E3605D8AADE6274">
    <w:name w:val="2A58492F10B84FABA5E3605D8AADE6274"/>
    <w:rsid w:val="00421CB9"/>
    <w:pPr>
      <w:bidi/>
    </w:pPr>
    <w:rPr>
      <w:rFonts w:eastAsiaTheme="minorHAnsi"/>
    </w:rPr>
  </w:style>
  <w:style w:type="paragraph" w:customStyle="1" w:styleId="3EA49C2AADE048E8BAAC4BA518CAD20F4">
    <w:name w:val="3EA49C2AADE048E8BAAC4BA518CAD20F4"/>
    <w:rsid w:val="00421CB9"/>
    <w:pPr>
      <w:bidi/>
    </w:pPr>
    <w:rPr>
      <w:rFonts w:eastAsiaTheme="minorHAnsi"/>
    </w:rPr>
  </w:style>
  <w:style w:type="paragraph" w:customStyle="1" w:styleId="AED288193C1D48988763AC9D6D8C83AB4">
    <w:name w:val="AED288193C1D48988763AC9D6D8C83AB4"/>
    <w:rsid w:val="00421CB9"/>
    <w:pPr>
      <w:bidi/>
    </w:pPr>
    <w:rPr>
      <w:rFonts w:eastAsiaTheme="minorHAnsi"/>
    </w:rPr>
  </w:style>
  <w:style w:type="paragraph" w:customStyle="1" w:styleId="C3CA5FE1E20945DBBF9AD512434FFD484">
    <w:name w:val="C3CA5FE1E20945DBBF9AD512434FFD484"/>
    <w:rsid w:val="00421CB9"/>
    <w:pPr>
      <w:bidi/>
    </w:pPr>
    <w:rPr>
      <w:rFonts w:eastAsiaTheme="minorHAnsi"/>
    </w:rPr>
  </w:style>
  <w:style w:type="paragraph" w:customStyle="1" w:styleId="0ED32F0ABE3A42FC87154C71DC9A47674">
    <w:name w:val="0ED32F0ABE3A42FC87154C71DC9A47674"/>
    <w:rsid w:val="00421CB9"/>
    <w:pPr>
      <w:bidi/>
    </w:pPr>
    <w:rPr>
      <w:rFonts w:eastAsiaTheme="minorHAnsi"/>
    </w:rPr>
  </w:style>
  <w:style w:type="paragraph" w:customStyle="1" w:styleId="F6C6890D01314BF18E775E85FFF9B339">
    <w:name w:val="F6C6890D01314BF18E775E85FFF9B339"/>
    <w:rsid w:val="00421CB9"/>
    <w:pPr>
      <w:bidi/>
    </w:pPr>
  </w:style>
  <w:style w:type="paragraph" w:customStyle="1" w:styleId="0930999B2A1A4BC5ACFA69C647254FC3">
    <w:name w:val="0930999B2A1A4BC5ACFA69C647254FC3"/>
    <w:rsid w:val="00231E9B"/>
    <w:pPr>
      <w:bidi/>
    </w:pPr>
  </w:style>
  <w:style w:type="paragraph" w:customStyle="1" w:styleId="B23B4B4BA22B470595A9113FB2A91625">
    <w:name w:val="B23B4B4BA22B470595A9113FB2A91625"/>
    <w:rsid w:val="00231E9B"/>
    <w:pPr>
      <w:bidi/>
    </w:pPr>
  </w:style>
  <w:style w:type="paragraph" w:customStyle="1" w:styleId="8DE1BC7EE996437DABD98844EE6F6D98">
    <w:name w:val="8DE1BC7EE996437DABD98844EE6F6D98"/>
    <w:rsid w:val="00231E9B"/>
    <w:pPr>
      <w:bidi/>
    </w:pPr>
  </w:style>
  <w:style w:type="paragraph" w:customStyle="1" w:styleId="47C5473CFE0D46E48564CB96DE8B177C10">
    <w:name w:val="47C5473CFE0D46E48564CB96DE8B177C10"/>
    <w:rsid w:val="00AB1576"/>
    <w:pPr>
      <w:bidi/>
    </w:pPr>
    <w:rPr>
      <w:rFonts w:eastAsiaTheme="minorHAnsi"/>
    </w:rPr>
  </w:style>
  <w:style w:type="paragraph" w:customStyle="1" w:styleId="CC40E2B20CD24304A798A9B211E1ACC710">
    <w:name w:val="CC40E2B20CD24304A798A9B211E1ACC710"/>
    <w:rsid w:val="00AB1576"/>
    <w:pPr>
      <w:bidi/>
    </w:pPr>
    <w:rPr>
      <w:rFonts w:eastAsiaTheme="minorHAnsi"/>
    </w:rPr>
  </w:style>
  <w:style w:type="paragraph" w:customStyle="1" w:styleId="E3ABA08FC83142F1A3953E8C2AECB0B010">
    <w:name w:val="E3ABA08FC83142F1A3953E8C2AECB0B010"/>
    <w:rsid w:val="00AB1576"/>
    <w:pPr>
      <w:bidi/>
    </w:pPr>
    <w:rPr>
      <w:rFonts w:eastAsiaTheme="minorHAnsi"/>
    </w:rPr>
  </w:style>
  <w:style w:type="paragraph" w:customStyle="1" w:styleId="A8489255807C4666BC332DCC8692B0F24">
    <w:name w:val="A8489255807C4666BC332DCC8692B0F24"/>
    <w:rsid w:val="00AB1576"/>
    <w:pPr>
      <w:bidi/>
    </w:pPr>
    <w:rPr>
      <w:rFonts w:eastAsiaTheme="minorHAnsi"/>
    </w:rPr>
  </w:style>
  <w:style w:type="paragraph" w:customStyle="1" w:styleId="1416D5CDC0874AFB9BAFEEF75850E1315">
    <w:name w:val="1416D5CDC0874AFB9BAFEEF75850E1315"/>
    <w:rsid w:val="00AB1576"/>
    <w:pPr>
      <w:bidi/>
    </w:pPr>
    <w:rPr>
      <w:rFonts w:eastAsiaTheme="minorHAnsi"/>
    </w:rPr>
  </w:style>
  <w:style w:type="paragraph" w:customStyle="1" w:styleId="6B6055E4CF1A4A67819CD41F11217B164">
    <w:name w:val="6B6055E4CF1A4A67819CD41F11217B164"/>
    <w:rsid w:val="00AB1576"/>
    <w:pPr>
      <w:bidi/>
    </w:pPr>
    <w:rPr>
      <w:rFonts w:eastAsiaTheme="minorHAnsi"/>
    </w:rPr>
  </w:style>
  <w:style w:type="paragraph" w:customStyle="1" w:styleId="2E25D405415149F192D316D575DF91465">
    <w:name w:val="2E25D405415149F192D316D575DF91465"/>
    <w:rsid w:val="00AB1576"/>
    <w:pPr>
      <w:bidi/>
    </w:pPr>
    <w:rPr>
      <w:rFonts w:eastAsiaTheme="minorHAnsi"/>
    </w:rPr>
  </w:style>
  <w:style w:type="paragraph" w:customStyle="1" w:styleId="DE100299FD354220AA4BFBFB89F2FD095">
    <w:name w:val="DE100299FD354220AA4BFBFB89F2FD095"/>
    <w:rsid w:val="00AB1576"/>
    <w:pPr>
      <w:bidi/>
    </w:pPr>
    <w:rPr>
      <w:rFonts w:eastAsiaTheme="minorHAnsi"/>
    </w:rPr>
  </w:style>
  <w:style w:type="paragraph" w:customStyle="1" w:styleId="1221A5D3BEDB4713BC0F7935A837D0985">
    <w:name w:val="1221A5D3BEDB4713BC0F7935A837D0985"/>
    <w:rsid w:val="00AB1576"/>
    <w:pPr>
      <w:bidi/>
    </w:pPr>
    <w:rPr>
      <w:rFonts w:eastAsiaTheme="minorHAnsi"/>
    </w:rPr>
  </w:style>
  <w:style w:type="paragraph" w:customStyle="1" w:styleId="24020B1726864E929AB4BA0CA821483C5">
    <w:name w:val="24020B1726864E929AB4BA0CA821483C5"/>
    <w:rsid w:val="00AB1576"/>
    <w:pPr>
      <w:bidi/>
    </w:pPr>
    <w:rPr>
      <w:rFonts w:eastAsiaTheme="minorHAnsi"/>
    </w:rPr>
  </w:style>
  <w:style w:type="paragraph" w:customStyle="1" w:styleId="5D2E4D495DD64434846A8307C044F1015">
    <w:name w:val="5D2E4D495DD64434846A8307C044F1015"/>
    <w:rsid w:val="00AB1576"/>
    <w:pPr>
      <w:bidi/>
    </w:pPr>
    <w:rPr>
      <w:rFonts w:eastAsiaTheme="minorHAnsi"/>
    </w:rPr>
  </w:style>
  <w:style w:type="paragraph" w:customStyle="1" w:styleId="D9F69BFA37904507B4A7409482CDBAFC5">
    <w:name w:val="D9F69BFA37904507B4A7409482CDBAFC5"/>
    <w:rsid w:val="00AB1576"/>
    <w:pPr>
      <w:bidi/>
    </w:pPr>
    <w:rPr>
      <w:rFonts w:eastAsiaTheme="minorHAnsi"/>
    </w:rPr>
  </w:style>
  <w:style w:type="paragraph" w:customStyle="1" w:styleId="9B69E46A8F6543F09BD5B40D8A05BA265">
    <w:name w:val="9B69E46A8F6543F09BD5B40D8A05BA265"/>
    <w:rsid w:val="00AB1576"/>
    <w:pPr>
      <w:bidi/>
    </w:pPr>
    <w:rPr>
      <w:rFonts w:eastAsiaTheme="minorHAnsi"/>
    </w:rPr>
  </w:style>
  <w:style w:type="paragraph" w:customStyle="1" w:styleId="2A58492F10B84FABA5E3605D8AADE6275">
    <w:name w:val="2A58492F10B84FABA5E3605D8AADE6275"/>
    <w:rsid w:val="00AB1576"/>
    <w:pPr>
      <w:bidi/>
    </w:pPr>
    <w:rPr>
      <w:rFonts w:eastAsiaTheme="minorHAnsi"/>
    </w:rPr>
  </w:style>
  <w:style w:type="paragraph" w:customStyle="1" w:styleId="3EA49C2AADE048E8BAAC4BA518CAD20F5">
    <w:name w:val="3EA49C2AADE048E8BAAC4BA518CAD20F5"/>
    <w:rsid w:val="00AB1576"/>
    <w:pPr>
      <w:bidi/>
    </w:pPr>
    <w:rPr>
      <w:rFonts w:eastAsiaTheme="minorHAnsi"/>
    </w:rPr>
  </w:style>
  <w:style w:type="paragraph" w:customStyle="1" w:styleId="AED288193C1D48988763AC9D6D8C83AB5">
    <w:name w:val="AED288193C1D48988763AC9D6D8C83AB5"/>
    <w:rsid w:val="00AB1576"/>
    <w:pPr>
      <w:bidi/>
    </w:pPr>
    <w:rPr>
      <w:rFonts w:eastAsiaTheme="minorHAnsi"/>
    </w:rPr>
  </w:style>
  <w:style w:type="paragraph" w:customStyle="1" w:styleId="B23B4B4BA22B470595A9113FB2A916251">
    <w:name w:val="B23B4B4BA22B470595A9113FB2A916251"/>
    <w:rsid w:val="00AB1576"/>
    <w:pPr>
      <w:bidi/>
    </w:pPr>
    <w:rPr>
      <w:rFonts w:eastAsiaTheme="minorHAnsi"/>
    </w:rPr>
  </w:style>
  <w:style w:type="paragraph" w:customStyle="1" w:styleId="8DE1BC7EE996437DABD98844EE6F6D981">
    <w:name w:val="8DE1BC7EE996437DABD98844EE6F6D981"/>
    <w:rsid w:val="00AB1576"/>
    <w:pPr>
      <w:bidi/>
    </w:pPr>
    <w:rPr>
      <w:rFonts w:eastAsiaTheme="minorHAnsi"/>
    </w:rPr>
  </w:style>
  <w:style w:type="paragraph" w:customStyle="1" w:styleId="C90D3C5CDE4F4F13A0DF9904B9F6F09A">
    <w:name w:val="C90D3C5CDE4F4F13A0DF9904B9F6F09A"/>
    <w:rsid w:val="00AB1576"/>
    <w:pPr>
      <w:bidi/>
      <w:spacing w:after="160" w:line="259" w:lineRule="auto"/>
    </w:pPr>
  </w:style>
  <w:style w:type="paragraph" w:customStyle="1" w:styleId="47C5473CFE0D46E48564CB96DE8B177C11">
    <w:name w:val="47C5473CFE0D46E48564CB96DE8B177C11"/>
    <w:rsid w:val="00AB1576"/>
    <w:pPr>
      <w:bidi/>
    </w:pPr>
    <w:rPr>
      <w:rFonts w:eastAsiaTheme="minorHAnsi"/>
    </w:rPr>
  </w:style>
  <w:style w:type="paragraph" w:customStyle="1" w:styleId="CC40E2B20CD24304A798A9B211E1ACC711">
    <w:name w:val="CC40E2B20CD24304A798A9B211E1ACC711"/>
    <w:rsid w:val="00AB1576"/>
    <w:pPr>
      <w:bidi/>
    </w:pPr>
    <w:rPr>
      <w:rFonts w:eastAsiaTheme="minorHAnsi"/>
    </w:rPr>
  </w:style>
  <w:style w:type="paragraph" w:customStyle="1" w:styleId="E3ABA08FC83142F1A3953E8C2AECB0B011">
    <w:name w:val="E3ABA08FC83142F1A3953E8C2AECB0B011"/>
    <w:rsid w:val="00AB1576"/>
    <w:pPr>
      <w:bidi/>
    </w:pPr>
    <w:rPr>
      <w:rFonts w:eastAsiaTheme="minorHAnsi"/>
    </w:rPr>
  </w:style>
  <w:style w:type="paragraph" w:customStyle="1" w:styleId="A8489255807C4666BC332DCC8692B0F25">
    <w:name w:val="A8489255807C4666BC332DCC8692B0F25"/>
    <w:rsid w:val="00AB1576"/>
    <w:pPr>
      <w:bidi/>
    </w:pPr>
    <w:rPr>
      <w:rFonts w:eastAsiaTheme="minorHAnsi"/>
    </w:rPr>
  </w:style>
  <w:style w:type="paragraph" w:customStyle="1" w:styleId="1416D5CDC0874AFB9BAFEEF75850E1316">
    <w:name w:val="1416D5CDC0874AFB9BAFEEF75850E1316"/>
    <w:rsid w:val="00AB1576"/>
    <w:pPr>
      <w:bidi/>
    </w:pPr>
    <w:rPr>
      <w:rFonts w:eastAsiaTheme="minorHAnsi"/>
    </w:rPr>
  </w:style>
  <w:style w:type="paragraph" w:customStyle="1" w:styleId="6B6055E4CF1A4A67819CD41F11217B165">
    <w:name w:val="6B6055E4CF1A4A67819CD41F11217B165"/>
    <w:rsid w:val="00AB1576"/>
    <w:pPr>
      <w:bidi/>
    </w:pPr>
    <w:rPr>
      <w:rFonts w:eastAsiaTheme="minorHAnsi"/>
    </w:rPr>
  </w:style>
  <w:style w:type="paragraph" w:customStyle="1" w:styleId="2E25D405415149F192D316D575DF91466">
    <w:name w:val="2E25D405415149F192D316D575DF91466"/>
    <w:rsid w:val="00AB1576"/>
    <w:pPr>
      <w:bidi/>
    </w:pPr>
    <w:rPr>
      <w:rFonts w:eastAsiaTheme="minorHAnsi"/>
    </w:rPr>
  </w:style>
  <w:style w:type="paragraph" w:customStyle="1" w:styleId="DE100299FD354220AA4BFBFB89F2FD096">
    <w:name w:val="DE100299FD354220AA4BFBFB89F2FD096"/>
    <w:rsid w:val="00AB1576"/>
    <w:pPr>
      <w:bidi/>
    </w:pPr>
    <w:rPr>
      <w:rFonts w:eastAsiaTheme="minorHAnsi"/>
    </w:rPr>
  </w:style>
  <w:style w:type="paragraph" w:customStyle="1" w:styleId="1221A5D3BEDB4713BC0F7935A837D0986">
    <w:name w:val="1221A5D3BEDB4713BC0F7935A837D0986"/>
    <w:rsid w:val="00AB1576"/>
    <w:pPr>
      <w:bidi/>
    </w:pPr>
    <w:rPr>
      <w:rFonts w:eastAsiaTheme="minorHAnsi"/>
    </w:rPr>
  </w:style>
  <w:style w:type="paragraph" w:customStyle="1" w:styleId="24020B1726864E929AB4BA0CA821483C6">
    <w:name w:val="24020B1726864E929AB4BA0CA821483C6"/>
    <w:rsid w:val="00AB1576"/>
    <w:pPr>
      <w:bidi/>
    </w:pPr>
    <w:rPr>
      <w:rFonts w:eastAsiaTheme="minorHAnsi"/>
    </w:rPr>
  </w:style>
  <w:style w:type="paragraph" w:customStyle="1" w:styleId="5D2E4D495DD64434846A8307C044F1016">
    <w:name w:val="5D2E4D495DD64434846A8307C044F1016"/>
    <w:rsid w:val="00AB1576"/>
    <w:pPr>
      <w:bidi/>
    </w:pPr>
    <w:rPr>
      <w:rFonts w:eastAsiaTheme="minorHAnsi"/>
    </w:rPr>
  </w:style>
  <w:style w:type="paragraph" w:customStyle="1" w:styleId="D9F69BFA37904507B4A7409482CDBAFC6">
    <w:name w:val="D9F69BFA37904507B4A7409482CDBAFC6"/>
    <w:rsid w:val="00AB1576"/>
    <w:pPr>
      <w:bidi/>
    </w:pPr>
    <w:rPr>
      <w:rFonts w:eastAsiaTheme="minorHAnsi"/>
    </w:rPr>
  </w:style>
  <w:style w:type="paragraph" w:customStyle="1" w:styleId="9B69E46A8F6543F09BD5B40D8A05BA266">
    <w:name w:val="9B69E46A8F6543F09BD5B40D8A05BA266"/>
    <w:rsid w:val="00AB1576"/>
    <w:pPr>
      <w:bidi/>
    </w:pPr>
    <w:rPr>
      <w:rFonts w:eastAsiaTheme="minorHAnsi"/>
    </w:rPr>
  </w:style>
  <w:style w:type="paragraph" w:customStyle="1" w:styleId="2A58492F10B84FABA5E3605D8AADE6276">
    <w:name w:val="2A58492F10B84FABA5E3605D8AADE6276"/>
    <w:rsid w:val="00AB1576"/>
    <w:pPr>
      <w:bidi/>
    </w:pPr>
    <w:rPr>
      <w:rFonts w:eastAsiaTheme="minorHAnsi"/>
    </w:rPr>
  </w:style>
  <w:style w:type="paragraph" w:customStyle="1" w:styleId="3EA49C2AADE048E8BAAC4BA518CAD20F6">
    <w:name w:val="3EA49C2AADE048E8BAAC4BA518CAD20F6"/>
    <w:rsid w:val="00AB1576"/>
    <w:pPr>
      <w:bidi/>
    </w:pPr>
    <w:rPr>
      <w:rFonts w:eastAsiaTheme="minorHAnsi"/>
    </w:rPr>
  </w:style>
  <w:style w:type="paragraph" w:customStyle="1" w:styleId="AED288193C1D48988763AC9D6D8C83AB6">
    <w:name w:val="AED288193C1D48988763AC9D6D8C83AB6"/>
    <w:rsid w:val="00AB1576"/>
    <w:pPr>
      <w:bidi/>
    </w:pPr>
    <w:rPr>
      <w:rFonts w:eastAsiaTheme="minorHAnsi"/>
    </w:rPr>
  </w:style>
  <w:style w:type="paragraph" w:customStyle="1" w:styleId="B23B4B4BA22B470595A9113FB2A916252">
    <w:name w:val="B23B4B4BA22B470595A9113FB2A916252"/>
    <w:rsid w:val="00AB1576"/>
    <w:pPr>
      <w:bidi/>
    </w:pPr>
    <w:rPr>
      <w:rFonts w:eastAsiaTheme="minorHAnsi"/>
    </w:rPr>
  </w:style>
  <w:style w:type="paragraph" w:customStyle="1" w:styleId="8DE1BC7EE996437DABD98844EE6F6D982">
    <w:name w:val="8DE1BC7EE996437DABD98844EE6F6D982"/>
    <w:rsid w:val="00AB1576"/>
    <w:pPr>
      <w:bidi/>
    </w:pPr>
    <w:rPr>
      <w:rFonts w:eastAsiaTheme="minorHAnsi"/>
    </w:rPr>
  </w:style>
  <w:style w:type="paragraph" w:customStyle="1" w:styleId="F6BC73BF4E8B4D9B88EDC81D1739B5D3">
    <w:name w:val="F6BC73BF4E8B4D9B88EDC81D1739B5D3"/>
    <w:rsid w:val="00AB1576"/>
    <w:pPr>
      <w:bidi/>
      <w:spacing w:after="160" w:line="259" w:lineRule="auto"/>
    </w:pPr>
  </w:style>
  <w:style w:type="paragraph" w:customStyle="1" w:styleId="DAC7BB3639C945488E9664122528406F">
    <w:name w:val="DAC7BB3639C945488E9664122528406F"/>
    <w:rsid w:val="00AB1576"/>
    <w:pPr>
      <w:bidi/>
      <w:spacing w:after="160" w:line="259" w:lineRule="auto"/>
    </w:pPr>
  </w:style>
  <w:style w:type="paragraph" w:customStyle="1" w:styleId="05F8B4EA7AF34FF49D5A75447CF9F2E8">
    <w:name w:val="05F8B4EA7AF34FF49D5A75447CF9F2E8"/>
    <w:rsid w:val="00AB1576"/>
    <w:pPr>
      <w:bidi/>
      <w:spacing w:after="160" w:line="259" w:lineRule="auto"/>
    </w:pPr>
  </w:style>
  <w:style w:type="paragraph" w:customStyle="1" w:styleId="5794100A221C4BDBB77F327706B8420E">
    <w:name w:val="5794100A221C4BDBB77F327706B8420E"/>
    <w:rsid w:val="00AB1576"/>
    <w:pPr>
      <w:bidi/>
      <w:spacing w:after="160" w:line="259" w:lineRule="auto"/>
    </w:pPr>
  </w:style>
  <w:style w:type="paragraph" w:customStyle="1" w:styleId="A5AFCFD9A8294E8CB7078DB23E1F233E">
    <w:name w:val="A5AFCFD9A8294E8CB7078DB23E1F233E"/>
    <w:rsid w:val="00AB1576"/>
    <w:pPr>
      <w:bidi/>
      <w:spacing w:after="160" w:line="259" w:lineRule="auto"/>
    </w:pPr>
  </w:style>
  <w:style w:type="paragraph" w:customStyle="1" w:styleId="988D4E02FAFA470E96BBE84E6B854508">
    <w:name w:val="988D4E02FAFA470E96BBE84E6B854508"/>
    <w:rsid w:val="00AB1576"/>
    <w:pPr>
      <w:bidi/>
      <w:spacing w:after="160" w:line="259" w:lineRule="auto"/>
    </w:pPr>
  </w:style>
  <w:style w:type="paragraph" w:customStyle="1" w:styleId="967A8A3E9E6B479EA333DC61B7A80916">
    <w:name w:val="967A8A3E9E6B479EA333DC61B7A80916"/>
    <w:rsid w:val="00AB1576"/>
    <w:pPr>
      <w:bidi/>
      <w:spacing w:after="160" w:line="259" w:lineRule="auto"/>
    </w:pPr>
  </w:style>
  <w:style w:type="paragraph" w:customStyle="1" w:styleId="47C5473CFE0D46E48564CB96DE8B177C12">
    <w:name w:val="47C5473CFE0D46E48564CB96DE8B177C12"/>
    <w:rsid w:val="00AB1576"/>
    <w:pPr>
      <w:bidi/>
    </w:pPr>
    <w:rPr>
      <w:rFonts w:eastAsiaTheme="minorHAnsi"/>
    </w:rPr>
  </w:style>
  <w:style w:type="paragraph" w:customStyle="1" w:styleId="CC40E2B20CD24304A798A9B211E1ACC712">
    <w:name w:val="CC40E2B20CD24304A798A9B211E1ACC712"/>
    <w:rsid w:val="00AB1576"/>
    <w:pPr>
      <w:bidi/>
    </w:pPr>
    <w:rPr>
      <w:rFonts w:eastAsiaTheme="minorHAnsi"/>
    </w:rPr>
  </w:style>
  <w:style w:type="paragraph" w:customStyle="1" w:styleId="E3ABA08FC83142F1A3953E8C2AECB0B012">
    <w:name w:val="E3ABA08FC83142F1A3953E8C2AECB0B012"/>
    <w:rsid w:val="00AB1576"/>
    <w:pPr>
      <w:bidi/>
    </w:pPr>
    <w:rPr>
      <w:rFonts w:eastAsiaTheme="minorHAnsi"/>
    </w:rPr>
  </w:style>
  <w:style w:type="paragraph" w:customStyle="1" w:styleId="A8489255807C4666BC332DCC8692B0F26">
    <w:name w:val="A8489255807C4666BC332DCC8692B0F26"/>
    <w:rsid w:val="00AB1576"/>
    <w:pPr>
      <w:bidi/>
    </w:pPr>
    <w:rPr>
      <w:rFonts w:eastAsiaTheme="minorHAnsi"/>
    </w:rPr>
  </w:style>
  <w:style w:type="paragraph" w:customStyle="1" w:styleId="1416D5CDC0874AFB9BAFEEF75850E1317">
    <w:name w:val="1416D5CDC0874AFB9BAFEEF75850E1317"/>
    <w:rsid w:val="00AB1576"/>
    <w:pPr>
      <w:bidi/>
    </w:pPr>
    <w:rPr>
      <w:rFonts w:eastAsiaTheme="minorHAnsi"/>
    </w:rPr>
  </w:style>
  <w:style w:type="paragraph" w:customStyle="1" w:styleId="6B6055E4CF1A4A67819CD41F11217B166">
    <w:name w:val="6B6055E4CF1A4A67819CD41F11217B166"/>
    <w:rsid w:val="00AB1576"/>
    <w:pPr>
      <w:bidi/>
    </w:pPr>
    <w:rPr>
      <w:rFonts w:eastAsiaTheme="minorHAnsi"/>
    </w:rPr>
  </w:style>
  <w:style w:type="paragraph" w:customStyle="1" w:styleId="2E25D405415149F192D316D575DF91467">
    <w:name w:val="2E25D405415149F192D316D575DF91467"/>
    <w:rsid w:val="00AB1576"/>
    <w:pPr>
      <w:bidi/>
    </w:pPr>
    <w:rPr>
      <w:rFonts w:eastAsiaTheme="minorHAnsi"/>
    </w:rPr>
  </w:style>
  <w:style w:type="paragraph" w:customStyle="1" w:styleId="DE100299FD354220AA4BFBFB89F2FD097">
    <w:name w:val="DE100299FD354220AA4BFBFB89F2FD097"/>
    <w:rsid w:val="00AB1576"/>
    <w:pPr>
      <w:bidi/>
    </w:pPr>
    <w:rPr>
      <w:rFonts w:eastAsiaTheme="minorHAnsi"/>
    </w:rPr>
  </w:style>
  <w:style w:type="paragraph" w:customStyle="1" w:styleId="1221A5D3BEDB4713BC0F7935A837D0987">
    <w:name w:val="1221A5D3BEDB4713BC0F7935A837D0987"/>
    <w:rsid w:val="00AB1576"/>
    <w:pPr>
      <w:bidi/>
    </w:pPr>
    <w:rPr>
      <w:rFonts w:eastAsiaTheme="minorHAnsi"/>
    </w:rPr>
  </w:style>
  <w:style w:type="paragraph" w:customStyle="1" w:styleId="24020B1726864E929AB4BA0CA821483C7">
    <w:name w:val="24020B1726864E929AB4BA0CA821483C7"/>
    <w:rsid w:val="00AB1576"/>
    <w:pPr>
      <w:bidi/>
    </w:pPr>
    <w:rPr>
      <w:rFonts w:eastAsiaTheme="minorHAnsi"/>
    </w:rPr>
  </w:style>
  <w:style w:type="paragraph" w:customStyle="1" w:styleId="5D2E4D495DD64434846A8307C044F1017">
    <w:name w:val="5D2E4D495DD64434846A8307C044F1017"/>
    <w:rsid w:val="00AB1576"/>
    <w:pPr>
      <w:bidi/>
    </w:pPr>
    <w:rPr>
      <w:rFonts w:eastAsiaTheme="minorHAnsi"/>
    </w:rPr>
  </w:style>
  <w:style w:type="paragraph" w:customStyle="1" w:styleId="D9F69BFA37904507B4A7409482CDBAFC7">
    <w:name w:val="D9F69BFA37904507B4A7409482CDBAFC7"/>
    <w:rsid w:val="00AB1576"/>
    <w:pPr>
      <w:bidi/>
    </w:pPr>
    <w:rPr>
      <w:rFonts w:eastAsiaTheme="minorHAnsi"/>
    </w:rPr>
  </w:style>
  <w:style w:type="paragraph" w:customStyle="1" w:styleId="B23B4B4BA22B470595A9113FB2A916253">
    <w:name w:val="B23B4B4BA22B470595A9113FB2A916253"/>
    <w:rsid w:val="00AB1576"/>
    <w:pPr>
      <w:bidi/>
    </w:pPr>
    <w:rPr>
      <w:rFonts w:eastAsiaTheme="minorHAnsi"/>
    </w:rPr>
  </w:style>
  <w:style w:type="paragraph" w:customStyle="1" w:styleId="8DE1BC7EE996437DABD98844EE6F6D983">
    <w:name w:val="8DE1BC7EE996437DABD98844EE6F6D983"/>
    <w:rsid w:val="00AB1576"/>
    <w:pPr>
      <w:bidi/>
    </w:pPr>
    <w:rPr>
      <w:rFonts w:eastAsiaTheme="minorHAnsi"/>
    </w:rPr>
  </w:style>
  <w:style w:type="paragraph" w:customStyle="1" w:styleId="05F8B4EA7AF34FF49D5A75447CF9F2E81">
    <w:name w:val="05F8B4EA7AF34FF49D5A75447CF9F2E81"/>
    <w:rsid w:val="00AB1576"/>
    <w:pPr>
      <w:bidi/>
    </w:pPr>
    <w:rPr>
      <w:rFonts w:eastAsiaTheme="minorHAnsi"/>
    </w:rPr>
  </w:style>
  <w:style w:type="paragraph" w:customStyle="1" w:styleId="5794100A221C4BDBB77F327706B8420E1">
    <w:name w:val="5794100A221C4BDBB77F327706B8420E1"/>
    <w:rsid w:val="00AB1576"/>
    <w:pPr>
      <w:bidi/>
    </w:pPr>
    <w:rPr>
      <w:rFonts w:eastAsiaTheme="minorHAnsi"/>
    </w:rPr>
  </w:style>
  <w:style w:type="paragraph" w:customStyle="1" w:styleId="A5AFCFD9A8294E8CB7078DB23E1F233E1">
    <w:name w:val="A5AFCFD9A8294E8CB7078DB23E1F233E1"/>
    <w:rsid w:val="00AB1576"/>
    <w:pPr>
      <w:bidi/>
    </w:pPr>
    <w:rPr>
      <w:rFonts w:eastAsiaTheme="minorHAnsi"/>
    </w:rPr>
  </w:style>
  <w:style w:type="paragraph" w:customStyle="1" w:styleId="988D4E02FAFA470E96BBE84E6B8545081">
    <w:name w:val="988D4E02FAFA470E96BBE84E6B8545081"/>
    <w:rsid w:val="00AB1576"/>
    <w:pPr>
      <w:bidi/>
    </w:pPr>
    <w:rPr>
      <w:rFonts w:eastAsiaTheme="minorHAnsi"/>
    </w:rPr>
  </w:style>
  <w:style w:type="paragraph" w:customStyle="1" w:styleId="967A8A3E9E6B479EA333DC61B7A809161">
    <w:name w:val="967A8A3E9E6B479EA333DC61B7A809161"/>
    <w:rsid w:val="00AB1576"/>
    <w:pPr>
      <w:bidi/>
    </w:pPr>
    <w:rPr>
      <w:rFonts w:eastAsiaTheme="minorHAnsi"/>
    </w:rPr>
  </w:style>
  <w:style w:type="paragraph" w:customStyle="1" w:styleId="E9EE482AF5BC4E8C9386CCDDA0DA3C90">
    <w:name w:val="E9EE482AF5BC4E8C9386CCDDA0DA3C90"/>
    <w:rsid w:val="00F640D2"/>
    <w:pPr>
      <w:bidi/>
      <w:spacing w:after="160" w:line="259" w:lineRule="auto"/>
    </w:pPr>
  </w:style>
  <w:style w:type="paragraph" w:customStyle="1" w:styleId="582C40F7A67C4FBF9A87EBB6692318CE">
    <w:name w:val="582C40F7A67C4FBF9A87EBB6692318CE"/>
    <w:rsid w:val="00F640D2"/>
    <w:pPr>
      <w:bidi/>
      <w:spacing w:after="160" w:line="259" w:lineRule="auto"/>
    </w:pPr>
  </w:style>
  <w:style w:type="paragraph" w:customStyle="1" w:styleId="3CB2FC31108B43B5AACDA1B39228691B">
    <w:name w:val="3CB2FC31108B43B5AACDA1B39228691B"/>
    <w:rsid w:val="00F640D2"/>
    <w:pPr>
      <w:bidi/>
      <w:spacing w:after="160" w:line="259" w:lineRule="auto"/>
    </w:pPr>
  </w:style>
  <w:style w:type="paragraph" w:customStyle="1" w:styleId="72F00D36BC3F4382A6A5AF641DDF8175">
    <w:name w:val="72F00D36BC3F4382A6A5AF641DDF8175"/>
    <w:rsid w:val="00F640D2"/>
    <w:pPr>
      <w:bidi/>
      <w:spacing w:after="160" w:line="259" w:lineRule="auto"/>
    </w:pPr>
  </w:style>
  <w:style w:type="paragraph" w:customStyle="1" w:styleId="C7DF63154BBB4314BAED465897F7D74A">
    <w:name w:val="C7DF63154BBB4314BAED465897F7D74A"/>
    <w:rsid w:val="00F640D2"/>
    <w:pPr>
      <w:bidi/>
      <w:spacing w:after="160" w:line="259" w:lineRule="auto"/>
    </w:pPr>
  </w:style>
  <w:style w:type="paragraph" w:customStyle="1" w:styleId="8C142D96F2064799BA936F5DF89C2FE5">
    <w:name w:val="8C142D96F2064799BA936F5DF89C2FE5"/>
    <w:rsid w:val="00F640D2"/>
    <w:pPr>
      <w:bidi/>
      <w:spacing w:after="160" w:line="259" w:lineRule="auto"/>
    </w:pPr>
  </w:style>
  <w:style w:type="paragraph" w:customStyle="1" w:styleId="A4855F7058334DC6A17A7DACEDFE1968">
    <w:name w:val="A4855F7058334DC6A17A7DACEDFE1968"/>
    <w:rsid w:val="00F640D2"/>
    <w:pPr>
      <w:bidi/>
      <w:spacing w:after="160" w:line="259" w:lineRule="auto"/>
    </w:pPr>
  </w:style>
  <w:style w:type="paragraph" w:customStyle="1" w:styleId="CE24270BC1464378857B29B75BBD316E">
    <w:name w:val="CE24270BC1464378857B29B75BBD316E"/>
    <w:rsid w:val="00F640D2"/>
    <w:pPr>
      <w:bidi/>
      <w:spacing w:after="160" w:line="259" w:lineRule="auto"/>
    </w:pPr>
  </w:style>
  <w:style w:type="paragraph" w:customStyle="1" w:styleId="06D39C749E8F4BD6818A5C92D387C75F">
    <w:name w:val="06D39C749E8F4BD6818A5C92D387C75F"/>
    <w:rsid w:val="00F640D2"/>
    <w:pPr>
      <w:bidi/>
      <w:spacing w:after="160" w:line="259" w:lineRule="auto"/>
    </w:pPr>
  </w:style>
  <w:style w:type="paragraph" w:customStyle="1" w:styleId="FFAD7DE895FC4DAD8C1910078F1BE708">
    <w:name w:val="FFAD7DE895FC4DAD8C1910078F1BE708"/>
    <w:rsid w:val="00F640D2"/>
    <w:pPr>
      <w:bidi/>
      <w:spacing w:after="160" w:line="259" w:lineRule="auto"/>
    </w:pPr>
  </w:style>
  <w:style w:type="paragraph" w:customStyle="1" w:styleId="97B9108D279C4E8EBA0A531D646204FA">
    <w:name w:val="97B9108D279C4E8EBA0A531D646204FA"/>
    <w:rsid w:val="00F640D2"/>
    <w:pPr>
      <w:bidi/>
      <w:spacing w:after="160" w:line="259" w:lineRule="auto"/>
    </w:pPr>
  </w:style>
  <w:style w:type="paragraph" w:customStyle="1" w:styleId="A1DF2835B3DC48E791FAF3A276F23213">
    <w:name w:val="A1DF2835B3DC48E791FAF3A276F23213"/>
    <w:rsid w:val="00F640D2"/>
    <w:pPr>
      <w:bidi/>
      <w:spacing w:after="160" w:line="259" w:lineRule="auto"/>
    </w:pPr>
  </w:style>
  <w:style w:type="paragraph" w:customStyle="1" w:styleId="AD0DA798194D4C42872738787CEA2416">
    <w:name w:val="AD0DA798194D4C42872738787CEA2416"/>
    <w:rsid w:val="00F640D2"/>
    <w:pPr>
      <w:bidi/>
      <w:spacing w:after="160" w:line="259" w:lineRule="auto"/>
    </w:pPr>
  </w:style>
  <w:style w:type="paragraph" w:customStyle="1" w:styleId="6B49D971329742D19C70A6C6D391AB8F">
    <w:name w:val="6B49D971329742D19C70A6C6D391AB8F"/>
    <w:rsid w:val="00F640D2"/>
    <w:pPr>
      <w:bidi/>
      <w:spacing w:after="160" w:line="259" w:lineRule="auto"/>
    </w:pPr>
  </w:style>
  <w:style w:type="paragraph" w:customStyle="1" w:styleId="7C9304CAF5F84E4AAB493DBE02E216B3">
    <w:name w:val="7C9304CAF5F84E4AAB493DBE02E216B3"/>
    <w:rsid w:val="00F640D2"/>
    <w:pPr>
      <w:bidi/>
      <w:spacing w:after="160" w:line="259" w:lineRule="auto"/>
    </w:pPr>
  </w:style>
  <w:style w:type="paragraph" w:customStyle="1" w:styleId="DEC8028C1DE2493BBC04427B49E88F03">
    <w:name w:val="DEC8028C1DE2493BBC04427B49E88F03"/>
    <w:rsid w:val="00F640D2"/>
    <w:pPr>
      <w:bidi/>
      <w:spacing w:after="160" w:line="259" w:lineRule="auto"/>
    </w:pPr>
  </w:style>
  <w:style w:type="paragraph" w:customStyle="1" w:styleId="4210537466D94F7DBF3CC144C8C8AE3B">
    <w:name w:val="4210537466D94F7DBF3CC144C8C8AE3B"/>
    <w:rsid w:val="00F640D2"/>
    <w:pPr>
      <w:bidi/>
      <w:spacing w:after="160" w:line="259" w:lineRule="auto"/>
    </w:pPr>
  </w:style>
  <w:style w:type="paragraph" w:customStyle="1" w:styleId="75F8B28D1A1448E48F8662658487E9CD">
    <w:name w:val="75F8B28D1A1448E48F8662658487E9CD"/>
    <w:rsid w:val="00F640D2"/>
    <w:pPr>
      <w:bidi/>
      <w:spacing w:after="160" w:line="259" w:lineRule="auto"/>
    </w:pPr>
  </w:style>
  <w:style w:type="paragraph" w:customStyle="1" w:styleId="6E6D7E8698554DBA936B9EA6E068CF2A">
    <w:name w:val="6E6D7E8698554DBA936B9EA6E068CF2A"/>
    <w:rsid w:val="00F640D2"/>
    <w:pPr>
      <w:bidi/>
      <w:spacing w:after="160" w:line="259" w:lineRule="auto"/>
    </w:pPr>
  </w:style>
  <w:style w:type="paragraph" w:customStyle="1" w:styleId="47C5473CFE0D46E48564CB96DE8B177C13">
    <w:name w:val="47C5473CFE0D46E48564CB96DE8B177C13"/>
    <w:rsid w:val="00F640D2"/>
    <w:pPr>
      <w:bidi/>
    </w:pPr>
    <w:rPr>
      <w:rFonts w:eastAsiaTheme="minorHAnsi"/>
    </w:rPr>
  </w:style>
  <w:style w:type="paragraph" w:customStyle="1" w:styleId="CC40E2B20CD24304A798A9B211E1ACC713">
    <w:name w:val="CC40E2B20CD24304A798A9B211E1ACC713"/>
    <w:rsid w:val="00F640D2"/>
    <w:pPr>
      <w:bidi/>
    </w:pPr>
    <w:rPr>
      <w:rFonts w:eastAsiaTheme="minorHAnsi"/>
    </w:rPr>
  </w:style>
  <w:style w:type="paragraph" w:customStyle="1" w:styleId="E3ABA08FC83142F1A3953E8C2AECB0B013">
    <w:name w:val="E3ABA08FC83142F1A3953E8C2AECB0B013"/>
    <w:rsid w:val="00F640D2"/>
    <w:pPr>
      <w:bidi/>
    </w:pPr>
    <w:rPr>
      <w:rFonts w:eastAsiaTheme="minorHAnsi"/>
    </w:rPr>
  </w:style>
  <w:style w:type="paragraph" w:customStyle="1" w:styleId="A8489255807C4666BC332DCC8692B0F27">
    <w:name w:val="A8489255807C4666BC332DCC8692B0F27"/>
    <w:rsid w:val="00F640D2"/>
    <w:pPr>
      <w:bidi/>
    </w:pPr>
    <w:rPr>
      <w:rFonts w:eastAsiaTheme="minorHAnsi"/>
    </w:rPr>
  </w:style>
  <w:style w:type="paragraph" w:customStyle="1" w:styleId="1416D5CDC0874AFB9BAFEEF75850E1318">
    <w:name w:val="1416D5CDC0874AFB9BAFEEF75850E1318"/>
    <w:rsid w:val="00F640D2"/>
    <w:pPr>
      <w:bidi/>
    </w:pPr>
    <w:rPr>
      <w:rFonts w:eastAsiaTheme="minorHAnsi"/>
    </w:rPr>
  </w:style>
  <w:style w:type="paragraph" w:customStyle="1" w:styleId="6B6055E4CF1A4A67819CD41F11217B167">
    <w:name w:val="6B6055E4CF1A4A67819CD41F11217B167"/>
    <w:rsid w:val="00F640D2"/>
    <w:pPr>
      <w:bidi/>
    </w:pPr>
    <w:rPr>
      <w:rFonts w:eastAsiaTheme="minorHAnsi"/>
    </w:rPr>
  </w:style>
  <w:style w:type="paragraph" w:customStyle="1" w:styleId="A1DF2835B3DC48E791FAF3A276F232131">
    <w:name w:val="A1DF2835B3DC48E791FAF3A276F232131"/>
    <w:rsid w:val="00F640D2"/>
    <w:pPr>
      <w:bidi/>
    </w:pPr>
    <w:rPr>
      <w:rFonts w:eastAsiaTheme="minorHAnsi"/>
    </w:rPr>
  </w:style>
  <w:style w:type="paragraph" w:customStyle="1" w:styleId="E9EE482AF5BC4E8C9386CCDDA0DA3C901">
    <w:name w:val="E9EE482AF5BC4E8C9386CCDDA0DA3C901"/>
    <w:rsid w:val="00F640D2"/>
    <w:pPr>
      <w:bidi/>
    </w:pPr>
    <w:rPr>
      <w:rFonts w:eastAsiaTheme="minorHAnsi"/>
    </w:rPr>
  </w:style>
  <w:style w:type="paragraph" w:customStyle="1" w:styleId="72F00D36BC3F4382A6A5AF641DDF81751">
    <w:name w:val="72F00D36BC3F4382A6A5AF641DDF81751"/>
    <w:rsid w:val="00F640D2"/>
    <w:pPr>
      <w:bidi/>
    </w:pPr>
    <w:rPr>
      <w:rFonts w:eastAsiaTheme="minorHAnsi"/>
    </w:rPr>
  </w:style>
  <w:style w:type="paragraph" w:customStyle="1" w:styleId="C7DF63154BBB4314BAED465897F7D74A1">
    <w:name w:val="C7DF63154BBB4314BAED465897F7D74A1"/>
    <w:rsid w:val="00F640D2"/>
    <w:pPr>
      <w:bidi/>
    </w:pPr>
    <w:rPr>
      <w:rFonts w:eastAsiaTheme="minorHAnsi"/>
    </w:rPr>
  </w:style>
  <w:style w:type="paragraph" w:customStyle="1" w:styleId="AD0DA798194D4C42872738787CEA24161">
    <w:name w:val="AD0DA798194D4C42872738787CEA24161"/>
    <w:rsid w:val="00F640D2"/>
    <w:pPr>
      <w:bidi/>
    </w:pPr>
    <w:rPr>
      <w:rFonts w:eastAsiaTheme="minorHAnsi"/>
    </w:rPr>
  </w:style>
  <w:style w:type="paragraph" w:customStyle="1" w:styleId="6B49D971329742D19C70A6C6D391AB8F1">
    <w:name w:val="6B49D971329742D19C70A6C6D391AB8F1"/>
    <w:rsid w:val="00F640D2"/>
    <w:pPr>
      <w:bidi/>
    </w:pPr>
    <w:rPr>
      <w:rFonts w:eastAsiaTheme="minorHAnsi"/>
    </w:rPr>
  </w:style>
  <w:style w:type="paragraph" w:customStyle="1" w:styleId="7C9304CAF5F84E4AAB493DBE02E216B31">
    <w:name w:val="7C9304CAF5F84E4AAB493DBE02E216B31"/>
    <w:rsid w:val="00F640D2"/>
    <w:pPr>
      <w:bidi/>
    </w:pPr>
    <w:rPr>
      <w:rFonts w:eastAsiaTheme="minorHAnsi"/>
    </w:rPr>
  </w:style>
  <w:style w:type="paragraph" w:customStyle="1" w:styleId="DEC8028C1DE2493BBC04427B49E88F031">
    <w:name w:val="DEC8028C1DE2493BBC04427B49E88F031"/>
    <w:rsid w:val="00F640D2"/>
    <w:pPr>
      <w:bidi/>
    </w:pPr>
    <w:rPr>
      <w:rFonts w:eastAsiaTheme="minorHAnsi"/>
    </w:rPr>
  </w:style>
  <w:style w:type="paragraph" w:customStyle="1" w:styleId="75F8B28D1A1448E48F8662658487E9CD1">
    <w:name w:val="75F8B28D1A1448E48F8662658487E9CD1"/>
    <w:rsid w:val="00F640D2"/>
    <w:pPr>
      <w:bidi/>
    </w:pPr>
    <w:rPr>
      <w:rFonts w:eastAsiaTheme="minorHAnsi"/>
    </w:rPr>
  </w:style>
  <w:style w:type="paragraph" w:customStyle="1" w:styleId="6E6D7E8698554DBA936B9EA6E068CF2A1">
    <w:name w:val="6E6D7E8698554DBA936B9EA6E068CF2A1"/>
    <w:rsid w:val="00F640D2"/>
    <w:pPr>
      <w:bidi/>
    </w:pPr>
    <w:rPr>
      <w:rFonts w:eastAsiaTheme="minorHAnsi"/>
    </w:rPr>
  </w:style>
  <w:style w:type="paragraph" w:customStyle="1" w:styleId="05F8B4EA7AF34FF49D5A75447CF9F2E82">
    <w:name w:val="05F8B4EA7AF34FF49D5A75447CF9F2E82"/>
    <w:rsid w:val="00F640D2"/>
    <w:pPr>
      <w:bidi/>
    </w:pPr>
    <w:rPr>
      <w:rFonts w:eastAsiaTheme="minorHAnsi"/>
    </w:rPr>
  </w:style>
  <w:style w:type="paragraph" w:customStyle="1" w:styleId="5794100A221C4BDBB77F327706B8420E2">
    <w:name w:val="5794100A221C4BDBB77F327706B8420E2"/>
    <w:rsid w:val="00F640D2"/>
    <w:pPr>
      <w:bidi/>
    </w:pPr>
    <w:rPr>
      <w:rFonts w:eastAsiaTheme="minorHAnsi"/>
    </w:rPr>
  </w:style>
  <w:style w:type="paragraph" w:customStyle="1" w:styleId="A5AFCFD9A8294E8CB7078DB23E1F233E2">
    <w:name w:val="A5AFCFD9A8294E8CB7078DB23E1F233E2"/>
    <w:rsid w:val="00F640D2"/>
    <w:pPr>
      <w:bidi/>
    </w:pPr>
    <w:rPr>
      <w:rFonts w:eastAsiaTheme="minorHAnsi"/>
    </w:rPr>
  </w:style>
  <w:style w:type="paragraph" w:customStyle="1" w:styleId="988D4E02FAFA470E96BBE84E6B8545082">
    <w:name w:val="988D4E02FAFA470E96BBE84E6B8545082"/>
    <w:rsid w:val="00F640D2"/>
    <w:pPr>
      <w:bidi/>
    </w:pPr>
    <w:rPr>
      <w:rFonts w:eastAsiaTheme="minorHAnsi"/>
    </w:rPr>
  </w:style>
  <w:style w:type="paragraph" w:customStyle="1" w:styleId="967A8A3E9E6B479EA333DC61B7A809162">
    <w:name w:val="967A8A3E9E6B479EA333DC61B7A809162"/>
    <w:rsid w:val="00F640D2"/>
    <w:pPr>
      <w:bidi/>
    </w:pPr>
    <w:rPr>
      <w:rFonts w:eastAsiaTheme="minorHAnsi"/>
    </w:rPr>
  </w:style>
  <w:style w:type="paragraph" w:customStyle="1" w:styleId="DC8E8B63F756473EAFBF79C18D005407">
    <w:name w:val="DC8E8B63F756473EAFBF79C18D005407"/>
    <w:rsid w:val="00F640D2"/>
    <w:pPr>
      <w:bidi/>
      <w:spacing w:after="160" w:line="259" w:lineRule="auto"/>
    </w:pPr>
  </w:style>
  <w:style w:type="paragraph" w:customStyle="1" w:styleId="47C5473CFE0D46E48564CB96DE8B177C14">
    <w:name w:val="47C5473CFE0D46E48564CB96DE8B177C14"/>
    <w:rsid w:val="00F640D2"/>
    <w:pPr>
      <w:bidi/>
    </w:pPr>
    <w:rPr>
      <w:rFonts w:eastAsiaTheme="minorHAnsi"/>
    </w:rPr>
  </w:style>
  <w:style w:type="paragraph" w:customStyle="1" w:styleId="CC40E2B20CD24304A798A9B211E1ACC714">
    <w:name w:val="CC40E2B20CD24304A798A9B211E1ACC714"/>
    <w:rsid w:val="00F640D2"/>
    <w:pPr>
      <w:bidi/>
    </w:pPr>
    <w:rPr>
      <w:rFonts w:eastAsiaTheme="minorHAnsi"/>
    </w:rPr>
  </w:style>
  <w:style w:type="paragraph" w:customStyle="1" w:styleId="E3ABA08FC83142F1A3953E8C2AECB0B014">
    <w:name w:val="E3ABA08FC83142F1A3953E8C2AECB0B014"/>
    <w:rsid w:val="00F640D2"/>
    <w:pPr>
      <w:bidi/>
    </w:pPr>
    <w:rPr>
      <w:rFonts w:eastAsiaTheme="minorHAnsi"/>
    </w:rPr>
  </w:style>
  <w:style w:type="paragraph" w:customStyle="1" w:styleId="A8489255807C4666BC332DCC8692B0F28">
    <w:name w:val="A8489255807C4666BC332DCC8692B0F28"/>
    <w:rsid w:val="00F640D2"/>
    <w:pPr>
      <w:bidi/>
    </w:pPr>
    <w:rPr>
      <w:rFonts w:eastAsiaTheme="minorHAnsi"/>
    </w:rPr>
  </w:style>
  <w:style w:type="paragraph" w:customStyle="1" w:styleId="DC8E8B63F756473EAFBF79C18D0054071">
    <w:name w:val="DC8E8B63F756473EAFBF79C18D0054071"/>
    <w:rsid w:val="00F640D2"/>
    <w:pPr>
      <w:bidi/>
    </w:pPr>
    <w:rPr>
      <w:rFonts w:eastAsiaTheme="minorHAnsi"/>
    </w:rPr>
  </w:style>
  <w:style w:type="paragraph" w:customStyle="1" w:styleId="1416D5CDC0874AFB9BAFEEF75850E1319">
    <w:name w:val="1416D5CDC0874AFB9BAFEEF75850E1319"/>
    <w:rsid w:val="00F640D2"/>
    <w:pPr>
      <w:bidi/>
    </w:pPr>
    <w:rPr>
      <w:rFonts w:eastAsiaTheme="minorHAnsi"/>
    </w:rPr>
  </w:style>
  <w:style w:type="paragraph" w:customStyle="1" w:styleId="6B6055E4CF1A4A67819CD41F11217B168">
    <w:name w:val="6B6055E4CF1A4A67819CD41F11217B168"/>
    <w:rsid w:val="00F640D2"/>
    <w:pPr>
      <w:bidi/>
    </w:pPr>
    <w:rPr>
      <w:rFonts w:eastAsiaTheme="minorHAnsi"/>
    </w:rPr>
  </w:style>
  <w:style w:type="paragraph" w:customStyle="1" w:styleId="A1DF2835B3DC48E791FAF3A276F232132">
    <w:name w:val="A1DF2835B3DC48E791FAF3A276F232132"/>
    <w:rsid w:val="00F640D2"/>
    <w:pPr>
      <w:bidi/>
    </w:pPr>
    <w:rPr>
      <w:rFonts w:eastAsiaTheme="minorHAnsi"/>
    </w:rPr>
  </w:style>
  <w:style w:type="paragraph" w:customStyle="1" w:styleId="E9EE482AF5BC4E8C9386CCDDA0DA3C902">
    <w:name w:val="E9EE482AF5BC4E8C9386CCDDA0DA3C902"/>
    <w:rsid w:val="00F640D2"/>
    <w:pPr>
      <w:bidi/>
    </w:pPr>
    <w:rPr>
      <w:rFonts w:eastAsiaTheme="minorHAnsi"/>
    </w:rPr>
  </w:style>
  <w:style w:type="paragraph" w:customStyle="1" w:styleId="72F00D36BC3F4382A6A5AF641DDF81752">
    <w:name w:val="72F00D36BC3F4382A6A5AF641DDF81752"/>
    <w:rsid w:val="00F640D2"/>
    <w:pPr>
      <w:bidi/>
    </w:pPr>
    <w:rPr>
      <w:rFonts w:eastAsiaTheme="minorHAnsi"/>
    </w:rPr>
  </w:style>
  <w:style w:type="paragraph" w:customStyle="1" w:styleId="C7DF63154BBB4314BAED465897F7D74A2">
    <w:name w:val="C7DF63154BBB4314BAED465897F7D74A2"/>
    <w:rsid w:val="00F640D2"/>
    <w:pPr>
      <w:bidi/>
    </w:pPr>
    <w:rPr>
      <w:rFonts w:eastAsiaTheme="minorHAnsi"/>
    </w:rPr>
  </w:style>
  <w:style w:type="paragraph" w:customStyle="1" w:styleId="AD0DA798194D4C42872738787CEA24162">
    <w:name w:val="AD0DA798194D4C42872738787CEA24162"/>
    <w:rsid w:val="00F640D2"/>
    <w:pPr>
      <w:bidi/>
    </w:pPr>
    <w:rPr>
      <w:rFonts w:eastAsiaTheme="minorHAnsi"/>
    </w:rPr>
  </w:style>
  <w:style w:type="paragraph" w:customStyle="1" w:styleId="6B49D971329742D19C70A6C6D391AB8F2">
    <w:name w:val="6B49D971329742D19C70A6C6D391AB8F2"/>
    <w:rsid w:val="00F640D2"/>
    <w:pPr>
      <w:bidi/>
    </w:pPr>
    <w:rPr>
      <w:rFonts w:eastAsiaTheme="minorHAnsi"/>
    </w:rPr>
  </w:style>
  <w:style w:type="paragraph" w:customStyle="1" w:styleId="7C9304CAF5F84E4AAB493DBE02E216B32">
    <w:name w:val="7C9304CAF5F84E4AAB493DBE02E216B32"/>
    <w:rsid w:val="00F640D2"/>
    <w:pPr>
      <w:bidi/>
    </w:pPr>
    <w:rPr>
      <w:rFonts w:eastAsiaTheme="minorHAnsi"/>
    </w:rPr>
  </w:style>
  <w:style w:type="paragraph" w:customStyle="1" w:styleId="DEC8028C1DE2493BBC04427B49E88F032">
    <w:name w:val="DEC8028C1DE2493BBC04427B49E88F032"/>
    <w:rsid w:val="00F640D2"/>
    <w:pPr>
      <w:bidi/>
    </w:pPr>
    <w:rPr>
      <w:rFonts w:eastAsiaTheme="minorHAnsi"/>
    </w:rPr>
  </w:style>
  <w:style w:type="paragraph" w:customStyle="1" w:styleId="75F8B28D1A1448E48F8662658487E9CD2">
    <w:name w:val="75F8B28D1A1448E48F8662658487E9CD2"/>
    <w:rsid w:val="00F640D2"/>
    <w:pPr>
      <w:bidi/>
    </w:pPr>
    <w:rPr>
      <w:rFonts w:eastAsiaTheme="minorHAnsi"/>
    </w:rPr>
  </w:style>
  <w:style w:type="paragraph" w:customStyle="1" w:styleId="6E6D7E8698554DBA936B9EA6E068CF2A2">
    <w:name w:val="6E6D7E8698554DBA936B9EA6E068CF2A2"/>
    <w:rsid w:val="00F640D2"/>
    <w:pPr>
      <w:bidi/>
    </w:pPr>
    <w:rPr>
      <w:rFonts w:eastAsiaTheme="minorHAnsi"/>
    </w:rPr>
  </w:style>
  <w:style w:type="paragraph" w:customStyle="1" w:styleId="05F8B4EA7AF34FF49D5A75447CF9F2E83">
    <w:name w:val="05F8B4EA7AF34FF49D5A75447CF9F2E83"/>
    <w:rsid w:val="00F640D2"/>
    <w:pPr>
      <w:bidi/>
    </w:pPr>
    <w:rPr>
      <w:rFonts w:eastAsiaTheme="minorHAnsi"/>
    </w:rPr>
  </w:style>
  <w:style w:type="paragraph" w:customStyle="1" w:styleId="5794100A221C4BDBB77F327706B8420E3">
    <w:name w:val="5794100A221C4BDBB77F327706B8420E3"/>
    <w:rsid w:val="00F640D2"/>
    <w:pPr>
      <w:bidi/>
    </w:pPr>
    <w:rPr>
      <w:rFonts w:eastAsiaTheme="minorHAnsi"/>
    </w:rPr>
  </w:style>
  <w:style w:type="paragraph" w:customStyle="1" w:styleId="A5AFCFD9A8294E8CB7078DB23E1F233E3">
    <w:name w:val="A5AFCFD9A8294E8CB7078DB23E1F233E3"/>
    <w:rsid w:val="00F640D2"/>
    <w:pPr>
      <w:bidi/>
    </w:pPr>
    <w:rPr>
      <w:rFonts w:eastAsiaTheme="minorHAnsi"/>
    </w:rPr>
  </w:style>
  <w:style w:type="paragraph" w:customStyle="1" w:styleId="988D4E02FAFA470E96BBE84E6B8545083">
    <w:name w:val="988D4E02FAFA470E96BBE84E6B8545083"/>
    <w:rsid w:val="00F640D2"/>
    <w:pPr>
      <w:bidi/>
    </w:pPr>
    <w:rPr>
      <w:rFonts w:eastAsiaTheme="minorHAnsi"/>
    </w:rPr>
  </w:style>
  <w:style w:type="paragraph" w:customStyle="1" w:styleId="967A8A3E9E6B479EA333DC61B7A809163">
    <w:name w:val="967A8A3E9E6B479EA333DC61B7A809163"/>
    <w:rsid w:val="00F640D2"/>
    <w:pPr>
      <w:bidi/>
    </w:pPr>
    <w:rPr>
      <w:rFonts w:eastAsiaTheme="minorHAnsi"/>
    </w:rPr>
  </w:style>
  <w:style w:type="paragraph" w:customStyle="1" w:styleId="47C5473CFE0D46E48564CB96DE8B177C15">
    <w:name w:val="47C5473CFE0D46E48564CB96DE8B177C15"/>
    <w:rsid w:val="00F640D2"/>
    <w:pPr>
      <w:bidi/>
    </w:pPr>
    <w:rPr>
      <w:rFonts w:eastAsiaTheme="minorHAnsi"/>
    </w:rPr>
  </w:style>
  <w:style w:type="paragraph" w:customStyle="1" w:styleId="CC40E2B20CD24304A798A9B211E1ACC715">
    <w:name w:val="CC40E2B20CD24304A798A9B211E1ACC715"/>
    <w:rsid w:val="00F640D2"/>
    <w:pPr>
      <w:bidi/>
    </w:pPr>
    <w:rPr>
      <w:rFonts w:eastAsiaTheme="minorHAnsi"/>
    </w:rPr>
  </w:style>
  <w:style w:type="paragraph" w:customStyle="1" w:styleId="E3ABA08FC83142F1A3953E8C2AECB0B015">
    <w:name w:val="E3ABA08FC83142F1A3953E8C2AECB0B015"/>
    <w:rsid w:val="00F640D2"/>
    <w:pPr>
      <w:bidi/>
    </w:pPr>
    <w:rPr>
      <w:rFonts w:eastAsiaTheme="minorHAnsi"/>
    </w:rPr>
  </w:style>
  <w:style w:type="paragraph" w:customStyle="1" w:styleId="A8489255807C4666BC332DCC8692B0F29">
    <w:name w:val="A8489255807C4666BC332DCC8692B0F29"/>
    <w:rsid w:val="00F640D2"/>
    <w:pPr>
      <w:bidi/>
    </w:pPr>
    <w:rPr>
      <w:rFonts w:eastAsiaTheme="minorHAnsi"/>
    </w:rPr>
  </w:style>
  <w:style w:type="paragraph" w:customStyle="1" w:styleId="DC8E8B63F756473EAFBF79C18D0054072">
    <w:name w:val="DC8E8B63F756473EAFBF79C18D0054072"/>
    <w:rsid w:val="00F640D2"/>
    <w:pPr>
      <w:bidi/>
    </w:pPr>
    <w:rPr>
      <w:rFonts w:eastAsiaTheme="minorHAnsi"/>
    </w:rPr>
  </w:style>
  <w:style w:type="paragraph" w:customStyle="1" w:styleId="1416D5CDC0874AFB9BAFEEF75850E13110">
    <w:name w:val="1416D5CDC0874AFB9BAFEEF75850E13110"/>
    <w:rsid w:val="00F640D2"/>
    <w:pPr>
      <w:bidi/>
    </w:pPr>
    <w:rPr>
      <w:rFonts w:eastAsiaTheme="minorHAnsi"/>
    </w:rPr>
  </w:style>
  <w:style w:type="paragraph" w:customStyle="1" w:styleId="6B6055E4CF1A4A67819CD41F11217B169">
    <w:name w:val="6B6055E4CF1A4A67819CD41F11217B169"/>
    <w:rsid w:val="00F640D2"/>
    <w:pPr>
      <w:bidi/>
    </w:pPr>
    <w:rPr>
      <w:rFonts w:eastAsiaTheme="minorHAnsi"/>
    </w:rPr>
  </w:style>
  <w:style w:type="paragraph" w:customStyle="1" w:styleId="A1DF2835B3DC48E791FAF3A276F232133">
    <w:name w:val="A1DF2835B3DC48E791FAF3A276F232133"/>
    <w:rsid w:val="00F640D2"/>
    <w:pPr>
      <w:bidi/>
    </w:pPr>
    <w:rPr>
      <w:rFonts w:eastAsiaTheme="minorHAnsi"/>
    </w:rPr>
  </w:style>
  <w:style w:type="paragraph" w:customStyle="1" w:styleId="E9EE482AF5BC4E8C9386CCDDA0DA3C903">
    <w:name w:val="E9EE482AF5BC4E8C9386CCDDA0DA3C903"/>
    <w:rsid w:val="00F640D2"/>
    <w:pPr>
      <w:bidi/>
    </w:pPr>
    <w:rPr>
      <w:rFonts w:eastAsiaTheme="minorHAnsi"/>
    </w:rPr>
  </w:style>
  <w:style w:type="paragraph" w:customStyle="1" w:styleId="72F00D36BC3F4382A6A5AF641DDF81753">
    <w:name w:val="72F00D36BC3F4382A6A5AF641DDF81753"/>
    <w:rsid w:val="00F640D2"/>
    <w:pPr>
      <w:bidi/>
    </w:pPr>
    <w:rPr>
      <w:rFonts w:eastAsiaTheme="minorHAnsi"/>
    </w:rPr>
  </w:style>
  <w:style w:type="paragraph" w:customStyle="1" w:styleId="C7DF63154BBB4314BAED465897F7D74A3">
    <w:name w:val="C7DF63154BBB4314BAED465897F7D74A3"/>
    <w:rsid w:val="00F640D2"/>
    <w:pPr>
      <w:bidi/>
    </w:pPr>
    <w:rPr>
      <w:rFonts w:eastAsiaTheme="minorHAnsi"/>
    </w:rPr>
  </w:style>
  <w:style w:type="paragraph" w:customStyle="1" w:styleId="AD0DA798194D4C42872738787CEA24163">
    <w:name w:val="AD0DA798194D4C42872738787CEA24163"/>
    <w:rsid w:val="00F640D2"/>
    <w:pPr>
      <w:bidi/>
    </w:pPr>
    <w:rPr>
      <w:rFonts w:eastAsiaTheme="minorHAnsi"/>
    </w:rPr>
  </w:style>
  <w:style w:type="paragraph" w:customStyle="1" w:styleId="6B49D971329742D19C70A6C6D391AB8F3">
    <w:name w:val="6B49D971329742D19C70A6C6D391AB8F3"/>
    <w:rsid w:val="00F640D2"/>
    <w:pPr>
      <w:bidi/>
    </w:pPr>
    <w:rPr>
      <w:rFonts w:eastAsiaTheme="minorHAnsi"/>
    </w:rPr>
  </w:style>
  <w:style w:type="paragraph" w:customStyle="1" w:styleId="7C9304CAF5F84E4AAB493DBE02E216B33">
    <w:name w:val="7C9304CAF5F84E4AAB493DBE02E216B33"/>
    <w:rsid w:val="00F640D2"/>
    <w:pPr>
      <w:bidi/>
    </w:pPr>
    <w:rPr>
      <w:rFonts w:eastAsiaTheme="minorHAnsi"/>
    </w:rPr>
  </w:style>
  <w:style w:type="paragraph" w:customStyle="1" w:styleId="DEC8028C1DE2493BBC04427B49E88F033">
    <w:name w:val="DEC8028C1DE2493BBC04427B49E88F033"/>
    <w:rsid w:val="00F640D2"/>
    <w:pPr>
      <w:bidi/>
    </w:pPr>
    <w:rPr>
      <w:rFonts w:eastAsiaTheme="minorHAnsi"/>
    </w:rPr>
  </w:style>
  <w:style w:type="paragraph" w:customStyle="1" w:styleId="75F8B28D1A1448E48F8662658487E9CD3">
    <w:name w:val="75F8B28D1A1448E48F8662658487E9CD3"/>
    <w:rsid w:val="00F640D2"/>
    <w:pPr>
      <w:bidi/>
    </w:pPr>
    <w:rPr>
      <w:rFonts w:eastAsiaTheme="minorHAnsi"/>
    </w:rPr>
  </w:style>
  <w:style w:type="paragraph" w:customStyle="1" w:styleId="6E6D7E8698554DBA936B9EA6E068CF2A3">
    <w:name w:val="6E6D7E8698554DBA936B9EA6E068CF2A3"/>
    <w:rsid w:val="00F640D2"/>
    <w:pPr>
      <w:bidi/>
    </w:pPr>
    <w:rPr>
      <w:rFonts w:eastAsiaTheme="minorHAnsi"/>
    </w:rPr>
  </w:style>
  <w:style w:type="paragraph" w:customStyle="1" w:styleId="05F8B4EA7AF34FF49D5A75447CF9F2E84">
    <w:name w:val="05F8B4EA7AF34FF49D5A75447CF9F2E84"/>
    <w:rsid w:val="00F640D2"/>
    <w:pPr>
      <w:bidi/>
    </w:pPr>
    <w:rPr>
      <w:rFonts w:eastAsiaTheme="minorHAnsi"/>
    </w:rPr>
  </w:style>
  <w:style w:type="paragraph" w:customStyle="1" w:styleId="5794100A221C4BDBB77F327706B8420E4">
    <w:name w:val="5794100A221C4BDBB77F327706B8420E4"/>
    <w:rsid w:val="00F640D2"/>
    <w:pPr>
      <w:bidi/>
    </w:pPr>
    <w:rPr>
      <w:rFonts w:eastAsiaTheme="minorHAnsi"/>
    </w:rPr>
  </w:style>
  <w:style w:type="paragraph" w:customStyle="1" w:styleId="A5AFCFD9A8294E8CB7078DB23E1F233E4">
    <w:name w:val="A5AFCFD9A8294E8CB7078DB23E1F233E4"/>
    <w:rsid w:val="00F640D2"/>
    <w:pPr>
      <w:bidi/>
    </w:pPr>
    <w:rPr>
      <w:rFonts w:eastAsiaTheme="minorHAnsi"/>
    </w:rPr>
  </w:style>
  <w:style w:type="paragraph" w:customStyle="1" w:styleId="988D4E02FAFA470E96BBE84E6B8545084">
    <w:name w:val="988D4E02FAFA470E96BBE84E6B8545084"/>
    <w:rsid w:val="00F640D2"/>
    <w:pPr>
      <w:bidi/>
    </w:pPr>
    <w:rPr>
      <w:rFonts w:eastAsiaTheme="minorHAnsi"/>
    </w:rPr>
  </w:style>
  <w:style w:type="paragraph" w:customStyle="1" w:styleId="967A8A3E9E6B479EA333DC61B7A809164">
    <w:name w:val="967A8A3E9E6B479EA333DC61B7A809164"/>
    <w:rsid w:val="00F640D2"/>
    <w:pPr>
      <w:bidi/>
    </w:pPr>
    <w:rPr>
      <w:rFonts w:eastAsiaTheme="minorHAnsi"/>
    </w:rPr>
  </w:style>
  <w:style w:type="paragraph" w:customStyle="1" w:styleId="69C0196B30924598AF38F001412ED535">
    <w:name w:val="69C0196B30924598AF38F001412ED535"/>
    <w:rsid w:val="00F640D2"/>
    <w:pPr>
      <w:bidi/>
      <w:spacing w:after="160" w:line="259" w:lineRule="auto"/>
    </w:pPr>
  </w:style>
  <w:style w:type="paragraph" w:customStyle="1" w:styleId="52E1E7396454412AA18912D070F8D90B">
    <w:name w:val="52E1E7396454412AA18912D070F8D90B"/>
    <w:rsid w:val="00F640D2"/>
    <w:pPr>
      <w:bidi/>
      <w:spacing w:after="160" w:line="259" w:lineRule="auto"/>
    </w:pPr>
  </w:style>
  <w:style w:type="paragraph" w:customStyle="1" w:styleId="F93CA39D613A4137891F3AF9A2EF343D">
    <w:name w:val="F93CA39D613A4137891F3AF9A2EF343D"/>
    <w:rsid w:val="00F640D2"/>
    <w:pPr>
      <w:bidi/>
      <w:spacing w:after="160" w:line="259" w:lineRule="auto"/>
    </w:pPr>
  </w:style>
  <w:style w:type="paragraph" w:customStyle="1" w:styleId="7826BCB104964932807820CB827BCC68">
    <w:name w:val="7826BCB104964932807820CB827BCC68"/>
    <w:rsid w:val="00F640D2"/>
    <w:pPr>
      <w:bidi/>
      <w:spacing w:after="160" w:line="259" w:lineRule="auto"/>
    </w:pPr>
  </w:style>
  <w:style w:type="paragraph" w:customStyle="1" w:styleId="86A498B1056042F0A588662D68B3D120">
    <w:name w:val="86A498B1056042F0A588662D68B3D120"/>
    <w:rsid w:val="00F640D2"/>
    <w:pPr>
      <w:bidi/>
      <w:spacing w:after="160" w:line="259" w:lineRule="auto"/>
    </w:pPr>
  </w:style>
  <w:style w:type="paragraph" w:customStyle="1" w:styleId="D6B221D5D4C042B6BBA21A031C245551">
    <w:name w:val="D6B221D5D4C042B6BBA21A031C245551"/>
    <w:rsid w:val="00F640D2"/>
    <w:pPr>
      <w:bidi/>
      <w:spacing w:after="160" w:line="259" w:lineRule="auto"/>
    </w:pPr>
  </w:style>
  <w:style w:type="paragraph" w:customStyle="1" w:styleId="68D3EBCC4F6C4A8383A1C23E9B818B5E">
    <w:name w:val="68D3EBCC4F6C4A8383A1C23E9B818B5E"/>
    <w:rsid w:val="00F640D2"/>
    <w:pPr>
      <w:bidi/>
      <w:spacing w:after="160" w:line="259" w:lineRule="auto"/>
    </w:pPr>
  </w:style>
  <w:style w:type="paragraph" w:customStyle="1" w:styleId="3368A377D70049A18748E278197B9262">
    <w:name w:val="3368A377D70049A18748E278197B9262"/>
    <w:rsid w:val="00F640D2"/>
    <w:pPr>
      <w:bidi/>
      <w:spacing w:after="160" w:line="259" w:lineRule="auto"/>
    </w:pPr>
  </w:style>
  <w:style w:type="paragraph" w:customStyle="1" w:styleId="A18DB946F715460A82FE80398A3522B2">
    <w:name w:val="A18DB946F715460A82FE80398A3522B2"/>
    <w:rsid w:val="00F640D2"/>
    <w:pPr>
      <w:bidi/>
      <w:spacing w:after="160" w:line="259" w:lineRule="auto"/>
    </w:pPr>
  </w:style>
  <w:style w:type="paragraph" w:customStyle="1" w:styleId="12A28521D4D4480D845DAEFD8C274393">
    <w:name w:val="12A28521D4D4480D845DAEFD8C274393"/>
    <w:rsid w:val="00F640D2"/>
    <w:pPr>
      <w:bidi/>
      <w:spacing w:after="160" w:line="259" w:lineRule="auto"/>
    </w:pPr>
  </w:style>
  <w:style w:type="paragraph" w:customStyle="1" w:styleId="FF5FD8D26AD14C7DB9F77F5460AC6CEA">
    <w:name w:val="FF5FD8D26AD14C7DB9F77F5460AC6CEA"/>
    <w:rsid w:val="00F640D2"/>
    <w:pPr>
      <w:bidi/>
      <w:spacing w:after="160" w:line="259" w:lineRule="auto"/>
    </w:pPr>
  </w:style>
  <w:style w:type="paragraph" w:customStyle="1" w:styleId="BB1A2519D77D4120816A99F690E8C831">
    <w:name w:val="BB1A2519D77D4120816A99F690E8C831"/>
    <w:rsid w:val="00F640D2"/>
    <w:pPr>
      <w:bidi/>
      <w:spacing w:after="160" w:line="259" w:lineRule="auto"/>
    </w:pPr>
  </w:style>
  <w:style w:type="paragraph" w:customStyle="1" w:styleId="0485587D2AF5448A9642B080CE9D8820">
    <w:name w:val="0485587D2AF5448A9642B080CE9D8820"/>
    <w:rsid w:val="00F640D2"/>
    <w:pPr>
      <w:bidi/>
      <w:spacing w:after="160" w:line="259" w:lineRule="auto"/>
    </w:pPr>
  </w:style>
  <w:style w:type="paragraph" w:customStyle="1" w:styleId="AC51EC4AA37F4087A81956147734299B">
    <w:name w:val="AC51EC4AA37F4087A81956147734299B"/>
    <w:rsid w:val="00F640D2"/>
    <w:pPr>
      <w:bidi/>
      <w:spacing w:after="160" w:line="259" w:lineRule="auto"/>
    </w:pPr>
  </w:style>
  <w:style w:type="paragraph" w:customStyle="1" w:styleId="B12B1C05ABCC473CB1BD9366D1953B24">
    <w:name w:val="B12B1C05ABCC473CB1BD9366D1953B24"/>
    <w:rsid w:val="00F640D2"/>
    <w:pPr>
      <w:bidi/>
      <w:spacing w:after="160" w:line="259" w:lineRule="auto"/>
    </w:pPr>
  </w:style>
  <w:style w:type="paragraph" w:customStyle="1" w:styleId="EBB4B64F78F044978D35FEDA7EFA0BD8">
    <w:name w:val="EBB4B64F78F044978D35FEDA7EFA0BD8"/>
    <w:rsid w:val="00F640D2"/>
    <w:pPr>
      <w:bidi/>
      <w:spacing w:after="160" w:line="259" w:lineRule="auto"/>
    </w:pPr>
  </w:style>
  <w:style w:type="paragraph" w:customStyle="1" w:styleId="A7DE91F7CF214832BCA3669DCF7A1BC3">
    <w:name w:val="A7DE91F7CF214832BCA3669DCF7A1BC3"/>
    <w:rsid w:val="00F640D2"/>
    <w:pPr>
      <w:bidi/>
      <w:spacing w:after="160" w:line="259" w:lineRule="auto"/>
    </w:pPr>
  </w:style>
  <w:style w:type="paragraph" w:customStyle="1" w:styleId="5ED0A7CFFD804EB8B528320485409E9C">
    <w:name w:val="5ED0A7CFFD804EB8B528320485409E9C"/>
    <w:rsid w:val="00F640D2"/>
    <w:pPr>
      <w:bidi/>
      <w:spacing w:after="160" w:line="259" w:lineRule="auto"/>
    </w:pPr>
  </w:style>
  <w:style w:type="paragraph" w:customStyle="1" w:styleId="FDC479DB151B46F5852FA1019704A1A2">
    <w:name w:val="FDC479DB151B46F5852FA1019704A1A2"/>
    <w:rsid w:val="00F640D2"/>
    <w:pPr>
      <w:bidi/>
      <w:spacing w:after="160" w:line="259" w:lineRule="auto"/>
    </w:pPr>
  </w:style>
  <w:style w:type="paragraph" w:customStyle="1" w:styleId="9E4C4DF3CEF441C3B0692415C3C57D6A">
    <w:name w:val="9E4C4DF3CEF441C3B0692415C3C57D6A"/>
    <w:rsid w:val="00F640D2"/>
    <w:pPr>
      <w:bidi/>
      <w:spacing w:after="160" w:line="259" w:lineRule="auto"/>
    </w:pPr>
  </w:style>
  <w:style w:type="paragraph" w:customStyle="1" w:styleId="69C0196B30924598AF38F001412ED5351">
    <w:name w:val="69C0196B30924598AF38F001412ED5351"/>
    <w:rsid w:val="005F383D"/>
    <w:pPr>
      <w:bidi/>
    </w:pPr>
    <w:rPr>
      <w:rFonts w:eastAsiaTheme="minorHAnsi"/>
    </w:rPr>
  </w:style>
  <w:style w:type="paragraph" w:customStyle="1" w:styleId="52E1E7396454412AA18912D070F8D90B1">
    <w:name w:val="52E1E7396454412AA18912D070F8D90B1"/>
    <w:rsid w:val="005F383D"/>
    <w:pPr>
      <w:bidi/>
    </w:pPr>
    <w:rPr>
      <w:rFonts w:eastAsiaTheme="minorHAnsi"/>
    </w:rPr>
  </w:style>
  <w:style w:type="paragraph" w:customStyle="1" w:styleId="F93CA39D613A4137891F3AF9A2EF343D1">
    <w:name w:val="F93CA39D613A4137891F3AF9A2EF343D1"/>
    <w:rsid w:val="005F383D"/>
    <w:pPr>
      <w:bidi/>
    </w:pPr>
    <w:rPr>
      <w:rFonts w:eastAsiaTheme="minorHAnsi"/>
    </w:rPr>
  </w:style>
  <w:style w:type="paragraph" w:customStyle="1" w:styleId="7826BCB104964932807820CB827BCC681">
    <w:name w:val="7826BCB104964932807820CB827BCC681"/>
    <w:rsid w:val="005F383D"/>
    <w:pPr>
      <w:bidi/>
    </w:pPr>
    <w:rPr>
      <w:rFonts w:eastAsiaTheme="minorHAnsi"/>
    </w:rPr>
  </w:style>
  <w:style w:type="paragraph" w:customStyle="1" w:styleId="86A498B1056042F0A588662D68B3D1201">
    <w:name w:val="86A498B1056042F0A588662D68B3D1201"/>
    <w:rsid w:val="005F383D"/>
    <w:pPr>
      <w:bidi/>
    </w:pPr>
    <w:rPr>
      <w:rFonts w:eastAsiaTheme="minorHAnsi"/>
    </w:rPr>
  </w:style>
  <w:style w:type="paragraph" w:customStyle="1" w:styleId="D6B221D5D4C042B6BBA21A031C2455511">
    <w:name w:val="D6B221D5D4C042B6BBA21A031C2455511"/>
    <w:rsid w:val="005F383D"/>
    <w:pPr>
      <w:bidi/>
    </w:pPr>
    <w:rPr>
      <w:rFonts w:eastAsiaTheme="minorHAnsi"/>
    </w:rPr>
  </w:style>
  <w:style w:type="paragraph" w:customStyle="1" w:styleId="68D3EBCC4F6C4A8383A1C23E9B818B5E1">
    <w:name w:val="68D3EBCC4F6C4A8383A1C23E9B818B5E1"/>
    <w:rsid w:val="005F383D"/>
    <w:pPr>
      <w:bidi/>
    </w:pPr>
    <w:rPr>
      <w:rFonts w:eastAsiaTheme="minorHAnsi"/>
    </w:rPr>
  </w:style>
  <w:style w:type="paragraph" w:customStyle="1" w:styleId="3368A377D70049A18748E278197B92621">
    <w:name w:val="3368A377D70049A18748E278197B92621"/>
    <w:rsid w:val="005F383D"/>
    <w:pPr>
      <w:bidi/>
    </w:pPr>
    <w:rPr>
      <w:rFonts w:eastAsiaTheme="minorHAnsi"/>
    </w:rPr>
  </w:style>
  <w:style w:type="paragraph" w:customStyle="1" w:styleId="A18DB946F715460A82FE80398A3522B21">
    <w:name w:val="A18DB946F715460A82FE80398A3522B21"/>
    <w:rsid w:val="005F383D"/>
    <w:pPr>
      <w:bidi/>
    </w:pPr>
    <w:rPr>
      <w:rFonts w:eastAsiaTheme="minorHAnsi"/>
    </w:rPr>
  </w:style>
  <w:style w:type="paragraph" w:customStyle="1" w:styleId="BB1A2519D77D4120816A99F690E8C8311">
    <w:name w:val="BB1A2519D77D4120816A99F690E8C8311"/>
    <w:rsid w:val="005F383D"/>
    <w:pPr>
      <w:bidi/>
    </w:pPr>
    <w:rPr>
      <w:rFonts w:eastAsiaTheme="minorHAnsi"/>
    </w:rPr>
  </w:style>
  <w:style w:type="paragraph" w:customStyle="1" w:styleId="0485587D2AF5448A9642B080CE9D88201">
    <w:name w:val="0485587D2AF5448A9642B080CE9D88201"/>
    <w:rsid w:val="005F383D"/>
    <w:pPr>
      <w:bidi/>
    </w:pPr>
    <w:rPr>
      <w:rFonts w:eastAsiaTheme="minorHAnsi"/>
    </w:rPr>
  </w:style>
  <w:style w:type="paragraph" w:customStyle="1" w:styleId="AC51EC4AA37F4087A81956147734299B1">
    <w:name w:val="AC51EC4AA37F4087A81956147734299B1"/>
    <w:rsid w:val="005F383D"/>
    <w:pPr>
      <w:bidi/>
    </w:pPr>
    <w:rPr>
      <w:rFonts w:eastAsiaTheme="minorHAnsi"/>
    </w:rPr>
  </w:style>
  <w:style w:type="paragraph" w:customStyle="1" w:styleId="B12B1C05ABCC473CB1BD9366D1953B241">
    <w:name w:val="B12B1C05ABCC473CB1BD9366D1953B241"/>
    <w:rsid w:val="005F383D"/>
    <w:pPr>
      <w:bidi/>
    </w:pPr>
    <w:rPr>
      <w:rFonts w:eastAsiaTheme="minorHAnsi"/>
    </w:rPr>
  </w:style>
  <w:style w:type="paragraph" w:customStyle="1" w:styleId="EBB4B64F78F044978D35FEDA7EFA0BD81">
    <w:name w:val="EBB4B64F78F044978D35FEDA7EFA0BD81"/>
    <w:rsid w:val="005F383D"/>
    <w:pPr>
      <w:bidi/>
    </w:pPr>
    <w:rPr>
      <w:rFonts w:eastAsiaTheme="minorHAnsi"/>
    </w:rPr>
  </w:style>
  <w:style w:type="paragraph" w:customStyle="1" w:styleId="A7DE91F7CF214832BCA3669DCF7A1BC31">
    <w:name w:val="A7DE91F7CF214832BCA3669DCF7A1BC31"/>
    <w:rsid w:val="005F383D"/>
    <w:pPr>
      <w:bidi/>
    </w:pPr>
    <w:rPr>
      <w:rFonts w:eastAsiaTheme="minorHAnsi"/>
    </w:rPr>
  </w:style>
  <w:style w:type="paragraph" w:customStyle="1" w:styleId="FDC479DB151B46F5852FA1019704A1A21">
    <w:name w:val="FDC479DB151B46F5852FA1019704A1A21"/>
    <w:rsid w:val="005F383D"/>
    <w:pPr>
      <w:bidi/>
    </w:pPr>
    <w:rPr>
      <w:rFonts w:eastAsiaTheme="minorHAnsi"/>
    </w:rPr>
  </w:style>
  <w:style w:type="paragraph" w:customStyle="1" w:styleId="9E4C4DF3CEF441C3B0692415C3C57D6A1">
    <w:name w:val="9E4C4DF3CEF441C3B0692415C3C57D6A1"/>
    <w:rsid w:val="005F383D"/>
    <w:pPr>
      <w:bidi/>
    </w:pPr>
    <w:rPr>
      <w:rFonts w:eastAsiaTheme="minorHAnsi"/>
    </w:rPr>
  </w:style>
  <w:style w:type="paragraph" w:customStyle="1" w:styleId="05F8B4EA7AF34FF49D5A75447CF9F2E85">
    <w:name w:val="05F8B4EA7AF34FF49D5A75447CF9F2E85"/>
    <w:rsid w:val="005F383D"/>
    <w:pPr>
      <w:bidi/>
    </w:pPr>
    <w:rPr>
      <w:rFonts w:eastAsiaTheme="minorHAnsi"/>
    </w:rPr>
  </w:style>
  <w:style w:type="paragraph" w:customStyle="1" w:styleId="5794100A221C4BDBB77F327706B8420E5">
    <w:name w:val="5794100A221C4BDBB77F327706B8420E5"/>
    <w:rsid w:val="005F383D"/>
    <w:pPr>
      <w:bidi/>
    </w:pPr>
    <w:rPr>
      <w:rFonts w:eastAsiaTheme="minorHAnsi"/>
    </w:rPr>
  </w:style>
  <w:style w:type="paragraph" w:customStyle="1" w:styleId="A5AFCFD9A8294E8CB7078DB23E1F233E5">
    <w:name w:val="A5AFCFD9A8294E8CB7078DB23E1F233E5"/>
    <w:rsid w:val="005F383D"/>
    <w:pPr>
      <w:bidi/>
    </w:pPr>
    <w:rPr>
      <w:rFonts w:eastAsiaTheme="minorHAnsi"/>
    </w:rPr>
  </w:style>
  <w:style w:type="paragraph" w:customStyle="1" w:styleId="988D4E02FAFA470E96BBE84E6B8545085">
    <w:name w:val="988D4E02FAFA470E96BBE84E6B8545085"/>
    <w:rsid w:val="005F383D"/>
    <w:pPr>
      <w:bidi/>
    </w:pPr>
    <w:rPr>
      <w:rFonts w:eastAsiaTheme="minorHAnsi"/>
    </w:rPr>
  </w:style>
  <w:style w:type="paragraph" w:customStyle="1" w:styleId="967A8A3E9E6B479EA333DC61B7A809165">
    <w:name w:val="967A8A3E9E6B479EA333DC61B7A809165"/>
    <w:rsid w:val="005F383D"/>
    <w:pPr>
      <w:bidi/>
    </w:pPr>
    <w:rPr>
      <w:rFonts w:eastAsiaTheme="minorHAnsi"/>
    </w:rPr>
  </w:style>
  <w:style w:type="paragraph" w:customStyle="1" w:styleId="D9F8614B3144407DA642E3EC5B9476B6">
    <w:name w:val="D9F8614B3144407DA642E3EC5B9476B6"/>
    <w:rsid w:val="005F383D"/>
    <w:pPr>
      <w:bidi/>
      <w:spacing w:after="160" w:line="259" w:lineRule="auto"/>
    </w:pPr>
  </w:style>
  <w:style w:type="paragraph" w:customStyle="1" w:styleId="F4F2DA1972514BC68927110D4A72049D">
    <w:name w:val="F4F2DA1972514BC68927110D4A72049D"/>
    <w:rsid w:val="005F383D"/>
    <w:pPr>
      <w:bidi/>
      <w:spacing w:after="160" w:line="259" w:lineRule="auto"/>
    </w:pPr>
  </w:style>
  <w:style w:type="paragraph" w:customStyle="1" w:styleId="69C0196B30924598AF38F001412ED5352">
    <w:name w:val="69C0196B30924598AF38F001412ED5352"/>
    <w:rsid w:val="005F383D"/>
    <w:pPr>
      <w:bidi/>
    </w:pPr>
    <w:rPr>
      <w:rFonts w:eastAsiaTheme="minorHAnsi"/>
    </w:rPr>
  </w:style>
  <w:style w:type="paragraph" w:customStyle="1" w:styleId="52E1E7396454412AA18912D070F8D90B2">
    <w:name w:val="52E1E7396454412AA18912D070F8D90B2"/>
    <w:rsid w:val="005F383D"/>
    <w:pPr>
      <w:bidi/>
    </w:pPr>
    <w:rPr>
      <w:rFonts w:eastAsiaTheme="minorHAnsi"/>
    </w:rPr>
  </w:style>
  <w:style w:type="paragraph" w:customStyle="1" w:styleId="F93CA39D613A4137891F3AF9A2EF343D2">
    <w:name w:val="F93CA39D613A4137891F3AF9A2EF343D2"/>
    <w:rsid w:val="005F383D"/>
    <w:pPr>
      <w:bidi/>
    </w:pPr>
    <w:rPr>
      <w:rFonts w:eastAsiaTheme="minorHAnsi"/>
    </w:rPr>
  </w:style>
  <w:style w:type="paragraph" w:customStyle="1" w:styleId="7826BCB104964932807820CB827BCC682">
    <w:name w:val="7826BCB104964932807820CB827BCC682"/>
    <w:rsid w:val="005F383D"/>
    <w:pPr>
      <w:bidi/>
    </w:pPr>
    <w:rPr>
      <w:rFonts w:eastAsiaTheme="minorHAnsi"/>
    </w:rPr>
  </w:style>
  <w:style w:type="paragraph" w:customStyle="1" w:styleId="86A498B1056042F0A588662D68B3D1202">
    <w:name w:val="86A498B1056042F0A588662D68B3D1202"/>
    <w:rsid w:val="005F383D"/>
    <w:pPr>
      <w:bidi/>
    </w:pPr>
    <w:rPr>
      <w:rFonts w:eastAsiaTheme="minorHAnsi"/>
    </w:rPr>
  </w:style>
  <w:style w:type="paragraph" w:customStyle="1" w:styleId="D6B221D5D4C042B6BBA21A031C2455512">
    <w:name w:val="D6B221D5D4C042B6BBA21A031C2455512"/>
    <w:rsid w:val="005F383D"/>
    <w:pPr>
      <w:bidi/>
    </w:pPr>
    <w:rPr>
      <w:rFonts w:eastAsiaTheme="minorHAnsi"/>
    </w:rPr>
  </w:style>
  <w:style w:type="paragraph" w:customStyle="1" w:styleId="68D3EBCC4F6C4A8383A1C23E9B818B5E2">
    <w:name w:val="68D3EBCC4F6C4A8383A1C23E9B818B5E2"/>
    <w:rsid w:val="005F383D"/>
    <w:pPr>
      <w:bidi/>
    </w:pPr>
    <w:rPr>
      <w:rFonts w:eastAsiaTheme="minorHAnsi"/>
    </w:rPr>
  </w:style>
  <w:style w:type="paragraph" w:customStyle="1" w:styleId="3368A377D70049A18748E278197B92622">
    <w:name w:val="3368A377D70049A18748E278197B92622"/>
    <w:rsid w:val="005F383D"/>
    <w:pPr>
      <w:bidi/>
    </w:pPr>
    <w:rPr>
      <w:rFonts w:eastAsiaTheme="minorHAnsi"/>
    </w:rPr>
  </w:style>
  <w:style w:type="paragraph" w:customStyle="1" w:styleId="D9F8614B3144407DA642E3EC5B9476B61">
    <w:name w:val="D9F8614B3144407DA642E3EC5B9476B61"/>
    <w:rsid w:val="005F383D"/>
    <w:pPr>
      <w:bidi/>
    </w:pPr>
    <w:rPr>
      <w:rFonts w:eastAsiaTheme="minorHAnsi"/>
    </w:rPr>
  </w:style>
  <w:style w:type="paragraph" w:customStyle="1" w:styleId="BB1A2519D77D4120816A99F690E8C8312">
    <w:name w:val="BB1A2519D77D4120816A99F690E8C8312"/>
    <w:rsid w:val="005F383D"/>
    <w:pPr>
      <w:bidi/>
    </w:pPr>
    <w:rPr>
      <w:rFonts w:eastAsiaTheme="minorHAnsi"/>
    </w:rPr>
  </w:style>
  <w:style w:type="paragraph" w:customStyle="1" w:styleId="0485587D2AF5448A9642B080CE9D88202">
    <w:name w:val="0485587D2AF5448A9642B080CE9D88202"/>
    <w:rsid w:val="005F383D"/>
    <w:pPr>
      <w:bidi/>
    </w:pPr>
    <w:rPr>
      <w:rFonts w:eastAsiaTheme="minorHAnsi"/>
    </w:rPr>
  </w:style>
  <w:style w:type="paragraph" w:customStyle="1" w:styleId="AC51EC4AA37F4087A81956147734299B2">
    <w:name w:val="AC51EC4AA37F4087A81956147734299B2"/>
    <w:rsid w:val="005F383D"/>
    <w:pPr>
      <w:bidi/>
    </w:pPr>
    <w:rPr>
      <w:rFonts w:eastAsiaTheme="minorHAnsi"/>
    </w:rPr>
  </w:style>
  <w:style w:type="paragraph" w:customStyle="1" w:styleId="B12B1C05ABCC473CB1BD9366D1953B242">
    <w:name w:val="B12B1C05ABCC473CB1BD9366D1953B242"/>
    <w:rsid w:val="005F383D"/>
    <w:pPr>
      <w:bidi/>
    </w:pPr>
    <w:rPr>
      <w:rFonts w:eastAsiaTheme="minorHAnsi"/>
    </w:rPr>
  </w:style>
  <w:style w:type="paragraph" w:customStyle="1" w:styleId="EBB4B64F78F044978D35FEDA7EFA0BD82">
    <w:name w:val="EBB4B64F78F044978D35FEDA7EFA0BD82"/>
    <w:rsid w:val="005F383D"/>
    <w:pPr>
      <w:bidi/>
    </w:pPr>
    <w:rPr>
      <w:rFonts w:eastAsiaTheme="minorHAnsi"/>
    </w:rPr>
  </w:style>
  <w:style w:type="paragraph" w:customStyle="1" w:styleId="A7DE91F7CF214832BCA3669DCF7A1BC32">
    <w:name w:val="A7DE91F7CF214832BCA3669DCF7A1BC32"/>
    <w:rsid w:val="005F383D"/>
    <w:pPr>
      <w:bidi/>
    </w:pPr>
    <w:rPr>
      <w:rFonts w:eastAsiaTheme="minorHAnsi"/>
    </w:rPr>
  </w:style>
  <w:style w:type="paragraph" w:customStyle="1" w:styleId="FDC479DB151B46F5852FA1019704A1A22">
    <w:name w:val="FDC479DB151B46F5852FA1019704A1A22"/>
    <w:rsid w:val="005F383D"/>
    <w:pPr>
      <w:bidi/>
    </w:pPr>
    <w:rPr>
      <w:rFonts w:eastAsiaTheme="minorHAnsi"/>
    </w:rPr>
  </w:style>
  <w:style w:type="paragraph" w:customStyle="1" w:styleId="9E4C4DF3CEF441C3B0692415C3C57D6A2">
    <w:name w:val="9E4C4DF3CEF441C3B0692415C3C57D6A2"/>
    <w:rsid w:val="005F383D"/>
    <w:pPr>
      <w:bidi/>
    </w:pPr>
    <w:rPr>
      <w:rFonts w:eastAsiaTheme="minorHAnsi"/>
    </w:rPr>
  </w:style>
  <w:style w:type="paragraph" w:customStyle="1" w:styleId="05F8B4EA7AF34FF49D5A75447CF9F2E86">
    <w:name w:val="05F8B4EA7AF34FF49D5A75447CF9F2E86"/>
    <w:rsid w:val="005F383D"/>
    <w:pPr>
      <w:bidi/>
    </w:pPr>
    <w:rPr>
      <w:rFonts w:eastAsiaTheme="minorHAnsi"/>
    </w:rPr>
  </w:style>
  <w:style w:type="paragraph" w:customStyle="1" w:styleId="5794100A221C4BDBB77F327706B8420E6">
    <w:name w:val="5794100A221C4BDBB77F327706B8420E6"/>
    <w:rsid w:val="005F383D"/>
    <w:pPr>
      <w:bidi/>
    </w:pPr>
    <w:rPr>
      <w:rFonts w:eastAsiaTheme="minorHAnsi"/>
    </w:rPr>
  </w:style>
  <w:style w:type="paragraph" w:customStyle="1" w:styleId="A5AFCFD9A8294E8CB7078DB23E1F233E6">
    <w:name w:val="A5AFCFD9A8294E8CB7078DB23E1F233E6"/>
    <w:rsid w:val="005F383D"/>
    <w:pPr>
      <w:bidi/>
    </w:pPr>
    <w:rPr>
      <w:rFonts w:eastAsiaTheme="minorHAnsi"/>
    </w:rPr>
  </w:style>
  <w:style w:type="paragraph" w:customStyle="1" w:styleId="988D4E02FAFA470E96BBE84E6B8545086">
    <w:name w:val="988D4E02FAFA470E96BBE84E6B8545086"/>
    <w:rsid w:val="005F383D"/>
    <w:pPr>
      <w:bidi/>
    </w:pPr>
    <w:rPr>
      <w:rFonts w:eastAsiaTheme="minorHAnsi"/>
    </w:rPr>
  </w:style>
  <w:style w:type="paragraph" w:customStyle="1" w:styleId="967A8A3E9E6B479EA333DC61B7A809166">
    <w:name w:val="967A8A3E9E6B479EA333DC61B7A809166"/>
    <w:rsid w:val="005F383D"/>
    <w:pPr>
      <w:bidi/>
    </w:pPr>
    <w:rPr>
      <w:rFonts w:eastAsiaTheme="minorHAnsi"/>
    </w:rPr>
  </w:style>
  <w:style w:type="paragraph" w:customStyle="1" w:styleId="F55BDADA321D423FB29AF991C63B30AE">
    <w:name w:val="F55BDADA321D423FB29AF991C63B30AE"/>
    <w:rsid w:val="005F383D"/>
    <w:pPr>
      <w:bidi/>
      <w:spacing w:after="160" w:line="259" w:lineRule="auto"/>
    </w:pPr>
  </w:style>
  <w:style w:type="paragraph" w:customStyle="1" w:styleId="37BA165A947140A68660C969FD86968A">
    <w:name w:val="37BA165A947140A68660C969FD86968A"/>
    <w:rsid w:val="005F383D"/>
    <w:pPr>
      <w:bidi/>
      <w:spacing w:after="160" w:line="259" w:lineRule="auto"/>
    </w:pPr>
  </w:style>
  <w:style w:type="paragraph" w:customStyle="1" w:styleId="14625A03FBD64A5EB115CA4D075D153A">
    <w:name w:val="14625A03FBD64A5EB115CA4D075D153A"/>
    <w:rsid w:val="005F383D"/>
    <w:pPr>
      <w:bidi/>
      <w:spacing w:after="160" w:line="259" w:lineRule="auto"/>
    </w:pPr>
  </w:style>
  <w:style w:type="paragraph" w:customStyle="1" w:styleId="4BF4AFB4C30E4D809A1392BF6B29B629">
    <w:name w:val="4BF4AFB4C30E4D809A1392BF6B29B629"/>
    <w:rsid w:val="005F383D"/>
    <w:pPr>
      <w:bidi/>
      <w:spacing w:after="160" w:line="259" w:lineRule="auto"/>
    </w:pPr>
  </w:style>
  <w:style w:type="paragraph" w:customStyle="1" w:styleId="02127D9D451D49C0A67C1F97FFA30960">
    <w:name w:val="02127D9D451D49C0A67C1F97FFA30960"/>
    <w:rsid w:val="005F383D"/>
    <w:pPr>
      <w:bidi/>
      <w:spacing w:after="160" w:line="259" w:lineRule="auto"/>
    </w:pPr>
  </w:style>
  <w:style w:type="paragraph" w:customStyle="1" w:styleId="C8EE9D938452491FAC0B3C77ED2A770E">
    <w:name w:val="C8EE9D938452491FAC0B3C77ED2A770E"/>
    <w:rsid w:val="005F383D"/>
    <w:pPr>
      <w:bidi/>
      <w:spacing w:after="160" w:line="259" w:lineRule="auto"/>
    </w:pPr>
  </w:style>
  <w:style w:type="paragraph" w:customStyle="1" w:styleId="6AEE8A080E824ECDB2798C5DF26A6C4C">
    <w:name w:val="6AEE8A080E824ECDB2798C5DF26A6C4C"/>
    <w:rsid w:val="005F383D"/>
    <w:pPr>
      <w:bidi/>
      <w:spacing w:after="160" w:line="259" w:lineRule="auto"/>
    </w:pPr>
  </w:style>
  <w:style w:type="paragraph" w:customStyle="1" w:styleId="9B996B5575544DDC90D3E78D7216E375">
    <w:name w:val="9B996B5575544DDC90D3E78D7216E375"/>
    <w:rsid w:val="005F383D"/>
    <w:pPr>
      <w:bidi/>
      <w:spacing w:after="160" w:line="259" w:lineRule="auto"/>
    </w:pPr>
  </w:style>
  <w:style w:type="paragraph" w:customStyle="1" w:styleId="A32726B26CB0490B8543A7DADB892DB5">
    <w:name w:val="A32726B26CB0490B8543A7DADB892DB5"/>
    <w:rsid w:val="005F383D"/>
    <w:pPr>
      <w:bidi/>
      <w:spacing w:after="160" w:line="259" w:lineRule="auto"/>
    </w:pPr>
  </w:style>
  <w:style w:type="paragraph" w:customStyle="1" w:styleId="C80414A5DC434E8E98256435C7E0C990">
    <w:name w:val="C80414A5DC434E8E98256435C7E0C990"/>
    <w:rsid w:val="005F383D"/>
    <w:pPr>
      <w:bidi/>
      <w:spacing w:after="160" w:line="259" w:lineRule="auto"/>
    </w:pPr>
  </w:style>
  <w:style w:type="paragraph" w:customStyle="1" w:styleId="87F4E621BF3A4C008C9B2A2E7B2AA725">
    <w:name w:val="87F4E621BF3A4C008C9B2A2E7B2AA725"/>
    <w:rsid w:val="005F383D"/>
    <w:pPr>
      <w:bidi/>
      <w:spacing w:after="160" w:line="259" w:lineRule="auto"/>
    </w:pPr>
  </w:style>
  <w:style w:type="paragraph" w:customStyle="1" w:styleId="3A1BE0A36E8247729CBA49AA6A979F1C">
    <w:name w:val="3A1BE0A36E8247729CBA49AA6A979F1C"/>
    <w:rsid w:val="005F383D"/>
    <w:pPr>
      <w:bidi/>
      <w:spacing w:after="160" w:line="259" w:lineRule="auto"/>
    </w:pPr>
  </w:style>
  <w:style w:type="paragraph" w:customStyle="1" w:styleId="20FD7A5DB6CD4C7C87426C485404C93D">
    <w:name w:val="20FD7A5DB6CD4C7C87426C485404C93D"/>
    <w:rsid w:val="005F383D"/>
    <w:pPr>
      <w:bidi/>
      <w:spacing w:after="160" w:line="259" w:lineRule="auto"/>
    </w:pPr>
  </w:style>
  <w:style w:type="paragraph" w:customStyle="1" w:styleId="61073F6AF60B4924B2E9AA269B42B1F2">
    <w:name w:val="61073F6AF60B4924B2E9AA269B42B1F2"/>
    <w:rsid w:val="005F383D"/>
    <w:pPr>
      <w:bidi/>
      <w:spacing w:after="160" w:line="259" w:lineRule="auto"/>
    </w:pPr>
  </w:style>
  <w:style w:type="paragraph" w:customStyle="1" w:styleId="964DD73187714D9792861DC7EEA83F0D">
    <w:name w:val="964DD73187714D9792861DC7EEA83F0D"/>
    <w:rsid w:val="005F383D"/>
    <w:pPr>
      <w:bidi/>
      <w:spacing w:after="160" w:line="259" w:lineRule="auto"/>
    </w:pPr>
  </w:style>
  <w:style w:type="paragraph" w:customStyle="1" w:styleId="3EFD63B806C04EB2B197BD59E76DD829">
    <w:name w:val="3EFD63B806C04EB2B197BD59E76DD829"/>
    <w:rsid w:val="005F383D"/>
    <w:pPr>
      <w:bidi/>
      <w:spacing w:after="160" w:line="259" w:lineRule="auto"/>
    </w:pPr>
  </w:style>
  <w:style w:type="paragraph" w:customStyle="1" w:styleId="383322F0E19E4554B0D6F1E2698F6474">
    <w:name w:val="383322F0E19E4554B0D6F1E2698F6474"/>
    <w:rsid w:val="005F383D"/>
    <w:pPr>
      <w:bidi/>
      <w:spacing w:after="160" w:line="259" w:lineRule="auto"/>
    </w:pPr>
  </w:style>
  <w:style w:type="paragraph" w:customStyle="1" w:styleId="6B41F88455B54BBBB6C979A2AE75AD2D">
    <w:name w:val="6B41F88455B54BBBB6C979A2AE75AD2D"/>
    <w:rsid w:val="005F383D"/>
    <w:pPr>
      <w:bidi/>
      <w:spacing w:after="160" w:line="259" w:lineRule="auto"/>
    </w:pPr>
  </w:style>
  <w:style w:type="paragraph" w:customStyle="1" w:styleId="7B6874359819499FAD71EC864C623CF9">
    <w:name w:val="7B6874359819499FAD71EC864C623CF9"/>
    <w:rsid w:val="005F383D"/>
    <w:pPr>
      <w:bidi/>
      <w:spacing w:after="160" w:line="259" w:lineRule="auto"/>
    </w:pPr>
  </w:style>
  <w:style w:type="paragraph" w:customStyle="1" w:styleId="D501CCF0A5264344BD7236478ABBCFE1">
    <w:name w:val="D501CCF0A5264344BD7236478ABBCFE1"/>
    <w:rsid w:val="005F383D"/>
    <w:pPr>
      <w:bidi/>
      <w:spacing w:after="160" w:line="259" w:lineRule="auto"/>
    </w:pPr>
  </w:style>
  <w:style w:type="paragraph" w:customStyle="1" w:styleId="C37C76ABBD1F4CE7A5397BD2FFC6E0E1">
    <w:name w:val="C37C76ABBD1F4CE7A5397BD2FFC6E0E1"/>
    <w:rsid w:val="005F383D"/>
    <w:pPr>
      <w:bidi/>
      <w:spacing w:after="160" w:line="259" w:lineRule="auto"/>
    </w:pPr>
  </w:style>
  <w:style w:type="paragraph" w:customStyle="1" w:styleId="BC499DD3F89C43899EF2E8F912DAA03D">
    <w:name w:val="BC499DD3F89C43899EF2E8F912DAA03D"/>
    <w:rsid w:val="005F383D"/>
    <w:pPr>
      <w:bidi/>
      <w:spacing w:after="160" w:line="259" w:lineRule="auto"/>
    </w:pPr>
  </w:style>
  <w:style w:type="paragraph" w:customStyle="1" w:styleId="081D42A03F92412FA9A7625A4D1DF802">
    <w:name w:val="081D42A03F92412FA9A7625A4D1DF802"/>
    <w:rsid w:val="005F383D"/>
    <w:pPr>
      <w:bidi/>
      <w:spacing w:after="160" w:line="259" w:lineRule="auto"/>
    </w:pPr>
  </w:style>
  <w:style w:type="paragraph" w:customStyle="1" w:styleId="1CDC0AAAE240481DA133D9799CC23536">
    <w:name w:val="1CDC0AAAE240481DA133D9799CC23536"/>
    <w:rsid w:val="005F383D"/>
    <w:pPr>
      <w:bidi/>
      <w:spacing w:after="160" w:line="259" w:lineRule="auto"/>
    </w:pPr>
  </w:style>
  <w:style w:type="paragraph" w:customStyle="1" w:styleId="E6AD332A6E1B4EA5BB69BB4ED9CF7340">
    <w:name w:val="E6AD332A6E1B4EA5BB69BB4ED9CF7340"/>
    <w:rsid w:val="005F383D"/>
    <w:pPr>
      <w:bidi/>
      <w:spacing w:after="160" w:line="259" w:lineRule="auto"/>
    </w:pPr>
  </w:style>
  <w:style w:type="paragraph" w:customStyle="1" w:styleId="5D2E36323F5143F1A35A44022F36F47F">
    <w:name w:val="5D2E36323F5143F1A35A44022F36F47F"/>
    <w:rsid w:val="005F383D"/>
    <w:pPr>
      <w:bidi/>
      <w:spacing w:after="160" w:line="259" w:lineRule="auto"/>
    </w:pPr>
  </w:style>
  <w:style w:type="paragraph" w:customStyle="1" w:styleId="73262EA8F4DF411882BF35C06CFB809B">
    <w:name w:val="73262EA8F4DF411882BF35C06CFB809B"/>
    <w:rsid w:val="005F383D"/>
    <w:pPr>
      <w:bidi/>
      <w:spacing w:after="160" w:line="259" w:lineRule="auto"/>
    </w:pPr>
  </w:style>
  <w:style w:type="paragraph" w:customStyle="1" w:styleId="6CD160E27F5C4C1B87926308B8472A3C">
    <w:name w:val="6CD160E27F5C4C1B87926308B8472A3C"/>
    <w:rsid w:val="005F383D"/>
    <w:pPr>
      <w:bidi/>
      <w:spacing w:after="160" w:line="259" w:lineRule="auto"/>
    </w:pPr>
  </w:style>
  <w:style w:type="paragraph" w:customStyle="1" w:styleId="020D13A2FCB84EE78C6F4227BCE2FBCE">
    <w:name w:val="020D13A2FCB84EE78C6F4227BCE2FBCE"/>
    <w:rsid w:val="005F383D"/>
    <w:pPr>
      <w:bidi/>
      <w:spacing w:after="160" w:line="259" w:lineRule="auto"/>
    </w:pPr>
  </w:style>
  <w:style w:type="paragraph" w:customStyle="1" w:styleId="00D245A6990F4A28B6ABADB81D580BA3">
    <w:name w:val="00D245A6990F4A28B6ABADB81D580BA3"/>
    <w:rsid w:val="005F383D"/>
    <w:pPr>
      <w:bidi/>
      <w:spacing w:after="160" w:line="259" w:lineRule="auto"/>
    </w:pPr>
  </w:style>
  <w:style w:type="paragraph" w:customStyle="1" w:styleId="04158A1DCE3B44A68E8F70AB6E1D6A93">
    <w:name w:val="04158A1DCE3B44A68E8F70AB6E1D6A93"/>
    <w:rsid w:val="005F383D"/>
    <w:pPr>
      <w:bidi/>
      <w:spacing w:after="160" w:line="259" w:lineRule="auto"/>
    </w:pPr>
  </w:style>
  <w:style w:type="paragraph" w:customStyle="1" w:styleId="9E6505C39D684A6A8DAA1BAFE8042E98">
    <w:name w:val="9E6505C39D684A6A8DAA1BAFE8042E98"/>
    <w:rsid w:val="005F383D"/>
    <w:pPr>
      <w:bidi/>
      <w:spacing w:after="160" w:line="259" w:lineRule="auto"/>
    </w:pPr>
  </w:style>
  <w:style w:type="paragraph" w:customStyle="1" w:styleId="6D635F73A58947FEAD8262E9C9CBE9E2">
    <w:name w:val="6D635F73A58947FEAD8262E9C9CBE9E2"/>
    <w:rsid w:val="005F383D"/>
    <w:pPr>
      <w:bidi/>
      <w:spacing w:after="160" w:line="259" w:lineRule="auto"/>
    </w:pPr>
  </w:style>
  <w:style w:type="paragraph" w:customStyle="1" w:styleId="FFDFFB93530641FC99E3669D3BBD8777">
    <w:name w:val="FFDFFB93530641FC99E3669D3BBD8777"/>
    <w:rsid w:val="005F383D"/>
    <w:pPr>
      <w:bidi/>
      <w:spacing w:after="160" w:line="259" w:lineRule="auto"/>
    </w:pPr>
  </w:style>
  <w:style w:type="paragraph" w:customStyle="1" w:styleId="8CA8CE9D35E1462691B3473FE8DBE5ED">
    <w:name w:val="8CA8CE9D35E1462691B3473FE8DBE5ED"/>
    <w:rsid w:val="005F383D"/>
    <w:pPr>
      <w:bidi/>
      <w:spacing w:after="160" w:line="259" w:lineRule="auto"/>
    </w:pPr>
  </w:style>
  <w:style w:type="paragraph" w:customStyle="1" w:styleId="69C0196B30924598AF38F001412ED5353">
    <w:name w:val="69C0196B30924598AF38F001412ED5353"/>
    <w:rsid w:val="00354EAB"/>
    <w:pPr>
      <w:bidi/>
    </w:pPr>
    <w:rPr>
      <w:rFonts w:eastAsiaTheme="minorHAnsi"/>
    </w:rPr>
  </w:style>
  <w:style w:type="paragraph" w:customStyle="1" w:styleId="52E1E7396454412AA18912D070F8D90B3">
    <w:name w:val="52E1E7396454412AA18912D070F8D90B3"/>
    <w:rsid w:val="00354EAB"/>
    <w:pPr>
      <w:bidi/>
    </w:pPr>
    <w:rPr>
      <w:rFonts w:eastAsiaTheme="minorHAnsi"/>
    </w:rPr>
  </w:style>
  <w:style w:type="paragraph" w:customStyle="1" w:styleId="6D635F73A58947FEAD8262E9C9CBE9E21">
    <w:name w:val="6D635F73A58947FEAD8262E9C9CBE9E21"/>
    <w:rsid w:val="00354EAB"/>
    <w:pPr>
      <w:bidi/>
    </w:pPr>
    <w:rPr>
      <w:rFonts w:eastAsiaTheme="minorHAnsi"/>
    </w:rPr>
  </w:style>
  <w:style w:type="paragraph" w:customStyle="1" w:styleId="FFDFFB93530641FC99E3669D3BBD87771">
    <w:name w:val="FFDFFB93530641FC99E3669D3BBD87771"/>
    <w:rsid w:val="00354EAB"/>
    <w:pPr>
      <w:bidi/>
    </w:pPr>
    <w:rPr>
      <w:rFonts w:eastAsiaTheme="minorHAnsi"/>
    </w:rPr>
  </w:style>
  <w:style w:type="paragraph" w:customStyle="1" w:styleId="8CA8CE9D35E1462691B3473FE8DBE5ED1">
    <w:name w:val="8CA8CE9D35E1462691B3473FE8DBE5ED1"/>
    <w:rsid w:val="00354EAB"/>
    <w:pPr>
      <w:bidi/>
    </w:pPr>
    <w:rPr>
      <w:rFonts w:eastAsiaTheme="minorHAnsi"/>
    </w:rPr>
  </w:style>
  <w:style w:type="paragraph" w:customStyle="1" w:styleId="6B41F88455B54BBBB6C979A2AE75AD2D1">
    <w:name w:val="6B41F88455B54BBBB6C979A2AE75AD2D1"/>
    <w:rsid w:val="00354EAB"/>
    <w:pPr>
      <w:bidi/>
    </w:pPr>
    <w:rPr>
      <w:rFonts w:eastAsiaTheme="minorHAnsi"/>
    </w:rPr>
  </w:style>
  <w:style w:type="paragraph" w:customStyle="1" w:styleId="7B6874359819499FAD71EC864C623CF91">
    <w:name w:val="7B6874359819499FAD71EC864C623CF91"/>
    <w:rsid w:val="00354EAB"/>
    <w:pPr>
      <w:bidi/>
    </w:pPr>
    <w:rPr>
      <w:rFonts w:eastAsiaTheme="minorHAnsi"/>
    </w:rPr>
  </w:style>
  <w:style w:type="paragraph" w:customStyle="1" w:styleId="D501CCF0A5264344BD7236478ABBCFE11">
    <w:name w:val="D501CCF0A5264344BD7236478ABBCFE11"/>
    <w:rsid w:val="00354EAB"/>
    <w:pPr>
      <w:bidi/>
    </w:pPr>
    <w:rPr>
      <w:rFonts w:eastAsiaTheme="minorHAnsi"/>
    </w:rPr>
  </w:style>
  <w:style w:type="paragraph" w:customStyle="1" w:styleId="C37C76ABBD1F4CE7A5397BD2FFC6E0E11">
    <w:name w:val="C37C76ABBD1F4CE7A5397BD2FFC6E0E11"/>
    <w:rsid w:val="00354EAB"/>
    <w:pPr>
      <w:bidi/>
    </w:pPr>
    <w:rPr>
      <w:rFonts w:eastAsiaTheme="minorHAnsi"/>
    </w:rPr>
  </w:style>
  <w:style w:type="paragraph" w:customStyle="1" w:styleId="1CDC0AAAE240481DA133D9799CC235361">
    <w:name w:val="1CDC0AAAE240481DA133D9799CC235361"/>
    <w:rsid w:val="00354EAB"/>
    <w:pPr>
      <w:bidi/>
    </w:pPr>
    <w:rPr>
      <w:rFonts w:eastAsiaTheme="minorHAnsi"/>
    </w:rPr>
  </w:style>
  <w:style w:type="paragraph" w:customStyle="1" w:styleId="E6AD332A6E1B4EA5BB69BB4ED9CF73401">
    <w:name w:val="E6AD332A6E1B4EA5BB69BB4ED9CF73401"/>
    <w:rsid w:val="00354EAB"/>
    <w:pPr>
      <w:bidi/>
    </w:pPr>
    <w:rPr>
      <w:rFonts w:eastAsiaTheme="minorHAnsi"/>
    </w:rPr>
  </w:style>
  <w:style w:type="paragraph" w:customStyle="1" w:styleId="5D2E36323F5143F1A35A44022F36F47F1">
    <w:name w:val="5D2E36323F5143F1A35A44022F36F47F1"/>
    <w:rsid w:val="00354EAB"/>
    <w:pPr>
      <w:bidi/>
    </w:pPr>
    <w:rPr>
      <w:rFonts w:eastAsiaTheme="minorHAnsi"/>
    </w:rPr>
  </w:style>
  <w:style w:type="paragraph" w:customStyle="1" w:styleId="73262EA8F4DF411882BF35C06CFB809B1">
    <w:name w:val="73262EA8F4DF411882BF35C06CFB809B1"/>
    <w:rsid w:val="00354EAB"/>
    <w:pPr>
      <w:bidi/>
    </w:pPr>
    <w:rPr>
      <w:rFonts w:eastAsiaTheme="minorHAnsi"/>
    </w:rPr>
  </w:style>
  <w:style w:type="paragraph" w:customStyle="1" w:styleId="6CD160E27F5C4C1B87926308B8472A3C1">
    <w:name w:val="6CD160E27F5C4C1B87926308B8472A3C1"/>
    <w:rsid w:val="00354EAB"/>
    <w:pPr>
      <w:bidi/>
    </w:pPr>
    <w:rPr>
      <w:rFonts w:eastAsiaTheme="minorHAnsi"/>
    </w:rPr>
  </w:style>
  <w:style w:type="paragraph" w:customStyle="1" w:styleId="020D13A2FCB84EE78C6F4227BCE2FBCE1">
    <w:name w:val="020D13A2FCB84EE78C6F4227BCE2FBCE1"/>
    <w:rsid w:val="00354EAB"/>
    <w:pPr>
      <w:bidi/>
    </w:pPr>
    <w:rPr>
      <w:rFonts w:eastAsiaTheme="minorHAnsi"/>
    </w:rPr>
  </w:style>
  <w:style w:type="paragraph" w:customStyle="1" w:styleId="04158A1DCE3B44A68E8F70AB6E1D6A931">
    <w:name w:val="04158A1DCE3B44A68E8F70AB6E1D6A931"/>
    <w:rsid w:val="00354EAB"/>
    <w:pPr>
      <w:bidi/>
    </w:pPr>
    <w:rPr>
      <w:rFonts w:eastAsiaTheme="minorHAnsi"/>
    </w:rPr>
  </w:style>
  <w:style w:type="paragraph" w:customStyle="1" w:styleId="9E6505C39D684A6A8DAA1BAFE8042E981">
    <w:name w:val="9E6505C39D684A6A8DAA1BAFE8042E981"/>
    <w:rsid w:val="00354EAB"/>
    <w:pPr>
      <w:bidi/>
    </w:pPr>
    <w:rPr>
      <w:rFonts w:eastAsiaTheme="minorHAnsi"/>
    </w:rPr>
  </w:style>
  <w:style w:type="paragraph" w:customStyle="1" w:styleId="05F8B4EA7AF34FF49D5A75447CF9F2E87">
    <w:name w:val="05F8B4EA7AF34FF49D5A75447CF9F2E87"/>
    <w:rsid w:val="00354EAB"/>
    <w:pPr>
      <w:bidi/>
    </w:pPr>
    <w:rPr>
      <w:rFonts w:eastAsiaTheme="minorHAnsi"/>
    </w:rPr>
  </w:style>
  <w:style w:type="paragraph" w:customStyle="1" w:styleId="5794100A221C4BDBB77F327706B8420E7">
    <w:name w:val="5794100A221C4BDBB77F327706B8420E7"/>
    <w:rsid w:val="00354EAB"/>
    <w:pPr>
      <w:bidi/>
    </w:pPr>
    <w:rPr>
      <w:rFonts w:eastAsiaTheme="minorHAnsi"/>
    </w:rPr>
  </w:style>
  <w:style w:type="paragraph" w:customStyle="1" w:styleId="A5AFCFD9A8294E8CB7078DB23E1F233E7">
    <w:name w:val="A5AFCFD9A8294E8CB7078DB23E1F233E7"/>
    <w:rsid w:val="00354EAB"/>
    <w:pPr>
      <w:bidi/>
    </w:pPr>
    <w:rPr>
      <w:rFonts w:eastAsiaTheme="minorHAnsi"/>
    </w:rPr>
  </w:style>
  <w:style w:type="paragraph" w:customStyle="1" w:styleId="988D4E02FAFA470E96BBE84E6B8545087">
    <w:name w:val="988D4E02FAFA470E96BBE84E6B8545087"/>
    <w:rsid w:val="00354EAB"/>
    <w:pPr>
      <w:bidi/>
    </w:pPr>
    <w:rPr>
      <w:rFonts w:eastAsiaTheme="minorHAnsi"/>
    </w:rPr>
  </w:style>
  <w:style w:type="paragraph" w:customStyle="1" w:styleId="967A8A3E9E6B479EA333DC61B7A809167">
    <w:name w:val="967A8A3E9E6B479EA333DC61B7A809167"/>
    <w:rsid w:val="00354EAB"/>
    <w:pPr>
      <w:bidi/>
    </w:pPr>
    <w:rPr>
      <w:rFonts w:eastAsiaTheme="minorHAnsi"/>
    </w:rPr>
  </w:style>
  <w:style w:type="paragraph" w:customStyle="1" w:styleId="69C0196B30924598AF38F001412ED5354">
    <w:name w:val="69C0196B30924598AF38F001412ED5354"/>
    <w:rsid w:val="00354EAB"/>
    <w:pPr>
      <w:bidi/>
    </w:pPr>
    <w:rPr>
      <w:rFonts w:eastAsiaTheme="minorHAnsi"/>
    </w:rPr>
  </w:style>
  <w:style w:type="paragraph" w:customStyle="1" w:styleId="52E1E7396454412AA18912D070F8D90B4">
    <w:name w:val="52E1E7396454412AA18912D070F8D90B4"/>
    <w:rsid w:val="00354EAB"/>
    <w:pPr>
      <w:bidi/>
    </w:pPr>
    <w:rPr>
      <w:rFonts w:eastAsiaTheme="minorHAnsi"/>
    </w:rPr>
  </w:style>
  <w:style w:type="paragraph" w:customStyle="1" w:styleId="6D635F73A58947FEAD8262E9C9CBE9E22">
    <w:name w:val="6D635F73A58947FEAD8262E9C9CBE9E22"/>
    <w:rsid w:val="00354EAB"/>
    <w:pPr>
      <w:bidi/>
    </w:pPr>
    <w:rPr>
      <w:rFonts w:eastAsiaTheme="minorHAnsi"/>
    </w:rPr>
  </w:style>
  <w:style w:type="paragraph" w:customStyle="1" w:styleId="FFDFFB93530641FC99E3669D3BBD87772">
    <w:name w:val="FFDFFB93530641FC99E3669D3BBD87772"/>
    <w:rsid w:val="00354EAB"/>
    <w:pPr>
      <w:bidi/>
    </w:pPr>
    <w:rPr>
      <w:rFonts w:eastAsiaTheme="minorHAnsi"/>
    </w:rPr>
  </w:style>
  <w:style w:type="paragraph" w:customStyle="1" w:styleId="8CA8CE9D35E1462691B3473FE8DBE5ED2">
    <w:name w:val="8CA8CE9D35E1462691B3473FE8DBE5ED2"/>
    <w:rsid w:val="00354EAB"/>
    <w:pPr>
      <w:bidi/>
    </w:pPr>
    <w:rPr>
      <w:rFonts w:eastAsiaTheme="minorHAnsi"/>
    </w:rPr>
  </w:style>
  <w:style w:type="paragraph" w:customStyle="1" w:styleId="6B41F88455B54BBBB6C979A2AE75AD2D2">
    <w:name w:val="6B41F88455B54BBBB6C979A2AE75AD2D2"/>
    <w:rsid w:val="00354EAB"/>
    <w:pPr>
      <w:bidi/>
    </w:pPr>
    <w:rPr>
      <w:rFonts w:eastAsiaTheme="minorHAnsi"/>
    </w:rPr>
  </w:style>
  <w:style w:type="paragraph" w:customStyle="1" w:styleId="7B6874359819499FAD71EC864C623CF92">
    <w:name w:val="7B6874359819499FAD71EC864C623CF92"/>
    <w:rsid w:val="00354EAB"/>
    <w:pPr>
      <w:bidi/>
    </w:pPr>
    <w:rPr>
      <w:rFonts w:eastAsiaTheme="minorHAnsi"/>
    </w:rPr>
  </w:style>
  <w:style w:type="paragraph" w:customStyle="1" w:styleId="D501CCF0A5264344BD7236478ABBCFE12">
    <w:name w:val="D501CCF0A5264344BD7236478ABBCFE12"/>
    <w:rsid w:val="00354EAB"/>
    <w:pPr>
      <w:bidi/>
    </w:pPr>
    <w:rPr>
      <w:rFonts w:eastAsiaTheme="minorHAnsi"/>
    </w:rPr>
  </w:style>
  <w:style w:type="paragraph" w:customStyle="1" w:styleId="C37C76ABBD1F4CE7A5397BD2FFC6E0E12">
    <w:name w:val="C37C76ABBD1F4CE7A5397BD2FFC6E0E12"/>
    <w:rsid w:val="00354EAB"/>
    <w:pPr>
      <w:bidi/>
    </w:pPr>
    <w:rPr>
      <w:rFonts w:eastAsiaTheme="minorHAnsi"/>
    </w:rPr>
  </w:style>
  <w:style w:type="paragraph" w:customStyle="1" w:styleId="1CDC0AAAE240481DA133D9799CC235362">
    <w:name w:val="1CDC0AAAE240481DA133D9799CC235362"/>
    <w:rsid w:val="00354EAB"/>
    <w:pPr>
      <w:bidi/>
    </w:pPr>
    <w:rPr>
      <w:rFonts w:eastAsiaTheme="minorHAnsi"/>
    </w:rPr>
  </w:style>
  <w:style w:type="paragraph" w:customStyle="1" w:styleId="E6AD332A6E1B4EA5BB69BB4ED9CF73402">
    <w:name w:val="E6AD332A6E1B4EA5BB69BB4ED9CF73402"/>
    <w:rsid w:val="00354EAB"/>
    <w:pPr>
      <w:bidi/>
    </w:pPr>
    <w:rPr>
      <w:rFonts w:eastAsiaTheme="minorHAnsi"/>
    </w:rPr>
  </w:style>
  <w:style w:type="paragraph" w:customStyle="1" w:styleId="5D2E36323F5143F1A35A44022F36F47F2">
    <w:name w:val="5D2E36323F5143F1A35A44022F36F47F2"/>
    <w:rsid w:val="00354EAB"/>
    <w:pPr>
      <w:bidi/>
    </w:pPr>
    <w:rPr>
      <w:rFonts w:eastAsiaTheme="minorHAnsi"/>
    </w:rPr>
  </w:style>
  <w:style w:type="paragraph" w:customStyle="1" w:styleId="73262EA8F4DF411882BF35C06CFB809B2">
    <w:name w:val="73262EA8F4DF411882BF35C06CFB809B2"/>
    <w:rsid w:val="00354EAB"/>
    <w:pPr>
      <w:bidi/>
    </w:pPr>
    <w:rPr>
      <w:rFonts w:eastAsiaTheme="minorHAnsi"/>
    </w:rPr>
  </w:style>
  <w:style w:type="paragraph" w:customStyle="1" w:styleId="6CD160E27F5C4C1B87926308B8472A3C2">
    <w:name w:val="6CD160E27F5C4C1B87926308B8472A3C2"/>
    <w:rsid w:val="00354EAB"/>
    <w:pPr>
      <w:bidi/>
    </w:pPr>
    <w:rPr>
      <w:rFonts w:eastAsiaTheme="minorHAnsi"/>
    </w:rPr>
  </w:style>
  <w:style w:type="paragraph" w:customStyle="1" w:styleId="020D13A2FCB84EE78C6F4227BCE2FBCE2">
    <w:name w:val="020D13A2FCB84EE78C6F4227BCE2FBCE2"/>
    <w:rsid w:val="00354EAB"/>
    <w:pPr>
      <w:bidi/>
    </w:pPr>
    <w:rPr>
      <w:rFonts w:eastAsiaTheme="minorHAnsi"/>
    </w:rPr>
  </w:style>
  <w:style w:type="paragraph" w:customStyle="1" w:styleId="04158A1DCE3B44A68E8F70AB6E1D6A932">
    <w:name w:val="04158A1DCE3B44A68E8F70AB6E1D6A932"/>
    <w:rsid w:val="00354EAB"/>
    <w:pPr>
      <w:bidi/>
    </w:pPr>
    <w:rPr>
      <w:rFonts w:eastAsiaTheme="minorHAnsi"/>
    </w:rPr>
  </w:style>
  <w:style w:type="paragraph" w:customStyle="1" w:styleId="9E6505C39D684A6A8DAA1BAFE8042E982">
    <w:name w:val="9E6505C39D684A6A8DAA1BAFE8042E982"/>
    <w:rsid w:val="00354EAB"/>
    <w:pPr>
      <w:bidi/>
    </w:pPr>
    <w:rPr>
      <w:rFonts w:eastAsiaTheme="minorHAnsi"/>
    </w:rPr>
  </w:style>
  <w:style w:type="paragraph" w:customStyle="1" w:styleId="05F8B4EA7AF34FF49D5A75447CF9F2E88">
    <w:name w:val="05F8B4EA7AF34FF49D5A75447CF9F2E88"/>
    <w:rsid w:val="00354EAB"/>
    <w:pPr>
      <w:bidi/>
    </w:pPr>
    <w:rPr>
      <w:rFonts w:eastAsiaTheme="minorHAnsi"/>
    </w:rPr>
  </w:style>
  <w:style w:type="paragraph" w:customStyle="1" w:styleId="5794100A221C4BDBB77F327706B8420E8">
    <w:name w:val="5794100A221C4BDBB77F327706B8420E8"/>
    <w:rsid w:val="00354EAB"/>
    <w:pPr>
      <w:bidi/>
    </w:pPr>
    <w:rPr>
      <w:rFonts w:eastAsiaTheme="minorHAnsi"/>
    </w:rPr>
  </w:style>
  <w:style w:type="paragraph" w:customStyle="1" w:styleId="A5AFCFD9A8294E8CB7078DB23E1F233E8">
    <w:name w:val="A5AFCFD9A8294E8CB7078DB23E1F233E8"/>
    <w:rsid w:val="00354EAB"/>
    <w:pPr>
      <w:bidi/>
    </w:pPr>
    <w:rPr>
      <w:rFonts w:eastAsiaTheme="minorHAnsi"/>
    </w:rPr>
  </w:style>
  <w:style w:type="paragraph" w:customStyle="1" w:styleId="988D4E02FAFA470E96BBE84E6B8545088">
    <w:name w:val="988D4E02FAFA470E96BBE84E6B8545088"/>
    <w:rsid w:val="00354EAB"/>
    <w:pPr>
      <w:bidi/>
    </w:pPr>
    <w:rPr>
      <w:rFonts w:eastAsiaTheme="minorHAnsi"/>
    </w:rPr>
  </w:style>
  <w:style w:type="paragraph" w:customStyle="1" w:styleId="967A8A3E9E6B479EA333DC61B7A809168">
    <w:name w:val="967A8A3E9E6B479EA333DC61B7A809168"/>
    <w:rsid w:val="00354EAB"/>
    <w:pPr>
      <w:bidi/>
    </w:pPr>
    <w:rPr>
      <w:rFonts w:eastAsiaTheme="minorHAnsi"/>
    </w:rPr>
  </w:style>
  <w:style w:type="paragraph" w:customStyle="1" w:styleId="6DB643C16D664F6B9F472A8C8DFE79DE">
    <w:name w:val="6DB643C16D664F6B9F472A8C8DFE79DE"/>
    <w:rsid w:val="00354EAB"/>
    <w:pPr>
      <w:bidi/>
      <w:spacing w:after="160" w:line="259" w:lineRule="auto"/>
    </w:pPr>
  </w:style>
  <w:style w:type="paragraph" w:customStyle="1" w:styleId="BFEDE0C7D9F44D95829BFDFE055170B5">
    <w:name w:val="BFEDE0C7D9F44D95829BFDFE055170B5"/>
    <w:rsid w:val="00354EAB"/>
    <w:pPr>
      <w:bidi/>
      <w:spacing w:after="160" w:line="259" w:lineRule="auto"/>
    </w:pPr>
  </w:style>
  <w:style w:type="paragraph" w:customStyle="1" w:styleId="AEFEB156CBCD494DAF392A987A1934CD">
    <w:name w:val="AEFEB156CBCD494DAF392A987A1934CD"/>
    <w:rsid w:val="00354EAB"/>
    <w:pPr>
      <w:bidi/>
      <w:spacing w:after="160" w:line="259" w:lineRule="auto"/>
    </w:pPr>
  </w:style>
  <w:style w:type="paragraph" w:customStyle="1" w:styleId="FAF9AD9DB5D24E538645DC46E41C72F7">
    <w:name w:val="FAF9AD9DB5D24E538645DC46E41C72F7"/>
    <w:rsid w:val="00354EAB"/>
    <w:pPr>
      <w:bidi/>
      <w:spacing w:after="160" w:line="259" w:lineRule="auto"/>
    </w:pPr>
  </w:style>
  <w:style w:type="paragraph" w:customStyle="1" w:styleId="3F9C70C09B304DA89BF4DF0FD6B57272">
    <w:name w:val="3F9C70C09B304DA89BF4DF0FD6B57272"/>
    <w:rsid w:val="00354EAB"/>
    <w:pPr>
      <w:bidi/>
      <w:spacing w:after="160" w:line="259" w:lineRule="auto"/>
    </w:pPr>
  </w:style>
  <w:style w:type="paragraph" w:customStyle="1" w:styleId="D9DD9CA6E94B420BB6C9503B71CC74CB">
    <w:name w:val="D9DD9CA6E94B420BB6C9503B71CC74CB"/>
    <w:rsid w:val="00354EAB"/>
    <w:pPr>
      <w:bidi/>
      <w:spacing w:after="160" w:line="259" w:lineRule="auto"/>
    </w:pPr>
  </w:style>
  <w:style w:type="paragraph" w:customStyle="1" w:styleId="EA4428991580490D8929E3686AC65681">
    <w:name w:val="EA4428991580490D8929E3686AC65681"/>
    <w:rsid w:val="00354EAB"/>
    <w:pPr>
      <w:bidi/>
      <w:spacing w:after="160" w:line="259" w:lineRule="auto"/>
    </w:pPr>
  </w:style>
  <w:style w:type="paragraph" w:customStyle="1" w:styleId="10E53A522255468587269A56D2127B76">
    <w:name w:val="10E53A522255468587269A56D2127B76"/>
    <w:rsid w:val="00354EAB"/>
    <w:pPr>
      <w:bidi/>
      <w:spacing w:after="160" w:line="259" w:lineRule="auto"/>
    </w:pPr>
  </w:style>
  <w:style w:type="paragraph" w:customStyle="1" w:styleId="B285B7C17FEF4766B9EF3A3DCED550D2">
    <w:name w:val="B285B7C17FEF4766B9EF3A3DCED550D2"/>
    <w:rsid w:val="00354EAB"/>
    <w:pPr>
      <w:bidi/>
      <w:spacing w:after="160" w:line="259" w:lineRule="auto"/>
    </w:pPr>
  </w:style>
  <w:style w:type="paragraph" w:customStyle="1" w:styleId="87C4D51446A0495EAB3F3DA8F42A59B2">
    <w:name w:val="87C4D51446A0495EAB3F3DA8F42A59B2"/>
    <w:rsid w:val="00354EAB"/>
    <w:pPr>
      <w:bidi/>
      <w:spacing w:after="160" w:line="259" w:lineRule="auto"/>
    </w:pPr>
  </w:style>
  <w:style w:type="paragraph" w:customStyle="1" w:styleId="9C7254373D3E4FF0B2EAC7799702B24D">
    <w:name w:val="9C7254373D3E4FF0B2EAC7799702B24D"/>
    <w:rsid w:val="00354EAB"/>
    <w:pPr>
      <w:bidi/>
      <w:spacing w:after="160" w:line="259" w:lineRule="auto"/>
    </w:pPr>
  </w:style>
  <w:style w:type="paragraph" w:customStyle="1" w:styleId="ACF2FD02EA9242889E7D6576BB3DD8B9">
    <w:name w:val="ACF2FD02EA9242889E7D6576BB3DD8B9"/>
    <w:rsid w:val="00354EAB"/>
    <w:pPr>
      <w:bidi/>
      <w:spacing w:after="160" w:line="259" w:lineRule="auto"/>
    </w:pPr>
  </w:style>
  <w:style w:type="paragraph" w:customStyle="1" w:styleId="5A243564AB8F435EA7206868F785690F">
    <w:name w:val="5A243564AB8F435EA7206868F785690F"/>
    <w:rsid w:val="00354EAB"/>
    <w:pPr>
      <w:bidi/>
      <w:spacing w:after="160" w:line="259" w:lineRule="auto"/>
    </w:pPr>
  </w:style>
  <w:style w:type="paragraph" w:customStyle="1" w:styleId="7E3CA453616C48FF965EF67A69B74066">
    <w:name w:val="7E3CA453616C48FF965EF67A69B74066"/>
    <w:rsid w:val="00354EAB"/>
    <w:pPr>
      <w:bidi/>
      <w:spacing w:after="160" w:line="259" w:lineRule="auto"/>
    </w:pPr>
  </w:style>
  <w:style w:type="paragraph" w:customStyle="1" w:styleId="F531BFC38DCD42C091B1151E1AC7F431">
    <w:name w:val="F531BFC38DCD42C091B1151E1AC7F431"/>
    <w:rsid w:val="00354EAB"/>
    <w:pPr>
      <w:bidi/>
      <w:spacing w:after="160" w:line="259" w:lineRule="auto"/>
    </w:pPr>
  </w:style>
  <w:style w:type="paragraph" w:customStyle="1" w:styleId="0AE6D4D091684745AE21A2646520E38B">
    <w:name w:val="0AE6D4D091684745AE21A2646520E38B"/>
    <w:rsid w:val="00354EAB"/>
    <w:pPr>
      <w:bidi/>
      <w:spacing w:after="160" w:line="259" w:lineRule="auto"/>
    </w:pPr>
  </w:style>
  <w:style w:type="paragraph" w:customStyle="1" w:styleId="32E19063913E4430AF36FA4A8FE90FC8">
    <w:name w:val="32E19063913E4430AF36FA4A8FE90FC8"/>
    <w:rsid w:val="00354EAB"/>
    <w:pPr>
      <w:bidi/>
      <w:spacing w:after="160" w:line="259" w:lineRule="auto"/>
    </w:pPr>
  </w:style>
  <w:style w:type="paragraph" w:customStyle="1" w:styleId="9341BFFB75C54ACFAD7870AF4776C566">
    <w:name w:val="9341BFFB75C54ACFAD7870AF4776C566"/>
    <w:rsid w:val="00354EAB"/>
    <w:pPr>
      <w:bidi/>
      <w:spacing w:after="160" w:line="259" w:lineRule="auto"/>
    </w:pPr>
  </w:style>
  <w:style w:type="paragraph" w:customStyle="1" w:styleId="1DE0C5DD1D65477085B3F81EFB0AFC0F">
    <w:name w:val="1DE0C5DD1D65477085B3F81EFB0AFC0F"/>
    <w:rsid w:val="00354EAB"/>
    <w:pPr>
      <w:bidi/>
      <w:spacing w:after="160" w:line="259" w:lineRule="auto"/>
    </w:pPr>
  </w:style>
  <w:style w:type="paragraph" w:customStyle="1" w:styleId="859B128E8CBB49AFBE6F360D593B7C2C">
    <w:name w:val="859B128E8CBB49AFBE6F360D593B7C2C"/>
    <w:rsid w:val="00354EAB"/>
    <w:pPr>
      <w:bidi/>
      <w:spacing w:after="160" w:line="259" w:lineRule="auto"/>
    </w:pPr>
  </w:style>
  <w:style w:type="paragraph" w:customStyle="1" w:styleId="A55A76DF92C840DE9370B489717E6C3D">
    <w:name w:val="A55A76DF92C840DE9370B489717E6C3D"/>
    <w:rsid w:val="00354EAB"/>
    <w:pPr>
      <w:bidi/>
      <w:spacing w:after="160" w:line="259" w:lineRule="auto"/>
    </w:pPr>
  </w:style>
  <w:style w:type="paragraph" w:customStyle="1" w:styleId="69C0196B30924598AF38F001412ED5355">
    <w:name w:val="69C0196B30924598AF38F001412ED5355"/>
    <w:rsid w:val="00354EAB"/>
    <w:pPr>
      <w:bidi/>
    </w:pPr>
    <w:rPr>
      <w:rFonts w:eastAsiaTheme="minorHAnsi"/>
    </w:rPr>
  </w:style>
  <w:style w:type="paragraph" w:customStyle="1" w:styleId="52E1E7396454412AA18912D070F8D90B5">
    <w:name w:val="52E1E7396454412AA18912D070F8D90B5"/>
    <w:rsid w:val="00354EAB"/>
    <w:pPr>
      <w:bidi/>
    </w:pPr>
    <w:rPr>
      <w:rFonts w:eastAsiaTheme="minorHAnsi"/>
    </w:rPr>
  </w:style>
  <w:style w:type="paragraph" w:customStyle="1" w:styleId="6D635F73A58947FEAD8262E9C9CBE9E23">
    <w:name w:val="6D635F73A58947FEAD8262E9C9CBE9E23"/>
    <w:rsid w:val="00354EAB"/>
    <w:pPr>
      <w:bidi/>
    </w:pPr>
    <w:rPr>
      <w:rFonts w:eastAsiaTheme="minorHAnsi"/>
    </w:rPr>
  </w:style>
  <w:style w:type="paragraph" w:customStyle="1" w:styleId="FFDFFB93530641FC99E3669D3BBD87773">
    <w:name w:val="FFDFFB93530641FC99E3669D3BBD87773"/>
    <w:rsid w:val="00354EAB"/>
    <w:pPr>
      <w:bidi/>
    </w:pPr>
    <w:rPr>
      <w:rFonts w:eastAsiaTheme="minorHAnsi"/>
    </w:rPr>
  </w:style>
  <w:style w:type="paragraph" w:customStyle="1" w:styleId="8CA8CE9D35E1462691B3473FE8DBE5ED3">
    <w:name w:val="8CA8CE9D35E1462691B3473FE8DBE5ED3"/>
    <w:rsid w:val="00354EAB"/>
    <w:pPr>
      <w:bidi/>
    </w:pPr>
    <w:rPr>
      <w:rFonts w:eastAsiaTheme="minorHAnsi"/>
    </w:rPr>
  </w:style>
  <w:style w:type="paragraph" w:customStyle="1" w:styleId="6B41F88455B54BBBB6C979A2AE75AD2D3">
    <w:name w:val="6B41F88455B54BBBB6C979A2AE75AD2D3"/>
    <w:rsid w:val="00354EAB"/>
    <w:pPr>
      <w:bidi/>
    </w:pPr>
    <w:rPr>
      <w:rFonts w:eastAsiaTheme="minorHAnsi"/>
    </w:rPr>
  </w:style>
  <w:style w:type="paragraph" w:customStyle="1" w:styleId="7B6874359819499FAD71EC864C623CF93">
    <w:name w:val="7B6874359819499FAD71EC864C623CF93"/>
    <w:rsid w:val="00354EAB"/>
    <w:pPr>
      <w:bidi/>
    </w:pPr>
    <w:rPr>
      <w:rFonts w:eastAsiaTheme="minorHAnsi"/>
    </w:rPr>
  </w:style>
  <w:style w:type="paragraph" w:customStyle="1" w:styleId="D501CCF0A5264344BD7236478ABBCFE13">
    <w:name w:val="D501CCF0A5264344BD7236478ABBCFE13"/>
    <w:rsid w:val="00354EAB"/>
    <w:pPr>
      <w:bidi/>
    </w:pPr>
    <w:rPr>
      <w:rFonts w:eastAsiaTheme="minorHAnsi"/>
    </w:rPr>
  </w:style>
  <w:style w:type="paragraph" w:customStyle="1" w:styleId="C37C76ABBD1F4CE7A5397BD2FFC6E0E13">
    <w:name w:val="C37C76ABBD1F4CE7A5397BD2FFC6E0E13"/>
    <w:rsid w:val="00354EAB"/>
    <w:pPr>
      <w:bidi/>
    </w:pPr>
    <w:rPr>
      <w:rFonts w:eastAsiaTheme="minorHAnsi"/>
    </w:rPr>
  </w:style>
  <w:style w:type="paragraph" w:customStyle="1" w:styleId="6DB643C16D664F6B9F472A8C8DFE79DE1">
    <w:name w:val="6DB643C16D664F6B9F472A8C8DFE79DE1"/>
    <w:rsid w:val="00354EAB"/>
    <w:pPr>
      <w:bidi/>
    </w:pPr>
    <w:rPr>
      <w:rFonts w:eastAsiaTheme="minorHAnsi"/>
    </w:rPr>
  </w:style>
  <w:style w:type="paragraph" w:customStyle="1" w:styleId="ACF2FD02EA9242889E7D6576BB3DD8B91">
    <w:name w:val="ACF2FD02EA9242889E7D6576BB3DD8B91"/>
    <w:rsid w:val="00354EAB"/>
    <w:pPr>
      <w:bidi/>
    </w:pPr>
    <w:rPr>
      <w:rFonts w:eastAsiaTheme="minorHAnsi"/>
    </w:rPr>
  </w:style>
  <w:style w:type="paragraph" w:customStyle="1" w:styleId="5A243564AB8F435EA7206868F785690F1">
    <w:name w:val="5A243564AB8F435EA7206868F785690F1"/>
    <w:rsid w:val="00354EAB"/>
    <w:pPr>
      <w:bidi/>
    </w:pPr>
    <w:rPr>
      <w:rFonts w:eastAsiaTheme="minorHAnsi"/>
    </w:rPr>
  </w:style>
  <w:style w:type="paragraph" w:customStyle="1" w:styleId="7E3CA453616C48FF965EF67A69B740661">
    <w:name w:val="7E3CA453616C48FF965EF67A69B740661"/>
    <w:rsid w:val="00354EAB"/>
    <w:pPr>
      <w:bidi/>
    </w:pPr>
    <w:rPr>
      <w:rFonts w:eastAsiaTheme="minorHAnsi"/>
    </w:rPr>
  </w:style>
  <w:style w:type="paragraph" w:customStyle="1" w:styleId="F531BFC38DCD42C091B1151E1AC7F4311">
    <w:name w:val="F531BFC38DCD42C091B1151E1AC7F4311"/>
    <w:rsid w:val="00354EAB"/>
    <w:pPr>
      <w:bidi/>
    </w:pPr>
    <w:rPr>
      <w:rFonts w:eastAsiaTheme="minorHAnsi"/>
    </w:rPr>
  </w:style>
  <w:style w:type="paragraph" w:customStyle="1" w:styleId="0AE6D4D091684745AE21A2646520E38B1">
    <w:name w:val="0AE6D4D091684745AE21A2646520E38B1"/>
    <w:rsid w:val="00354EAB"/>
    <w:pPr>
      <w:bidi/>
    </w:pPr>
    <w:rPr>
      <w:rFonts w:eastAsiaTheme="minorHAnsi"/>
    </w:rPr>
  </w:style>
  <w:style w:type="paragraph" w:customStyle="1" w:styleId="32E19063913E4430AF36FA4A8FE90FC81">
    <w:name w:val="32E19063913E4430AF36FA4A8FE90FC81"/>
    <w:rsid w:val="00354EAB"/>
    <w:pPr>
      <w:bidi/>
    </w:pPr>
    <w:rPr>
      <w:rFonts w:eastAsiaTheme="minorHAnsi"/>
    </w:rPr>
  </w:style>
  <w:style w:type="paragraph" w:customStyle="1" w:styleId="9341BFFB75C54ACFAD7870AF4776C5661">
    <w:name w:val="9341BFFB75C54ACFAD7870AF4776C5661"/>
    <w:rsid w:val="00354EAB"/>
    <w:pPr>
      <w:bidi/>
    </w:pPr>
    <w:rPr>
      <w:rFonts w:eastAsiaTheme="minorHAnsi"/>
    </w:rPr>
  </w:style>
  <w:style w:type="paragraph" w:customStyle="1" w:styleId="859B128E8CBB49AFBE6F360D593B7C2C1">
    <w:name w:val="859B128E8CBB49AFBE6F360D593B7C2C1"/>
    <w:rsid w:val="00354EAB"/>
    <w:pPr>
      <w:bidi/>
    </w:pPr>
    <w:rPr>
      <w:rFonts w:eastAsiaTheme="minorHAnsi"/>
    </w:rPr>
  </w:style>
  <w:style w:type="paragraph" w:customStyle="1" w:styleId="A55A76DF92C840DE9370B489717E6C3D1">
    <w:name w:val="A55A76DF92C840DE9370B489717E6C3D1"/>
    <w:rsid w:val="00354EAB"/>
    <w:pPr>
      <w:bidi/>
    </w:pPr>
    <w:rPr>
      <w:rFonts w:eastAsiaTheme="minorHAnsi"/>
    </w:rPr>
  </w:style>
  <w:style w:type="paragraph" w:customStyle="1" w:styleId="05F8B4EA7AF34FF49D5A75447CF9F2E89">
    <w:name w:val="05F8B4EA7AF34FF49D5A75447CF9F2E89"/>
    <w:rsid w:val="00354EAB"/>
    <w:pPr>
      <w:bidi/>
    </w:pPr>
    <w:rPr>
      <w:rFonts w:eastAsiaTheme="minorHAnsi"/>
    </w:rPr>
  </w:style>
  <w:style w:type="paragraph" w:customStyle="1" w:styleId="5794100A221C4BDBB77F327706B8420E9">
    <w:name w:val="5794100A221C4BDBB77F327706B8420E9"/>
    <w:rsid w:val="00354EAB"/>
    <w:pPr>
      <w:bidi/>
    </w:pPr>
    <w:rPr>
      <w:rFonts w:eastAsiaTheme="minorHAnsi"/>
    </w:rPr>
  </w:style>
  <w:style w:type="paragraph" w:customStyle="1" w:styleId="A5AFCFD9A8294E8CB7078DB23E1F233E9">
    <w:name w:val="A5AFCFD9A8294E8CB7078DB23E1F233E9"/>
    <w:rsid w:val="00354EAB"/>
    <w:pPr>
      <w:bidi/>
    </w:pPr>
    <w:rPr>
      <w:rFonts w:eastAsiaTheme="minorHAnsi"/>
    </w:rPr>
  </w:style>
  <w:style w:type="paragraph" w:customStyle="1" w:styleId="988D4E02FAFA470E96BBE84E6B8545089">
    <w:name w:val="988D4E02FAFA470E96BBE84E6B8545089"/>
    <w:rsid w:val="00354EAB"/>
    <w:pPr>
      <w:bidi/>
    </w:pPr>
    <w:rPr>
      <w:rFonts w:eastAsiaTheme="minorHAnsi"/>
    </w:rPr>
  </w:style>
  <w:style w:type="paragraph" w:customStyle="1" w:styleId="967A8A3E9E6B479EA333DC61B7A809169">
    <w:name w:val="967A8A3E9E6B479EA333DC61B7A809169"/>
    <w:rsid w:val="00354EAB"/>
    <w:pPr>
      <w:bidi/>
    </w:pPr>
    <w:rPr>
      <w:rFonts w:eastAsiaTheme="minorHAnsi"/>
    </w:rPr>
  </w:style>
  <w:style w:type="paragraph" w:customStyle="1" w:styleId="69C0196B30924598AF38F001412ED5356">
    <w:name w:val="69C0196B30924598AF38F001412ED5356"/>
    <w:rsid w:val="00354EAB"/>
    <w:pPr>
      <w:bidi/>
    </w:pPr>
    <w:rPr>
      <w:rFonts w:eastAsiaTheme="minorHAnsi"/>
    </w:rPr>
  </w:style>
  <w:style w:type="paragraph" w:customStyle="1" w:styleId="52E1E7396454412AA18912D070F8D90B6">
    <w:name w:val="52E1E7396454412AA18912D070F8D90B6"/>
    <w:rsid w:val="00354EAB"/>
    <w:pPr>
      <w:bidi/>
    </w:pPr>
    <w:rPr>
      <w:rFonts w:eastAsiaTheme="minorHAnsi"/>
    </w:rPr>
  </w:style>
  <w:style w:type="paragraph" w:customStyle="1" w:styleId="6D635F73A58947FEAD8262E9C9CBE9E24">
    <w:name w:val="6D635F73A58947FEAD8262E9C9CBE9E24"/>
    <w:rsid w:val="00354EAB"/>
    <w:pPr>
      <w:bidi/>
    </w:pPr>
    <w:rPr>
      <w:rFonts w:eastAsiaTheme="minorHAnsi"/>
    </w:rPr>
  </w:style>
  <w:style w:type="paragraph" w:customStyle="1" w:styleId="FFDFFB93530641FC99E3669D3BBD87774">
    <w:name w:val="FFDFFB93530641FC99E3669D3BBD87774"/>
    <w:rsid w:val="00354EAB"/>
    <w:pPr>
      <w:bidi/>
    </w:pPr>
    <w:rPr>
      <w:rFonts w:eastAsiaTheme="minorHAnsi"/>
    </w:rPr>
  </w:style>
  <w:style w:type="paragraph" w:customStyle="1" w:styleId="8CA8CE9D35E1462691B3473FE8DBE5ED4">
    <w:name w:val="8CA8CE9D35E1462691B3473FE8DBE5ED4"/>
    <w:rsid w:val="00354EAB"/>
    <w:pPr>
      <w:bidi/>
    </w:pPr>
    <w:rPr>
      <w:rFonts w:eastAsiaTheme="minorHAnsi"/>
    </w:rPr>
  </w:style>
  <w:style w:type="paragraph" w:customStyle="1" w:styleId="6B41F88455B54BBBB6C979A2AE75AD2D4">
    <w:name w:val="6B41F88455B54BBBB6C979A2AE75AD2D4"/>
    <w:rsid w:val="00354EAB"/>
    <w:pPr>
      <w:bidi/>
    </w:pPr>
    <w:rPr>
      <w:rFonts w:eastAsiaTheme="minorHAnsi"/>
    </w:rPr>
  </w:style>
  <w:style w:type="paragraph" w:customStyle="1" w:styleId="7B6874359819499FAD71EC864C623CF94">
    <w:name w:val="7B6874359819499FAD71EC864C623CF94"/>
    <w:rsid w:val="00354EAB"/>
    <w:pPr>
      <w:bidi/>
    </w:pPr>
    <w:rPr>
      <w:rFonts w:eastAsiaTheme="minorHAnsi"/>
    </w:rPr>
  </w:style>
  <w:style w:type="paragraph" w:customStyle="1" w:styleId="D501CCF0A5264344BD7236478ABBCFE14">
    <w:name w:val="D501CCF0A5264344BD7236478ABBCFE14"/>
    <w:rsid w:val="00354EAB"/>
    <w:pPr>
      <w:bidi/>
    </w:pPr>
    <w:rPr>
      <w:rFonts w:eastAsiaTheme="minorHAnsi"/>
    </w:rPr>
  </w:style>
  <w:style w:type="paragraph" w:customStyle="1" w:styleId="C37C76ABBD1F4CE7A5397BD2FFC6E0E14">
    <w:name w:val="C37C76ABBD1F4CE7A5397BD2FFC6E0E14"/>
    <w:rsid w:val="00354EAB"/>
    <w:pPr>
      <w:bidi/>
    </w:pPr>
    <w:rPr>
      <w:rFonts w:eastAsiaTheme="minorHAnsi"/>
    </w:rPr>
  </w:style>
  <w:style w:type="paragraph" w:customStyle="1" w:styleId="6DB643C16D664F6B9F472A8C8DFE79DE2">
    <w:name w:val="6DB643C16D664F6B9F472A8C8DFE79DE2"/>
    <w:rsid w:val="00354EAB"/>
    <w:pPr>
      <w:bidi/>
    </w:pPr>
    <w:rPr>
      <w:rFonts w:eastAsiaTheme="minorHAnsi"/>
    </w:rPr>
  </w:style>
  <w:style w:type="paragraph" w:customStyle="1" w:styleId="ACF2FD02EA9242889E7D6576BB3DD8B92">
    <w:name w:val="ACF2FD02EA9242889E7D6576BB3DD8B92"/>
    <w:rsid w:val="00354EAB"/>
    <w:pPr>
      <w:bidi/>
    </w:pPr>
    <w:rPr>
      <w:rFonts w:eastAsiaTheme="minorHAnsi"/>
    </w:rPr>
  </w:style>
  <w:style w:type="paragraph" w:customStyle="1" w:styleId="5A243564AB8F435EA7206868F785690F2">
    <w:name w:val="5A243564AB8F435EA7206868F785690F2"/>
    <w:rsid w:val="00354EAB"/>
    <w:pPr>
      <w:bidi/>
    </w:pPr>
    <w:rPr>
      <w:rFonts w:eastAsiaTheme="minorHAnsi"/>
    </w:rPr>
  </w:style>
  <w:style w:type="paragraph" w:customStyle="1" w:styleId="7E3CA453616C48FF965EF67A69B740662">
    <w:name w:val="7E3CA453616C48FF965EF67A69B740662"/>
    <w:rsid w:val="00354EAB"/>
    <w:pPr>
      <w:bidi/>
    </w:pPr>
    <w:rPr>
      <w:rFonts w:eastAsiaTheme="minorHAnsi"/>
    </w:rPr>
  </w:style>
  <w:style w:type="paragraph" w:customStyle="1" w:styleId="F531BFC38DCD42C091B1151E1AC7F4312">
    <w:name w:val="F531BFC38DCD42C091B1151E1AC7F4312"/>
    <w:rsid w:val="00354EAB"/>
    <w:pPr>
      <w:bidi/>
    </w:pPr>
    <w:rPr>
      <w:rFonts w:eastAsiaTheme="minorHAnsi"/>
    </w:rPr>
  </w:style>
  <w:style w:type="paragraph" w:customStyle="1" w:styleId="0AE6D4D091684745AE21A2646520E38B2">
    <w:name w:val="0AE6D4D091684745AE21A2646520E38B2"/>
    <w:rsid w:val="00354EAB"/>
    <w:pPr>
      <w:bidi/>
    </w:pPr>
    <w:rPr>
      <w:rFonts w:eastAsiaTheme="minorHAnsi"/>
    </w:rPr>
  </w:style>
  <w:style w:type="paragraph" w:customStyle="1" w:styleId="32E19063913E4430AF36FA4A8FE90FC82">
    <w:name w:val="32E19063913E4430AF36FA4A8FE90FC82"/>
    <w:rsid w:val="00354EAB"/>
    <w:pPr>
      <w:bidi/>
    </w:pPr>
    <w:rPr>
      <w:rFonts w:eastAsiaTheme="minorHAnsi"/>
    </w:rPr>
  </w:style>
  <w:style w:type="paragraph" w:customStyle="1" w:styleId="9341BFFB75C54ACFAD7870AF4776C5662">
    <w:name w:val="9341BFFB75C54ACFAD7870AF4776C5662"/>
    <w:rsid w:val="00354EAB"/>
    <w:pPr>
      <w:bidi/>
    </w:pPr>
    <w:rPr>
      <w:rFonts w:eastAsiaTheme="minorHAnsi"/>
    </w:rPr>
  </w:style>
  <w:style w:type="paragraph" w:customStyle="1" w:styleId="859B128E8CBB49AFBE6F360D593B7C2C2">
    <w:name w:val="859B128E8CBB49AFBE6F360D593B7C2C2"/>
    <w:rsid w:val="00354EAB"/>
    <w:pPr>
      <w:bidi/>
    </w:pPr>
    <w:rPr>
      <w:rFonts w:eastAsiaTheme="minorHAnsi"/>
    </w:rPr>
  </w:style>
  <w:style w:type="paragraph" w:customStyle="1" w:styleId="A55A76DF92C840DE9370B489717E6C3D2">
    <w:name w:val="A55A76DF92C840DE9370B489717E6C3D2"/>
    <w:rsid w:val="00354EAB"/>
    <w:pPr>
      <w:bidi/>
    </w:pPr>
    <w:rPr>
      <w:rFonts w:eastAsiaTheme="minorHAnsi"/>
    </w:rPr>
  </w:style>
  <w:style w:type="paragraph" w:customStyle="1" w:styleId="05F8B4EA7AF34FF49D5A75447CF9F2E810">
    <w:name w:val="05F8B4EA7AF34FF49D5A75447CF9F2E810"/>
    <w:rsid w:val="00354EAB"/>
    <w:pPr>
      <w:bidi/>
    </w:pPr>
    <w:rPr>
      <w:rFonts w:eastAsiaTheme="minorHAnsi"/>
    </w:rPr>
  </w:style>
  <w:style w:type="paragraph" w:customStyle="1" w:styleId="5794100A221C4BDBB77F327706B8420E10">
    <w:name w:val="5794100A221C4BDBB77F327706B8420E10"/>
    <w:rsid w:val="00354EAB"/>
    <w:pPr>
      <w:bidi/>
    </w:pPr>
    <w:rPr>
      <w:rFonts w:eastAsiaTheme="minorHAnsi"/>
    </w:rPr>
  </w:style>
  <w:style w:type="paragraph" w:customStyle="1" w:styleId="A5AFCFD9A8294E8CB7078DB23E1F233E10">
    <w:name w:val="A5AFCFD9A8294E8CB7078DB23E1F233E10"/>
    <w:rsid w:val="00354EAB"/>
    <w:pPr>
      <w:bidi/>
    </w:pPr>
    <w:rPr>
      <w:rFonts w:eastAsiaTheme="minorHAnsi"/>
    </w:rPr>
  </w:style>
  <w:style w:type="paragraph" w:customStyle="1" w:styleId="988D4E02FAFA470E96BBE84E6B85450810">
    <w:name w:val="988D4E02FAFA470E96BBE84E6B85450810"/>
    <w:rsid w:val="00354EAB"/>
    <w:pPr>
      <w:bidi/>
    </w:pPr>
    <w:rPr>
      <w:rFonts w:eastAsiaTheme="minorHAnsi"/>
    </w:rPr>
  </w:style>
  <w:style w:type="paragraph" w:customStyle="1" w:styleId="967A8A3E9E6B479EA333DC61B7A8091610">
    <w:name w:val="967A8A3E9E6B479EA333DC61B7A8091610"/>
    <w:rsid w:val="00354EAB"/>
    <w:pPr>
      <w:bidi/>
    </w:pPr>
    <w:rPr>
      <w:rFonts w:eastAsiaTheme="minorHAnsi"/>
    </w:rPr>
  </w:style>
  <w:style w:type="paragraph" w:customStyle="1" w:styleId="69C0196B30924598AF38F001412ED5357">
    <w:name w:val="69C0196B30924598AF38F001412ED5357"/>
    <w:rsid w:val="00354EAB"/>
    <w:pPr>
      <w:bidi/>
    </w:pPr>
    <w:rPr>
      <w:rFonts w:eastAsiaTheme="minorHAnsi"/>
    </w:rPr>
  </w:style>
  <w:style w:type="paragraph" w:customStyle="1" w:styleId="52E1E7396454412AA18912D070F8D90B7">
    <w:name w:val="52E1E7396454412AA18912D070F8D90B7"/>
    <w:rsid w:val="00354EAB"/>
    <w:pPr>
      <w:bidi/>
    </w:pPr>
    <w:rPr>
      <w:rFonts w:eastAsiaTheme="minorHAnsi"/>
    </w:rPr>
  </w:style>
  <w:style w:type="paragraph" w:customStyle="1" w:styleId="6D635F73A58947FEAD8262E9C9CBE9E25">
    <w:name w:val="6D635F73A58947FEAD8262E9C9CBE9E25"/>
    <w:rsid w:val="00354EAB"/>
    <w:pPr>
      <w:bidi/>
    </w:pPr>
    <w:rPr>
      <w:rFonts w:eastAsiaTheme="minorHAnsi"/>
    </w:rPr>
  </w:style>
  <w:style w:type="paragraph" w:customStyle="1" w:styleId="FFDFFB93530641FC99E3669D3BBD87775">
    <w:name w:val="FFDFFB93530641FC99E3669D3BBD87775"/>
    <w:rsid w:val="00354EAB"/>
    <w:pPr>
      <w:bidi/>
    </w:pPr>
    <w:rPr>
      <w:rFonts w:eastAsiaTheme="minorHAnsi"/>
    </w:rPr>
  </w:style>
  <w:style w:type="paragraph" w:customStyle="1" w:styleId="8CA8CE9D35E1462691B3473FE8DBE5ED5">
    <w:name w:val="8CA8CE9D35E1462691B3473FE8DBE5ED5"/>
    <w:rsid w:val="00354EAB"/>
    <w:pPr>
      <w:bidi/>
    </w:pPr>
    <w:rPr>
      <w:rFonts w:eastAsiaTheme="minorHAnsi"/>
    </w:rPr>
  </w:style>
  <w:style w:type="paragraph" w:customStyle="1" w:styleId="6B41F88455B54BBBB6C979A2AE75AD2D5">
    <w:name w:val="6B41F88455B54BBBB6C979A2AE75AD2D5"/>
    <w:rsid w:val="00354EAB"/>
    <w:pPr>
      <w:bidi/>
    </w:pPr>
    <w:rPr>
      <w:rFonts w:eastAsiaTheme="minorHAnsi"/>
    </w:rPr>
  </w:style>
  <w:style w:type="paragraph" w:customStyle="1" w:styleId="7B6874359819499FAD71EC864C623CF95">
    <w:name w:val="7B6874359819499FAD71EC864C623CF95"/>
    <w:rsid w:val="00354EAB"/>
    <w:pPr>
      <w:bidi/>
    </w:pPr>
    <w:rPr>
      <w:rFonts w:eastAsiaTheme="minorHAnsi"/>
    </w:rPr>
  </w:style>
  <w:style w:type="paragraph" w:customStyle="1" w:styleId="D501CCF0A5264344BD7236478ABBCFE15">
    <w:name w:val="D501CCF0A5264344BD7236478ABBCFE15"/>
    <w:rsid w:val="00354EAB"/>
    <w:pPr>
      <w:bidi/>
    </w:pPr>
    <w:rPr>
      <w:rFonts w:eastAsiaTheme="minorHAnsi"/>
    </w:rPr>
  </w:style>
  <w:style w:type="paragraph" w:customStyle="1" w:styleId="C37C76ABBD1F4CE7A5397BD2FFC6E0E15">
    <w:name w:val="C37C76ABBD1F4CE7A5397BD2FFC6E0E15"/>
    <w:rsid w:val="00354EAB"/>
    <w:pPr>
      <w:bidi/>
    </w:pPr>
    <w:rPr>
      <w:rFonts w:eastAsiaTheme="minorHAnsi"/>
    </w:rPr>
  </w:style>
  <w:style w:type="paragraph" w:customStyle="1" w:styleId="6DB643C16D664F6B9F472A8C8DFE79DE3">
    <w:name w:val="6DB643C16D664F6B9F472A8C8DFE79DE3"/>
    <w:rsid w:val="00354EAB"/>
    <w:pPr>
      <w:bidi/>
    </w:pPr>
    <w:rPr>
      <w:rFonts w:eastAsiaTheme="minorHAnsi"/>
    </w:rPr>
  </w:style>
  <w:style w:type="paragraph" w:customStyle="1" w:styleId="ACF2FD02EA9242889E7D6576BB3DD8B93">
    <w:name w:val="ACF2FD02EA9242889E7D6576BB3DD8B93"/>
    <w:rsid w:val="00354EAB"/>
    <w:pPr>
      <w:bidi/>
    </w:pPr>
    <w:rPr>
      <w:rFonts w:eastAsiaTheme="minorHAnsi"/>
    </w:rPr>
  </w:style>
  <w:style w:type="paragraph" w:customStyle="1" w:styleId="5A243564AB8F435EA7206868F785690F3">
    <w:name w:val="5A243564AB8F435EA7206868F785690F3"/>
    <w:rsid w:val="00354EAB"/>
    <w:pPr>
      <w:bidi/>
    </w:pPr>
    <w:rPr>
      <w:rFonts w:eastAsiaTheme="minorHAnsi"/>
    </w:rPr>
  </w:style>
  <w:style w:type="paragraph" w:customStyle="1" w:styleId="7E3CA453616C48FF965EF67A69B740663">
    <w:name w:val="7E3CA453616C48FF965EF67A69B740663"/>
    <w:rsid w:val="00354EAB"/>
    <w:pPr>
      <w:bidi/>
    </w:pPr>
    <w:rPr>
      <w:rFonts w:eastAsiaTheme="minorHAnsi"/>
    </w:rPr>
  </w:style>
  <w:style w:type="paragraph" w:customStyle="1" w:styleId="F531BFC38DCD42C091B1151E1AC7F4313">
    <w:name w:val="F531BFC38DCD42C091B1151E1AC7F4313"/>
    <w:rsid w:val="00354EAB"/>
    <w:pPr>
      <w:bidi/>
    </w:pPr>
    <w:rPr>
      <w:rFonts w:eastAsiaTheme="minorHAnsi"/>
    </w:rPr>
  </w:style>
  <w:style w:type="paragraph" w:customStyle="1" w:styleId="0AE6D4D091684745AE21A2646520E38B3">
    <w:name w:val="0AE6D4D091684745AE21A2646520E38B3"/>
    <w:rsid w:val="00354EAB"/>
    <w:pPr>
      <w:bidi/>
    </w:pPr>
    <w:rPr>
      <w:rFonts w:eastAsiaTheme="minorHAnsi"/>
    </w:rPr>
  </w:style>
  <w:style w:type="paragraph" w:customStyle="1" w:styleId="32E19063913E4430AF36FA4A8FE90FC83">
    <w:name w:val="32E19063913E4430AF36FA4A8FE90FC83"/>
    <w:rsid w:val="00354EAB"/>
    <w:pPr>
      <w:bidi/>
    </w:pPr>
    <w:rPr>
      <w:rFonts w:eastAsiaTheme="minorHAnsi"/>
    </w:rPr>
  </w:style>
  <w:style w:type="paragraph" w:customStyle="1" w:styleId="9341BFFB75C54ACFAD7870AF4776C5663">
    <w:name w:val="9341BFFB75C54ACFAD7870AF4776C5663"/>
    <w:rsid w:val="00354EAB"/>
    <w:pPr>
      <w:bidi/>
    </w:pPr>
    <w:rPr>
      <w:rFonts w:eastAsiaTheme="minorHAnsi"/>
    </w:rPr>
  </w:style>
  <w:style w:type="paragraph" w:customStyle="1" w:styleId="859B128E8CBB49AFBE6F360D593B7C2C3">
    <w:name w:val="859B128E8CBB49AFBE6F360D593B7C2C3"/>
    <w:rsid w:val="00354EAB"/>
    <w:pPr>
      <w:bidi/>
    </w:pPr>
    <w:rPr>
      <w:rFonts w:eastAsiaTheme="minorHAnsi"/>
    </w:rPr>
  </w:style>
  <w:style w:type="paragraph" w:customStyle="1" w:styleId="A55A76DF92C840DE9370B489717E6C3D3">
    <w:name w:val="A55A76DF92C840DE9370B489717E6C3D3"/>
    <w:rsid w:val="00354EAB"/>
    <w:pPr>
      <w:bidi/>
    </w:pPr>
    <w:rPr>
      <w:rFonts w:eastAsiaTheme="minorHAnsi"/>
    </w:rPr>
  </w:style>
  <w:style w:type="paragraph" w:customStyle="1" w:styleId="05F8B4EA7AF34FF49D5A75447CF9F2E811">
    <w:name w:val="05F8B4EA7AF34FF49D5A75447CF9F2E811"/>
    <w:rsid w:val="00354EAB"/>
    <w:pPr>
      <w:bidi/>
    </w:pPr>
    <w:rPr>
      <w:rFonts w:eastAsiaTheme="minorHAnsi"/>
    </w:rPr>
  </w:style>
  <w:style w:type="paragraph" w:customStyle="1" w:styleId="5794100A221C4BDBB77F327706B8420E11">
    <w:name w:val="5794100A221C4BDBB77F327706B8420E11"/>
    <w:rsid w:val="00354EAB"/>
    <w:pPr>
      <w:bidi/>
    </w:pPr>
    <w:rPr>
      <w:rFonts w:eastAsiaTheme="minorHAnsi"/>
    </w:rPr>
  </w:style>
  <w:style w:type="paragraph" w:customStyle="1" w:styleId="A5AFCFD9A8294E8CB7078DB23E1F233E11">
    <w:name w:val="A5AFCFD9A8294E8CB7078DB23E1F233E11"/>
    <w:rsid w:val="00354EAB"/>
    <w:pPr>
      <w:bidi/>
    </w:pPr>
    <w:rPr>
      <w:rFonts w:eastAsiaTheme="minorHAnsi"/>
    </w:rPr>
  </w:style>
  <w:style w:type="paragraph" w:customStyle="1" w:styleId="988D4E02FAFA470E96BBE84E6B85450811">
    <w:name w:val="988D4E02FAFA470E96BBE84E6B85450811"/>
    <w:rsid w:val="00354EAB"/>
    <w:pPr>
      <w:bidi/>
    </w:pPr>
    <w:rPr>
      <w:rFonts w:eastAsiaTheme="minorHAnsi"/>
    </w:rPr>
  </w:style>
  <w:style w:type="paragraph" w:customStyle="1" w:styleId="967A8A3E9E6B479EA333DC61B7A8091611">
    <w:name w:val="967A8A3E9E6B479EA333DC61B7A8091611"/>
    <w:rsid w:val="00354EAB"/>
    <w:pPr>
      <w:bidi/>
    </w:pPr>
    <w:rPr>
      <w:rFonts w:eastAsiaTheme="minorHAnsi"/>
    </w:rPr>
  </w:style>
  <w:style w:type="paragraph" w:customStyle="1" w:styleId="AD776813D0A546AF8C32D3C22A8261BC">
    <w:name w:val="AD776813D0A546AF8C32D3C22A8261BC"/>
    <w:rsid w:val="00354EAB"/>
    <w:pPr>
      <w:bidi/>
      <w:spacing w:after="160" w:line="259" w:lineRule="auto"/>
    </w:pPr>
  </w:style>
  <w:style w:type="paragraph" w:customStyle="1" w:styleId="F8EF359EDAE94157A72131CC4B05C82E">
    <w:name w:val="F8EF359EDAE94157A72131CC4B05C82E"/>
    <w:rsid w:val="00354EAB"/>
    <w:pPr>
      <w:bidi/>
      <w:spacing w:after="160" w:line="259" w:lineRule="auto"/>
    </w:pPr>
  </w:style>
  <w:style w:type="paragraph" w:customStyle="1" w:styleId="8E515409062B4403B67583AC40135A23">
    <w:name w:val="8E515409062B4403B67583AC40135A23"/>
    <w:rsid w:val="00354EAB"/>
    <w:pPr>
      <w:bidi/>
      <w:spacing w:after="160" w:line="259" w:lineRule="auto"/>
    </w:pPr>
  </w:style>
  <w:style w:type="paragraph" w:customStyle="1" w:styleId="69C0196B30924598AF38F001412ED5358">
    <w:name w:val="69C0196B30924598AF38F001412ED5358"/>
    <w:rsid w:val="00AC55D7"/>
    <w:pPr>
      <w:bidi/>
    </w:pPr>
    <w:rPr>
      <w:rFonts w:eastAsiaTheme="minorHAnsi"/>
    </w:rPr>
  </w:style>
  <w:style w:type="paragraph" w:customStyle="1" w:styleId="52E1E7396454412AA18912D070F8D90B8">
    <w:name w:val="52E1E7396454412AA18912D070F8D90B8"/>
    <w:rsid w:val="00AC55D7"/>
    <w:pPr>
      <w:bidi/>
    </w:pPr>
    <w:rPr>
      <w:rFonts w:eastAsiaTheme="minorHAnsi"/>
    </w:rPr>
  </w:style>
  <w:style w:type="paragraph" w:customStyle="1" w:styleId="6D635F73A58947FEAD8262E9C9CBE9E26">
    <w:name w:val="6D635F73A58947FEAD8262E9C9CBE9E26"/>
    <w:rsid w:val="00AC55D7"/>
    <w:pPr>
      <w:bidi/>
    </w:pPr>
    <w:rPr>
      <w:rFonts w:eastAsiaTheme="minorHAnsi"/>
    </w:rPr>
  </w:style>
  <w:style w:type="paragraph" w:customStyle="1" w:styleId="FFDFFB93530641FC99E3669D3BBD87776">
    <w:name w:val="FFDFFB93530641FC99E3669D3BBD87776"/>
    <w:rsid w:val="00AC55D7"/>
    <w:pPr>
      <w:bidi/>
    </w:pPr>
    <w:rPr>
      <w:rFonts w:eastAsiaTheme="minorHAnsi"/>
    </w:rPr>
  </w:style>
  <w:style w:type="paragraph" w:customStyle="1" w:styleId="8CA8CE9D35E1462691B3473FE8DBE5ED6">
    <w:name w:val="8CA8CE9D35E1462691B3473FE8DBE5ED6"/>
    <w:rsid w:val="00AC55D7"/>
    <w:pPr>
      <w:bidi/>
    </w:pPr>
    <w:rPr>
      <w:rFonts w:eastAsiaTheme="minorHAnsi"/>
    </w:rPr>
  </w:style>
  <w:style w:type="paragraph" w:customStyle="1" w:styleId="6B41F88455B54BBBB6C979A2AE75AD2D6">
    <w:name w:val="6B41F88455B54BBBB6C979A2AE75AD2D6"/>
    <w:rsid w:val="00AC55D7"/>
    <w:pPr>
      <w:bidi/>
    </w:pPr>
    <w:rPr>
      <w:rFonts w:eastAsiaTheme="minorHAnsi"/>
    </w:rPr>
  </w:style>
  <w:style w:type="paragraph" w:customStyle="1" w:styleId="7B6874359819499FAD71EC864C623CF96">
    <w:name w:val="7B6874359819499FAD71EC864C623CF96"/>
    <w:rsid w:val="00AC55D7"/>
    <w:pPr>
      <w:bidi/>
    </w:pPr>
    <w:rPr>
      <w:rFonts w:eastAsiaTheme="minorHAnsi"/>
    </w:rPr>
  </w:style>
  <w:style w:type="paragraph" w:customStyle="1" w:styleId="D501CCF0A5264344BD7236478ABBCFE16">
    <w:name w:val="D501CCF0A5264344BD7236478ABBCFE16"/>
    <w:rsid w:val="00AC55D7"/>
    <w:pPr>
      <w:bidi/>
    </w:pPr>
    <w:rPr>
      <w:rFonts w:eastAsiaTheme="minorHAnsi"/>
    </w:rPr>
  </w:style>
  <w:style w:type="paragraph" w:customStyle="1" w:styleId="C37C76ABBD1F4CE7A5397BD2FFC6E0E16">
    <w:name w:val="C37C76ABBD1F4CE7A5397BD2FFC6E0E16"/>
    <w:rsid w:val="00AC55D7"/>
    <w:pPr>
      <w:bidi/>
    </w:pPr>
    <w:rPr>
      <w:rFonts w:eastAsiaTheme="minorHAnsi"/>
    </w:rPr>
  </w:style>
  <w:style w:type="paragraph" w:customStyle="1" w:styleId="6DB643C16D664F6B9F472A8C8DFE79DE4">
    <w:name w:val="6DB643C16D664F6B9F472A8C8DFE79DE4"/>
    <w:rsid w:val="00AC55D7"/>
    <w:pPr>
      <w:bidi/>
    </w:pPr>
    <w:rPr>
      <w:rFonts w:eastAsiaTheme="minorHAnsi"/>
    </w:rPr>
  </w:style>
  <w:style w:type="paragraph" w:customStyle="1" w:styleId="ACF2FD02EA9242889E7D6576BB3DD8B94">
    <w:name w:val="ACF2FD02EA9242889E7D6576BB3DD8B94"/>
    <w:rsid w:val="00AC55D7"/>
    <w:pPr>
      <w:bidi/>
    </w:pPr>
    <w:rPr>
      <w:rFonts w:eastAsiaTheme="minorHAnsi"/>
    </w:rPr>
  </w:style>
  <w:style w:type="paragraph" w:customStyle="1" w:styleId="5A243564AB8F435EA7206868F785690F4">
    <w:name w:val="5A243564AB8F435EA7206868F785690F4"/>
    <w:rsid w:val="00AC55D7"/>
    <w:pPr>
      <w:bidi/>
    </w:pPr>
    <w:rPr>
      <w:rFonts w:eastAsiaTheme="minorHAnsi"/>
    </w:rPr>
  </w:style>
  <w:style w:type="paragraph" w:customStyle="1" w:styleId="7E3CA453616C48FF965EF67A69B740664">
    <w:name w:val="7E3CA453616C48FF965EF67A69B740664"/>
    <w:rsid w:val="00AC55D7"/>
    <w:pPr>
      <w:bidi/>
    </w:pPr>
    <w:rPr>
      <w:rFonts w:eastAsiaTheme="minorHAnsi"/>
    </w:rPr>
  </w:style>
  <w:style w:type="paragraph" w:customStyle="1" w:styleId="F531BFC38DCD42C091B1151E1AC7F4314">
    <w:name w:val="F531BFC38DCD42C091B1151E1AC7F4314"/>
    <w:rsid w:val="00AC55D7"/>
    <w:pPr>
      <w:bidi/>
    </w:pPr>
    <w:rPr>
      <w:rFonts w:eastAsiaTheme="minorHAnsi"/>
    </w:rPr>
  </w:style>
  <w:style w:type="paragraph" w:customStyle="1" w:styleId="0AE6D4D091684745AE21A2646520E38B4">
    <w:name w:val="0AE6D4D091684745AE21A2646520E38B4"/>
    <w:rsid w:val="00AC55D7"/>
    <w:pPr>
      <w:bidi/>
    </w:pPr>
    <w:rPr>
      <w:rFonts w:eastAsiaTheme="minorHAnsi"/>
    </w:rPr>
  </w:style>
  <w:style w:type="paragraph" w:customStyle="1" w:styleId="32E19063913E4430AF36FA4A8FE90FC84">
    <w:name w:val="32E19063913E4430AF36FA4A8FE90FC84"/>
    <w:rsid w:val="00AC55D7"/>
    <w:pPr>
      <w:bidi/>
    </w:pPr>
    <w:rPr>
      <w:rFonts w:eastAsiaTheme="minorHAnsi"/>
    </w:rPr>
  </w:style>
  <w:style w:type="paragraph" w:customStyle="1" w:styleId="9341BFFB75C54ACFAD7870AF4776C5664">
    <w:name w:val="9341BFFB75C54ACFAD7870AF4776C5664"/>
    <w:rsid w:val="00AC55D7"/>
    <w:pPr>
      <w:bidi/>
    </w:pPr>
    <w:rPr>
      <w:rFonts w:eastAsiaTheme="minorHAnsi"/>
    </w:rPr>
  </w:style>
  <w:style w:type="paragraph" w:customStyle="1" w:styleId="AD776813D0A546AF8C32D3C22A8261BC1">
    <w:name w:val="AD776813D0A546AF8C32D3C22A8261BC1"/>
    <w:rsid w:val="00AC55D7"/>
    <w:pPr>
      <w:bidi/>
    </w:pPr>
    <w:rPr>
      <w:rFonts w:eastAsiaTheme="minorHAnsi"/>
    </w:rPr>
  </w:style>
  <w:style w:type="paragraph" w:customStyle="1" w:styleId="F8EF359EDAE94157A72131CC4B05C82E1">
    <w:name w:val="F8EF359EDAE94157A72131CC4B05C82E1"/>
    <w:rsid w:val="00AC55D7"/>
    <w:pPr>
      <w:bidi/>
    </w:pPr>
    <w:rPr>
      <w:rFonts w:eastAsiaTheme="minorHAnsi"/>
    </w:rPr>
  </w:style>
  <w:style w:type="paragraph" w:customStyle="1" w:styleId="8E515409062B4403B67583AC40135A231">
    <w:name w:val="8E515409062B4403B67583AC40135A231"/>
    <w:rsid w:val="00AC55D7"/>
    <w:pPr>
      <w:bidi/>
    </w:pPr>
    <w:rPr>
      <w:rFonts w:eastAsiaTheme="minorHAnsi"/>
    </w:rPr>
  </w:style>
  <w:style w:type="paragraph" w:customStyle="1" w:styleId="05F8B4EA7AF34FF49D5A75447CF9F2E812">
    <w:name w:val="05F8B4EA7AF34FF49D5A75447CF9F2E812"/>
    <w:rsid w:val="00AC55D7"/>
    <w:pPr>
      <w:bidi/>
    </w:pPr>
    <w:rPr>
      <w:rFonts w:eastAsiaTheme="minorHAnsi"/>
    </w:rPr>
  </w:style>
  <w:style w:type="paragraph" w:customStyle="1" w:styleId="5794100A221C4BDBB77F327706B8420E12">
    <w:name w:val="5794100A221C4BDBB77F327706B8420E12"/>
    <w:rsid w:val="00AC55D7"/>
    <w:pPr>
      <w:bidi/>
    </w:pPr>
    <w:rPr>
      <w:rFonts w:eastAsiaTheme="minorHAnsi"/>
    </w:rPr>
  </w:style>
  <w:style w:type="paragraph" w:customStyle="1" w:styleId="A5AFCFD9A8294E8CB7078DB23E1F233E12">
    <w:name w:val="A5AFCFD9A8294E8CB7078DB23E1F233E12"/>
    <w:rsid w:val="00AC55D7"/>
    <w:pPr>
      <w:bidi/>
    </w:pPr>
    <w:rPr>
      <w:rFonts w:eastAsiaTheme="minorHAnsi"/>
    </w:rPr>
  </w:style>
  <w:style w:type="paragraph" w:customStyle="1" w:styleId="988D4E02FAFA470E96BBE84E6B85450812">
    <w:name w:val="988D4E02FAFA470E96BBE84E6B85450812"/>
    <w:rsid w:val="00AC55D7"/>
    <w:pPr>
      <w:bidi/>
    </w:pPr>
    <w:rPr>
      <w:rFonts w:eastAsiaTheme="minorHAnsi"/>
    </w:rPr>
  </w:style>
  <w:style w:type="paragraph" w:customStyle="1" w:styleId="967A8A3E9E6B479EA333DC61B7A8091612">
    <w:name w:val="967A8A3E9E6B479EA333DC61B7A8091612"/>
    <w:rsid w:val="00AC55D7"/>
    <w:pPr>
      <w:bidi/>
    </w:pPr>
    <w:rPr>
      <w:rFonts w:eastAsiaTheme="minorHAnsi"/>
    </w:rPr>
  </w:style>
  <w:style w:type="paragraph" w:customStyle="1" w:styleId="14965053A28948EA980E7C5D44EB5A79">
    <w:name w:val="14965053A28948EA980E7C5D44EB5A79"/>
    <w:rsid w:val="00AC55D7"/>
    <w:pPr>
      <w:bidi/>
      <w:spacing w:after="160" w:line="259" w:lineRule="auto"/>
    </w:pPr>
  </w:style>
  <w:style w:type="paragraph" w:customStyle="1" w:styleId="05FF70A4FD88462888A7C6300E75F600">
    <w:name w:val="05FF70A4FD88462888A7C6300E75F600"/>
    <w:rsid w:val="00AC55D7"/>
    <w:pPr>
      <w:bidi/>
      <w:spacing w:after="160" w:line="259" w:lineRule="auto"/>
    </w:pPr>
  </w:style>
  <w:style w:type="paragraph" w:customStyle="1" w:styleId="58BFB8F3D71943D0985E76757C9BC7F4">
    <w:name w:val="58BFB8F3D71943D0985E76757C9BC7F4"/>
    <w:rsid w:val="00AC55D7"/>
    <w:pPr>
      <w:bidi/>
      <w:spacing w:after="160" w:line="259" w:lineRule="auto"/>
    </w:pPr>
  </w:style>
  <w:style w:type="paragraph" w:customStyle="1" w:styleId="5D60E2ED370E43B0A4F677D9CA9507FF">
    <w:name w:val="5D60E2ED370E43B0A4F677D9CA9507FF"/>
    <w:rsid w:val="00AC55D7"/>
    <w:pPr>
      <w:bidi/>
      <w:spacing w:after="160" w:line="259" w:lineRule="auto"/>
    </w:pPr>
  </w:style>
  <w:style w:type="paragraph" w:customStyle="1" w:styleId="C4639F77C4B84804873265FFB981420A">
    <w:name w:val="C4639F77C4B84804873265FFB981420A"/>
    <w:rsid w:val="00AC55D7"/>
    <w:pPr>
      <w:bidi/>
      <w:spacing w:after="160" w:line="259" w:lineRule="auto"/>
    </w:pPr>
  </w:style>
  <w:style w:type="paragraph" w:customStyle="1" w:styleId="DED77E2F233540BDB6D044BD7618AC9D">
    <w:name w:val="DED77E2F233540BDB6D044BD7618AC9D"/>
    <w:rsid w:val="00AC55D7"/>
    <w:pPr>
      <w:bidi/>
      <w:spacing w:after="160" w:line="259" w:lineRule="auto"/>
    </w:pPr>
  </w:style>
  <w:style w:type="paragraph" w:customStyle="1" w:styleId="8BD43343369047429169E1887837DACF">
    <w:name w:val="8BD43343369047429169E1887837DACF"/>
    <w:rsid w:val="00AC55D7"/>
    <w:pPr>
      <w:bidi/>
      <w:spacing w:after="160" w:line="259" w:lineRule="auto"/>
    </w:pPr>
  </w:style>
  <w:style w:type="paragraph" w:customStyle="1" w:styleId="88CDBEE5A7194426B21B874875B01C01">
    <w:name w:val="88CDBEE5A7194426B21B874875B01C01"/>
    <w:rsid w:val="00AC55D7"/>
    <w:pPr>
      <w:bidi/>
      <w:spacing w:after="160" w:line="259" w:lineRule="auto"/>
    </w:pPr>
  </w:style>
  <w:style w:type="paragraph" w:customStyle="1" w:styleId="3D0C30C2BABF4F1DAF8B06A6F98C07FD">
    <w:name w:val="3D0C30C2BABF4F1DAF8B06A6F98C07FD"/>
    <w:rsid w:val="00AC55D7"/>
    <w:pPr>
      <w:bidi/>
      <w:spacing w:after="160" w:line="259" w:lineRule="auto"/>
    </w:pPr>
  </w:style>
  <w:style w:type="paragraph" w:customStyle="1" w:styleId="85E13C749DA647FBBA821832BD98AD1C">
    <w:name w:val="85E13C749DA647FBBA821832BD98AD1C"/>
    <w:rsid w:val="00AC55D7"/>
    <w:pPr>
      <w:bidi/>
      <w:spacing w:after="160" w:line="259" w:lineRule="auto"/>
    </w:pPr>
  </w:style>
  <w:style w:type="paragraph" w:customStyle="1" w:styleId="F63A932B98194EA6A4FA3F6DAB17F821">
    <w:name w:val="F63A932B98194EA6A4FA3F6DAB17F821"/>
    <w:rsid w:val="00AC55D7"/>
    <w:pPr>
      <w:bidi/>
      <w:spacing w:after="160" w:line="259" w:lineRule="auto"/>
    </w:pPr>
  </w:style>
  <w:style w:type="paragraph" w:customStyle="1" w:styleId="C040A3A0FBB446F28B5C6A726221A6A4">
    <w:name w:val="C040A3A0FBB446F28B5C6A726221A6A4"/>
    <w:rsid w:val="00AC55D7"/>
    <w:pPr>
      <w:bidi/>
      <w:spacing w:after="160" w:line="259" w:lineRule="auto"/>
    </w:pPr>
  </w:style>
  <w:style w:type="paragraph" w:customStyle="1" w:styleId="45AB8388F77B41699127E736476B4F56">
    <w:name w:val="45AB8388F77B41699127E736476B4F56"/>
    <w:rsid w:val="00AC55D7"/>
    <w:pPr>
      <w:bidi/>
      <w:spacing w:after="160" w:line="259" w:lineRule="auto"/>
    </w:pPr>
  </w:style>
  <w:style w:type="paragraph" w:customStyle="1" w:styleId="6D2F5F39613F4AE0B2F9B11D8B17B0F6">
    <w:name w:val="6D2F5F39613F4AE0B2F9B11D8B17B0F6"/>
    <w:rsid w:val="00AC55D7"/>
    <w:pPr>
      <w:bidi/>
      <w:spacing w:after="160" w:line="259" w:lineRule="auto"/>
    </w:pPr>
  </w:style>
  <w:style w:type="paragraph" w:customStyle="1" w:styleId="3998784804774D3090508C4EDB9E189B">
    <w:name w:val="3998784804774D3090508C4EDB9E189B"/>
    <w:rsid w:val="00AC55D7"/>
    <w:pPr>
      <w:bidi/>
      <w:spacing w:after="160" w:line="259" w:lineRule="auto"/>
    </w:pPr>
  </w:style>
  <w:style w:type="paragraph" w:customStyle="1" w:styleId="97FEC40D4D7D4EC597BD1A468FF15A92">
    <w:name w:val="97FEC40D4D7D4EC597BD1A468FF15A92"/>
    <w:rsid w:val="00AC55D7"/>
    <w:pPr>
      <w:bidi/>
      <w:spacing w:after="160" w:line="259" w:lineRule="auto"/>
    </w:pPr>
  </w:style>
  <w:style w:type="paragraph" w:customStyle="1" w:styleId="D7244B498A544A16BC55EF3B81A26352">
    <w:name w:val="D7244B498A544A16BC55EF3B81A26352"/>
    <w:rsid w:val="00AC55D7"/>
    <w:pPr>
      <w:bidi/>
      <w:spacing w:after="160" w:line="259" w:lineRule="auto"/>
    </w:pPr>
  </w:style>
  <w:style w:type="paragraph" w:customStyle="1" w:styleId="15BF6FB740DD41FF88506C4BEBB78358">
    <w:name w:val="15BF6FB740DD41FF88506C4BEBB78358"/>
    <w:rsid w:val="00AC55D7"/>
    <w:pPr>
      <w:bidi/>
      <w:spacing w:after="160" w:line="259" w:lineRule="auto"/>
    </w:pPr>
  </w:style>
  <w:style w:type="paragraph" w:customStyle="1" w:styleId="04ED4D8BA4824A168E47428136BEB950">
    <w:name w:val="04ED4D8BA4824A168E47428136BEB950"/>
    <w:rsid w:val="00AC55D7"/>
    <w:pPr>
      <w:bidi/>
      <w:spacing w:after="160" w:line="259" w:lineRule="auto"/>
    </w:pPr>
  </w:style>
  <w:style w:type="paragraph" w:customStyle="1" w:styleId="B8A43CB489D64D639A2BFF682C7D860A">
    <w:name w:val="B8A43CB489D64D639A2BFF682C7D860A"/>
    <w:rsid w:val="00AC55D7"/>
    <w:pPr>
      <w:bidi/>
      <w:spacing w:after="160" w:line="259" w:lineRule="auto"/>
    </w:pPr>
  </w:style>
  <w:style w:type="paragraph" w:customStyle="1" w:styleId="6692D275213A48A198B501E9715D0DD0">
    <w:name w:val="6692D275213A48A198B501E9715D0DD0"/>
    <w:rsid w:val="00AC55D7"/>
    <w:pPr>
      <w:bidi/>
      <w:spacing w:after="160" w:line="259" w:lineRule="auto"/>
    </w:pPr>
  </w:style>
  <w:style w:type="paragraph" w:customStyle="1" w:styleId="CBF43AA3E2DB46CFAA11786BA965D87E">
    <w:name w:val="CBF43AA3E2DB46CFAA11786BA965D87E"/>
    <w:rsid w:val="00AC55D7"/>
    <w:pPr>
      <w:bidi/>
      <w:spacing w:after="160" w:line="259" w:lineRule="auto"/>
    </w:pPr>
  </w:style>
  <w:style w:type="paragraph" w:customStyle="1" w:styleId="575E3A4428984111B1BE4C167A05BF7B">
    <w:name w:val="575E3A4428984111B1BE4C167A05BF7B"/>
    <w:rsid w:val="00AC55D7"/>
    <w:pPr>
      <w:bidi/>
      <w:spacing w:after="160" w:line="259" w:lineRule="auto"/>
    </w:pPr>
  </w:style>
  <w:style w:type="paragraph" w:customStyle="1" w:styleId="99EB75E796AC4C1ABA56C8BDF8444161">
    <w:name w:val="99EB75E796AC4C1ABA56C8BDF8444161"/>
    <w:rsid w:val="00AC55D7"/>
    <w:pPr>
      <w:bidi/>
      <w:spacing w:after="160" w:line="259" w:lineRule="auto"/>
    </w:pPr>
  </w:style>
  <w:style w:type="paragraph" w:customStyle="1" w:styleId="F3BA1103368F4C0791532762ADF2A55B">
    <w:name w:val="F3BA1103368F4C0791532762ADF2A55B"/>
    <w:rsid w:val="00AC55D7"/>
    <w:pPr>
      <w:bidi/>
      <w:spacing w:after="160" w:line="259" w:lineRule="auto"/>
    </w:pPr>
  </w:style>
  <w:style w:type="paragraph" w:customStyle="1" w:styleId="E9457A266B874D54BBC5B6094E36C66B">
    <w:name w:val="E9457A266B874D54BBC5B6094E36C66B"/>
    <w:rsid w:val="00AC55D7"/>
    <w:pPr>
      <w:bidi/>
      <w:spacing w:after="160" w:line="259" w:lineRule="auto"/>
    </w:pPr>
  </w:style>
  <w:style w:type="paragraph" w:customStyle="1" w:styleId="FA672595F64C4576A17E5A973EF89D93">
    <w:name w:val="FA672595F64C4576A17E5A973EF89D93"/>
    <w:rsid w:val="00AC55D7"/>
    <w:pPr>
      <w:bidi/>
      <w:spacing w:after="160" w:line="259" w:lineRule="auto"/>
    </w:pPr>
  </w:style>
  <w:style w:type="paragraph" w:customStyle="1" w:styleId="FEF0FDA17C374B1FB7B1A1C14830B391">
    <w:name w:val="FEF0FDA17C374B1FB7B1A1C14830B391"/>
    <w:rsid w:val="00AC55D7"/>
    <w:pPr>
      <w:bidi/>
      <w:spacing w:after="160" w:line="259" w:lineRule="auto"/>
    </w:pPr>
  </w:style>
  <w:style w:type="paragraph" w:customStyle="1" w:styleId="6437B25D92544BC183B676EEAE8A3A91">
    <w:name w:val="6437B25D92544BC183B676EEAE8A3A91"/>
    <w:rsid w:val="00AC55D7"/>
    <w:pPr>
      <w:bidi/>
      <w:spacing w:after="160" w:line="259" w:lineRule="auto"/>
    </w:pPr>
  </w:style>
  <w:style w:type="paragraph" w:customStyle="1" w:styleId="C19C017F948E4EAEAB30A1F15ED8C77C">
    <w:name w:val="C19C017F948E4EAEAB30A1F15ED8C77C"/>
    <w:rsid w:val="00AC55D7"/>
    <w:pPr>
      <w:bidi/>
      <w:spacing w:after="160" w:line="259" w:lineRule="auto"/>
    </w:pPr>
  </w:style>
  <w:style w:type="paragraph" w:customStyle="1" w:styleId="B499074150F54B0FAEC1DC8AF43E7946">
    <w:name w:val="B499074150F54B0FAEC1DC8AF43E7946"/>
    <w:rsid w:val="00AC55D7"/>
    <w:pPr>
      <w:bidi/>
      <w:spacing w:after="160" w:line="259" w:lineRule="auto"/>
    </w:pPr>
  </w:style>
  <w:style w:type="paragraph" w:customStyle="1" w:styleId="10E9AD97427F4435A6D07E2D127FCE1C">
    <w:name w:val="10E9AD97427F4435A6D07E2D127FCE1C"/>
    <w:rsid w:val="00AC55D7"/>
    <w:pPr>
      <w:bidi/>
      <w:spacing w:after="160" w:line="259" w:lineRule="auto"/>
    </w:pPr>
  </w:style>
  <w:style w:type="paragraph" w:customStyle="1" w:styleId="9DDB1D69FD6C48488DFF7F970A2D5233">
    <w:name w:val="9DDB1D69FD6C48488DFF7F970A2D5233"/>
    <w:rsid w:val="00AC55D7"/>
    <w:pPr>
      <w:bidi/>
      <w:spacing w:after="160" w:line="259" w:lineRule="auto"/>
    </w:pPr>
  </w:style>
  <w:style w:type="paragraph" w:customStyle="1" w:styleId="E4B984AB514343DCB3D0BB57637CA715">
    <w:name w:val="E4B984AB514343DCB3D0BB57637CA715"/>
    <w:rsid w:val="00AC55D7"/>
    <w:pPr>
      <w:bidi/>
      <w:spacing w:after="160" w:line="259" w:lineRule="auto"/>
    </w:pPr>
  </w:style>
  <w:style w:type="paragraph" w:customStyle="1" w:styleId="017B07EE9D74410ABC88D1428C2AD25D">
    <w:name w:val="017B07EE9D74410ABC88D1428C2AD25D"/>
    <w:rsid w:val="00AC55D7"/>
    <w:pPr>
      <w:bidi/>
      <w:spacing w:after="160" w:line="259" w:lineRule="auto"/>
    </w:pPr>
  </w:style>
  <w:style w:type="paragraph" w:customStyle="1" w:styleId="88856D6FE514472E995AECB45B1C5053">
    <w:name w:val="88856D6FE514472E995AECB45B1C5053"/>
    <w:rsid w:val="00AC55D7"/>
    <w:pPr>
      <w:bidi/>
      <w:spacing w:after="160" w:line="259" w:lineRule="auto"/>
    </w:pPr>
  </w:style>
  <w:style w:type="paragraph" w:customStyle="1" w:styleId="35A8773BB5D148FCB11195A9CA97A113">
    <w:name w:val="35A8773BB5D148FCB11195A9CA97A113"/>
    <w:rsid w:val="00AC55D7"/>
    <w:pPr>
      <w:bidi/>
      <w:spacing w:after="160" w:line="259" w:lineRule="auto"/>
    </w:pPr>
  </w:style>
  <w:style w:type="paragraph" w:customStyle="1" w:styleId="C1AD5C633525448E9AA666B5055664FD">
    <w:name w:val="C1AD5C633525448E9AA666B5055664FD"/>
    <w:rsid w:val="00AC55D7"/>
    <w:pPr>
      <w:bidi/>
      <w:spacing w:after="160" w:line="259" w:lineRule="auto"/>
    </w:pPr>
  </w:style>
  <w:style w:type="paragraph" w:customStyle="1" w:styleId="61CB54676F104DB3B68C8E5B96D983DA">
    <w:name w:val="61CB54676F104DB3B68C8E5B96D983DA"/>
    <w:rsid w:val="00AC55D7"/>
    <w:pPr>
      <w:bidi/>
      <w:spacing w:after="160" w:line="259" w:lineRule="auto"/>
    </w:pPr>
  </w:style>
  <w:style w:type="paragraph" w:customStyle="1" w:styleId="C3E888D1B31C448CAF068D5F185075ED">
    <w:name w:val="C3E888D1B31C448CAF068D5F185075ED"/>
    <w:rsid w:val="00AC55D7"/>
    <w:pPr>
      <w:bidi/>
      <w:spacing w:after="160" w:line="259" w:lineRule="auto"/>
    </w:pPr>
  </w:style>
  <w:style w:type="paragraph" w:customStyle="1" w:styleId="3ED94B4D828B4941BEEBB8AB63D2716E">
    <w:name w:val="3ED94B4D828B4941BEEBB8AB63D2716E"/>
    <w:rsid w:val="00AC55D7"/>
    <w:pPr>
      <w:bidi/>
      <w:spacing w:after="160" w:line="259" w:lineRule="auto"/>
    </w:pPr>
  </w:style>
  <w:style w:type="paragraph" w:customStyle="1" w:styleId="5A959657F34A4DE68E375442B1E1DC88">
    <w:name w:val="5A959657F34A4DE68E375442B1E1DC88"/>
    <w:rsid w:val="00AC55D7"/>
    <w:pPr>
      <w:bidi/>
      <w:spacing w:after="160" w:line="259" w:lineRule="auto"/>
    </w:pPr>
  </w:style>
  <w:style w:type="paragraph" w:customStyle="1" w:styleId="750A116EA0A943488CF31FB9BDF6C5A6">
    <w:name w:val="750A116EA0A943488CF31FB9BDF6C5A6"/>
    <w:rsid w:val="00AC55D7"/>
    <w:pPr>
      <w:bidi/>
      <w:spacing w:after="160" w:line="259" w:lineRule="auto"/>
    </w:pPr>
  </w:style>
  <w:style w:type="paragraph" w:customStyle="1" w:styleId="200128517F7B4D45A34002007731B5C5">
    <w:name w:val="200128517F7B4D45A34002007731B5C5"/>
    <w:rsid w:val="00AC55D7"/>
    <w:pPr>
      <w:bidi/>
      <w:spacing w:after="160" w:line="259" w:lineRule="auto"/>
    </w:pPr>
  </w:style>
  <w:style w:type="paragraph" w:customStyle="1" w:styleId="50572241F62747DDA33085FED956F332">
    <w:name w:val="50572241F62747DDA33085FED956F332"/>
    <w:rsid w:val="00AC55D7"/>
    <w:pPr>
      <w:bidi/>
      <w:spacing w:after="160" w:line="259" w:lineRule="auto"/>
    </w:pPr>
  </w:style>
  <w:style w:type="paragraph" w:customStyle="1" w:styleId="91129027D02045E4A55D51D7B8D1DD12">
    <w:name w:val="91129027D02045E4A55D51D7B8D1DD12"/>
    <w:rsid w:val="00AC55D7"/>
    <w:pPr>
      <w:bidi/>
      <w:spacing w:after="160" w:line="259" w:lineRule="auto"/>
    </w:pPr>
  </w:style>
  <w:style w:type="paragraph" w:customStyle="1" w:styleId="7FE23320F1EC42E29EFDF38F8B699925">
    <w:name w:val="7FE23320F1EC42E29EFDF38F8B699925"/>
    <w:rsid w:val="00AC55D7"/>
    <w:pPr>
      <w:bidi/>
      <w:spacing w:after="160" w:line="259" w:lineRule="auto"/>
    </w:pPr>
  </w:style>
  <w:style w:type="paragraph" w:customStyle="1" w:styleId="ADBC65235D3943C9AECFC9005EF0D5D1">
    <w:name w:val="ADBC65235D3943C9AECFC9005EF0D5D1"/>
    <w:rsid w:val="0070209D"/>
    <w:pPr>
      <w:bidi/>
      <w:spacing w:after="160" w:line="259" w:lineRule="auto"/>
    </w:pPr>
  </w:style>
  <w:style w:type="paragraph" w:customStyle="1" w:styleId="E55A1AA04E404137B97A5E1A1FB2033C">
    <w:name w:val="E55A1AA04E404137B97A5E1A1FB2033C"/>
    <w:rsid w:val="0070209D"/>
    <w:pPr>
      <w:bidi/>
      <w:spacing w:after="160" w:line="259" w:lineRule="auto"/>
    </w:pPr>
  </w:style>
  <w:style w:type="paragraph" w:customStyle="1" w:styleId="61ED7500127148938BF624648ED4D5DF">
    <w:name w:val="61ED7500127148938BF624648ED4D5DF"/>
    <w:rsid w:val="0070209D"/>
    <w:pPr>
      <w:bidi/>
      <w:spacing w:after="160" w:line="259" w:lineRule="auto"/>
    </w:pPr>
  </w:style>
  <w:style w:type="paragraph" w:customStyle="1" w:styleId="0FF51B7C89044D268CAC9FCD6FF4FBAA">
    <w:name w:val="0FF51B7C89044D268CAC9FCD6FF4FBAA"/>
    <w:rsid w:val="0070209D"/>
    <w:pPr>
      <w:bidi/>
      <w:spacing w:after="160" w:line="259" w:lineRule="auto"/>
    </w:pPr>
  </w:style>
  <w:style w:type="paragraph" w:customStyle="1" w:styleId="FD2B060DD157498B8DD15C67BD13FBF7">
    <w:name w:val="FD2B060DD157498B8DD15C67BD13FBF7"/>
    <w:rsid w:val="0070209D"/>
    <w:pPr>
      <w:bidi/>
      <w:spacing w:after="160" w:line="259" w:lineRule="auto"/>
    </w:pPr>
  </w:style>
  <w:style w:type="paragraph" w:customStyle="1" w:styleId="8D2B0B8F1E2149309C83944A1EEBC505">
    <w:name w:val="8D2B0B8F1E2149309C83944A1EEBC505"/>
    <w:rsid w:val="0070209D"/>
    <w:pPr>
      <w:bidi/>
      <w:spacing w:after="160" w:line="259" w:lineRule="auto"/>
    </w:pPr>
  </w:style>
  <w:style w:type="paragraph" w:customStyle="1" w:styleId="F624717A412B40B0A202212E5E57F2D3">
    <w:name w:val="F624717A412B40B0A202212E5E57F2D3"/>
    <w:rsid w:val="0070209D"/>
    <w:pPr>
      <w:bidi/>
      <w:spacing w:after="160" w:line="259" w:lineRule="auto"/>
    </w:pPr>
  </w:style>
  <w:style w:type="paragraph" w:customStyle="1" w:styleId="5BD7F933E5E04B0AB6E7C89AECE03FB6">
    <w:name w:val="5BD7F933E5E04B0AB6E7C89AECE03FB6"/>
    <w:rsid w:val="0070209D"/>
    <w:pPr>
      <w:bidi/>
      <w:spacing w:after="160" w:line="259" w:lineRule="auto"/>
    </w:pPr>
  </w:style>
  <w:style w:type="paragraph" w:customStyle="1" w:styleId="5B0294A9813F45169F4754B0D624C181">
    <w:name w:val="5B0294A9813F45169F4754B0D624C181"/>
    <w:rsid w:val="0070209D"/>
    <w:pPr>
      <w:bidi/>
      <w:spacing w:after="160" w:line="259" w:lineRule="auto"/>
    </w:pPr>
  </w:style>
  <w:style w:type="paragraph" w:customStyle="1" w:styleId="06F3E1377644424AB3768FC560F0C779">
    <w:name w:val="06F3E1377644424AB3768FC560F0C779"/>
    <w:rsid w:val="0070209D"/>
    <w:pPr>
      <w:bidi/>
      <w:spacing w:after="160" w:line="259" w:lineRule="auto"/>
    </w:pPr>
  </w:style>
  <w:style w:type="paragraph" w:customStyle="1" w:styleId="179D9C39189D498CA32C611404F9EFCB">
    <w:name w:val="179D9C39189D498CA32C611404F9EFCB"/>
    <w:rsid w:val="0070209D"/>
    <w:pPr>
      <w:bidi/>
      <w:spacing w:after="160" w:line="259" w:lineRule="auto"/>
    </w:pPr>
  </w:style>
  <w:style w:type="paragraph" w:customStyle="1" w:styleId="B77EB3AB01CB49A48A711E770039C765">
    <w:name w:val="B77EB3AB01CB49A48A711E770039C765"/>
    <w:rsid w:val="0070209D"/>
    <w:pPr>
      <w:bidi/>
      <w:spacing w:after="160" w:line="259" w:lineRule="auto"/>
    </w:pPr>
  </w:style>
  <w:style w:type="paragraph" w:customStyle="1" w:styleId="17CF1F28849B484A92B6CAD8B9F4A179">
    <w:name w:val="17CF1F28849B484A92B6CAD8B9F4A179"/>
    <w:rsid w:val="0070209D"/>
    <w:pPr>
      <w:bidi/>
      <w:spacing w:after="160" w:line="259" w:lineRule="auto"/>
    </w:pPr>
  </w:style>
  <w:style w:type="paragraph" w:customStyle="1" w:styleId="F603E46A60A34742B798BA4F45C27BA7">
    <w:name w:val="F603E46A60A34742B798BA4F45C27BA7"/>
    <w:rsid w:val="0070209D"/>
    <w:pPr>
      <w:bidi/>
      <w:spacing w:after="160" w:line="259" w:lineRule="auto"/>
    </w:pPr>
  </w:style>
  <w:style w:type="paragraph" w:customStyle="1" w:styleId="EB8269E6535A4193B89ED64F3AA12844">
    <w:name w:val="EB8269E6535A4193B89ED64F3AA12844"/>
    <w:rsid w:val="0070209D"/>
    <w:pPr>
      <w:bidi/>
      <w:spacing w:after="160" w:line="259" w:lineRule="auto"/>
    </w:pPr>
  </w:style>
  <w:style w:type="paragraph" w:customStyle="1" w:styleId="5B883751D1154648B59FCBA99B63627F">
    <w:name w:val="5B883751D1154648B59FCBA99B63627F"/>
    <w:rsid w:val="0070209D"/>
    <w:pPr>
      <w:bidi/>
      <w:spacing w:after="160" w:line="259" w:lineRule="auto"/>
    </w:pPr>
  </w:style>
  <w:style w:type="paragraph" w:customStyle="1" w:styleId="DB50E225BFA54F26849ADC4875DC4F75">
    <w:name w:val="DB50E225BFA54F26849ADC4875DC4F75"/>
    <w:rsid w:val="0070209D"/>
    <w:pPr>
      <w:bidi/>
      <w:spacing w:after="160" w:line="259" w:lineRule="auto"/>
    </w:pPr>
  </w:style>
  <w:style w:type="paragraph" w:customStyle="1" w:styleId="AD2EE442D6404F38AF0774A57DC9B86D">
    <w:name w:val="AD2EE442D6404F38AF0774A57DC9B86D"/>
    <w:rsid w:val="0070209D"/>
    <w:pPr>
      <w:bidi/>
      <w:spacing w:after="160" w:line="259" w:lineRule="auto"/>
    </w:pPr>
  </w:style>
  <w:style w:type="paragraph" w:customStyle="1" w:styleId="50C649F3E6754B61B2F8DF1DCC6A27B7">
    <w:name w:val="50C649F3E6754B61B2F8DF1DCC6A27B7"/>
    <w:rsid w:val="0070209D"/>
    <w:pPr>
      <w:bidi/>
      <w:spacing w:after="160" w:line="259" w:lineRule="auto"/>
    </w:pPr>
  </w:style>
  <w:style w:type="paragraph" w:customStyle="1" w:styleId="8B227A0231B342ECADE5526B3C10EDE9">
    <w:name w:val="8B227A0231B342ECADE5526B3C10EDE9"/>
    <w:rsid w:val="0070209D"/>
    <w:pPr>
      <w:bidi/>
      <w:spacing w:after="160" w:line="259" w:lineRule="auto"/>
    </w:pPr>
  </w:style>
  <w:style w:type="paragraph" w:customStyle="1" w:styleId="ADBC65235D3943C9AECFC9005EF0D5D11">
    <w:name w:val="ADBC65235D3943C9AECFC9005EF0D5D11"/>
    <w:rsid w:val="00875272"/>
    <w:pPr>
      <w:bidi/>
    </w:pPr>
    <w:rPr>
      <w:rFonts w:eastAsiaTheme="minorHAnsi"/>
    </w:rPr>
  </w:style>
  <w:style w:type="paragraph" w:customStyle="1" w:styleId="E55A1AA04E404137B97A5E1A1FB2033C1">
    <w:name w:val="E55A1AA04E404137B97A5E1A1FB2033C1"/>
    <w:rsid w:val="00875272"/>
    <w:pPr>
      <w:bidi/>
    </w:pPr>
    <w:rPr>
      <w:rFonts w:eastAsiaTheme="minorHAnsi"/>
    </w:rPr>
  </w:style>
  <w:style w:type="paragraph" w:customStyle="1" w:styleId="61ED7500127148938BF624648ED4D5DF1">
    <w:name w:val="61ED7500127148938BF624648ED4D5DF1"/>
    <w:rsid w:val="00875272"/>
    <w:pPr>
      <w:bidi/>
    </w:pPr>
    <w:rPr>
      <w:rFonts w:eastAsiaTheme="minorHAnsi"/>
    </w:rPr>
  </w:style>
  <w:style w:type="paragraph" w:customStyle="1" w:styleId="0FF51B7C89044D268CAC9FCD6FF4FBAA1">
    <w:name w:val="0FF51B7C89044D268CAC9FCD6FF4FBAA1"/>
    <w:rsid w:val="00875272"/>
    <w:pPr>
      <w:bidi/>
    </w:pPr>
    <w:rPr>
      <w:rFonts w:eastAsiaTheme="minorHAnsi"/>
    </w:rPr>
  </w:style>
  <w:style w:type="paragraph" w:customStyle="1" w:styleId="FD2B060DD157498B8DD15C67BD13FBF71">
    <w:name w:val="FD2B060DD157498B8DD15C67BD13FBF71"/>
    <w:rsid w:val="00875272"/>
    <w:pPr>
      <w:bidi/>
    </w:pPr>
    <w:rPr>
      <w:rFonts w:eastAsiaTheme="minorHAnsi"/>
    </w:rPr>
  </w:style>
  <w:style w:type="paragraph" w:customStyle="1" w:styleId="8D2B0B8F1E2149309C83944A1EEBC5051">
    <w:name w:val="8D2B0B8F1E2149309C83944A1EEBC5051"/>
    <w:rsid w:val="00875272"/>
    <w:pPr>
      <w:bidi/>
    </w:pPr>
    <w:rPr>
      <w:rFonts w:eastAsiaTheme="minorHAnsi"/>
    </w:rPr>
  </w:style>
  <w:style w:type="paragraph" w:customStyle="1" w:styleId="F624717A412B40B0A202212E5E57F2D31">
    <w:name w:val="F624717A412B40B0A202212E5E57F2D31"/>
    <w:rsid w:val="00875272"/>
    <w:pPr>
      <w:bidi/>
    </w:pPr>
    <w:rPr>
      <w:rFonts w:eastAsiaTheme="minorHAnsi"/>
    </w:rPr>
  </w:style>
  <w:style w:type="paragraph" w:customStyle="1" w:styleId="5BD7F933E5E04B0AB6E7C89AECE03FB61">
    <w:name w:val="5BD7F933E5E04B0AB6E7C89AECE03FB61"/>
    <w:rsid w:val="00875272"/>
    <w:pPr>
      <w:bidi/>
    </w:pPr>
    <w:rPr>
      <w:rFonts w:eastAsiaTheme="minorHAnsi"/>
    </w:rPr>
  </w:style>
  <w:style w:type="paragraph" w:customStyle="1" w:styleId="5B0294A9813F45169F4754B0D624C1811">
    <w:name w:val="5B0294A9813F45169F4754B0D624C1811"/>
    <w:rsid w:val="00875272"/>
    <w:pPr>
      <w:bidi/>
    </w:pPr>
    <w:rPr>
      <w:rFonts w:eastAsiaTheme="minorHAnsi"/>
    </w:rPr>
  </w:style>
  <w:style w:type="paragraph" w:customStyle="1" w:styleId="06F3E1377644424AB3768FC560F0C7791">
    <w:name w:val="06F3E1377644424AB3768FC560F0C7791"/>
    <w:rsid w:val="00875272"/>
    <w:pPr>
      <w:bidi/>
    </w:pPr>
    <w:rPr>
      <w:rFonts w:eastAsiaTheme="minorHAnsi"/>
    </w:rPr>
  </w:style>
  <w:style w:type="paragraph" w:customStyle="1" w:styleId="179D9C39189D498CA32C611404F9EFCB1">
    <w:name w:val="179D9C39189D498CA32C611404F9EFCB1"/>
    <w:rsid w:val="00875272"/>
    <w:pPr>
      <w:bidi/>
    </w:pPr>
    <w:rPr>
      <w:rFonts w:eastAsiaTheme="minorHAnsi"/>
    </w:rPr>
  </w:style>
  <w:style w:type="paragraph" w:customStyle="1" w:styleId="B77EB3AB01CB49A48A711E770039C7651">
    <w:name w:val="B77EB3AB01CB49A48A711E770039C7651"/>
    <w:rsid w:val="00875272"/>
    <w:pPr>
      <w:bidi/>
    </w:pPr>
    <w:rPr>
      <w:rFonts w:eastAsiaTheme="minorHAnsi"/>
    </w:rPr>
  </w:style>
  <w:style w:type="paragraph" w:customStyle="1" w:styleId="17CF1F28849B484A92B6CAD8B9F4A1791">
    <w:name w:val="17CF1F28849B484A92B6CAD8B9F4A1791"/>
    <w:rsid w:val="00875272"/>
    <w:pPr>
      <w:bidi/>
    </w:pPr>
    <w:rPr>
      <w:rFonts w:eastAsiaTheme="minorHAnsi"/>
    </w:rPr>
  </w:style>
  <w:style w:type="paragraph" w:customStyle="1" w:styleId="F603E46A60A34742B798BA4F45C27BA71">
    <w:name w:val="F603E46A60A34742B798BA4F45C27BA71"/>
    <w:rsid w:val="00875272"/>
    <w:pPr>
      <w:bidi/>
    </w:pPr>
    <w:rPr>
      <w:rFonts w:eastAsiaTheme="minorHAnsi"/>
    </w:rPr>
  </w:style>
  <w:style w:type="paragraph" w:customStyle="1" w:styleId="EB8269E6535A4193B89ED64F3AA128441">
    <w:name w:val="EB8269E6535A4193B89ED64F3AA128441"/>
    <w:rsid w:val="00875272"/>
    <w:pPr>
      <w:bidi/>
    </w:pPr>
    <w:rPr>
      <w:rFonts w:eastAsiaTheme="minorHAnsi"/>
    </w:rPr>
  </w:style>
  <w:style w:type="paragraph" w:customStyle="1" w:styleId="5B883751D1154648B59FCBA99B63627F1">
    <w:name w:val="5B883751D1154648B59FCBA99B63627F1"/>
    <w:rsid w:val="00875272"/>
    <w:pPr>
      <w:bidi/>
    </w:pPr>
    <w:rPr>
      <w:rFonts w:eastAsiaTheme="minorHAnsi"/>
    </w:rPr>
  </w:style>
  <w:style w:type="paragraph" w:customStyle="1" w:styleId="DB50E225BFA54F26849ADC4875DC4F751">
    <w:name w:val="DB50E225BFA54F26849ADC4875DC4F751"/>
    <w:rsid w:val="00875272"/>
    <w:pPr>
      <w:bidi/>
    </w:pPr>
    <w:rPr>
      <w:rFonts w:eastAsiaTheme="minorHAnsi"/>
    </w:rPr>
  </w:style>
  <w:style w:type="paragraph" w:customStyle="1" w:styleId="AD2EE442D6404F38AF0774A57DC9B86D1">
    <w:name w:val="AD2EE442D6404F38AF0774A57DC9B86D1"/>
    <w:rsid w:val="00875272"/>
    <w:pPr>
      <w:bidi/>
    </w:pPr>
    <w:rPr>
      <w:rFonts w:eastAsiaTheme="minorHAnsi"/>
    </w:rPr>
  </w:style>
  <w:style w:type="paragraph" w:customStyle="1" w:styleId="50C649F3E6754B61B2F8DF1DCC6A27B71">
    <w:name w:val="50C649F3E6754B61B2F8DF1DCC6A27B71"/>
    <w:rsid w:val="00875272"/>
    <w:pPr>
      <w:bidi/>
    </w:pPr>
    <w:rPr>
      <w:rFonts w:eastAsiaTheme="minorHAnsi"/>
    </w:rPr>
  </w:style>
  <w:style w:type="paragraph" w:customStyle="1" w:styleId="8B227A0231B342ECADE5526B3C10EDE91">
    <w:name w:val="8B227A0231B342ECADE5526B3C10EDE91"/>
    <w:rsid w:val="00875272"/>
    <w:pPr>
      <w:bidi/>
    </w:pPr>
    <w:rPr>
      <w:rFonts w:eastAsiaTheme="minorHAnsi"/>
    </w:rPr>
  </w:style>
  <w:style w:type="paragraph" w:customStyle="1" w:styleId="05F8B4EA7AF34FF49D5A75447CF9F2E813">
    <w:name w:val="05F8B4EA7AF34FF49D5A75447CF9F2E813"/>
    <w:rsid w:val="00875272"/>
    <w:pPr>
      <w:bidi/>
    </w:pPr>
    <w:rPr>
      <w:rFonts w:eastAsiaTheme="minorHAnsi"/>
    </w:rPr>
  </w:style>
  <w:style w:type="paragraph" w:customStyle="1" w:styleId="5794100A221C4BDBB77F327706B8420E13">
    <w:name w:val="5794100A221C4BDBB77F327706B8420E13"/>
    <w:rsid w:val="00875272"/>
    <w:pPr>
      <w:bidi/>
    </w:pPr>
    <w:rPr>
      <w:rFonts w:eastAsiaTheme="minorHAnsi"/>
    </w:rPr>
  </w:style>
  <w:style w:type="paragraph" w:customStyle="1" w:styleId="A5AFCFD9A8294E8CB7078DB23E1F233E13">
    <w:name w:val="A5AFCFD9A8294E8CB7078DB23E1F233E13"/>
    <w:rsid w:val="00875272"/>
    <w:pPr>
      <w:bidi/>
    </w:pPr>
    <w:rPr>
      <w:rFonts w:eastAsiaTheme="minorHAnsi"/>
    </w:rPr>
  </w:style>
  <w:style w:type="paragraph" w:customStyle="1" w:styleId="988D4E02FAFA470E96BBE84E6B85450813">
    <w:name w:val="988D4E02FAFA470E96BBE84E6B85450813"/>
    <w:rsid w:val="00875272"/>
    <w:pPr>
      <w:bidi/>
    </w:pPr>
    <w:rPr>
      <w:rFonts w:eastAsiaTheme="minorHAnsi"/>
    </w:rPr>
  </w:style>
  <w:style w:type="paragraph" w:customStyle="1" w:styleId="967A8A3E9E6B479EA333DC61B7A8091613">
    <w:name w:val="967A8A3E9E6B479EA333DC61B7A8091613"/>
    <w:rsid w:val="00875272"/>
    <w:pPr>
      <w:bidi/>
    </w:pPr>
    <w:rPr>
      <w:rFonts w:eastAsiaTheme="minorHAnsi"/>
    </w:rPr>
  </w:style>
  <w:style w:type="paragraph" w:customStyle="1" w:styleId="ADBC65235D3943C9AECFC9005EF0D5D12">
    <w:name w:val="ADBC65235D3943C9AECFC9005EF0D5D12"/>
    <w:rsid w:val="00875272"/>
    <w:pPr>
      <w:bidi/>
    </w:pPr>
    <w:rPr>
      <w:rFonts w:eastAsiaTheme="minorHAnsi"/>
    </w:rPr>
  </w:style>
  <w:style w:type="paragraph" w:customStyle="1" w:styleId="E55A1AA04E404137B97A5E1A1FB2033C2">
    <w:name w:val="E55A1AA04E404137B97A5E1A1FB2033C2"/>
    <w:rsid w:val="00875272"/>
    <w:pPr>
      <w:bidi/>
    </w:pPr>
    <w:rPr>
      <w:rFonts w:eastAsiaTheme="minorHAnsi"/>
    </w:rPr>
  </w:style>
  <w:style w:type="paragraph" w:customStyle="1" w:styleId="61ED7500127148938BF624648ED4D5DF2">
    <w:name w:val="61ED7500127148938BF624648ED4D5DF2"/>
    <w:rsid w:val="00875272"/>
    <w:pPr>
      <w:bidi/>
    </w:pPr>
    <w:rPr>
      <w:rFonts w:eastAsiaTheme="minorHAnsi"/>
    </w:rPr>
  </w:style>
  <w:style w:type="paragraph" w:customStyle="1" w:styleId="0FF51B7C89044D268CAC9FCD6FF4FBAA2">
    <w:name w:val="0FF51B7C89044D268CAC9FCD6FF4FBAA2"/>
    <w:rsid w:val="00875272"/>
    <w:pPr>
      <w:bidi/>
    </w:pPr>
    <w:rPr>
      <w:rFonts w:eastAsiaTheme="minorHAnsi"/>
    </w:rPr>
  </w:style>
  <w:style w:type="paragraph" w:customStyle="1" w:styleId="FD2B060DD157498B8DD15C67BD13FBF72">
    <w:name w:val="FD2B060DD157498B8DD15C67BD13FBF72"/>
    <w:rsid w:val="00875272"/>
    <w:pPr>
      <w:bidi/>
    </w:pPr>
    <w:rPr>
      <w:rFonts w:eastAsiaTheme="minorHAnsi"/>
    </w:rPr>
  </w:style>
  <w:style w:type="paragraph" w:customStyle="1" w:styleId="8D2B0B8F1E2149309C83944A1EEBC5052">
    <w:name w:val="8D2B0B8F1E2149309C83944A1EEBC5052"/>
    <w:rsid w:val="00875272"/>
    <w:pPr>
      <w:bidi/>
    </w:pPr>
    <w:rPr>
      <w:rFonts w:eastAsiaTheme="minorHAnsi"/>
    </w:rPr>
  </w:style>
  <w:style w:type="paragraph" w:customStyle="1" w:styleId="F624717A412B40B0A202212E5E57F2D32">
    <w:name w:val="F624717A412B40B0A202212E5E57F2D32"/>
    <w:rsid w:val="00875272"/>
    <w:pPr>
      <w:bidi/>
    </w:pPr>
    <w:rPr>
      <w:rFonts w:eastAsiaTheme="minorHAnsi"/>
    </w:rPr>
  </w:style>
  <w:style w:type="paragraph" w:customStyle="1" w:styleId="5BD7F933E5E04B0AB6E7C89AECE03FB62">
    <w:name w:val="5BD7F933E5E04B0AB6E7C89AECE03FB62"/>
    <w:rsid w:val="00875272"/>
    <w:pPr>
      <w:bidi/>
    </w:pPr>
    <w:rPr>
      <w:rFonts w:eastAsiaTheme="minorHAnsi"/>
    </w:rPr>
  </w:style>
  <w:style w:type="paragraph" w:customStyle="1" w:styleId="5B0294A9813F45169F4754B0D624C1812">
    <w:name w:val="5B0294A9813F45169F4754B0D624C1812"/>
    <w:rsid w:val="00875272"/>
    <w:pPr>
      <w:bidi/>
    </w:pPr>
    <w:rPr>
      <w:rFonts w:eastAsiaTheme="minorHAnsi"/>
    </w:rPr>
  </w:style>
  <w:style w:type="paragraph" w:customStyle="1" w:styleId="06F3E1377644424AB3768FC560F0C7792">
    <w:name w:val="06F3E1377644424AB3768FC560F0C7792"/>
    <w:rsid w:val="00875272"/>
    <w:pPr>
      <w:bidi/>
    </w:pPr>
    <w:rPr>
      <w:rFonts w:eastAsiaTheme="minorHAnsi"/>
    </w:rPr>
  </w:style>
  <w:style w:type="paragraph" w:customStyle="1" w:styleId="179D9C39189D498CA32C611404F9EFCB2">
    <w:name w:val="179D9C39189D498CA32C611404F9EFCB2"/>
    <w:rsid w:val="00875272"/>
    <w:pPr>
      <w:bidi/>
    </w:pPr>
    <w:rPr>
      <w:rFonts w:eastAsiaTheme="minorHAnsi"/>
    </w:rPr>
  </w:style>
  <w:style w:type="paragraph" w:customStyle="1" w:styleId="B77EB3AB01CB49A48A711E770039C7652">
    <w:name w:val="B77EB3AB01CB49A48A711E770039C7652"/>
    <w:rsid w:val="00875272"/>
    <w:pPr>
      <w:bidi/>
    </w:pPr>
    <w:rPr>
      <w:rFonts w:eastAsiaTheme="minorHAnsi"/>
    </w:rPr>
  </w:style>
  <w:style w:type="paragraph" w:customStyle="1" w:styleId="17CF1F28849B484A92B6CAD8B9F4A1792">
    <w:name w:val="17CF1F28849B484A92B6CAD8B9F4A1792"/>
    <w:rsid w:val="00875272"/>
    <w:pPr>
      <w:bidi/>
    </w:pPr>
    <w:rPr>
      <w:rFonts w:eastAsiaTheme="minorHAnsi"/>
    </w:rPr>
  </w:style>
  <w:style w:type="paragraph" w:customStyle="1" w:styleId="F603E46A60A34742B798BA4F45C27BA72">
    <w:name w:val="F603E46A60A34742B798BA4F45C27BA72"/>
    <w:rsid w:val="00875272"/>
    <w:pPr>
      <w:bidi/>
    </w:pPr>
    <w:rPr>
      <w:rFonts w:eastAsiaTheme="minorHAnsi"/>
    </w:rPr>
  </w:style>
  <w:style w:type="paragraph" w:customStyle="1" w:styleId="EB8269E6535A4193B89ED64F3AA128442">
    <w:name w:val="EB8269E6535A4193B89ED64F3AA128442"/>
    <w:rsid w:val="00875272"/>
    <w:pPr>
      <w:bidi/>
    </w:pPr>
    <w:rPr>
      <w:rFonts w:eastAsiaTheme="minorHAnsi"/>
    </w:rPr>
  </w:style>
  <w:style w:type="paragraph" w:customStyle="1" w:styleId="5B883751D1154648B59FCBA99B63627F2">
    <w:name w:val="5B883751D1154648B59FCBA99B63627F2"/>
    <w:rsid w:val="00875272"/>
    <w:pPr>
      <w:bidi/>
    </w:pPr>
    <w:rPr>
      <w:rFonts w:eastAsiaTheme="minorHAnsi"/>
    </w:rPr>
  </w:style>
  <w:style w:type="paragraph" w:customStyle="1" w:styleId="DB50E225BFA54F26849ADC4875DC4F752">
    <w:name w:val="DB50E225BFA54F26849ADC4875DC4F752"/>
    <w:rsid w:val="00875272"/>
    <w:pPr>
      <w:bidi/>
    </w:pPr>
    <w:rPr>
      <w:rFonts w:eastAsiaTheme="minorHAnsi"/>
    </w:rPr>
  </w:style>
  <w:style w:type="paragraph" w:customStyle="1" w:styleId="AD2EE442D6404F38AF0774A57DC9B86D2">
    <w:name w:val="AD2EE442D6404F38AF0774A57DC9B86D2"/>
    <w:rsid w:val="00875272"/>
    <w:pPr>
      <w:bidi/>
    </w:pPr>
    <w:rPr>
      <w:rFonts w:eastAsiaTheme="minorHAnsi"/>
    </w:rPr>
  </w:style>
  <w:style w:type="paragraph" w:customStyle="1" w:styleId="50C649F3E6754B61B2F8DF1DCC6A27B72">
    <w:name w:val="50C649F3E6754B61B2F8DF1DCC6A27B72"/>
    <w:rsid w:val="00875272"/>
    <w:pPr>
      <w:bidi/>
    </w:pPr>
    <w:rPr>
      <w:rFonts w:eastAsiaTheme="minorHAnsi"/>
    </w:rPr>
  </w:style>
  <w:style w:type="paragraph" w:customStyle="1" w:styleId="8B227A0231B342ECADE5526B3C10EDE92">
    <w:name w:val="8B227A0231B342ECADE5526B3C10EDE92"/>
    <w:rsid w:val="00875272"/>
    <w:pPr>
      <w:bidi/>
    </w:pPr>
    <w:rPr>
      <w:rFonts w:eastAsiaTheme="minorHAnsi"/>
    </w:rPr>
  </w:style>
  <w:style w:type="paragraph" w:customStyle="1" w:styleId="05F8B4EA7AF34FF49D5A75447CF9F2E814">
    <w:name w:val="05F8B4EA7AF34FF49D5A75447CF9F2E814"/>
    <w:rsid w:val="00875272"/>
    <w:pPr>
      <w:bidi/>
    </w:pPr>
    <w:rPr>
      <w:rFonts w:eastAsiaTheme="minorHAnsi"/>
    </w:rPr>
  </w:style>
  <w:style w:type="paragraph" w:customStyle="1" w:styleId="5794100A221C4BDBB77F327706B8420E14">
    <w:name w:val="5794100A221C4BDBB77F327706B8420E14"/>
    <w:rsid w:val="00875272"/>
    <w:pPr>
      <w:bidi/>
    </w:pPr>
    <w:rPr>
      <w:rFonts w:eastAsiaTheme="minorHAnsi"/>
    </w:rPr>
  </w:style>
  <w:style w:type="paragraph" w:customStyle="1" w:styleId="A5AFCFD9A8294E8CB7078DB23E1F233E14">
    <w:name w:val="A5AFCFD9A8294E8CB7078DB23E1F233E14"/>
    <w:rsid w:val="00875272"/>
    <w:pPr>
      <w:bidi/>
    </w:pPr>
    <w:rPr>
      <w:rFonts w:eastAsiaTheme="minorHAnsi"/>
    </w:rPr>
  </w:style>
  <w:style w:type="paragraph" w:customStyle="1" w:styleId="988D4E02FAFA470E96BBE84E6B85450814">
    <w:name w:val="988D4E02FAFA470E96BBE84E6B85450814"/>
    <w:rsid w:val="00875272"/>
    <w:pPr>
      <w:bidi/>
    </w:pPr>
    <w:rPr>
      <w:rFonts w:eastAsiaTheme="minorHAnsi"/>
    </w:rPr>
  </w:style>
  <w:style w:type="paragraph" w:customStyle="1" w:styleId="967A8A3E9E6B479EA333DC61B7A8091614">
    <w:name w:val="967A8A3E9E6B479EA333DC61B7A8091614"/>
    <w:rsid w:val="00875272"/>
    <w:pPr>
      <w:bidi/>
    </w:pPr>
    <w:rPr>
      <w:rFonts w:eastAsiaTheme="minorHAnsi"/>
    </w:rPr>
  </w:style>
  <w:style w:type="paragraph" w:customStyle="1" w:styleId="D94F289306AA4CD98FBFDFE74DB70DA2">
    <w:name w:val="D94F289306AA4CD98FBFDFE74DB70DA2"/>
    <w:rsid w:val="001346FB"/>
  </w:style>
  <w:style w:type="paragraph" w:customStyle="1" w:styleId="493A4D69BB9C4741A4B06531ECC5B36A">
    <w:name w:val="493A4D69BB9C4741A4B06531ECC5B36A"/>
    <w:rsid w:val="001346FB"/>
  </w:style>
  <w:style w:type="paragraph" w:customStyle="1" w:styleId="126915FEB1214D12AF77FB00C65F305B">
    <w:name w:val="126915FEB1214D12AF77FB00C65F305B"/>
    <w:rsid w:val="001346FB"/>
  </w:style>
  <w:style w:type="paragraph" w:customStyle="1" w:styleId="A51DDC0D00A34748816A3C1BCB911CEF">
    <w:name w:val="A51DDC0D00A34748816A3C1BCB911CEF"/>
    <w:rsid w:val="001346FB"/>
  </w:style>
  <w:style w:type="paragraph" w:customStyle="1" w:styleId="24EBC95361BF4F75BFA2765772A9D10C">
    <w:name w:val="24EBC95361BF4F75BFA2765772A9D10C"/>
    <w:rsid w:val="001346FB"/>
  </w:style>
  <w:style w:type="paragraph" w:customStyle="1" w:styleId="04D9F25EE0AE4C8D98B40D89AD3E07E8">
    <w:name w:val="04D9F25EE0AE4C8D98B40D89AD3E07E8"/>
    <w:rsid w:val="00684061"/>
  </w:style>
  <w:style w:type="paragraph" w:customStyle="1" w:styleId="4423E0C0F148437DA1DC1DBD9FBD53A3">
    <w:name w:val="4423E0C0F148437DA1DC1DBD9FBD53A3"/>
    <w:rsid w:val="00577CD3"/>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E42BF-386C-4565-859C-C1D50A25D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5</Words>
  <Characters>27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 Baz</dc:creator>
  <cp:lastModifiedBy>dr mohamed</cp:lastModifiedBy>
  <cp:revision>2</cp:revision>
  <cp:lastPrinted>2019-04-08T11:01:00Z</cp:lastPrinted>
  <dcterms:created xsi:type="dcterms:W3CDTF">2019-04-10T22:35:00Z</dcterms:created>
  <dcterms:modified xsi:type="dcterms:W3CDTF">2019-04-10T22:35:00Z</dcterms:modified>
</cp:coreProperties>
</file>